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F6821FB" w14:textId="77777777" w:rsidR="00FE3692" w:rsidRDefault="00FE3692" w:rsidP="00FE3692">
      <w:pPr>
        <w:rPr>
          <w:rFonts w:ascii="Calibri" w:hAnsi="Calibri" w:cs="Calibri"/>
          <w:b/>
          <w:sz w:val="24"/>
          <w:szCs w:val="24"/>
        </w:rPr>
      </w:pPr>
      <w:r w:rsidRPr="000E4EF3">
        <w:rPr>
          <w:b/>
          <w:sz w:val="24"/>
          <w:szCs w:val="24"/>
        </w:rPr>
        <w:t xml:space="preserve">                                   </w:t>
      </w:r>
      <w:r>
        <w:rPr>
          <w:b/>
          <w:sz w:val="24"/>
          <w:szCs w:val="24"/>
        </w:rPr>
        <w:t xml:space="preserve">       </w:t>
      </w:r>
      <w:r w:rsidRPr="000E4EF3">
        <w:rPr>
          <w:b/>
          <w:sz w:val="24"/>
          <w:szCs w:val="24"/>
        </w:rPr>
        <w:t xml:space="preserve">  </w:t>
      </w:r>
      <w:r w:rsidR="00C37A4D">
        <w:rPr>
          <w:b/>
          <w:sz w:val="24"/>
          <w:szCs w:val="24"/>
        </w:rPr>
        <w:tab/>
      </w:r>
      <w:r w:rsidR="00C37A4D">
        <w:rPr>
          <w:b/>
          <w:sz w:val="24"/>
          <w:szCs w:val="24"/>
        </w:rPr>
        <w:tab/>
      </w:r>
      <w:r w:rsidR="00C37A4D">
        <w:rPr>
          <w:rFonts w:ascii="Calibri Light" w:hAnsi="Calibri Light" w:cs="Calibri Light"/>
          <w:b/>
          <w:sz w:val="24"/>
          <w:szCs w:val="24"/>
        </w:rPr>
        <w:t xml:space="preserve">BUDGETING PRO </w:t>
      </w:r>
      <w:r w:rsidRPr="00FE3692">
        <w:rPr>
          <w:rFonts w:ascii="Calibri" w:hAnsi="Calibri" w:cs="Calibri"/>
          <w:b/>
          <w:sz w:val="24"/>
          <w:szCs w:val="24"/>
        </w:rPr>
        <w:t>QUESTIONNAIRE</w:t>
      </w:r>
    </w:p>
    <w:p w14:paraId="48EC5E71" w14:textId="77777777" w:rsidR="002D1FFA" w:rsidRDefault="002D1FFA" w:rsidP="00747F9E">
      <w:pPr>
        <w:pStyle w:val="Heading1"/>
      </w:pPr>
      <w:r>
        <w:t>Ram</w:t>
      </w:r>
      <w:r w:rsidR="00747F9E">
        <w:t xml:space="preserve"> – Attempt 1</w:t>
      </w:r>
    </w:p>
    <w:p w14:paraId="2EF00119" w14:textId="77777777" w:rsidR="002D1FFA" w:rsidRPr="00541208" w:rsidRDefault="002D1FFA" w:rsidP="00747F9E">
      <w:pPr>
        <w:pStyle w:val="ListParagraph"/>
        <w:widowControl/>
        <w:numPr>
          <w:ilvl w:val="0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A new product element</w:t>
      </w:r>
      <w:r w:rsidRPr="00541208">
        <w:rPr>
          <w:rFonts w:ascii="Calibri" w:hAnsi="Calibri" w:cs="Calibri"/>
        </w:rPr>
        <w:t xml:space="preserve"> has been added to my hierarchy and now the formulas in the matrix below no longer work. What did I do wrong?</w:t>
      </w:r>
    </w:p>
    <w:p w14:paraId="4866F313" w14:textId="77777777" w:rsidR="002D1FFA" w:rsidRPr="00BB6DB7" w:rsidRDefault="002D1FFA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  <w:highlight w:val="green"/>
        </w:rPr>
      </w:pPr>
      <w:r w:rsidRPr="00BB6DB7">
        <w:rPr>
          <w:rFonts w:ascii="Calibri" w:hAnsi="Calibri" w:cs="Calibri"/>
          <w:highlight w:val="green"/>
        </w:rPr>
        <w:t>I used an offset formula to refer to another value using a fixed offset counter</w:t>
      </w:r>
    </w:p>
    <w:p w14:paraId="3087F552" w14:textId="77777777" w:rsidR="002D1FFA" w:rsidRPr="00541208" w:rsidRDefault="002D1FFA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541208">
        <w:rPr>
          <w:rFonts w:ascii="Calibri" w:hAnsi="Calibri" w:cs="Calibri"/>
        </w:rPr>
        <w:t>I created a static matrix instead of a dynamic matrix when setting up my form</w:t>
      </w:r>
    </w:p>
    <w:p w14:paraId="6ADB2753" w14:textId="77777777" w:rsidR="002D1FFA" w:rsidRPr="00541208" w:rsidRDefault="002D1FFA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541208">
        <w:rPr>
          <w:rFonts w:ascii="Calibri" w:hAnsi="Calibri" w:cs="Calibri"/>
        </w:rPr>
        <w:t>I did not use Pruning to remove elements wit 0 values from my matrix</w:t>
      </w:r>
    </w:p>
    <w:p w14:paraId="74808180" w14:textId="77777777" w:rsidR="002D1FFA" w:rsidRPr="00541208" w:rsidRDefault="002D1FFA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541208">
        <w:rPr>
          <w:rFonts w:ascii="Calibri" w:hAnsi="Calibri" w:cs="Calibri"/>
        </w:rPr>
        <w:t>I nested too many formulas into my matrix</w:t>
      </w:r>
    </w:p>
    <w:p w14:paraId="00F51080" w14:textId="77777777" w:rsidR="002D1FFA" w:rsidRDefault="002D1FFA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BB6DB7">
        <w:rPr>
          <w:rFonts w:ascii="Calibri" w:hAnsi="Calibri" w:cs="Calibri"/>
        </w:rPr>
        <w:t>I should not have used Areas to refer to the values, as these are renamed when my matrix is rendered</w:t>
      </w:r>
    </w:p>
    <w:p w14:paraId="5486C1DC" w14:textId="77777777" w:rsidR="002D1FFA" w:rsidRPr="00BB6DB7" w:rsidRDefault="002D1FFA" w:rsidP="002D1FFA">
      <w:pPr>
        <w:pStyle w:val="ListParagraph"/>
        <w:widowControl/>
        <w:autoSpaceDE/>
        <w:autoSpaceDN/>
        <w:spacing w:after="160" w:line="259" w:lineRule="auto"/>
        <w:ind w:left="1440"/>
        <w:contextualSpacing/>
        <w:rPr>
          <w:rFonts w:ascii="Calibri" w:hAnsi="Calibri" w:cs="Calibri"/>
        </w:rPr>
      </w:pPr>
    </w:p>
    <w:p w14:paraId="50C7FA13" w14:textId="77777777" w:rsidR="002D1FFA" w:rsidRPr="00DB4793" w:rsidRDefault="002D1FFA" w:rsidP="00747F9E">
      <w:pPr>
        <w:pStyle w:val="ListParagraph"/>
        <w:widowControl/>
        <w:numPr>
          <w:ilvl w:val="0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</w:rPr>
        <w:t>Rolling Forecast in CCH Tagetik:</w:t>
      </w:r>
    </w:p>
    <w:p w14:paraId="22D19873" w14:textId="77777777" w:rsidR="002D1FFA" w:rsidRPr="00DB4793" w:rsidRDefault="002D1FFA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  <w:highlight w:val="green"/>
        </w:rPr>
      </w:pPr>
      <w:r w:rsidRPr="00DB4793">
        <w:rPr>
          <w:rFonts w:ascii="Calibri" w:hAnsi="Calibri" w:cs="Calibri"/>
          <w:highlight w:val="green"/>
        </w:rPr>
        <w:t>Can be created, and it is a recommended best practice to create one scenario containing number of period to be forecasted</w:t>
      </w:r>
    </w:p>
    <w:p w14:paraId="5DD23CAE" w14:textId="77777777" w:rsidR="002D1FFA" w:rsidRPr="00DB4793" w:rsidRDefault="002D1FFA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</w:rPr>
        <w:t>Can be created provided the appropriate Scenario and Period are created and linked together correctly</w:t>
      </w:r>
    </w:p>
    <w:p w14:paraId="656ED54C" w14:textId="77777777" w:rsidR="002D1FFA" w:rsidRPr="00DB4793" w:rsidRDefault="002D1FFA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</w:rPr>
        <w:t>Can be created but require a DTP to be created in Analytical Workspace</w:t>
      </w:r>
    </w:p>
    <w:p w14:paraId="67F9A8A3" w14:textId="77777777" w:rsidR="002D1FFA" w:rsidRPr="00DB4793" w:rsidRDefault="002D1FFA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</w:rPr>
        <w:t>Can only be created if we are using the Forecast Model Tool</w:t>
      </w:r>
    </w:p>
    <w:p w14:paraId="6FC761DC" w14:textId="77777777" w:rsidR="002D1FFA" w:rsidRPr="00DB4793" w:rsidRDefault="002D1FFA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</w:rPr>
        <w:t>Cannot be created as Scenario/Periods can only be defines on 12 month horizons</w:t>
      </w:r>
    </w:p>
    <w:p w14:paraId="4F021D4C" w14:textId="77777777" w:rsidR="002D1FFA" w:rsidRDefault="002D1FFA" w:rsidP="002D1FFA"/>
    <w:p w14:paraId="1F2AC780" w14:textId="77777777" w:rsidR="002D1FFA" w:rsidRPr="00DB4793" w:rsidRDefault="002D1FFA" w:rsidP="00747F9E">
      <w:pPr>
        <w:pStyle w:val="ListParagraph"/>
        <w:widowControl/>
        <w:numPr>
          <w:ilvl w:val="0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</w:rPr>
        <w:t xml:space="preserve">I have created a form in which all the matrices </w:t>
      </w:r>
      <w:proofErr w:type="gramStart"/>
      <w:r w:rsidRPr="00DB4793">
        <w:rPr>
          <w:rFonts w:ascii="Calibri" w:hAnsi="Calibri" w:cs="Calibri"/>
        </w:rPr>
        <w:t>except</w:t>
      </w:r>
      <w:proofErr w:type="gramEnd"/>
      <w:r w:rsidRPr="00DB4793">
        <w:rPr>
          <w:rFonts w:ascii="Calibri" w:hAnsi="Calibri" w:cs="Calibri"/>
        </w:rPr>
        <w:t xml:space="preserve"> one use the $AMOUNT category as a matrix filter. What would be the most performant way to setup my form?</w:t>
      </w:r>
    </w:p>
    <w:p w14:paraId="473439A3" w14:textId="77777777" w:rsidR="002D1FFA" w:rsidRPr="00DB4793" w:rsidRDefault="002D1FFA" w:rsidP="00747F9E">
      <w:pPr>
        <w:pStyle w:val="ListParagraph"/>
        <w:widowControl/>
        <w:numPr>
          <w:ilvl w:val="0"/>
          <w:numId w:val="32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</w:rPr>
        <w:t>I should re-arrange my form structure to use tab filters for each category being used</w:t>
      </w:r>
    </w:p>
    <w:p w14:paraId="39940EA3" w14:textId="77777777" w:rsidR="002D1FFA" w:rsidRPr="00DB4793" w:rsidRDefault="002D1FFA" w:rsidP="00747F9E">
      <w:pPr>
        <w:pStyle w:val="ListParagraph"/>
        <w:widowControl/>
        <w:numPr>
          <w:ilvl w:val="0"/>
          <w:numId w:val="32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</w:rPr>
        <w:t>I should nest the category in the rows of each matrix</w:t>
      </w:r>
    </w:p>
    <w:p w14:paraId="000256B0" w14:textId="77777777" w:rsidR="002D1FFA" w:rsidRPr="00DB4793" w:rsidRDefault="002D1FFA" w:rsidP="00747F9E">
      <w:pPr>
        <w:pStyle w:val="ListParagraph"/>
        <w:widowControl/>
        <w:numPr>
          <w:ilvl w:val="0"/>
          <w:numId w:val="32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</w:rPr>
        <w:t>I should create a parameter to select these items, as using parameters is always more performant</w:t>
      </w:r>
    </w:p>
    <w:p w14:paraId="74C45EBF" w14:textId="77777777" w:rsidR="002D1FFA" w:rsidRPr="00DB4793" w:rsidRDefault="002D1FFA" w:rsidP="00747F9E">
      <w:pPr>
        <w:pStyle w:val="ListParagraph"/>
        <w:widowControl/>
        <w:numPr>
          <w:ilvl w:val="0"/>
          <w:numId w:val="32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</w:rPr>
        <w:t>I should setup a different matrix filter for each of the matrices in my form</w:t>
      </w:r>
    </w:p>
    <w:p w14:paraId="2C73CA2A" w14:textId="77777777" w:rsidR="002D1FFA" w:rsidRDefault="002D1FFA" w:rsidP="00747F9E">
      <w:pPr>
        <w:pStyle w:val="ListParagraph"/>
        <w:widowControl/>
        <w:numPr>
          <w:ilvl w:val="0"/>
          <w:numId w:val="32"/>
        </w:numPr>
        <w:autoSpaceDE/>
        <w:autoSpaceDN/>
        <w:spacing w:after="160" w:line="259" w:lineRule="auto"/>
        <w:contextualSpacing/>
        <w:rPr>
          <w:rFonts w:ascii="Calibri" w:hAnsi="Calibri" w:cs="Calibri"/>
          <w:highlight w:val="yellow"/>
        </w:rPr>
      </w:pPr>
      <w:r w:rsidRPr="00DB4793">
        <w:rPr>
          <w:rFonts w:ascii="Calibri" w:hAnsi="Calibri" w:cs="Calibri"/>
          <w:highlight w:val="yellow"/>
        </w:rPr>
        <w:t xml:space="preserve">I should create a form filter for the form and a matrix filter with override set where the exception is </w:t>
      </w:r>
      <w:commentRangeStart w:id="0"/>
      <w:r w:rsidRPr="00DB4793">
        <w:rPr>
          <w:rFonts w:ascii="Calibri" w:hAnsi="Calibri" w:cs="Calibri"/>
          <w:highlight w:val="yellow"/>
        </w:rPr>
        <w:t>required</w:t>
      </w:r>
      <w:commentRangeEnd w:id="0"/>
      <w:r>
        <w:rPr>
          <w:rStyle w:val="CommentReference"/>
          <w:rFonts w:eastAsiaTheme="majorEastAsia"/>
        </w:rPr>
        <w:commentReference w:id="0"/>
      </w:r>
    </w:p>
    <w:p w14:paraId="711F6993" w14:textId="77777777" w:rsidR="002D1FFA" w:rsidRPr="00A87906" w:rsidRDefault="002D1FFA" w:rsidP="002D1FFA">
      <w:pPr>
        <w:widowControl/>
        <w:autoSpaceDE/>
        <w:autoSpaceDN/>
        <w:spacing w:after="160" w:line="259" w:lineRule="auto"/>
        <w:contextualSpacing/>
        <w:rPr>
          <w:rFonts w:ascii="Calibri" w:hAnsi="Calibri" w:cs="Calibri"/>
          <w:highlight w:val="yellow"/>
        </w:rPr>
      </w:pPr>
    </w:p>
    <w:p w14:paraId="5D220EB5" w14:textId="77777777" w:rsidR="002D1FFA" w:rsidRPr="00541208" w:rsidRDefault="002D1FFA" w:rsidP="00747F9E">
      <w:pPr>
        <w:pStyle w:val="ListParagraph"/>
        <w:widowControl/>
        <w:numPr>
          <w:ilvl w:val="0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541208">
        <w:rPr>
          <w:rFonts w:ascii="Calibri" w:hAnsi="Calibri" w:cs="Calibri"/>
        </w:rPr>
        <w:t>Nesting dimensions in forms:</w:t>
      </w:r>
    </w:p>
    <w:p w14:paraId="7E9B1B94" w14:textId="77777777" w:rsidR="002D1FFA" w:rsidRPr="00541208" w:rsidRDefault="002D1FFA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  <w:highlight w:val="green"/>
        </w:rPr>
      </w:pPr>
      <w:r w:rsidRPr="00541208">
        <w:rPr>
          <w:rFonts w:ascii="Calibri" w:hAnsi="Calibri" w:cs="Calibri"/>
          <w:highlight w:val="green"/>
        </w:rPr>
        <w:t>Is more performant if the static elements are placed at the top of the nesting</w:t>
      </w:r>
    </w:p>
    <w:p w14:paraId="1F7DF733" w14:textId="77777777" w:rsidR="002D1FFA" w:rsidRPr="00541208" w:rsidRDefault="002D1FFA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541208">
        <w:rPr>
          <w:rFonts w:ascii="Calibri" w:hAnsi="Calibri" w:cs="Calibri"/>
        </w:rPr>
        <w:t>Is more performant if the dynamic elements are placed at the top of the nesting</w:t>
      </w:r>
    </w:p>
    <w:p w14:paraId="3E8131E0" w14:textId="77777777" w:rsidR="002D1FFA" w:rsidRPr="000151CF" w:rsidRDefault="002D1FFA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  <w:highlight w:val="yellow"/>
        </w:rPr>
      </w:pPr>
      <w:r w:rsidRPr="000151CF">
        <w:rPr>
          <w:rFonts w:ascii="Calibri" w:hAnsi="Calibri" w:cs="Calibri"/>
          <w:highlight w:val="yellow"/>
        </w:rPr>
        <w:t>Is a recommended best practice when creating data entry forms with many dimensions</w:t>
      </w:r>
    </w:p>
    <w:p w14:paraId="7D6329C0" w14:textId="77777777" w:rsidR="002D1FFA" w:rsidRPr="00541208" w:rsidRDefault="002D1FFA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541208">
        <w:rPr>
          <w:rFonts w:ascii="Calibri" w:hAnsi="Calibri" w:cs="Calibri"/>
        </w:rPr>
        <w:t xml:space="preserve">Is generally more performant than creating two separate </w:t>
      </w:r>
      <w:r>
        <w:rPr>
          <w:rFonts w:ascii="Calibri" w:hAnsi="Calibri" w:cs="Calibri"/>
        </w:rPr>
        <w:t>matrices to retrieve the informa</w:t>
      </w:r>
      <w:r w:rsidRPr="00541208">
        <w:rPr>
          <w:rFonts w:ascii="Calibri" w:hAnsi="Calibri" w:cs="Calibri"/>
        </w:rPr>
        <w:t>tion</w:t>
      </w:r>
    </w:p>
    <w:p w14:paraId="6045A09C" w14:textId="77777777" w:rsidR="002D1FFA" w:rsidRDefault="002D1FFA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541208">
        <w:rPr>
          <w:rFonts w:ascii="Calibri" w:hAnsi="Calibri" w:cs="Calibri"/>
        </w:rPr>
        <w:t>Should only be used when nesting Scenarios and periods together</w:t>
      </w:r>
    </w:p>
    <w:p w14:paraId="6A2F763B" w14:textId="77777777" w:rsidR="002D1FFA" w:rsidRDefault="002D1FFA" w:rsidP="002D1FFA">
      <w:pPr>
        <w:pStyle w:val="ListParagraph"/>
        <w:widowControl/>
        <w:autoSpaceDE/>
        <w:autoSpaceDN/>
        <w:spacing w:after="160" w:line="259" w:lineRule="auto"/>
        <w:ind w:left="1440"/>
        <w:contextualSpacing/>
        <w:rPr>
          <w:rFonts w:ascii="Calibri" w:hAnsi="Calibri" w:cs="Calibri"/>
        </w:rPr>
      </w:pPr>
    </w:p>
    <w:p w14:paraId="39D7B569" w14:textId="77777777" w:rsidR="002D1FFA" w:rsidRPr="00DB4793" w:rsidRDefault="002D1FFA" w:rsidP="00747F9E">
      <w:pPr>
        <w:pStyle w:val="ListParagraph"/>
        <w:widowControl/>
        <w:numPr>
          <w:ilvl w:val="0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</w:rPr>
        <w:t>I have received an error “Constant Dimension without forced value”. This is because:</w:t>
      </w:r>
    </w:p>
    <w:p w14:paraId="23576047" w14:textId="77777777" w:rsidR="002D1FFA" w:rsidRPr="00DB4793" w:rsidRDefault="002D1FFA" w:rsidP="00747F9E">
      <w:pPr>
        <w:pStyle w:val="ListParagraph"/>
        <w:widowControl/>
        <w:numPr>
          <w:ilvl w:val="0"/>
          <w:numId w:val="33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</w:rPr>
        <w:t>I am trying to write to an element for which I do not have user permissions</w:t>
      </w:r>
    </w:p>
    <w:p w14:paraId="6A15432E" w14:textId="77777777" w:rsidR="002D1FFA" w:rsidRPr="00DB4793" w:rsidRDefault="002D1FFA" w:rsidP="00747F9E">
      <w:pPr>
        <w:pStyle w:val="ListParagraph"/>
        <w:widowControl/>
        <w:numPr>
          <w:ilvl w:val="0"/>
          <w:numId w:val="33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</w:rPr>
        <w:t>I am reading from a Consolidation Scenario and writing to an Original Scenario</w:t>
      </w:r>
    </w:p>
    <w:p w14:paraId="4CBF2F2D" w14:textId="77777777" w:rsidR="002D1FFA" w:rsidRPr="00DB4793" w:rsidRDefault="002D1FFA" w:rsidP="00747F9E">
      <w:pPr>
        <w:pStyle w:val="ListParagraph"/>
        <w:widowControl/>
        <w:numPr>
          <w:ilvl w:val="0"/>
          <w:numId w:val="33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</w:rPr>
        <w:t>The system is not able to determine on which dimension to store a value</w:t>
      </w:r>
    </w:p>
    <w:p w14:paraId="5D81A7AA" w14:textId="77777777" w:rsidR="002D1FFA" w:rsidRPr="00DB4793" w:rsidRDefault="002D1FFA" w:rsidP="00747F9E">
      <w:pPr>
        <w:pStyle w:val="ListParagraph"/>
        <w:widowControl/>
        <w:numPr>
          <w:ilvl w:val="0"/>
          <w:numId w:val="33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</w:rPr>
        <w:t>I am reading from an IC cube and writing to a LO cube</w:t>
      </w:r>
    </w:p>
    <w:p w14:paraId="520A0830" w14:textId="77777777" w:rsidR="002D1FFA" w:rsidRDefault="002D1FFA" w:rsidP="00747F9E">
      <w:pPr>
        <w:pStyle w:val="ListParagraph"/>
        <w:widowControl/>
        <w:numPr>
          <w:ilvl w:val="0"/>
          <w:numId w:val="33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  <w:highlight w:val="green"/>
        </w:rPr>
        <w:lastRenderedPageBreak/>
        <w:t>I am using a fixed point expression on a node of elements</w:t>
      </w:r>
    </w:p>
    <w:p w14:paraId="65E8F4B3" w14:textId="77777777" w:rsidR="002D1FFA" w:rsidRDefault="002D1FFA" w:rsidP="002D1FFA">
      <w:pPr>
        <w:pStyle w:val="ListParagraph"/>
        <w:widowControl/>
        <w:autoSpaceDE/>
        <w:autoSpaceDN/>
        <w:spacing w:after="160" w:line="259" w:lineRule="auto"/>
        <w:ind w:left="1440"/>
        <w:contextualSpacing/>
        <w:rPr>
          <w:rFonts w:ascii="Calibri" w:hAnsi="Calibri" w:cs="Calibri"/>
        </w:rPr>
      </w:pPr>
    </w:p>
    <w:p w14:paraId="35005A02" w14:textId="77777777" w:rsidR="002D1FFA" w:rsidRPr="00FF4DB4" w:rsidRDefault="002D1FFA" w:rsidP="00747F9E">
      <w:pPr>
        <w:pStyle w:val="ListParagraph"/>
        <w:widowControl/>
        <w:numPr>
          <w:ilvl w:val="0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FF4DB4">
        <w:rPr>
          <w:rFonts w:ascii="Calibri" w:hAnsi="Calibri" w:cs="Calibri"/>
        </w:rPr>
        <w:t xml:space="preserve">The syntax </w:t>
      </w:r>
      <w:proofErr w:type="spellStart"/>
      <w:r w:rsidRPr="00FF4DB4">
        <w:rPr>
          <w:rFonts w:ascii="Calibri" w:hAnsi="Calibri" w:cs="Calibri"/>
        </w:rPr>
        <w:t>LoopOnTime</w:t>
      </w:r>
      <w:proofErr w:type="spellEnd"/>
      <w:r w:rsidRPr="00FF4DB4">
        <w:rPr>
          <w:rFonts w:ascii="Calibri" w:hAnsi="Calibri" w:cs="Calibri"/>
        </w:rPr>
        <w:t xml:space="preserve"> should be used when:</w:t>
      </w:r>
    </w:p>
    <w:p w14:paraId="6989D68A" w14:textId="77777777" w:rsidR="002D1FFA" w:rsidRPr="00FF4DB4" w:rsidRDefault="002D1FFA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FF4DB4">
        <w:rPr>
          <w:rFonts w:ascii="Calibri" w:hAnsi="Calibri" w:cs="Calibri"/>
        </w:rPr>
        <w:t>I need to load data from another scenario/period into a temporary account</w:t>
      </w:r>
    </w:p>
    <w:p w14:paraId="67F867D6" w14:textId="77777777" w:rsidR="002D1FFA" w:rsidRPr="00FF4DB4" w:rsidRDefault="002D1FFA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FF4DB4">
        <w:rPr>
          <w:rFonts w:ascii="Calibri" w:hAnsi="Calibri" w:cs="Calibri"/>
        </w:rPr>
        <w:t>I need to read from data from a scenario which is not included in my run filters</w:t>
      </w:r>
    </w:p>
    <w:p w14:paraId="3FB478AD" w14:textId="77777777" w:rsidR="002D1FFA" w:rsidRPr="00FC5D84" w:rsidRDefault="002D1FFA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  <w:highlight w:val="green"/>
        </w:rPr>
      </w:pPr>
      <w:r w:rsidRPr="00FC5D84">
        <w:rPr>
          <w:rFonts w:ascii="Calibri" w:hAnsi="Calibri" w:cs="Calibri"/>
          <w:highlight w:val="green"/>
        </w:rPr>
        <w:t>I need to read and write to the same account for the same set of scenario/periods</w:t>
      </w:r>
    </w:p>
    <w:p w14:paraId="098648F6" w14:textId="77777777" w:rsidR="002D1FFA" w:rsidRPr="00FF4DB4" w:rsidRDefault="002D1FFA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FF4DB4">
        <w:rPr>
          <w:rFonts w:ascii="Calibri" w:hAnsi="Calibri" w:cs="Calibri"/>
        </w:rPr>
        <w:t>I need to create an IF statement on a set of accounts read from different periods</w:t>
      </w:r>
    </w:p>
    <w:p w14:paraId="7FA9BD1C" w14:textId="77777777" w:rsidR="002D1FFA" w:rsidRDefault="002D1FFA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FF4DB4">
        <w:rPr>
          <w:rFonts w:ascii="Calibri" w:hAnsi="Calibri" w:cs="Calibri"/>
        </w:rPr>
        <w:t>I need to improve the performance of my script when read</w:t>
      </w:r>
      <w:r>
        <w:rPr>
          <w:rFonts w:ascii="Calibri" w:hAnsi="Calibri" w:cs="Calibri"/>
        </w:rPr>
        <w:t>ing/writing to multiple scenario</w:t>
      </w:r>
      <w:r w:rsidRPr="00FF4DB4">
        <w:rPr>
          <w:rFonts w:ascii="Calibri" w:hAnsi="Calibri" w:cs="Calibri"/>
        </w:rPr>
        <w:t>/periods</w:t>
      </w:r>
    </w:p>
    <w:p w14:paraId="2DC8E0C5" w14:textId="77777777" w:rsidR="002D1FFA" w:rsidRDefault="002D1FFA" w:rsidP="002D1FFA">
      <w:pPr>
        <w:pStyle w:val="ListParagraph"/>
        <w:widowControl/>
        <w:autoSpaceDE/>
        <w:autoSpaceDN/>
        <w:spacing w:after="160" w:line="259" w:lineRule="auto"/>
        <w:ind w:left="1440"/>
        <w:contextualSpacing/>
        <w:rPr>
          <w:rFonts w:ascii="Calibri" w:hAnsi="Calibri" w:cs="Calibri"/>
        </w:rPr>
      </w:pPr>
    </w:p>
    <w:p w14:paraId="0E63BA50" w14:textId="77777777" w:rsidR="002D1FFA" w:rsidRPr="00DB4793" w:rsidRDefault="002D1FFA" w:rsidP="00747F9E">
      <w:pPr>
        <w:pStyle w:val="ListParagraph"/>
        <w:widowControl/>
        <w:numPr>
          <w:ilvl w:val="0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</w:rPr>
        <w:t>Using a fixed point in an expression:</w:t>
      </w:r>
    </w:p>
    <w:p w14:paraId="22EF5340" w14:textId="77777777" w:rsidR="002D1FFA" w:rsidRPr="00DB4793" w:rsidRDefault="002D1FFA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  <w:highlight w:val="green"/>
        </w:rPr>
      </w:pPr>
      <w:r w:rsidRPr="00DB4793">
        <w:rPr>
          <w:rFonts w:ascii="Calibri" w:hAnsi="Calibri" w:cs="Calibri"/>
          <w:highlight w:val="green"/>
        </w:rPr>
        <w:t>Removes the dimension from the expressing being considered</w:t>
      </w:r>
    </w:p>
    <w:p w14:paraId="52597CF7" w14:textId="77777777" w:rsidR="002D1FFA" w:rsidRPr="00DB4793" w:rsidRDefault="002D1FFA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</w:rPr>
        <w:t>Can only be defined foe a single dimensional leaf element</w:t>
      </w:r>
    </w:p>
    <w:p w14:paraId="4E1BEAD8" w14:textId="77777777" w:rsidR="002D1FFA" w:rsidRPr="00533223" w:rsidRDefault="002D1FFA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  <w:highlight w:val="yellow"/>
        </w:rPr>
      </w:pPr>
      <w:r w:rsidRPr="00533223">
        <w:rPr>
          <w:rFonts w:ascii="Calibri" w:hAnsi="Calibri" w:cs="Calibri"/>
          <w:highlight w:val="yellow"/>
        </w:rPr>
        <w:t>Cannot be used when overriding output of an expression</w:t>
      </w:r>
    </w:p>
    <w:p w14:paraId="200D3584" w14:textId="77777777" w:rsidR="002D1FFA" w:rsidRDefault="002D1FFA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</w:rPr>
        <w:t>Limit the rows of my input cube</w:t>
      </w:r>
    </w:p>
    <w:p w14:paraId="35CAC2A6" w14:textId="77777777" w:rsidR="002D1FFA" w:rsidRPr="00DB4793" w:rsidRDefault="002D1FFA" w:rsidP="002D1FFA">
      <w:pPr>
        <w:pStyle w:val="ListParagraph"/>
        <w:widowControl/>
        <w:autoSpaceDE/>
        <w:autoSpaceDN/>
        <w:spacing w:after="160" w:line="259" w:lineRule="auto"/>
        <w:ind w:left="1440"/>
        <w:contextualSpacing/>
        <w:rPr>
          <w:rFonts w:ascii="Calibri" w:hAnsi="Calibri" w:cs="Calibri"/>
        </w:rPr>
      </w:pPr>
    </w:p>
    <w:p w14:paraId="3E9A2EE6" w14:textId="77777777" w:rsidR="002D1FFA" w:rsidRPr="00DB4793" w:rsidRDefault="002D1FFA" w:rsidP="00747F9E">
      <w:pPr>
        <w:pStyle w:val="ListParagraph"/>
        <w:widowControl/>
        <w:numPr>
          <w:ilvl w:val="0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</w:rPr>
        <w:t>Setting the concurrency setting in form options:</w:t>
      </w:r>
    </w:p>
    <w:p w14:paraId="3C060A2B" w14:textId="77777777" w:rsidR="002D1FFA" w:rsidRPr="00DB4793" w:rsidRDefault="002D1FFA" w:rsidP="00747F9E">
      <w:pPr>
        <w:pStyle w:val="ListParagraph"/>
        <w:widowControl/>
        <w:numPr>
          <w:ilvl w:val="0"/>
          <w:numId w:val="34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</w:rPr>
        <w:t>Should always be set to the highest level possible</w:t>
      </w:r>
    </w:p>
    <w:p w14:paraId="4EC0DA94" w14:textId="77777777" w:rsidR="002D1FFA" w:rsidRPr="00DB4793" w:rsidRDefault="002D1FFA" w:rsidP="00747F9E">
      <w:pPr>
        <w:pStyle w:val="ListParagraph"/>
        <w:widowControl/>
        <w:numPr>
          <w:ilvl w:val="0"/>
          <w:numId w:val="34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</w:rPr>
        <w:t>Will create an alternative execution path for the query</w:t>
      </w:r>
    </w:p>
    <w:p w14:paraId="578E3A21" w14:textId="77777777" w:rsidR="002D1FFA" w:rsidRPr="00681540" w:rsidRDefault="002D1FFA" w:rsidP="00747F9E">
      <w:pPr>
        <w:pStyle w:val="ListParagraph"/>
        <w:widowControl/>
        <w:numPr>
          <w:ilvl w:val="0"/>
          <w:numId w:val="34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681540">
        <w:rPr>
          <w:rFonts w:ascii="Calibri" w:hAnsi="Calibri" w:cs="Calibri"/>
        </w:rPr>
        <w:t>Will always improve performance of the form provided that the server is scaled correctly</w:t>
      </w:r>
    </w:p>
    <w:p w14:paraId="0658E014" w14:textId="77777777" w:rsidR="002D1FFA" w:rsidRPr="00681540" w:rsidRDefault="002D1FFA" w:rsidP="00747F9E">
      <w:pPr>
        <w:pStyle w:val="ListParagraph"/>
        <w:widowControl/>
        <w:numPr>
          <w:ilvl w:val="0"/>
          <w:numId w:val="34"/>
        </w:numPr>
        <w:autoSpaceDE/>
        <w:autoSpaceDN/>
        <w:spacing w:after="160" w:line="259" w:lineRule="auto"/>
        <w:contextualSpacing/>
        <w:rPr>
          <w:rFonts w:ascii="Calibri" w:hAnsi="Calibri" w:cs="Calibri"/>
          <w:highlight w:val="green"/>
        </w:rPr>
      </w:pPr>
      <w:r w:rsidRPr="00681540">
        <w:rPr>
          <w:rFonts w:ascii="Calibri" w:hAnsi="Calibri" w:cs="Calibri"/>
          <w:highlight w:val="green"/>
        </w:rPr>
        <w:t>Will increase the performance of a single form but might overload the server</w:t>
      </w:r>
      <w:r>
        <w:rPr>
          <w:rFonts w:ascii="Calibri" w:hAnsi="Calibri" w:cs="Calibri"/>
          <w:highlight w:val="green"/>
        </w:rPr>
        <w:t xml:space="preserve"> </w:t>
      </w:r>
    </w:p>
    <w:p w14:paraId="1A991BCF" w14:textId="77777777" w:rsidR="002D1FFA" w:rsidRDefault="002D1FFA" w:rsidP="00747F9E">
      <w:pPr>
        <w:pStyle w:val="ListParagraph"/>
        <w:widowControl/>
        <w:numPr>
          <w:ilvl w:val="0"/>
          <w:numId w:val="34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</w:rPr>
        <w:t>Will allow long calculations to run</w:t>
      </w:r>
    </w:p>
    <w:p w14:paraId="7ECCA50B" w14:textId="77777777" w:rsidR="002D1FFA" w:rsidRPr="00DB4793" w:rsidRDefault="002D1FFA" w:rsidP="002D1FFA">
      <w:pPr>
        <w:pStyle w:val="ListParagraph"/>
        <w:widowControl/>
        <w:autoSpaceDE/>
        <w:autoSpaceDN/>
        <w:spacing w:after="160" w:line="259" w:lineRule="auto"/>
        <w:ind w:left="1440"/>
        <w:contextualSpacing/>
        <w:rPr>
          <w:rFonts w:ascii="Calibri" w:hAnsi="Calibri" w:cs="Calibri"/>
        </w:rPr>
      </w:pPr>
    </w:p>
    <w:p w14:paraId="0BE496D4" w14:textId="77777777" w:rsidR="002D1FFA" w:rsidRPr="00DB4793" w:rsidRDefault="002D1FFA" w:rsidP="00747F9E">
      <w:pPr>
        <w:pStyle w:val="ListParagraph"/>
        <w:widowControl/>
        <w:numPr>
          <w:ilvl w:val="0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</w:rPr>
        <w:t>What is the best way to create a formula which must dynamically refer to a row in a matrix?</w:t>
      </w:r>
    </w:p>
    <w:p w14:paraId="5B7AF1FF" w14:textId="77777777" w:rsidR="002D1FFA" w:rsidRPr="00DB4793" w:rsidRDefault="002D1FFA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</w:rPr>
        <w:t>Place the target matrix below the reference matrix and read the value above using an offset formula with a fixed counter</w:t>
      </w:r>
    </w:p>
    <w:p w14:paraId="16A29935" w14:textId="77777777" w:rsidR="002D1FFA" w:rsidRPr="00DB4793" w:rsidRDefault="002D1FFA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</w:rPr>
        <w:t>Create a placeholder item with an excel formula which refers to the cell for an offset formula</w:t>
      </w:r>
    </w:p>
    <w:p w14:paraId="76DC4A5C" w14:textId="77777777" w:rsidR="002D1FFA" w:rsidRPr="00356988" w:rsidRDefault="002D1FFA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  <w:highlight w:val="yellow"/>
        </w:rPr>
      </w:pPr>
      <w:r w:rsidRPr="00356988">
        <w:rPr>
          <w:rFonts w:ascii="Calibri" w:hAnsi="Calibri" w:cs="Calibri"/>
          <w:highlight w:val="yellow"/>
        </w:rPr>
        <w:t xml:space="preserve">Create an area on the header of the form and use it as a starting point for an offset </w:t>
      </w:r>
      <w:commentRangeStart w:id="1"/>
      <w:r w:rsidRPr="00356988">
        <w:rPr>
          <w:rFonts w:ascii="Calibri" w:hAnsi="Calibri" w:cs="Calibri"/>
          <w:highlight w:val="yellow"/>
        </w:rPr>
        <w:t>formula</w:t>
      </w:r>
      <w:commentRangeEnd w:id="1"/>
      <w:r>
        <w:rPr>
          <w:rStyle w:val="CommentReference"/>
          <w:rFonts w:eastAsiaTheme="majorEastAsia"/>
        </w:rPr>
        <w:commentReference w:id="1"/>
      </w:r>
    </w:p>
    <w:p w14:paraId="7C1DAFE4" w14:textId="77777777" w:rsidR="002D1FFA" w:rsidRPr="00DB4793" w:rsidRDefault="002D1FFA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  <w:highlight w:val="green"/>
        </w:rPr>
      </w:pPr>
      <w:r w:rsidRPr="00DB4793">
        <w:rPr>
          <w:rFonts w:ascii="Calibri" w:hAnsi="Calibri" w:cs="Calibri"/>
          <w:highlight w:val="green"/>
        </w:rPr>
        <w:t xml:space="preserve">Refer to the cell which we want to retrieve using the address of the cell </w:t>
      </w:r>
    </w:p>
    <w:p w14:paraId="19F1C36E" w14:textId="77777777" w:rsidR="002D1FFA" w:rsidRDefault="002D1FFA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</w:rPr>
        <w:t>Use a TGKRET formula to retrieve the values that we want to use in our matrix</w:t>
      </w:r>
    </w:p>
    <w:p w14:paraId="6AE30157" w14:textId="77777777" w:rsidR="002D1FFA" w:rsidRPr="00DB4793" w:rsidRDefault="002D1FFA" w:rsidP="002D1FFA">
      <w:pPr>
        <w:pStyle w:val="ListParagraph"/>
        <w:widowControl/>
        <w:autoSpaceDE/>
        <w:autoSpaceDN/>
        <w:spacing w:after="160" w:line="259" w:lineRule="auto"/>
        <w:ind w:left="1440"/>
        <w:contextualSpacing/>
        <w:rPr>
          <w:rFonts w:ascii="Calibri" w:hAnsi="Calibri" w:cs="Calibri"/>
        </w:rPr>
      </w:pPr>
    </w:p>
    <w:p w14:paraId="21B75128" w14:textId="77777777" w:rsidR="002D1FFA" w:rsidRPr="00DB4793" w:rsidRDefault="002D1FFA" w:rsidP="00747F9E">
      <w:pPr>
        <w:pStyle w:val="ListParagraph"/>
        <w:widowControl/>
        <w:numPr>
          <w:ilvl w:val="0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</w:rPr>
        <w:t>I should use the Per syntax when:</w:t>
      </w:r>
    </w:p>
    <w:p w14:paraId="10B12A66" w14:textId="77777777" w:rsidR="002D1FFA" w:rsidRPr="00DB4793" w:rsidRDefault="002D1FFA" w:rsidP="00747F9E">
      <w:pPr>
        <w:pStyle w:val="ListParagraph"/>
        <w:widowControl/>
        <w:numPr>
          <w:ilvl w:val="0"/>
          <w:numId w:val="35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</w:rPr>
        <w:t>I need to read the periodic value of a Balance Sheet Account</w:t>
      </w:r>
    </w:p>
    <w:p w14:paraId="77B44DBD" w14:textId="77777777" w:rsidR="002D1FFA" w:rsidRPr="00DB4793" w:rsidRDefault="002D1FFA" w:rsidP="00747F9E">
      <w:pPr>
        <w:pStyle w:val="ListParagraph"/>
        <w:widowControl/>
        <w:numPr>
          <w:ilvl w:val="0"/>
          <w:numId w:val="35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</w:rPr>
        <w:t>I want to run a periodic currency conversion for a set of accounts</w:t>
      </w:r>
    </w:p>
    <w:p w14:paraId="5B173ED3" w14:textId="77777777" w:rsidR="002D1FFA" w:rsidRPr="000151CF" w:rsidRDefault="002D1FFA" w:rsidP="00747F9E">
      <w:pPr>
        <w:pStyle w:val="ListParagraph"/>
        <w:widowControl/>
        <w:numPr>
          <w:ilvl w:val="0"/>
          <w:numId w:val="35"/>
        </w:numPr>
        <w:autoSpaceDE/>
        <w:autoSpaceDN/>
        <w:spacing w:after="160" w:line="259" w:lineRule="auto"/>
        <w:contextualSpacing/>
        <w:rPr>
          <w:rFonts w:ascii="Calibri" w:hAnsi="Calibri" w:cs="Calibri"/>
          <w:highlight w:val="yellow"/>
        </w:rPr>
      </w:pPr>
      <w:r w:rsidRPr="000151CF">
        <w:rPr>
          <w:rFonts w:ascii="Calibri" w:hAnsi="Calibri" w:cs="Calibri"/>
          <w:highlight w:val="yellow"/>
        </w:rPr>
        <w:t>I need to calculate the percentage value for a ratio</w:t>
      </w:r>
    </w:p>
    <w:p w14:paraId="25D20589" w14:textId="77777777" w:rsidR="002D1FFA" w:rsidRPr="000151CF" w:rsidRDefault="002D1FFA" w:rsidP="00747F9E">
      <w:pPr>
        <w:pStyle w:val="ListParagraph"/>
        <w:widowControl/>
        <w:numPr>
          <w:ilvl w:val="0"/>
          <w:numId w:val="35"/>
        </w:numPr>
        <w:autoSpaceDE/>
        <w:autoSpaceDN/>
        <w:spacing w:after="160" w:line="259" w:lineRule="auto"/>
        <w:contextualSpacing/>
        <w:rPr>
          <w:rFonts w:ascii="Calibri" w:hAnsi="Calibri" w:cs="Calibri"/>
          <w:highlight w:val="cyan"/>
        </w:rPr>
      </w:pPr>
      <w:r w:rsidRPr="000151CF">
        <w:rPr>
          <w:rFonts w:ascii="Calibri" w:hAnsi="Calibri" w:cs="Calibri"/>
          <w:highlight w:val="cyan"/>
        </w:rPr>
        <w:t>I need to read the periodic value for a P&amp;L account</w:t>
      </w:r>
    </w:p>
    <w:p w14:paraId="052B2D4B" w14:textId="77777777" w:rsidR="002D1FFA" w:rsidRDefault="002D1FFA" w:rsidP="00747F9E">
      <w:pPr>
        <w:pStyle w:val="ListParagraph"/>
        <w:widowControl/>
        <w:numPr>
          <w:ilvl w:val="0"/>
          <w:numId w:val="35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</w:rPr>
        <w:t>I need to store the periodic result on a P&amp;L account</w:t>
      </w:r>
    </w:p>
    <w:p w14:paraId="64754586" w14:textId="77777777" w:rsidR="002D1FFA" w:rsidRPr="00DB4793" w:rsidRDefault="002D1FFA" w:rsidP="002D1FFA">
      <w:pPr>
        <w:pStyle w:val="ListParagraph"/>
        <w:widowControl/>
        <w:autoSpaceDE/>
        <w:autoSpaceDN/>
        <w:spacing w:after="160" w:line="259" w:lineRule="auto"/>
        <w:ind w:left="1440"/>
        <w:contextualSpacing/>
        <w:rPr>
          <w:rFonts w:ascii="Calibri" w:hAnsi="Calibri" w:cs="Calibri"/>
        </w:rPr>
      </w:pPr>
    </w:p>
    <w:p w14:paraId="01F91720" w14:textId="77777777" w:rsidR="002D1FFA" w:rsidRPr="00DB4793" w:rsidRDefault="002D1FFA" w:rsidP="00747F9E">
      <w:pPr>
        <w:pStyle w:val="ListParagraph"/>
        <w:widowControl/>
        <w:numPr>
          <w:ilvl w:val="0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</w:rPr>
        <w:t>Which of the following statements regarding the usage of Complex Excel Calculations (</w:t>
      </w:r>
      <w:proofErr w:type="spellStart"/>
      <w:r w:rsidRPr="00DB4793">
        <w:rPr>
          <w:rFonts w:ascii="Calibri" w:hAnsi="Calibri" w:cs="Calibri"/>
        </w:rPr>
        <w:t>Vlookup</w:t>
      </w:r>
      <w:proofErr w:type="spellEnd"/>
      <w:r w:rsidRPr="00DB4793">
        <w:rPr>
          <w:rFonts w:ascii="Calibri" w:hAnsi="Calibri" w:cs="Calibri"/>
        </w:rPr>
        <w:t>, INDIRECT, OFFSET) in Data Entry Forms is FALSE:</w:t>
      </w:r>
    </w:p>
    <w:p w14:paraId="4BF8DA40" w14:textId="77777777" w:rsidR="002D1FFA" w:rsidRPr="00DB4793" w:rsidRDefault="002D1FFA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</w:rPr>
        <w:t xml:space="preserve">They allow Excel based model to be replicated in CCH </w:t>
      </w:r>
      <w:proofErr w:type="spellStart"/>
      <w:r w:rsidRPr="00DB4793">
        <w:rPr>
          <w:rFonts w:ascii="Calibri" w:hAnsi="Calibri" w:cs="Calibri"/>
        </w:rPr>
        <w:t>tagetik</w:t>
      </w:r>
      <w:proofErr w:type="spellEnd"/>
    </w:p>
    <w:p w14:paraId="24D9A8DD" w14:textId="77777777" w:rsidR="002D1FFA" w:rsidRPr="00DB4793" w:rsidRDefault="002D1FFA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</w:rPr>
        <w:t>These should be used when my formula must be different according to the column or row which I am in</w:t>
      </w:r>
    </w:p>
    <w:p w14:paraId="4D2FE812" w14:textId="77777777" w:rsidR="002D1FFA" w:rsidRPr="00DB4793" w:rsidRDefault="002D1FFA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</w:rPr>
        <w:t>These should be used when information in different matrices must be linked.</w:t>
      </w:r>
    </w:p>
    <w:p w14:paraId="41E6E6D0" w14:textId="77777777" w:rsidR="002D1FFA" w:rsidRPr="00DB4793" w:rsidRDefault="002D1FFA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  <w:highlight w:val="green"/>
        </w:rPr>
      </w:pPr>
      <w:r w:rsidRPr="00DB4793">
        <w:rPr>
          <w:rFonts w:ascii="Calibri" w:hAnsi="Calibri" w:cs="Calibri"/>
          <w:highlight w:val="green"/>
        </w:rPr>
        <w:t>These should be used when I need to perform a calculation between two columns in the same matrix</w:t>
      </w:r>
    </w:p>
    <w:p w14:paraId="52317F18" w14:textId="77777777" w:rsidR="002D1FFA" w:rsidRDefault="002D1FFA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</w:rPr>
        <w:lastRenderedPageBreak/>
        <w:t>They allow data from queries to be linked to matrices</w:t>
      </w:r>
    </w:p>
    <w:p w14:paraId="4FE5AB23" w14:textId="77777777" w:rsidR="002D1FFA" w:rsidRPr="00DB4793" w:rsidRDefault="002D1FFA" w:rsidP="002D1FFA">
      <w:pPr>
        <w:pStyle w:val="ListParagraph"/>
        <w:widowControl/>
        <w:autoSpaceDE/>
        <w:autoSpaceDN/>
        <w:spacing w:after="160" w:line="259" w:lineRule="auto"/>
        <w:ind w:left="1440"/>
        <w:contextualSpacing/>
        <w:rPr>
          <w:rFonts w:ascii="Calibri" w:hAnsi="Calibri" w:cs="Calibri"/>
        </w:rPr>
      </w:pPr>
    </w:p>
    <w:p w14:paraId="38E33B60" w14:textId="77777777" w:rsidR="002D1FFA" w:rsidRPr="00DB4793" w:rsidRDefault="002D1FFA" w:rsidP="00747F9E">
      <w:pPr>
        <w:pStyle w:val="ListParagraph"/>
        <w:widowControl/>
        <w:numPr>
          <w:ilvl w:val="0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</w:rPr>
        <w:t xml:space="preserve">The following </w:t>
      </w:r>
      <w:proofErr w:type="gramStart"/>
      <w:r w:rsidRPr="00DB4793">
        <w:rPr>
          <w:rFonts w:ascii="Calibri" w:hAnsi="Calibri" w:cs="Calibri"/>
        </w:rPr>
        <w:t>expression[</w:t>
      </w:r>
      <w:proofErr w:type="gramEnd"/>
      <w:r w:rsidRPr="00DB4793">
        <w:rPr>
          <w:rFonts w:ascii="Calibri" w:hAnsi="Calibri" w:cs="Calibri"/>
        </w:rPr>
        <w:t>LO]. [50310]: = [50110] (</w:t>
      </w:r>
      <w:proofErr w:type="spellStart"/>
      <w:r w:rsidRPr="00DB4793">
        <w:rPr>
          <w:rFonts w:ascii="Calibri" w:hAnsi="Calibri" w:cs="Calibri"/>
        </w:rPr>
        <w:t>Time.Scenario</w:t>
      </w:r>
      <w:proofErr w:type="spellEnd"/>
      <w:r w:rsidRPr="00DB4793">
        <w:rPr>
          <w:rFonts w:ascii="Calibri" w:hAnsi="Calibri" w:cs="Calibri"/>
        </w:rPr>
        <w:t>. prev.</w:t>
      </w:r>
      <w:r>
        <w:rPr>
          <w:rFonts w:ascii="Calibri" w:hAnsi="Calibri" w:cs="Calibri"/>
        </w:rPr>
        <w:t xml:space="preserve"> </w:t>
      </w:r>
      <w:r w:rsidRPr="00DB4793">
        <w:rPr>
          <w:rFonts w:ascii="Calibri" w:hAnsi="Calibri" w:cs="Calibri"/>
        </w:rPr>
        <w:t>First(p3)) will:</w:t>
      </w:r>
    </w:p>
    <w:p w14:paraId="0069ADAB" w14:textId="77777777" w:rsidR="002D1FFA" w:rsidRPr="00DB4793" w:rsidRDefault="002D1FFA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</w:rPr>
        <w:t>Read from the First Period of the Previous Scenario</w:t>
      </w:r>
    </w:p>
    <w:p w14:paraId="713819CA" w14:textId="77777777" w:rsidR="002D1FFA" w:rsidRPr="00DB4793" w:rsidRDefault="002D1FFA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</w:rPr>
        <w:t>Read from period 3 of the current Scenario</w:t>
      </w:r>
    </w:p>
    <w:p w14:paraId="10423BB8" w14:textId="77777777" w:rsidR="002D1FFA" w:rsidRPr="00DB4793" w:rsidRDefault="002D1FFA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</w:rPr>
        <w:t>Read the periodic value for Period 3 of the Previous Scenario</w:t>
      </w:r>
    </w:p>
    <w:p w14:paraId="57F9C1E8" w14:textId="77777777" w:rsidR="002D1FFA" w:rsidRPr="00DB4793" w:rsidRDefault="002D1FFA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  <w:highlight w:val="green"/>
        </w:rPr>
      </w:pPr>
      <w:r w:rsidRPr="00DB4793">
        <w:rPr>
          <w:rFonts w:ascii="Calibri" w:hAnsi="Calibri" w:cs="Calibri"/>
          <w:highlight w:val="green"/>
        </w:rPr>
        <w:t>Read from the first quarter of the previous Scenario</w:t>
      </w:r>
    </w:p>
    <w:p w14:paraId="2390C6BC" w14:textId="77777777" w:rsidR="002D1FFA" w:rsidRPr="009B2C93" w:rsidRDefault="002D1FFA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  <w:highlight w:val="yellow"/>
        </w:rPr>
      </w:pPr>
      <w:r w:rsidRPr="009B2C93">
        <w:rPr>
          <w:rFonts w:ascii="Calibri" w:hAnsi="Calibri" w:cs="Calibri"/>
          <w:highlight w:val="yellow"/>
        </w:rPr>
        <w:t>Read from period 3 of the previous Scenario</w:t>
      </w:r>
    </w:p>
    <w:p w14:paraId="0424F1E4" w14:textId="77777777" w:rsidR="002D1FFA" w:rsidRPr="00D36819" w:rsidRDefault="002D1FFA" w:rsidP="002D1FFA">
      <w:pPr>
        <w:pStyle w:val="ListParagraph"/>
        <w:widowControl/>
        <w:autoSpaceDE/>
        <w:autoSpaceDN/>
        <w:spacing w:after="160" w:line="259" w:lineRule="auto"/>
        <w:ind w:left="1440"/>
        <w:contextualSpacing/>
        <w:rPr>
          <w:rFonts w:ascii="Calibri" w:hAnsi="Calibri" w:cs="Calibri"/>
        </w:rPr>
      </w:pPr>
    </w:p>
    <w:p w14:paraId="18607845" w14:textId="77777777" w:rsidR="002D1FFA" w:rsidRPr="00397F9D" w:rsidRDefault="002D1FFA" w:rsidP="00747F9E">
      <w:pPr>
        <w:pStyle w:val="ListParagraph"/>
        <w:widowControl/>
        <w:numPr>
          <w:ilvl w:val="0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397F9D">
        <w:rPr>
          <w:rFonts w:ascii="Calibri" w:hAnsi="Calibri" w:cs="Calibri"/>
        </w:rPr>
        <w:t>In Memory Reporting:</w:t>
      </w:r>
    </w:p>
    <w:p w14:paraId="47F2AAA2" w14:textId="77777777" w:rsidR="002D1FFA" w:rsidRPr="00397F9D" w:rsidRDefault="002D1FFA" w:rsidP="00747F9E">
      <w:pPr>
        <w:pStyle w:val="ListParagraph"/>
        <w:widowControl/>
        <w:numPr>
          <w:ilvl w:val="0"/>
          <w:numId w:val="36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397F9D">
        <w:rPr>
          <w:rFonts w:ascii="Calibri" w:hAnsi="Calibri" w:cs="Calibri"/>
        </w:rPr>
        <w:t>Should be used to retrieve data in bulk</w:t>
      </w:r>
    </w:p>
    <w:p w14:paraId="4388F233" w14:textId="77777777" w:rsidR="002D1FFA" w:rsidRPr="00397F9D" w:rsidRDefault="002D1FFA" w:rsidP="00747F9E">
      <w:pPr>
        <w:pStyle w:val="ListParagraph"/>
        <w:widowControl/>
        <w:numPr>
          <w:ilvl w:val="0"/>
          <w:numId w:val="36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397F9D">
        <w:rPr>
          <w:rFonts w:ascii="Calibri" w:hAnsi="Calibri" w:cs="Calibri"/>
        </w:rPr>
        <w:t xml:space="preserve">Is the new version of the reporting engine which replace the standard reporting engine </w:t>
      </w:r>
    </w:p>
    <w:p w14:paraId="77C07733" w14:textId="77777777" w:rsidR="002D1FFA" w:rsidRPr="00397F9D" w:rsidRDefault="002D1FFA" w:rsidP="00747F9E">
      <w:pPr>
        <w:pStyle w:val="ListParagraph"/>
        <w:widowControl/>
        <w:numPr>
          <w:ilvl w:val="0"/>
          <w:numId w:val="36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397F9D">
        <w:rPr>
          <w:rFonts w:ascii="Calibri" w:hAnsi="Calibri" w:cs="Calibri"/>
        </w:rPr>
        <w:t>Should be chosen if the form has to be rendered in the web</w:t>
      </w:r>
    </w:p>
    <w:p w14:paraId="2DA9D637" w14:textId="77777777" w:rsidR="002D1FFA" w:rsidRPr="00397F9D" w:rsidRDefault="002D1FFA" w:rsidP="00747F9E">
      <w:pPr>
        <w:pStyle w:val="ListParagraph"/>
        <w:widowControl/>
        <w:numPr>
          <w:ilvl w:val="0"/>
          <w:numId w:val="36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397F9D">
        <w:rPr>
          <w:rFonts w:ascii="Calibri" w:hAnsi="Calibri" w:cs="Calibri"/>
        </w:rPr>
        <w:t>Is indicated for forms with many filters</w:t>
      </w:r>
    </w:p>
    <w:p w14:paraId="678BCB07" w14:textId="77777777" w:rsidR="002D1FFA" w:rsidRPr="00757DBC" w:rsidRDefault="002D1FFA" w:rsidP="00747F9E">
      <w:pPr>
        <w:pStyle w:val="ListParagraph"/>
        <w:widowControl/>
        <w:numPr>
          <w:ilvl w:val="0"/>
          <w:numId w:val="36"/>
        </w:numPr>
        <w:autoSpaceDE/>
        <w:autoSpaceDN/>
        <w:spacing w:after="160" w:line="259" w:lineRule="auto"/>
        <w:contextualSpacing/>
        <w:rPr>
          <w:rFonts w:ascii="Calibri" w:hAnsi="Calibri" w:cs="Calibri"/>
          <w:highlight w:val="cyan"/>
        </w:rPr>
      </w:pPr>
      <w:r w:rsidRPr="00757DBC">
        <w:rPr>
          <w:rFonts w:ascii="Calibri" w:hAnsi="Calibri" w:cs="Calibri"/>
          <w:highlight w:val="cyan"/>
        </w:rPr>
        <w:t>Should be used in cases where many in-memory calculations have to be performed in the form</w:t>
      </w:r>
    </w:p>
    <w:p w14:paraId="78F8BD95" w14:textId="77777777" w:rsidR="002D1FFA" w:rsidRPr="00397F9D" w:rsidRDefault="002D1FFA" w:rsidP="002D1FFA">
      <w:pPr>
        <w:pStyle w:val="ListParagraph"/>
        <w:widowControl/>
        <w:autoSpaceDE/>
        <w:autoSpaceDN/>
        <w:spacing w:after="160" w:line="259" w:lineRule="auto"/>
        <w:ind w:left="1440"/>
        <w:contextualSpacing/>
        <w:rPr>
          <w:rFonts w:ascii="Calibri" w:hAnsi="Calibri" w:cs="Calibri"/>
          <w:highlight w:val="yellow"/>
        </w:rPr>
      </w:pPr>
    </w:p>
    <w:p w14:paraId="798DE87F" w14:textId="77777777" w:rsidR="002D1FFA" w:rsidRPr="00DB4793" w:rsidRDefault="002D1FFA" w:rsidP="00747F9E">
      <w:pPr>
        <w:pStyle w:val="ListParagraph"/>
        <w:widowControl/>
        <w:numPr>
          <w:ilvl w:val="0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</w:rPr>
        <w:t>When should Circular Allocations be enabled:</w:t>
      </w:r>
    </w:p>
    <w:p w14:paraId="541D5B94" w14:textId="77777777" w:rsidR="002D1FFA" w:rsidRPr="00DB4793" w:rsidRDefault="002D1FFA" w:rsidP="00747F9E">
      <w:pPr>
        <w:pStyle w:val="ListParagraph"/>
        <w:widowControl/>
        <w:numPr>
          <w:ilvl w:val="0"/>
          <w:numId w:val="3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</w:rPr>
        <w:t>When each step of the allocation must be run by a separate user</w:t>
      </w:r>
    </w:p>
    <w:p w14:paraId="054F17F5" w14:textId="77777777" w:rsidR="002D1FFA" w:rsidRPr="00E000C6" w:rsidRDefault="002D1FFA" w:rsidP="00747F9E">
      <w:pPr>
        <w:pStyle w:val="ListParagraph"/>
        <w:widowControl/>
        <w:numPr>
          <w:ilvl w:val="0"/>
          <w:numId w:val="3"/>
        </w:numPr>
        <w:autoSpaceDE/>
        <w:autoSpaceDN/>
        <w:spacing w:after="160" w:line="259" w:lineRule="auto"/>
        <w:contextualSpacing/>
        <w:rPr>
          <w:rFonts w:ascii="Calibri" w:hAnsi="Calibri" w:cs="Calibri"/>
          <w:highlight w:val="yellow"/>
        </w:rPr>
      </w:pPr>
      <w:r w:rsidRPr="00E000C6">
        <w:rPr>
          <w:rFonts w:ascii="Calibri" w:hAnsi="Calibri" w:cs="Calibri"/>
          <w:highlight w:val="yellow"/>
        </w:rPr>
        <w:t>When I have a cascading allocation in which a previously allocated figure is re-allocated and is not therefore zeroed out</w:t>
      </w:r>
    </w:p>
    <w:p w14:paraId="4656C7A7" w14:textId="77777777" w:rsidR="002D1FFA" w:rsidRPr="00E000C6" w:rsidRDefault="002D1FFA" w:rsidP="00747F9E">
      <w:pPr>
        <w:pStyle w:val="ListParagraph"/>
        <w:widowControl/>
        <w:numPr>
          <w:ilvl w:val="0"/>
          <w:numId w:val="3"/>
        </w:numPr>
        <w:autoSpaceDE/>
        <w:autoSpaceDN/>
        <w:spacing w:after="160" w:line="259" w:lineRule="auto"/>
        <w:contextualSpacing/>
        <w:rPr>
          <w:rFonts w:ascii="Calibri" w:hAnsi="Calibri" w:cs="Calibri"/>
          <w:highlight w:val="cyan"/>
        </w:rPr>
      </w:pPr>
      <w:r w:rsidRPr="00E000C6">
        <w:rPr>
          <w:rFonts w:ascii="Calibri" w:hAnsi="Calibri" w:cs="Calibri"/>
          <w:highlight w:val="cyan"/>
        </w:rPr>
        <w:t>When my value to allocate is stored at a different level of aggregation to the drivers</w:t>
      </w:r>
    </w:p>
    <w:p w14:paraId="0A362D9C" w14:textId="77777777" w:rsidR="002D1FFA" w:rsidRPr="00DB4793" w:rsidRDefault="002D1FFA" w:rsidP="00747F9E">
      <w:pPr>
        <w:pStyle w:val="ListParagraph"/>
        <w:widowControl/>
        <w:numPr>
          <w:ilvl w:val="0"/>
          <w:numId w:val="3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</w:rPr>
        <w:t>When I want to write the result of each step of the allocation to a different category</w:t>
      </w:r>
    </w:p>
    <w:p w14:paraId="5B806847" w14:textId="77777777" w:rsidR="002D1FFA" w:rsidRDefault="002D1FFA" w:rsidP="00747F9E">
      <w:pPr>
        <w:pStyle w:val="ListParagraph"/>
        <w:widowControl/>
        <w:numPr>
          <w:ilvl w:val="0"/>
          <w:numId w:val="3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</w:rPr>
        <w:t>When I want to improve the performance of my allocation routine</w:t>
      </w:r>
    </w:p>
    <w:p w14:paraId="682D44E1" w14:textId="77777777" w:rsidR="002D1FFA" w:rsidRPr="00DB4793" w:rsidRDefault="002D1FFA" w:rsidP="002D1FFA">
      <w:pPr>
        <w:pStyle w:val="ListParagraph"/>
        <w:widowControl/>
        <w:autoSpaceDE/>
        <w:autoSpaceDN/>
        <w:spacing w:after="160" w:line="259" w:lineRule="auto"/>
        <w:ind w:left="1440"/>
        <w:contextualSpacing/>
        <w:rPr>
          <w:rFonts w:ascii="Calibri" w:hAnsi="Calibri" w:cs="Calibri"/>
        </w:rPr>
      </w:pPr>
    </w:p>
    <w:p w14:paraId="2BB86AD1" w14:textId="77777777" w:rsidR="002D1FFA" w:rsidRPr="00DB4793" w:rsidRDefault="002D1FFA" w:rsidP="00747F9E">
      <w:pPr>
        <w:pStyle w:val="ListParagraph"/>
        <w:widowControl/>
        <w:numPr>
          <w:ilvl w:val="0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</w:rPr>
        <w:t>It is considered a best practice to use Excel Formulas when:</w:t>
      </w:r>
    </w:p>
    <w:p w14:paraId="5CE6B029" w14:textId="77777777" w:rsidR="002D1FFA" w:rsidRPr="00DB4793" w:rsidRDefault="002D1FFA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  <w:highlight w:val="green"/>
        </w:rPr>
      </w:pPr>
      <w:r w:rsidRPr="00DB4793">
        <w:rPr>
          <w:rFonts w:ascii="Calibri" w:hAnsi="Calibri" w:cs="Calibri"/>
          <w:highlight w:val="green"/>
        </w:rPr>
        <w:t>Users want to immediately see the result of their calculation in an form</w:t>
      </w:r>
    </w:p>
    <w:p w14:paraId="190105BD" w14:textId="77777777" w:rsidR="002D1FFA" w:rsidRPr="00DB4793" w:rsidRDefault="002D1FFA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</w:rPr>
        <w:t>The Calculation needs to run for both nodes and leaf elements</w:t>
      </w:r>
    </w:p>
    <w:p w14:paraId="5745EC44" w14:textId="77777777" w:rsidR="002D1FFA" w:rsidRPr="00DB4793" w:rsidRDefault="002D1FFA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</w:rPr>
        <w:t>The calculation needs to iterate over many entities</w:t>
      </w:r>
    </w:p>
    <w:p w14:paraId="3085C6EB" w14:textId="77777777" w:rsidR="002D1FFA" w:rsidRPr="00DB4793" w:rsidRDefault="002D1FFA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</w:rPr>
        <w:t>The Excel form needs to be rendered in the web</w:t>
      </w:r>
    </w:p>
    <w:p w14:paraId="172CF386" w14:textId="77777777" w:rsidR="002D1FFA" w:rsidRDefault="002D1FFA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</w:rPr>
        <w:t>The administrator has locked MD scripting from being used</w:t>
      </w:r>
    </w:p>
    <w:p w14:paraId="32872077" w14:textId="77777777" w:rsidR="002D1FFA" w:rsidRPr="00DB4793" w:rsidRDefault="002D1FFA" w:rsidP="002D1FFA">
      <w:pPr>
        <w:pStyle w:val="ListParagraph"/>
        <w:widowControl/>
        <w:autoSpaceDE/>
        <w:autoSpaceDN/>
        <w:spacing w:after="160" w:line="259" w:lineRule="auto"/>
        <w:ind w:left="1440"/>
        <w:contextualSpacing/>
        <w:rPr>
          <w:rFonts w:ascii="Calibri" w:hAnsi="Calibri" w:cs="Calibri"/>
        </w:rPr>
      </w:pPr>
    </w:p>
    <w:p w14:paraId="04F54555" w14:textId="77777777" w:rsidR="002D1FFA" w:rsidRPr="00DB4793" w:rsidRDefault="002D1FFA" w:rsidP="00747F9E">
      <w:pPr>
        <w:pStyle w:val="ListParagraph"/>
        <w:widowControl/>
        <w:numPr>
          <w:ilvl w:val="0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</w:rPr>
        <w:t>In what cases should I consider using an alternate method to the Forecast model to create a new Forecast</w:t>
      </w:r>
    </w:p>
    <w:p w14:paraId="50718806" w14:textId="77777777" w:rsidR="002D1FFA" w:rsidRPr="00DB4793" w:rsidRDefault="002D1FFA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</w:rPr>
        <w:t>When the granularity of the Chart of accounts id different between Actual and Budget/Previous Forecast Scenario</w:t>
      </w:r>
    </w:p>
    <w:p w14:paraId="2E7C2639" w14:textId="77777777" w:rsidR="002D1FFA" w:rsidRPr="00DB4793" w:rsidRDefault="002D1FFA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</w:rPr>
        <w:t>When I need to update my forecast based on a previous forecast</w:t>
      </w:r>
    </w:p>
    <w:p w14:paraId="6BD31C97" w14:textId="77777777" w:rsidR="002D1FFA" w:rsidRPr="00DB4793" w:rsidRDefault="002D1FFA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</w:rPr>
        <w:t>When My forecast model needs to consider custom Dimensions as well standard dimensions</w:t>
      </w:r>
    </w:p>
    <w:p w14:paraId="1CFCBC6D" w14:textId="77777777" w:rsidR="002D1FFA" w:rsidRPr="00DB4793" w:rsidRDefault="002D1FFA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</w:rPr>
        <w:t>When I need to create forecast for Balance sheet accounts</w:t>
      </w:r>
    </w:p>
    <w:p w14:paraId="26D566E8" w14:textId="77777777" w:rsidR="002D1FFA" w:rsidRDefault="002D1FFA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  <w:highlight w:val="green"/>
        </w:rPr>
      </w:pPr>
      <w:r w:rsidRPr="00DB4793">
        <w:rPr>
          <w:rFonts w:ascii="Calibri" w:hAnsi="Calibri" w:cs="Calibri"/>
          <w:highlight w:val="green"/>
        </w:rPr>
        <w:t>When I need to create a rolling forecast</w:t>
      </w:r>
    </w:p>
    <w:p w14:paraId="63D9ACCB" w14:textId="77777777" w:rsidR="002D1FFA" w:rsidRPr="00DB4793" w:rsidRDefault="002D1FFA" w:rsidP="002D1FFA">
      <w:pPr>
        <w:pStyle w:val="ListParagraph"/>
        <w:widowControl/>
        <w:autoSpaceDE/>
        <w:autoSpaceDN/>
        <w:spacing w:after="160" w:line="259" w:lineRule="auto"/>
        <w:ind w:left="1440"/>
        <w:contextualSpacing/>
        <w:rPr>
          <w:rFonts w:ascii="Calibri" w:hAnsi="Calibri" w:cs="Calibri"/>
          <w:highlight w:val="green"/>
        </w:rPr>
      </w:pPr>
    </w:p>
    <w:p w14:paraId="30C6D1C5" w14:textId="77777777" w:rsidR="002D1FFA" w:rsidRPr="00DB4793" w:rsidRDefault="002D1FFA" w:rsidP="00747F9E">
      <w:pPr>
        <w:pStyle w:val="ListParagraph"/>
        <w:widowControl/>
        <w:numPr>
          <w:ilvl w:val="0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</w:rPr>
        <w:t>Usage of hierarchies in MD script filters is recommended when:</w:t>
      </w:r>
    </w:p>
    <w:p w14:paraId="566A4D3B" w14:textId="77777777" w:rsidR="002D1FFA" w:rsidRPr="00DB4793" w:rsidRDefault="002D1FFA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  <w:highlight w:val="yellow"/>
        </w:rPr>
      </w:pPr>
      <w:r w:rsidRPr="00DB4793">
        <w:rPr>
          <w:rFonts w:ascii="Calibri" w:hAnsi="Calibri" w:cs="Calibri"/>
          <w:highlight w:val="yellow"/>
        </w:rPr>
        <w:t xml:space="preserve">I want to able to maintain a script that filters a list of elements without having to change the </w:t>
      </w:r>
      <w:commentRangeStart w:id="2"/>
      <w:r w:rsidRPr="00DB4793">
        <w:rPr>
          <w:rFonts w:ascii="Calibri" w:hAnsi="Calibri" w:cs="Calibri"/>
          <w:highlight w:val="yellow"/>
        </w:rPr>
        <w:t>script</w:t>
      </w:r>
      <w:commentRangeEnd w:id="2"/>
      <w:r>
        <w:rPr>
          <w:rStyle w:val="CommentReference"/>
          <w:rFonts w:eastAsiaTheme="majorEastAsia"/>
        </w:rPr>
        <w:commentReference w:id="2"/>
      </w:r>
    </w:p>
    <w:p w14:paraId="4721A208" w14:textId="77777777" w:rsidR="002D1FFA" w:rsidRPr="00DB4793" w:rsidRDefault="002D1FFA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</w:rPr>
        <w:t>The script needs to read from a fixed point containing an aggregation of elements</w:t>
      </w:r>
    </w:p>
    <w:p w14:paraId="7051DF53" w14:textId="77777777" w:rsidR="002D1FFA" w:rsidRPr="00DB4793" w:rsidRDefault="002D1FFA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</w:rPr>
        <w:t>I need to override a value in output</w:t>
      </w:r>
    </w:p>
    <w:p w14:paraId="0FF16BDD" w14:textId="77777777" w:rsidR="002D1FFA" w:rsidRPr="00DB4793" w:rsidRDefault="002D1FFA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</w:rPr>
        <w:t>I am using time-dependent hierarchies for filters</w:t>
      </w:r>
    </w:p>
    <w:p w14:paraId="3BC3C8BD" w14:textId="77777777" w:rsidR="002D1FFA" w:rsidRDefault="002D1FFA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</w:rPr>
        <w:lastRenderedPageBreak/>
        <w:t>I want to use a substitution to refer to a list of elements</w:t>
      </w:r>
    </w:p>
    <w:p w14:paraId="60F8D120" w14:textId="77777777" w:rsidR="002D1FFA" w:rsidRPr="00DB4793" w:rsidRDefault="002D1FFA" w:rsidP="002D1FFA">
      <w:pPr>
        <w:pStyle w:val="ListParagraph"/>
        <w:widowControl/>
        <w:autoSpaceDE/>
        <w:autoSpaceDN/>
        <w:spacing w:after="160" w:line="259" w:lineRule="auto"/>
        <w:ind w:left="1440"/>
        <w:contextualSpacing/>
        <w:rPr>
          <w:rFonts w:ascii="Calibri" w:hAnsi="Calibri" w:cs="Calibri"/>
        </w:rPr>
      </w:pPr>
    </w:p>
    <w:p w14:paraId="447BA9FE" w14:textId="77777777" w:rsidR="002D1FFA" w:rsidRPr="00541208" w:rsidRDefault="002D1FFA" w:rsidP="00747F9E">
      <w:pPr>
        <w:pStyle w:val="ListParagraph"/>
        <w:widowControl/>
        <w:numPr>
          <w:ilvl w:val="0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541208">
        <w:rPr>
          <w:rFonts w:ascii="Calibri" w:hAnsi="Calibri" w:cs="Calibri"/>
        </w:rPr>
        <w:t>Which is the greatest factor in increasing performance in an MD script</w:t>
      </w:r>
    </w:p>
    <w:p w14:paraId="5735484B" w14:textId="77777777" w:rsidR="002D1FFA" w:rsidRPr="00541208" w:rsidRDefault="002D1FFA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541208">
        <w:rPr>
          <w:rFonts w:ascii="Calibri" w:hAnsi="Calibri" w:cs="Calibri"/>
        </w:rPr>
        <w:t>Using hierarchies instead of lists of elements</w:t>
      </w:r>
    </w:p>
    <w:p w14:paraId="322348FA" w14:textId="77777777" w:rsidR="002D1FFA" w:rsidRPr="00101819" w:rsidRDefault="002D1FFA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  <w:highlight w:val="yellow"/>
        </w:rPr>
      </w:pPr>
      <w:r w:rsidRPr="00101819">
        <w:rPr>
          <w:rFonts w:ascii="Calibri" w:hAnsi="Calibri" w:cs="Calibri"/>
          <w:highlight w:val="yellow"/>
        </w:rPr>
        <w:t>Avoiding the use of time navigation</w:t>
      </w:r>
    </w:p>
    <w:p w14:paraId="0EB36F99" w14:textId="77777777" w:rsidR="002D1FFA" w:rsidRPr="00541208" w:rsidRDefault="002D1FFA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541208">
        <w:rPr>
          <w:rFonts w:ascii="Calibri" w:hAnsi="Calibri" w:cs="Calibri"/>
        </w:rPr>
        <w:t>Correct and tidy syntax</w:t>
      </w:r>
    </w:p>
    <w:p w14:paraId="14CCECB8" w14:textId="77777777" w:rsidR="002D1FFA" w:rsidRPr="00541208" w:rsidRDefault="002D1FFA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  <w:highlight w:val="green"/>
        </w:rPr>
      </w:pPr>
      <w:r w:rsidRPr="00541208">
        <w:rPr>
          <w:rFonts w:ascii="Calibri" w:hAnsi="Calibri" w:cs="Calibri"/>
          <w:highlight w:val="green"/>
        </w:rPr>
        <w:t>Minimizing access to database in input and output</w:t>
      </w:r>
    </w:p>
    <w:p w14:paraId="14A201CC" w14:textId="77777777" w:rsidR="002D1FFA" w:rsidRDefault="002D1FFA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541208">
        <w:rPr>
          <w:rFonts w:ascii="Calibri" w:hAnsi="Calibri" w:cs="Calibri"/>
        </w:rPr>
        <w:t>Reading values from fixed point at the beginning of the script</w:t>
      </w:r>
    </w:p>
    <w:p w14:paraId="262BB65E" w14:textId="77777777" w:rsidR="002D1FFA" w:rsidRPr="00541208" w:rsidRDefault="002D1FFA" w:rsidP="002D1FFA">
      <w:pPr>
        <w:pStyle w:val="ListParagraph"/>
        <w:widowControl/>
        <w:autoSpaceDE/>
        <w:autoSpaceDN/>
        <w:spacing w:after="160" w:line="259" w:lineRule="auto"/>
        <w:ind w:left="1440"/>
        <w:contextualSpacing/>
        <w:rPr>
          <w:rFonts w:ascii="Calibri" w:hAnsi="Calibri" w:cs="Calibri"/>
        </w:rPr>
      </w:pPr>
    </w:p>
    <w:p w14:paraId="76000405" w14:textId="77777777" w:rsidR="002D1FFA" w:rsidRPr="00DB4793" w:rsidRDefault="002D1FFA" w:rsidP="00747F9E">
      <w:pPr>
        <w:pStyle w:val="ListParagraph"/>
        <w:widowControl/>
        <w:numPr>
          <w:ilvl w:val="0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</w:rPr>
        <w:t xml:space="preserve">I need to setup a </w:t>
      </w:r>
      <w:proofErr w:type="spellStart"/>
      <w:r w:rsidRPr="00DB4793">
        <w:rPr>
          <w:rFonts w:ascii="Calibri" w:hAnsi="Calibri" w:cs="Calibri"/>
        </w:rPr>
        <w:t>datamodel</w:t>
      </w:r>
      <w:proofErr w:type="spellEnd"/>
      <w:r w:rsidRPr="00DB4793">
        <w:rPr>
          <w:rFonts w:ascii="Calibri" w:hAnsi="Calibri" w:cs="Calibri"/>
        </w:rPr>
        <w:t xml:space="preserve"> for an 18 month Rolling Forecast in CCH Tagetik which contains data from AIH and from the Financial Workspace. Each month the data is </w:t>
      </w:r>
      <w:proofErr w:type="spellStart"/>
      <w:r w:rsidRPr="00DB4793">
        <w:rPr>
          <w:rFonts w:ascii="Calibri" w:hAnsi="Calibri" w:cs="Calibri"/>
        </w:rPr>
        <w:t>reforecasted</w:t>
      </w:r>
      <w:proofErr w:type="spellEnd"/>
      <w:r w:rsidRPr="00DB4793">
        <w:rPr>
          <w:rFonts w:ascii="Calibri" w:hAnsi="Calibri" w:cs="Calibri"/>
        </w:rPr>
        <w:t xml:space="preserve"> and compared against the previous forecast. What would be the best setup in the system for this?</w:t>
      </w:r>
    </w:p>
    <w:p w14:paraId="79A725C7" w14:textId="77777777" w:rsidR="002D1FFA" w:rsidRPr="00DB4793" w:rsidRDefault="002D1FFA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  <w:highlight w:val="yellow"/>
        </w:rPr>
      </w:pPr>
      <w:r w:rsidRPr="00DB4793">
        <w:rPr>
          <w:rFonts w:ascii="Calibri" w:hAnsi="Calibri" w:cs="Calibri"/>
          <w:highlight w:val="yellow"/>
        </w:rPr>
        <w:t xml:space="preserve">One set of scenarios for each Year/month being </w:t>
      </w:r>
      <w:proofErr w:type="gramStart"/>
      <w:r w:rsidRPr="00DB4793">
        <w:rPr>
          <w:rFonts w:ascii="Calibri" w:hAnsi="Calibri" w:cs="Calibri"/>
          <w:highlight w:val="yellow"/>
        </w:rPr>
        <w:t>Forecast</w:t>
      </w:r>
      <w:proofErr w:type="gramEnd"/>
      <w:r w:rsidRPr="00DB4793">
        <w:rPr>
          <w:rFonts w:ascii="Calibri" w:hAnsi="Calibri" w:cs="Calibri"/>
          <w:highlight w:val="yellow"/>
        </w:rPr>
        <w:t>. 1 Process for each month being re-</w:t>
      </w:r>
      <w:commentRangeStart w:id="3"/>
      <w:r w:rsidRPr="00DB4793">
        <w:rPr>
          <w:rFonts w:ascii="Calibri" w:hAnsi="Calibri" w:cs="Calibri"/>
          <w:highlight w:val="yellow"/>
        </w:rPr>
        <w:t>forecasted</w:t>
      </w:r>
      <w:commentRangeEnd w:id="3"/>
      <w:r>
        <w:rPr>
          <w:rStyle w:val="CommentReference"/>
          <w:rFonts w:eastAsiaTheme="majorEastAsia"/>
        </w:rPr>
        <w:commentReference w:id="3"/>
      </w:r>
    </w:p>
    <w:p w14:paraId="1C614E23" w14:textId="77777777" w:rsidR="002D1FFA" w:rsidRPr="00DB4793" w:rsidRDefault="002D1FFA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</w:rPr>
        <w:t>One set of scenarios for each Year/Month being re-forecasted. 1 Process called FORECAST</w:t>
      </w:r>
    </w:p>
    <w:p w14:paraId="5BFF5E85" w14:textId="77777777" w:rsidR="002D1FFA" w:rsidRPr="00DB4793" w:rsidRDefault="002D1FFA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</w:rPr>
        <w:t>One scenario contacting 18 periods. 1 process called FORECAST</w:t>
      </w:r>
    </w:p>
    <w:p w14:paraId="6ED9EAEE" w14:textId="77777777" w:rsidR="002D1FFA" w:rsidRDefault="002D1FFA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</w:rPr>
        <w:t>2 scenarios, each only the number of periods month being re-forecasted</w:t>
      </w:r>
    </w:p>
    <w:p w14:paraId="3916ABC4" w14:textId="77777777" w:rsidR="002D1FFA" w:rsidRDefault="002D1FFA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EA750C">
        <w:rPr>
          <w:rFonts w:ascii="Calibri" w:hAnsi="Calibri" w:cs="Calibri"/>
        </w:rPr>
        <w:t>2 scenarios for each Fiscal Year. 1 Process called FORECAST</w:t>
      </w:r>
    </w:p>
    <w:p w14:paraId="35C8490F" w14:textId="77777777" w:rsidR="002D1FFA" w:rsidRDefault="002D1FFA" w:rsidP="002D1FFA">
      <w:pPr>
        <w:pStyle w:val="ListParagraph"/>
        <w:widowControl/>
        <w:autoSpaceDE/>
        <w:autoSpaceDN/>
        <w:spacing w:after="160" w:line="259" w:lineRule="auto"/>
        <w:ind w:left="1440"/>
        <w:contextualSpacing/>
        <w:rPr>
          <w:rFonts w:ascii="Calibri" w:hAnsi="Calibri" w:cs="Calibri"/>
        </w:rPr>
      </w:pPr>
    </w:p>
    <w:p w14:paraId="5FA78988" w14:textId="77777777" w:rsidR="002D1FFA" w:rsidRPr="00DB4793" w:rsidRDefault="002D1FFA" w:rsidP="00747F9E">
      <w:pPr>
        <w:pStyle w:val="ListParagraph"/>
        <w:widowControl/>
        <w:numPr>
          <w:ilvl w:val="0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</w:rPr>
        <w:t xml:space="preserve">Which of the following statements regarding ETL is </w:t>
      </w:r>
      <w:r>
        <w:rPr>
          <w:rFonts w:ascii="Calibri" w:hAnsi="Calibri" w:cs="Calibri"/>
        </w:rPr>
        <w:t>TRUE</w:t>
      </w:r>
      <w:r w:rsidRPr="00DB4793">
        <w:rPr>
          <w:rFonts w:ascii="Calibri" w:hAnsi="Calibri" w:cs="Calibri"/>
        </w:rPr>
        <w:t>:</w:t>
      </w:r>
    </w:p>
    <w:p w14:paraId="39541261" w14:textId="77777777" w:rsidR="002D1FFA" w:rsidRPr="00DB4793" w:rsidRDefault="002D1FFA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</w:rPr>
        <w:t>ETL must be used when creating calculations that involve dates and ranking</w:t>
      </w:r>
    </w:p>
    <w:p w14:paraId="6951E342" w14:textId="77777777" w:rsidR="002D1FFA" w:rsidRPr="00DB4793" w:rsidRDefault="002D1FFA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</w:rPr>
        <w:t>ETL must never be used for running calculations, it is only an import tool</w:t>
      </w:r>
    </w:p>
    <w:p w14:paraId="05885AE2" w14:textId="77777777" w:rsidR="002D1FFA" w:rsidRPr="00DB4793" w:rsidRDefault="002D1FFA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</w:rPr>
        <w:t>ETL should be used when creating calculations on Analytical Workspace Datasets</w:t>
      </w:r>
    </w:p>
    <w:p w14:paraId="5B1345E6" w14:textId="77777777" w:rsidR="002D1FFA" w:rsidRPr="00DB4793" w:rsidRDefault="002D1FFA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</w:rPr>
        <w:t>ETL must only be used running calculations on Transactional Tables</w:t>
      </w:r>
    </w:p>
    <w:p w14:paraId="0D6D726F" w14:textId="77777777" w:rsidR="002D1FFA" w:rsidRDefault="002D1FFA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  <w:highlight w:val="green"/>
        </w:rPr>
      </w:pPr>
      <w:r w:rsidRPr="00DB4793">
        <w:rPr>
          <w:rFonts w:ascii="Calibri" w:hAnsi="Calibri" w:cs="Calibri"/>
          <w:highlight w:val="green"/>
        </w:rPr>
        <w:t>ETL is always more performant than MD scripting</w:t>
      </w:r>
    </w:p>
    <w:p w14:paraId="3ACBB2B0" w14:textId="77777777" w:rsidR="002D1FFA" w:rsidRPr="00DB4793" w:rsidRDefault="002D1FFA" w:rsidP="002D1FFA">
      <w:pPr>
        <w:pStyle w:val="ListParagraph"/>
        <w:widowControl/>
        <w:autoSpaceDE/>
        <w:autoSpaceDN/>
        <w:spacing w:after="160" w:line="259" w:lineRule="auto"/>
        <w:ind w:left="1440"/>
        <w:contextualSpacing/>
        <w:rPr>
          <w:rFonts w:ascii="Calibri" w:hAnsi="Calibri" w:cs="Calibri"/>
          <w:highlight w:val="green"/>
        </w:rPr>
      </w:pPr>
    </w:p>
    <w:p w14:paraId="3392E3C7" w14:textId="77777777" w:rsidR="002D1FFA" w:rsidRPr="00DB4793" w:rsidRDefault="002D1FFA" w:rsidP="00747F9E">
      <w:pPr>
        <w:pStyle w:val="ListParagraph"/>
        <w:widowControl/>
        <w:numPr>
          <w:ilvl w:val="0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The Granularity of</w:t>
      </w:r>
      <w:r w:rsidRPr="00DB4793">
        <w:rPr>
          <w:rFonts w:ascii="Calibri" w:hAnsi="Calibri" w:cs="Calibri"/>
        </w:rPr>
        <w:t xml:space="preserve"> Data in Forecast:</w:t>
      </w:r>
    </w:p>
    <w:p w14:paraId="25391AF7" w14:textId="77777777" w:rsidR="002D1FFA" w:rsidRPr="00DB4793" w:rsidRDefault="002D1FFA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</w:rPr>
        <w:t>Will be higher for static Forecast but lower for Rolling Forecasts</w:t>
      </w:r>
    </w:p>
    <w:p w14:paraId="1ACC4F1F" w14:textId="77777777" w:rsidR="002D1FFA" w:rsidRPr="00DB4793" w:rsidRDefault="002D1FFA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  <w:highlight w:val="green"/>
        </w:rPr>
      </w:pPr>
      <w:r w:rsidRPr="00DB4793">
        <w:rPr>
          <w:rFonts w:ascii="Calibri" w:hAnsi="Calibri" w:cs="Calibri"/>
          <w:highlight w:val="green"/>
        </w:rPr>
        <w:t>Will normally be set to be the same as that of the Budget Process</w:t>
      </w:r>
    </w:p>
    <w:p w14:paraId="2B04267D" w14:textId="77777777" w:rsidR="002D1FFA" w:rsidRPr="00DB4793" w:rsidRDefault="002D1FFA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</w:rPr>
        <w:t>Is generally higher than that of the actual or Budget Scenario</w:t>
      </w:r>
    </w:p>
    <w:p w14:paraId="59455529" w14:textId="77777777" w:rsidR="002D1FFA" w:rsidRPr="00DB4793" w:rsidRDefault="002D1FFA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</w:rPr>
        <w:t>Is generally lower than that of the Actual or Budget Scenario</w:t>
      </w:r>
    </w:p>
    <w:p w14:paraId="53E0F83C" w14:textId="77777777" w:rsidR="002D1FFA" w:rsidRDefault="002D1FFA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</w:rPr>
        <w:t>Cannot be modified when defining a Forecast Model</w:t>
      </w:r>
    </w:p>
    <w:p w14:paraId="789FF6AD" w14:textId="77777777" w:rsidR="002D1FFA" w:rsidRPr="00DB4793" w:rsidRDefault="002D1FFA" w:rsidP="002D1FFA">
      <w:pPr>
        <w:pStyle w:val="ListParagraph"/>
        <w:widowControl/>
        <w:autoSpaceDE/>
        <w:autoSpaceDN/>
        <w:spacing w:after="160" w:line="259" w:lineRule="auto"/>
        <w:ind w:left="1440"/>
        <w:contextualSpacing/>
        <w:rPr>
          <w:rFonts w:ascii="Calibri" w:hAnsi="Calibri" w:cs="Calibri"/>
        </w:rPr>
      </w:pPr>
    </w:p>
    <w:p w14:paraId="2BC745BB" w14:textId="77777777" w:rsidR="002D1FFA" w:rsidRPr="00DB4793" w:rsidRDefault="002D1FFA" w:rsidP="00747F9E">
      <w:pPr>
        <w:pStyle w:val="ListParagraph"/>
        <w:widowControl/>
        <w:numPr>
          <w:ilvl w:val="0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</w:rPr>
        <w:t>When summing up different types of cubes:</w:t>
      </w:r>
    </w:p>
    <w:p w14:paraId="16CAEC94" w14:textId="77777777" w:rsidR="002D1FFA" w:rsidRPr="00DB4793" w:rsidRDefault="002D1FFA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</w:rPr>
        <w:t>It is not possible to read from a IC cube and write to an LO cube</w:t>
      </w:r>
    </w:p>
    <w:p w14:paraId="01E2B4D9" w14:textId="77777777" w:rsidR="002D1FFA" w:rsidRPr="00DB4793" w:rsidRDefault="002D1FFA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</w:rPr>
        <w:t>The system will generate an error</w:t>
      </w:r>
    </w:p>
    <w:p w14:paraId="71409C74" w14:textId="77777777" w:rsidR="002D1FFA" w:rsidRPr="00F572EB" w:rsidRDefault="002D1FFA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  <w:highlight w:val="green"/>
        </w:rPr>
      </w:pPr>
      <w:r w:rsidRPr="00F572EB">
        <w:rPr>
          <w:rFonts w:ascii="Calibri" w:hAnsi="Calibri" w:cs="Calibri"/>
          <w:highlight w:val="green"/>
        </w:rPr>
        <w:t>I must use the Bound Expression to ensure that the calculation will be successful</w:t>
      </w:r>
    </w:p>
    <w:p w14:paraId="56BF141D" w14:textId="77777777" w:rsidR="002D1FFA" w:rsidRPr="00DB4793" w:rsidRDefault="002D1FFA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</w:rPr>
        <w:t>It is not possible to read from a SA cube and write to an LO cube</w:t>
      </w:r>
    </w:p>
    <w:p w14:paraId="7B7384C2" w14:textId="77777777" w:rsidR="002D1FFA" w:rsidRDefault="002D1FFA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</w:rPr>
        <w:t>It is impossible to ensure that the two cubes are homogeneous for the calculation to succeed</w:t>
      </w:r>
    </w:p>
    <w:p w14:paraId="19B8F9B8" w14:textId="77777777" w:rsidR="002D1FFA" w:rsidRPr="00DB4793" w:rsidRDefault="002D1FFA" w:rsidP="002D1FFA">
      <w:pPr>
        <w:pStyle w:val="ListParagraph"/>
        <w:widowControl/>
        <w:autoSpaceDE/>
        <w:autoSpaceDN/>
        <w:spacing w:after="160" w:line="259" w:lineRule="auto"/>
        <w:ind w:left="1440"/>
        <w:contextualSpacing/>
        <w:rPr>
          <w:rFonts w:ascii="Calibri" w:hAnsi="Calibri" w:cs="Calibri"/>
        </w:rPr>
      </w:pPr>
    </w:p>
    <w:p w14:paraId="6850C967" w14:textId="77777777" w:rsidR="002D1FFA" w:rsidRPr="00541208" w:rsidRDefault="002D1FFA" w:rsidP="00747F9E">
      <w:pPr>
        <w:pStyle w:val="ListParagraph"/>
        <w:widowControl/>
        <w:numPr>
          <w:ilvl w:val="0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541208">
        <w:rPr>
          <w:rFonts w:ascii="Calibri" w:hAnsi="Calibri" w:cs="Calibri"/>
        </w:rPr>
        <w:t>To limit the custom dimensions’ elements which must be considered for the allocation I must:</w:t>
      </w:r>
    </w:p>
    <w:p w14:paraId="7E4B7225" w14:textId="77777777" w:rsidR="002D1FFA" w:rsidRPr="00022301" w:rsidRDefault="002D1FFA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  <w:highlight w:val="yellow"/>
        </w:rPr>
      </w:pPr>
      <w:r w:rsidRPr="00022301">
        <w:rPr>
          <w:rFonts w:ascii="Calibri" w:hAnsi="Calibri" w:cs="Calibri"/>
          <w:highlight w:val="yellow"/>
        </w:rPr>
        <w:t>Create a limitation in my Execution plan for the elements to filter</w:t>
      </w:r>
    </w:p>
    <w:p w14:paraId="2F66EDB4" w14:textId="77777777" w:rsidR="002D1FFA" w:rsidRPr="00541208" w:rsidRDefault="002D1FFA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541208">
        <w:rPr>
          <w:rFonts w:ascii="Calibri" w:hAnsi="Calibri" w:cs="Calibri"/>
        </w:rPr>
        <w:t>Choose a write-off account in the tab “overrides”</w:t>
      </w:r>
    </w:p>
    <w:p w14:paraId="1AB9DA66" w14:textId="77777777" w:rsidR="002D1FFA" w:rsidRPr="00541208" w:rsidRDefault="002D1FFA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541208">
        <w:rPr>
          <w:rFonts w:ascii="Calibri" w:hAnsi="Calibri" w:cs="Calibri"/>
        </w:rPr>
        <w:t>Create two separate rules one for each of nodes or elements for which I want to limit</w:t>
      </w:r>
    </w:p>
    <w:p w14:paraId="66FC43E2" w14:textId="77777777" w:rsidR="002D1FFA" w:rsidRPr="00541208" w:rsidRDefault="002D1FFA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  <w:highlight w:val="green"/>
        </w:rPr>
      </w:pPr>
      <w:r w:rsidRPr="00541208">
        <w:rPr>
          <w:rFonts w:ascii="Calibri" w:hAnsi="Calibri" w:cs="Calibri"/>
          <w:highlight w:val="green"/>
        </w:rPr>
        <w:lastRenderedPageBreak/>
        <w:t>Select a filter on the tab “Driver” choosing the elements the elements or hierarchy node to limit</w:t>
      </w:r>
    </w:p>
    <w:p w14:paraId="76C52438" w14:textId="77777777" w:rsidR="002D1FFA" w:rsidRPr="00541208" w:rsidRDefault="002D1FFA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541208">
        <w:rPr>
          <w:rFonts w:ascii="Calibri" w:hAnsi="Calibri" w:cs="Calibri"/>
        </w:rPr>
        <w:t>Choose the elements or hierarchy nodes for the dimensions to limit in the tab “Data to allocate”</w:t>
      </w:r>
    </w:p>
    <w:p w14:paraId="040B6080" w14:textId="77777777" w:rsidR="002D1FFA" w:rsidRPr="00DB4793" w:rsidRDefault="002D1FFA" w:rsidP="00747F9E">
      <w:pPr>
        <w:pStyle w:val="ListParagraph"/>
        <w:widowControl/>
        <w:numPr>
          <w:ilvl w:val="0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</w:rPr>
        <w:t>I need to retrieve a global assumption value from another matrix into a Data entry form. What would be the most maintainable way to do this?</w:t>
      </w:r>
    </w:p>
    <w:p w14:paraId="4381AE32" w14:textId="77777777" w:rsidR="002D1FFA" w:rsidRPr="00DB4793" w:rsidRDefault="002D1FFA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</w:rPr>
        <w:t>The only way to achieve this would be to nest the global assumption elements into the matrix as row or column</w:t>
      </w:r>
    </w:p>
    <w:p w14:paraId="610487A2" w14:textId="77777777" w:rsidR="002D1FFA" w:rsidRPr="00DB4793" w:rsidRDefault="002D1FFA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</w:rPr>
        <w:t>I refer to the value by using that address of the cell I want to retrieve</w:t>
      </w:r>
    </w:p>
    <w:p w14:paraId="05D43908" w14:textId="77777777" w:rsidR="002D1FFA" w:rsidRPr="00DB4793" w:rsidRDefault="002D1FFA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</w:rPr>
        <w:t>I use a VLOOKUP formula to retrieve the value based on the code of the element.</w:t>
      </w:r>
    </w:p>
    <w:p w14:paraId="399C9FF4" w14:textId="77777777" w:rsidR="002D1FFA" w:rsidRPr="00DB4793" w:rsidRDefault="002D1FFA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</w:rPr>
        <w:t>I use a VLOOKUP formula to retrieve the value based on the description of the element</w:t>
      </w:r>
    </w:p>
    <w:p w14:paraId="48B12862" w14:textId="77777777" w:rsidR="002D1FFA" w:rsidRDefault="002D1FFA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  <w:highlight w:val="green"/>
        </w:rPr>
        <w:t>This is not possible. I should use an MDX Script instead</w:t>
      </w:r>
    </w:p>
    <w:p w14:paraId="4F672226" w14:textId="77777777" w:rsidR="002D1FFA" w:rsidRPr="00DB4793" w:rsidRDefault="002D1FFA" w:rsidP="002D1FFA">
      <w:pPr>
        <w:pStyle w:val="ListParagraph"/>
        <w:widowControl/>
        <w:autoSpaceDE/>
        <w:autoSpaceDN/>
        <w:spacing w:after="160" w:line="259" w:lineRule="auto"/>
        <w:ind w:left="1440"/>
        <w:contextualSpacing/>
        <w:rPr>
          <w:rFonts w:ascii="Calibri" w:hAnsi="Calibri" w:cs="Calibri"/>
        </w:rPr>
      </w:pPr>
    </w:p>
    <w:p w14:paraId="4295F0E2" w14:textId="77777777" w:rsidR="002D1FFA" w:rsidRPr="00DB4793" w:rsidRDefault="002D1FFA" w:rsidP="00747F9E">
      <w:pPr>
        <w:pStyle w:val="ListParagraph"/>
        <w:widowControl/>
        <w:numPr>
          <w:ilvl w:val="0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</w:rPr>
        <w:t>The Bound Function in MD Scripting:</w:t>
      </w:r>
    </w:p>
    <w:p w14:paraId="0D46E938" w14:textId="77777777" w:rsidR="002D1FFA" w:rsidRPr="00DB4793" w:rsidRDefault="002D1FFA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</w:rPr>
        <w:t>Can be replaced in some cases by re-arranging the formula algebraically</w:t>
      </w:r>
    </w:p>
    <w:p w14:paraId="746DB805" w14:textId="77777777" w:rsidR="002D1FFA" w:rsidRPr="00DB4793" w:rsidRDefault="002D1FFA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  <w:highlight w:val="green"/>
        </w:rPr>
      </w:pPr>
      <w:r w:rsidRPr="00DB4793">
        <w:rPr>
          <w:rFonts w:ascii="Calibri" w:hAnsi="Calibri" w:cs="Calibri"/>
          <w:highlight w:val="green"/>
        </w:rPr>
        <w:t>Allows you to read from a set of fixed point elements</w:t>
      </w:r>
    </w:p>
    <w:p w14:paraId="30399E3D" w14:textId="77777777" w:rsidR="002D1FFA" w:rsidRPr="00DB4793" w:rsidRDefault="002D1FFA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</w:rPr>
        <w:t>Can only be used when reading/writing from LO cubes</w:t>
      </w:r>
    </w:p>
    <w:p w14:paraId="2D785EE8" w14:textId="77777777" w:rsidR="002D1FFA" w:rsidRPr="00DB4793" w:rsidRDefault="002D1FFA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</w:rPr>
        <w:t>Allows the filters in output for the expression to be overridden</w:t>
      </w:r>
    </w:p>
    <w:p w14:paraId="7DDDAE76" w14:textId="77777777" w:rsidR="002D1FFA" w:rsidRPr="00022301" w:rsidRDefault="002D1FFA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  <w:highlight w:val="yellow"/>
        </w:rPr>
      </w:pPr>
      <w:r w:rsidRPr="00022301">
        <w:rPr>
          <w:rFonts w:ascii="Calibri" w:hAnsi="Calibri" w:cs="Calibri"/>
          <w:highlight w:val="yellow"/>
        </w:rPr>
        <w:t>Is used in cases where we need to improve the performance of a script</w:t>
      </w:r>
    </w:p>
    <w:p w14:paraId="3C7AF04F" w14:textId="77777777" w:rsidR="002D1FFA" w:rsidRPr="00BE2CDC" w:rsidRDefault="002D1FFA" w:rsidP="002D1FFA">
      <w:pPr>
        <w:pStyle w:val="ListParagraph"/>
        <w:widowControl/>
        <w:autoSpaceDE/>
        <w:autoSpaceDN/>
        <w:spacing w:after="160" w:line="259" w:lineRule="auto"/>
        <w:ind w:left="1440"/>
        <w:contextualSpacing/>
        <w:rPr>
          <w:rFonts w:ascii="Calibri" w:hAnsi="Calibri" w:cs="Calibri"/>
        </w:rPr>
      </w:pPr>
    </w:p>
    <w:p w14:paraId="5361E1E3" w14:textId="77777777" w:rsidR="002D1FFA" w:rsidRPr="00541208" w:rsidRDefault="002D1FFA" w:rsidP="00747F9E">
      <w:pPr>
        <w:pStyle w:val="ListParagraph"/>
        <w:widowControl/>
        <w:numPr>
          <w:ilvl w:val="0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541208">
        <w:rPr>
          <w:rFonts w:ascii="Calibri" w:hAnsi="Calibri" w:cs="Calibri"/>
        </w:rPr>
        <w:t>Which of the following statements regarding Reporting is FALSE:</w:t>
      </w:r>
    </w:p>
    <w:p w14:paraId="6D239D79" w14:textId="77777777" w:rsidR="002D1FFA" w:rsidRPr="00541208" w:rsidRDefault="002D1FFA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  <w:highlight w:val="green"/>
        </w:rPr>
      </w:pPr>
      <w:r w:rsidRPr="00541208">
        <w:rPr>
          <w:rFonts w:ascii="Calibri" w:hAnsi="Calibri" w:cs="Calibri"/>
          <w:highlight w:val="green"/>
        </w:rPr>
        <w:t>If I remove a Stylesheet from a Static from the styling will get lost</w:t>
      </w:r>
    </w:p>
    <w:p w14:paraId="0A5D2D43" w14:textId="77777777" w:rsidR="002D1FFA" w:rsidRPr="00541208" w:rsidRDefault="002D1FFA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541208">
        <w:rPr>
          <w:rFonts w:ascii="Calibri" w:hAnsi="Calibri" w:cs="Calibri"/>
        </w:rPr>
        <w:t>Each additional filter in a Matrix generates an additional WHERE Clause when querying the data</w:t>
      </w:r>
    </w:p>
    <w:p w14:paraId="339E1205" w14:textId="77777777" w:rsidR="002D1FFA" w:rsidRPr="00541208" w:rsidRDefault="002D1FFA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541208">
        <w:rPr>
          <w:rFonts w:ascii="Calibri" w:hAnsi="Calibri" w:cs="Calibri"/>
        </w:rPr>
        <w:t>VBA Scripts generally will increase the time it takes to render a form</w:t>
      </w:r>
    </w:p>
    <w:p w14:paraId="522629E0" w14:textId="77777777" w:rsidR="002D1FFA" w:rsidRPr="00541208" w:rsidRDefault="002D1FFA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541208">
        <w:rPr>
          <w:rFonts w:ascii="Calibri" w:hAnsi="Calibri" w:cs="Calibri"/>
        </w:rPr>
        <w:t>Excel formulas should be preferred to FST formulas if the performance of the form must be improved.</w:t>
      </w:r>
    </w:p>
    <w:p w14:paraId="1D214AF9" w14:textId="77777777" w:rsidR="002D1FFA" w:rsidRDefault="002D1FFA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541208">
        <w:rPr>
          <w:rFonts w:ascii="Calibri" w:hAnsi="Calibri" w:cs="Calibri"/>
        </w:rPr>
        <w:t>It is better to use hierarchies than Flat list of elements when defining filters</w:t>
      </w:r>
    </w:p>
    <w:p w14:paraId="2145E8B5" w14:textId="77777777" w:rsidR="002D1FFA" w:rsidRPr="00541208" w:rsidRDefault="002D1FFA" w:rsidP="002D1FFA">
      <w:pPr>
        <w:pStyle w:val="ListParagraph"/>
        <w:widowControl/>
        <w:autoSpaceDE/>
        <w:autoSpaceDN/>
        <w:spacing w:after="160" w:line="259" w:lineRule="auto"/>
        <w:ind w:left="1440"/>
        <w:contextualSpacing/>
        <w:rPr>
          <w:rFonts w:ascii="Calibri" w:hAnsi="Calibri" w:cs="Calibri"/>
        </w:rPr>
      </w:pPr>
    </w:p>
    <w:p w14:paraId="11FD2EB7" w14:textId="77777777" w:rsidR="002D1FFA" w:rsidRPr="00DB4793" w:rsidRDefault="002D1FFA" w:rsidP="00747F9E">
      <w:pPr>
        <w:pStyle w:val="ListParagraph"/>
        <w:widowControl/>
        <w:numPr>
          <w:ilvl w:val="0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</w:rPr>
        <w:t>Which of the following expressions regarding Performance in MD Scripting is FALSE</w:t>
      </w:r>
      <w:proofErr w:type="gramStart"/>
      <w:r w:rsidRPr="00DB4793">
        <w:rPr>
          <w:rFonts w:ascii="Calibri" w:hAnsi="Calibri" w:cs="Calibri"/>
        </w:rPr>
        <w:t>: ?</w:t>
      </w:r>
      <w:proofErr w:type="gramEnd"/>
    </w:p>
    <w:p w14:paraId="38F5D67B" w14:textId="77777777" w:rsidR="002D1FFA" w:rsidRPr="00DB4793" w:rsidRDefault="002D1FFA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</w:rPr>
        <w:t xml:space="preserve">Usage of </w:t>
      </w:r>
      <w:proofErr w:type="spellStart"/>
      <w:r w:rsidRPr="00DB4793">
        <w:rPr>
          <w:rFonts w:ascii="Calibri" w:hAnsi="Calibri" w:cs="Calibri"/>
        </w:rPr>
        <w:t>LoopOnTime</w:t>
      </w:r>
      <w:proofErr w:type="spellEnd"/>
      <w:r w:rsidRPr="00DB4793">
        <w:rPr>
          <w:rFonts w:ascii="Calibri" w:hAnsi="Calibri" w:cs="Calibri"/>
        </w:rPr>
        <w:t xml:space="preserve"> should be discouraged where possible as it decreases performance</w:t>
      </w:r>
    </w:p>
    <w:p w14:paraId="4A3208C5" w14:textId="77777777" w:rsidR="002D1FFA" w:rsidRPr="00022301" w:rsidRDefault="002D1FFA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  <w:highlight w:val="yellow"/>
        </w:rPr>
      </w:pPr>
      <w:r w:rsidRPr="00022301">
        <w:rPr>
          <w:rFonts w:ascii="Calibri" w:hAnsi="Calibri" w:cs="Calibri"/>
          <w:highlight w:val="yellow"/>
        </w:rPr>
        <w:t>Performance is affected by the sizing of the Application Server and Database Server</w:t>
      </w:r>
    </w:p>
    <w:p w14:paraId="7C875078" w14:textId="77777777" w:rsidR="002D1FFA" w:rsidRPr="00DB4793" w:rsidRDefault="002D1FFA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</w:rPr>
        <w:t>Performance improves when I filter my list of elements at the beginning of the script</w:t>
      </w:r>
    </w:p>
    <w:p w14:paraId="6E2702CD" w14:textId="77777777" w:rsidR="002D1FFA" w:rsidRPr="00DB4793" w:rsidRDefault="002D1FFA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</w:rPr>
        <w:t>Using the syntax Discard Zeroes will increase the performance of my script</w:t>
      </w:r>
    </w:p>
    <w:p w14:paraId="69A3725F" w14:textId="77777777" w:rsidR="002D1FFA" w:rsidRPr="00022301" w:rsidRDefault="002D1FFA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  <w:highlight w:val="cyan"/>
        </w:rPr>
      </w:pPr>
      <w:r w:rsidRPr="00022301">
        <w:rPr>
          <w:rFonts w:ascii="Calibri" w:hAnsi="Calibri" w:cs="Calibri"/>
          <w:highlight w:val="cyan"/>
        </w:rPr>
        <w:t>Temporary accounts can decrease performance and their use should be discouraged where possible</w:t>
      </w:r>
    </w:p>
    <w:p w14:paraId="3E67A91D" w14:textId="77777777" w:rsidR="002D1FFA" w:rsidRPr="00F0384D" w:rsidRDefault="002D1FFA" w:rsidP="002D1FFA">
      <w:pPr>
        <w:pStyle w:val="ListParagraph"/>
        <w:widowControl/>
        <w:autoSpaceDE/>
        <w:autoSpaceDN/>
        <w:spacing w:after="160" w:line="259" w:lineRule="auto"/>
        <w:ind w:left="1440"/>
        <w:contextualSpacing/>
        <w:rPr>
          <w:rFonts w:ascii="Calibri" w:hAnsi="Calibri" w:cs="Calibri"/>
          <w:highlight w:val="yellow"/>
        </w:rPr>
      </w:pPr>
    </w:p>
    <w:p w14:paraId="29CF8804" w14:textId="77777777" w:rsidR="002D1FFA" w:rsidRPr="00DB4793" w:rsidRDefault="002D1FFA" w:rsidP="00747F9E">
      <w:pPr>
        <w:pStyle w:val="ListParagraph"/>
        <w:widowControl/>
        <w:numPr>
          <w:ilvl w:val="0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</w:rPr>
        <w:t>Spreading functionality using the front –end should be preferred when:</w:t>
      </w:r>
    </w:p>
    <w:p w14:paraId="19A1CA10" w14:textId="77777777" w:rsidR="002D1FFA" w:rsidRPr="00DB4793" w:rsidRDefault="002D1FFA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  <w:highlight w:val="green"/>
        </w:rPr>
      </w:pPr>
      <w:r w:rsidRPr="00DB4793">
        <w:rPr>
          <w:rFonts w:ascii="Calibri" w:hAnsi="Calibri" w:cs="Calibri"/>
          <w:highlight w:val="green"/>
        </w:rPr>
        <w:t>You are using the web interface instead of excel</w:t>
      </w:r>
    </w:p>
    <w:p w14:paraId="6ED17BA9" w14:textId="77777777" w:rsidR="002D1FFA" w:rsidRPr="00DB4793" w:rsidRDefault="002D1FFA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</w:rPr>
        <w:t>You always want to spread data on all months without locking any periods</w:t>
      </w:r>
    </w:p>
    <w:p w14:paraId="7581F6E8" w14:textId="77777777" w:rsidR="002D1FFA" w:rsidRPr="00DB4793" w:rsidRDefault="002D1FFA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</w:rPr>
        <w:t>You need to have a spreading method defined for each individual account</w:t>
      </w:r>
    </w:p>
    <w:p w14:paraId="15EA0D82" w14:textId="77777777" w:rsidR="002D1FFA" w:rsidRPr="00DB4793" w:rsidRDefault="002D1FFA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</w:rPr>
        <w:t>You need to spread a value both by time and by hierarchy</w:t>
      </w:r>
    </w:p>
    <w:p w14:paraId="4F14E501" w14:textId="77777777" w:rsidR="002D1FFA" w:rsidRDefault="002D1FFA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</w:rPr>
        <w:t>You want the administrator to define the spreading methods to use</w:t>
      </w:r>
    </w:p>
    <w:p w14:paraId="6FA23AB7" w14:textId="77777777" w:rsidR="002D1FFA" w:rsidRPr="00DB4793" w:rsidRDefault="002D1FFA" w:rsidP="002D1FFA">
      <w:pPr>
        <w:pStyle w:val="ListParagraph"/>
        <w:widowControl/>
        <w:autoSpaceDE/>
        <w:autoSpaceDN/>
        <w:spacing w:after="160" w:line="259" w:lineRule="auto"/>
        <w:ind w:left="1440"/>
        <w:contextualSpacing/>
        <w:rPr>
          <w:rFonts w:ascii="Calibri" w:hAnsi="Calibri" w:cs="Calibri"/>
        </w:rPr>
      </w:pPr>
    </w:p>
    <w:p w14:paraId="3DB37923" w14:textId="77777777" w:rsidR="002D1FFA" w:rsidRPr="00DB4793" w:rsidRDefault="002D1FFA" w:rsidP="00747F9E">
      <w:pPr>
        <w:pStyle w:val="ListParagraph"/>
        <w:widowControl/>
        <w:numPr>
          <w:ilvl w:val="0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</w:rPr>
        <w:t>The Multi-Function in MD Scripting:</w:t>
      </w:r>
    </w:p>
    <w:p w14:paraId="293B1AE5" w14:textId="77777777" w:rsidR="002D1FFA" w:rsidRPr="00E7082D" w:rsidRDefault="002D1FFA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  <w:highlight w:val="yellow"/>
        </w:rPr>
      </w:pPr>
      <w:r w:rsidRPr="00E7082D">
        <w:rPr>
          <w:rFonts w:ascii="Calibri" w:hAnsi="Calibri" w:cs="Calibri"/>
          <w:highlight w:val="yellow"/>
        </w:rPr>
        <w:t>Is a more performant method for multiplying to accounts together</w:t>
      </w:r>
    </w:p>
    <w:p w14:paraId="5B837B3D" w14:textId="77777777" w:rsidR="002D1FFA" w:rsidRPr="00DB4793" w:rsidRDefault="002D1FFA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</w:rPr>
        <w:t>Is a More performant version of the bound formula</w:t>
      </w:r>
    </w:p>
    <w:p w14:paraId="5E1BA7E7" w14:textId="77777777" w:rsidR="002D1FFA" w:rsidRPr="00DB4793" w:rsidRDefault="002D1FFA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</w:rPr>
        <w:t xml:space="preserve">Allows you to calculate the exponent of an account read in input </w:t>
      </w:r>
    </w:p>
    <w:p w14:paraId="66053377" w14:textId="77777777" w:rsidR="002D1FFA" w:rsidRPr="00DB4793" w:rsidRDefault="002D1FFA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</w:rPr>
        <w:lastRenderedPageBreak/>
        <w:t>Allows you to read from elements which are not included in my run filters</w:t>
      </w:r>
    </w:p>
    <w:p w14:paraId="7094414E" w14:textId="77777777" w:rsidR="002D1FFA" w:rsidRPr="00E7082D" w:rsidRDefault="002D1FFA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  <w:highlight w:val="cyan"/>
        </w:rPr>
      </w:pPr>
      <w:r w:rsidRPr="00E7082D">
        <w:rPr>
          <w:rFonts w:ascii="Calibri" w:hAnsi="Calibri" w:cs="Calibri"/>
          <w:highlight w:val="cyan"/>
        </w:rPr>
        <w:t>Allows you to read/write from a set of accounts with one access to the database.</w:t>
      </w:r>
    </w:p>
    <w:p w14:paraId="029A4ED1" w14:textId="77777777" w:rsidR="002D1FFA" w:rsidRPr="00DB4793" w:rsidRDefault="002D1FFA" w:rsidP="00747F9E">
      <w:pPr>
        <w:pStyle w:val="ListParagraph"/>
        <w:widowControl/>
        <w:numPr>
          <w:ilvl w:val="0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</w:rPr>
        <w:t>What is considered a best practice when creating forms which contain complex excel calculations?</w:t>
      </w:r>
    </w:p>
    <w:p w14:paraId="74CE569A" w14:textId="77777777" w:rsidR="002D1FFA" w:rsidRPr="00DB4793" w:rsidRDefault="002D1FFA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</w:rPr>
        <w:t>I should use the “Override Formulas” option when creating formula for dynamic forms</w:t>
      </w:r>
    </w:p>
    <w:p w14:paraId="2ADD585F" w14:textId="77777777" w:rsidR="002D1FFA" w:rsidRPr="00DB4793" w:rsidRDefault="002D1FFA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</w:rPr>
        <w:t>I should try where possible to implement the formula using a VBA macro</w:t>
      </w:r>
    </w:p>
    <w:p w14:paraId="0893F9D3" w14:textId="77777777" w:rsidR="002D1FFA" w:rsidRPr="00DB4793" w:rsidRDefault="002D1FFA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</w:rPr>
        <w:t>I should hide the formula from being displayed as this will negatively affect performance</w:t>
      </w:r>
    </w:p>
    <w:p w14:paraId="2FE3C7CE" w14:textId="77777777" w:rsidR="002D1FFA" w:rsidRPr="00DB4793" w:rsidRDefault="002D1FFA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</w:rPr>
        <w:t>I should prioritize writing the formulas on the rows instead of the columns of my matrix</w:t>
      </w:r>
    </w:p>
    <w:p w14:paraId="5074ED7F" w14:textId="77777777" w:rsidR="002D1FFA" w:rsidRDefault="002D1FFA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  <w:highlight w:val="green"/>
        </w:rPr>
        <w:t>The formulas must not break when new rows or columns are added to the forms</w:t>
      </w:r>
    </w:p>
    <w:p w14:paraId="30C7FBCD" w14:textId="77777777" w:rsidR="002D1FFA" w:rsidRPr="00DB4793" w:rsidRDefault="002D1FFA" w:rsidP="002D1FFA">
      <w:pPr>
        <w:pStyle w:val="ListParagraph"/>
        <w:widowControl/>
        <w:autoSpaceDE/>
        <w:autoSpaceDN/>
        <w:spacing w:after="160" w:line="259" w:lineRule="auto"/>
        <w:ind w:left="1440"/>
        <w:contextualSpacing/>
        <w:rPr>
          <w:rFonts w:ascii="Calibri" w:hAnsi="Calibri" w:cs="Calibri"/>
        </w:rPr>
      </w:pPr>
    </w:p>
    <w:p w14:paraId="0313B913" w14:textId="77777777" w:rsidR="002D1FFA" w:rsidRPr="00541208" w:rsidRDefault="002D1FFA" w:rsidP="00747F9E">
      <w:pPr>
        <w:pStyle w:val="ListParagraph"/>
        <w:numPr>
          <w:ilvl w:val="0"/>
          <w:numId w:val="1"/>
        </w:numPr>
        <w:rPr>
          <w:rFonts w:ascii="Calibri" w:hAnsi="Calibri" w:cs="Calibri"/>
        </w:rPr>
      </w:pPr>
      <w:r w:rsidRPr="00541208">
        <w:rPr>
          <w:rFonts w:ascii="Calibri" w:hAnsi="Calibri" w:cs="Calibri"/>
        </w:rPr>
        <w:t xml:space="preserve">Analytical vs Financial Workspace: which assertion </w:t>
      </w:r>
      <w:r>
        <w:rPr>
          <w:rFonts w:ascii="Calibri" w:hAnsi="Calibri" w:cs="Calibri"/>
        </w:rPr>
        <w:t>i</w:t>
      </w:r>
      <w:r w:rsidRPr="00541208">
        <w:rPr>
          <w:rFonts w:ascii="Calibri" w:hAnsi="Calibri" w:cs="Calibri"/>
        </w:rPr>
        <w:t>s correct?</w:t>
      </w:r>
    </w:p>
    <w:p w14:paraId="26AFB9F6" w14:textId="77777777" w:rsidR="002D1FFA" w:rsidRPr="00541208" w:rsidRDefault="002D1FFA" w:rsidP="00747F9E">
      <w:pPr>
        <w:pStyle w:val="ListParagraph"/>
        <w:widowControl/>
        <w:numPr>
          <w:ilvl w:val="0"/>
          <w:numId w:val="37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541208">
        <w:rPr>
          <w:rFonts w:ascii="Calibri" w:hAnsi="Calibri" w:cs="Calibri"/>
        </w:rPr>
        <w:t>Data entry and reporting is transparent for end user and has the same functionalities</w:t>
      </w:r>
    </w:p>
    <w:p w14:paraId="3E7DE4B7" w14:textId="77777777" w:rsidR="002D1FFA" w:rsidRPr="00541208" w:rsidRDefault="002D1FFA" w:rsidP="00747F9E">
      <w:pPr>
        <w:pStyle w:val="ListParagraph"/>
        <w:widowControl/>
        <w:numPr>
          <w:ilvl w:val="0"/>
          <w:numId w:val="37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541208">
        <w:rPr>
          <w:rFonts w:ascii="Calibri" w:hAnsi="Calibri" w:cs="Calibri"/>
        </w:rPr>
        <w:t>FST can be implemented in AE through the use of virtual dataset</w:t>
      </w:r>
    </w:p>
    <w:p w14:paraId="7EBC22DC" w14:textId="77777777" w:rsidR="002D1FFA" w:rsidRPr="00541208" w:rsidRDefault="002D1FFA" w:rsidP="00747F9E">
      <w:pPr>
        <w:pStyle w:val="ListParagraph"/>
        <w:widowControl/>
        <w:numPr>
          <w:ilvl w:val="0"/>
          <w:numId w:val="37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541208">
        <w:rPr>
          <w:rFonts w:ascii="Calibri" w:hAnsi="Calibri" w:cs="Calibri"/>
        </w:rPr>
        <w:t>All of them</w:t>
      </w:r>
    </w:p>
    <w:p w14:paraId="12923EB9" w14:textId="77777777" w:rsidR="002D1FFA" w:rsidRPr="00541208" w:rsidRDefault="002D1FFA" w:rsidP="00747F9E">
      <w:pPr>
        <w:pStyle w:val="ListParagraph"/>
        <w:widowControl/>
        <w:numPr>
          <w:ilvl w:val="0"/>
          <w:numId w:val="37"/>
        </w:numPr>
        <w:autoSpaceDE/>
        <w:autoSpaceDN/>
        <w:spacing w:after="160" w:line="259" w:lineRule="auto"/>
        <w:contextualSpacing/>
        <w:rPr>
          <w:rFonts w:ascii="Calibri" w:hAnsi="Calibri" w:cs="Calibri"/>
          <w:highlight w:val="green"/>
        </w:rPr>
      </w:pPr>
      <w:r w:rsidRPr="00541208">
        <w:rPr>
          <w:rFonts w:ascii="Calibri" w:hAnsi="Calibri" w:cs="Calibri"/>
          <w:highlight w:val="green"/>
        </w:rPr>
        <w:t>In AW data is not stored year-to-date</w:t>
      </w:r>
    </w:p>
    <w:p w14:paraId="0F7CE8CC" w14:textId="77777777" w:rsidR="002D1FFA" w:rsidRDefault="002D1FFA" w:rsidP="00747F9E">
      <w:pPr>
        <w:pStyle w:val="ListParagraph"/>
        <w:widowControl/>
        <w:numPr>
          <w:ilvl w:val="0"/>
          <w:numId w:val="37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541208">
        <w:rPr>
          <w:rFonts w:ascii="Calibri" w:hAnsi="Calibri" w:cs="Calibri"/>
        </w:rPr>
        <w:t>They share the same allocation and ETL engine</w:t>
      </w:r>
    </w:p>
    <w:p w14:paraId="45FB8651" w14:textId="77777777" w:rsidR="002D1FFA" w:rsidRPr="00541208" w:rsidRDefault="002D1FFA" w:rsidP="002D1FFA">
      <w:pPr>
        <w:pStyle w:val="ListParagraph"/>
        <w:widowControl/>
        <w:autoSpaceDE/>
        <w:autoSpaceDN/>
        <w:spacing w:after="160" w:line="259" w:lineRule="auto"/>
        <w:ind w:left="1440"/>
        <w:contextualSpacing/>
        <w:rPr>
          <w:rFonts w:ascii="Calibri" w:hAnsi="Calibri" w:cs="Calibri"/>
        </w:rPr>
      </w:pPr>
    </w:p>
    <w:p w14:paraId="5D5CB1B5" w14:textId="77777777" w:rsidR="002D1FFA" w:rsidRPr="00DB4793" w:rsidRDefault="002D1FFA" w:rsidP="00747F9E">
      <w:pPr>
        <w:pStyle w:val="ListParagraph"/>
        <w:numPr>
          <w:ilvl w:val="0"/>
          <w:numId w:val="1"/>
        </w:numPr>
        <w:rPr>
          <w:rFonts w:ascii="Calibri" w:hAnsi="Calibri" w:cs="Calibri"/>
        </w:rPr>
      </w:pPr>
      <w:r w:rsidRPr="00DB4793">
        <w:rPr>
          <w:rFonts w:ascii="Calibri" w:hAnsi="Calibri" w:cs="Calibri"/>
        </w:rPr>
        <w:t>What is the best fit for a dataset partitioning by Business Cycle and Entity?</w:t>
      </w:r>
    </w:p>
    <w:p w14:paraId="481A5641" w14:textId="77777777" w:rsidR="002D1FFA" w:rsidRPr="00DB4793" w:rsidRDefault="002D1FFA" w:rsidP="00747F9E">
      <w:pPr>
        <w:pStyle w:val="ListParagraph"/>
        <w:numPr>
          <w:ilvl w:val="0"/>
          <w:numId w:val="38"/>
        </w:numPr>
        <w:rPr>
          <w:rFonts w:ascii="Calibri" w:hAnsi="Calibri" w:cs="Calibri"/>
        </w:rPr>
      </w:pPr>
      <w:r w:rsidRPr="00DB4793">
        <w:rPr>
          <w:rFonts w:ascii="Calibri" w:hAnsi="Calibri" w:cs="Calibri"/>
        </w:rPr>
        <w:t xml:space="preserve">Dataset including a list of element entity </w:t>
      </w:r>
      <w:proofErr w:type="spellStart"/>
      <w:r w:rsidRPr="00DB4793">
        <w:rPr>
          <w:rFonts w:ascii="Calibri" w:hAnsi="Calibri" w:cs="Calibri"/>
        </w:rPr>
        <w:t>dependant</w:t>
      </w:r>
      <w:proofErr w:type="spellEnd"/>
    </w:p>
    <w:p w14:paraId="356BCBDD" w14:textId="77777777" w:rsidR="002D1FFA" w:rsidRPr="00DB4793" w:rsidRDefault="002D1FFA" w:rsidP="00747F9E">
      <w:pPr>
        <w:pStyle w:val="ListParagraph"/>
        <w:numPr>
          <w:ilvl w:val="0"/>
          <w:numId w:val="38"/>
        </w:numPr>
        <w:rPr>
          <w:rFonts w:ascii="Calibri" w:hAnsi="Calibri" w:cs="Calibri"/>
        </w:rPr>
      </w:pPr>
      <w:r w:rsidRPr="00DB4793">
        <w:rPr>
          <w:rFonts w:ascii="Calibri" w:hAnsi="Calibri" w:cs="Calibri"/>
        </w:rPr>
        <w:t>A full life project management without a real business cycle</w:t>
      </w:r>
    </w:p>
    <w:p w14:paraId="0378A55F" w14:textId="77777777" w:rsidR="002D1FFA" w:rsidRPr="00DB4793" w:rsidRDefault="002D1FFA" w:rsidP="00747F9E">
      <w:pPr>
        <w:pStyle w:val="ListParagraph"/>
        <w:numPr>
          <w:ilvl w:val="0"/>
          <w:numId w:val="38"/>
        </w:numPr>
        <w:rPr>
          <w:rFonts w:ascii="Calibri" w:hAnsi="Calibri" w:cs="Calibri"/>
        </w:rPr>
      </w:pPr>
      <w:r w:rsidRPr="00DB4793">
        <w:rPr>
          <w:rFonts w:ascii="Calibri" w:hAnsi="Calibri" w:cs="Calibri"/>
        </w:rPr>
        <w:t>Data processing affecting the dataset run by single entity</w:t>
      </w:r>
    </w:p>
    <w:p w14:paraId="466CD6F2" w14:textId="77777777" w:rsidR="002D1FFA" w:rsidRPr="00DB4793" w:rsidRDefault="002D1FFA" w:rsidP="00747F9E">
      <w:pPr>
        <w:pStyle w:val="ListParagraph"/>
        <w:numPr>
          <w:ilvl w:val="0"/>
          <w:numId w:val="38"/>
        </w:numPr>
        <w:rPr>
          <w:rFonts w:ascii="Calibri" w:hAnsi="Calibri" w:cs="Calibri"/>
        </w:rPr>
      </w:pPr>
      <w:r w:rsidRPr="00DB4793">
        <w:rPr>
          <w:rFonts w:ascii="Calibri" w:hAnsi="Calibri" w:cs="Calibri"/>
        </w:rPr>
        <w:t>Very high data volume spread across entities</w:t>
      </w:r>
    </w:p>
    <w:p w14:paraId="587EECE9" w14:textId="77777777" w:rsidR="002D1FFA" w:rsidRPr="00BF7A8B" w:rsidRDefault="002D1FFA" w:rsidP="00747F9E">
      <w:pPr>
        <w:pStyle w:val="ListParagraph"/>
        <w:numPr>
          <w:ilvl w:val="0"/>
          <w:numId w:val="38"/>
        </w:numPr>
        <w:rPr>
          <w:rFonts w:ascii="Calibri" w:hAnsi="Calibri" w:cs="Calibri"/>
          <w:highlight w:val="green"/>
        </w:rPr>
      </w:pPr>
      <w:r w:rsidRPr="00BF7A8B">
        <w:rPr>
          <w:rFonts w:ascii="Calibri" w:hAnsi="Calibri" w:cs="Calibri"/>
          <w:highlight w:val="green"/>
        </w:rPr>
        <w:t xml:space="preserve">Attributes not only scenario/period </w:t>
      </w:r>
      <w:proofErr w:type="spellStart"/>
      <w:r w:rsidRPr="00BF7A8B">
        <w:rPr>
          <w:rFonts w:ascii="Calibri" w:hAnsi="Calibri" w:cs="Calibri"/>
          <w:highlight w:val="green"/>
        </w:rPr>
        <w:t>dependant</w:t>
      </w:r>
      <w:proofErr w:type="spellEnd"/>
    </w:p>
    <w:p w14:paraId="18538F2C" w14:textId="77777777" w:rsidR="002D1FFA" w:rsidRPr="00DB4793" w:rsidRDefault="002D1FFA" w:rsidP="002D1FFA">
      <w:pPr>
        <w:pStyle w:val="ListParagraph"/>
        <w:ind w:left="1440"/>
        <w:rPr>
          <w:rFonts w:ascii="Calibri" w:hAnsi="Calibri" w:cs="Calibri"/>
          <w:highlight w:val="yellow"/>
        </w:rPr>
      </w:pPr>
    </w:p>
    <w:p w14:paraId="58A84D5F" w14:textId="77777777" w:rsidR="002D1FFA" w:rsidRPr="00DB4793" w:rsidRDefault="002D1FFA" w:rsidP="00747F9E">
      <w:pPr>
        <w:pStyle w:val="ListParagraph"/>
        <w:numPr>
          <w:ilvl w:val="0"/>
          <w:numId w:val="1"/>
        </w:numPr>
        <w:rPr>
          <w:rFonts w:ascii="Calibri" w:hAnsi="Calibri" w:cs="Calibri"/>
        </w:rPr>
      </w:pPr>
      <w:r w:rsidRPr="00DB4793">
        <w:rPr>
          <w:rFonts w:ascii="Calibri" w:hAnsi="Calibri" w:cs="Calibri"/>
        </w:rPr>
        <w:t>Reporting parameters: which assertion is correct?</w:t>
      </w:r>
    </w:p>
    <w:p w14:paraId="4BAD0CCE" w14:textId="77777777" w:rsidR="002D1FFA" w:rsidRPr="00DB4793" w:rsidRDefault="002D1FFA" w:rsidP="00747F9E">
      <w:pPr>
        <w:pStyle w:val="ListParagraph"/>
        <w:numPr>
          <w:ilvl w:val="0"/>
          <w:numId w:val="39"/>
        </w:numPr>
        <w:rPr>
          <w:rFonts w:ascii="Calibri" w:hAnsi="Calibri" w:cs="Calibri"/>
        </w:rPr>
      </w:pPr>
      <w:r w:rsidRPr="00DB4793">
        <w:rPr>
          <w:rFonts w:ascii="Calibri" w:hAnsi="Calibri" w:cs="Calibri"/>
        </w:rPr>
        <w:t>They can be used in DTP operations to enrich with a formula</w:t>
      </w:r>
    </w:p>
    <w:p w14:paraId="48D105C4" w14:textId="77777777" w:rsidR="002D1FFA" w:rsidRPr="007E4113" w:rsidRDefault="002D1FFA" w:rsidP="00747F9E">
      <w:pPr>
        <w:pStyle w:val="ListParagraph"/>
        <w:numPr>
          <w:ilvl w:val="0"/>
          <w:numId w:val="39"/>
        </w:numPr>
        <w:rPr>
          <w:rFonts w:ascii="Calibri" w:hAnsi="Calibri" w:cs="Calibri"/>
          <w:highlight w:val="cyan"/>
        </w:rPr>
      </w:pPr>
      <w:r w:rsidRPr="007E4113">
        <w:rPr>
          <w:rFonts w:ascii="Calibri" w:hAnsi="Calibri" w:cs="Calibri"/>
          <w:highlight w:val="cyan"/>
        </w:rPr>
        <w:t>They allow the selection of any AW table</w:t>
      </w:r>
    </w:p>
    <w:p w14:paraId="15D6FC42" w14:textId="77777777" w:rsidR="002D1FFA" w:rsidRPr="00F0384D" w:rsidRDefault="002D1FFA" w:rsidP="00747F9E">
      <w:pPr>
        <w:pStyle w:val="ListParagraph"/>
        <w:numPr>
          <w:ilvl w:val="0"/>
          <w:numId w:val="39"/>
        </w:numPr>
        <w:rPr>
          <w:rFonts w:ascii="Calibri" w:hAnsi="Calibri" w:cs="Calibri"/>
          <w:highlight w:val="green"/>
        </w:rPr>
      </w:pPr>
      <w:r w:rsidRPr="00F0384D">
        <w:rPr>
          <w:rFonts w:ascii="Calibri" w:hAnsi="Calibri" w:cs="Calibri"/>
          <w:highlight w:val="green"/>
        </w:rPr>
        <w:t xml:space="preserve">All of the </w:t>
      </w:r>
      <w:commentRangeStart w:id="4"/>
      <w:r w:rsidRPr="00F0384D">
        <w:rPr>
          <w:rFonts w:ascii="Calibri" w:hAnsi="Calibri" w:cs="Calibri"/>
          <w:highlight w:val="green"/>
        </w:rPr>
        <w:t>above</w:t>
      </w:r>
      <w:commentRangeEnd w:id="4"/>
      <w:r w:rsidRPr="00F0384D">
        <w:rPr>
          <w:rStyle w:val="CommentReference"/>
          <w:rFonts w:eastAsiaTheme="majorEastAsia"/>
          <w:highlight w:val="green"/>
        </w:rPr>
        <w:commentReference w:id="4"/>
      </w:r>
    </w:p>
    <w:p w14:paraId="73983176" w14:textId="77777777" w:rsidR="002D1FFA" w:rsidRPr="00DB4793" w:rsidRDefault="002D1FFA" w:rsidP="00747F9E">
      <w:pPr>
        <w:pStyle w:val="ListParagraph"/>
        <w:numPr>
          <w:ilvl w:val="0"/>
          <w:numId w:val="39"/>
        </w:numPr>
        <w:rPr>
          <w:rFonts w:ascii="Calibri" w:hAnsi="Calibri" w:cs="Calibri"/>
        </w:rPr>
      </w:pPr>
      <w:r w:rsidRPr="00DB4793">
        <w:rPr>
          <w:rFonts w:ascii="Calibri" w:hAnsi="Calibri" w:cs="Calibri"/>
        </w:rPr>
        <w:t>They cannot inherit their values at run time</w:t>
      </w:r>
    </w:p>
    <w:p w14:paraId="30AE72A1" w14:textId="77777777" w:rsidR="002D1FFA" w:rsidRDefault="002D1FFA" w:rsidP="00747F9E">
      <w:pPr>
        <w:pStyle w:val="ListParagraph"/>
        <w:numPr>
          <w:ilvl w:val="0"/>
          <w:numId w:val="39"/>
        </w:numPr>
        <w:rPr>
          <w:rFonts w:ascii="Calibri" w:hAnsi="Calibri" w:cs="Calibri"/>
        </w:rPr>
      </w:pPr>
      <w:r w:rsidRPr="00DB4793">
        <w:rPr>
          <w:rFonts w:ascii="Calibri" w:hAnsi="Calibri" w:cs="Calibri"/>
        </w:rPr>
        <w:t>Their definitions are implemented in the single AW</w:t>
      </w:r>
    </w:p>
    <w:p w14:paraId="2F706095" w14:textId="77777777" w:rsidR="002D1FFA" w:rsidRPr="00DB4793" w:rsidRDefault="002D1FFA" w:rsidP="002D1FFA">
      <w:pPr>
        <w:pStyle w:val="ListParagraph"/>
        <w:ind w:left="1440"/>
        <w:rPr>
          <w:rFonts w:ascii="Calibri" w:hAnsi="Calibri" w:cs="Calibri"/>
        </w:rPr>
      </w:pPr>
    </w:p>
    <w:p w14:paraId="053602A8" w14:textId="77777777" w:rsidR="002D1FFA" w:rsidRPr="00DB4793" w:rsidRDefault="002D1FFA" w:rsidP="00747F9E">
      <w:pPr>
        <w:pStyle w:val="ListParagraph"/>
        <w:widowControl/>
        <w:numPr>
          <w:ilvl w:val="0"/>
          <w:numId w:val="1"/>
        </w:numPr>
        <w:autoSpaceDE/>
        <w:autoSpaceDN/>
        <w:spacing w:after="160" w:line="256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</w:rPr>
        <w:t>What should drive dataset design?</w:t>
      </w:r>
    </w:p>
    <w:p w14:paraId="0410A84C" w14:textId="77777777" w:rsidR="002D1FFA" w:rsidRPr="00DB4793" w:rsidRDefault="002D1FFA" w:rsidP="00747F9E">
      <w:pPr>
        <w:pStyle w:val="ListParagraph"/>
        <w:widowControl/>
        <w:numPr>
          <w:ilvl w:val="0"/>
          <w:numId w:val="40"/>
        </w:numPr>
        <w:autoSpaceDE/>
        <w:autoSpaceDN/>
        <w:spacing w:after="160" w:line="256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</w:rPr>
        <w:t>Access to data</w:t>
      </w:r>
    </w:p>
    <w:p w14:paraId="0E15271B" w14:textId="77777777" w:rsidR="002D1FFA" w:rsidRPr="00DB4793" w:rsidRDefault="002D1FFA" w:rsidP="00747F9E">
      <w:pPr>
        <w:pStyle w:val="ListParagraph"/>
        <w:widowControl/>
        <w:numPr>
          <w:ilvl w:val="0"/>
          <w:numId w:val="40"/>
        </w:numPr>
        <w:autoSpaceDE/>
        <w:autoSpaceDN/>
        <w:spacing w:after="160" w:line="256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</w:rPr>
        <w:t>Data processing and calculation needs</w:t>
      </w:r>
    </w:p>
    <w:p w14:paraId="5C89F2D3" w14:textId="77777777" w:rsidR="002D1FFA" w:rsidRPr="0036453C" w:rsidRDefault="002D1FFA" w:rsidP="00747F9E">
      <w:pPr>
        <w:pStyle w:val="ListParagraph"/>
        <w:widowControl/>
        <w:numPr>
          <w:ilvl w:val="0"/>
          <w:numId w:val="40"/>
        </w:numPr>
        <w:autoSpaceDE/>
        <w:autoSpaceDN/>
        <w:spacing w:after="160" w:line="256" w:lineRule="auto"/>
        <w:contextualSpacing/>
        <w:rPr>
          <w:rFonts w:ascii="Calibri" w:hAnsi="Calibri" w:cs="Calibri"/>
          <w:highlight w:val="yellow"/>
        </w:rPr>
      </w:pPr>
      <w:r w:rsidRPr="0036453C">
        <w:rPr>
          <w:rFonts w:ascii="Calibri" w:hAnsi="Calibri" w:cs="Calibri"/>
          <w:highlight w:val="yellow"/>
        </w:rPr>
        <w:t>Dimensionality of measures</w:t>
      </w:r>
    </w:p>
    <w:p w14:paraId="33357573" w14:textId="77777777" w:rsidR="002D1FFA" w:rsidRPr="006B1809" w:rsidRDefault="002D1FFA" w:rsidP="00747F9E">
      <w:pPr>
        <w:pStyle w:val="ListParagraph"/>
        <w:widowControl/>
        <w:numPr>
          <w:ilvl w:val="0"/>
          <w:numId w:val="40"/>
        </w:numPr>
        <w:autoSpaceDE/>
        <w:autoSpaceDN/>
        <w:spacing w:after="160" w:line="256" w:lineRule="auto"/>
        <w:contextualSpacing/>
        <w:rPr>
          <w:rFonts w:ascii="Calibri" w:hAnsi="Calibri" w:cs="Calibri"/>
          <w:highlight w:val="green"/>
        </w:rPr>
      </w:pPr>
      <w:r w:rsidRPr="006B1809">
        <w:rPr>
          <w:rFonts w:ascii="Calibri" w:hAnsi="Calibri" w:cs="Calibri"/>
          <w:highlight w:val="green"/>
        </w:rPr>
        <w:t xml:space="preserve">Data </w:t>
      </w:r>
      <w:commentRangeStart w:id="5"/>
      <w:r w:rsidRPr="006B1809">
        <w:rPr>
          <w:rFonts w:ascii="Calibri" w:hAnsi="Calibri" w:cs="Calibri"/>
          <w:highlight w:val="green"/>
        </w:rPr>
        <w:t>volume</w:t>
      </w:r>
      <w:commentRangeEnd w:id="5"/>
      <w:r>
        <w:rPr>
          <w:rStyle w:val="CommentReference"/>
          <w:rFonts w:eastAsiaTheme="majorEastAsia"/>
        </w:rPr>
        <w:commentReference w:id="5"/>
      </w:r>
    </w:p>
    <w:p w14:paraId="24E78CBA" w14:textId="77777777" w:rsidR="002D1FFA" w:rsidRDefault="002D1FFA" w:rsidP="00747F9E">
      <w:pPr>
        <w:pStyle w:val="ListParagraph"/>
        <w:widowControl/>
        <w:numPr>
          <w:ilvl w:val="0"/>
          <w:numId w:val="40"/>
        </w:numPr>
        <w:autoSpaceDE/>
        <w:autoSpaceDN/>
        <w:spacing w:after="160" w:line="256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</w:rPr>
        <w:t>All of the above</w:t>
      </w:r>
    </w:p>
    <w:p w14:paraId="620E8E24" w14:textId="77777777" w:rsidR="002D1FFA" w:rsidRPr="00DB4793" w:rsidRDefault="002D1FFA" w:rsidP="002D1FFA">
      <w:pPr>
        <w:pStyle w:val="ListParagraph"/>
        <w:widowControl/>
        <w:autoSpaceDE/>
        <w:autoSpaceDN/>
        <w:spacing w:after="160" w:line="256" w:lineRule="auto"/>
        <w:ind w:left="1440"/>
        <w:contextualSpacing/>
        <w:rPr>
          <w:rFonts w:ascii="Calibri" w:hAnsi="Calibri" w:cs="Calibri"/>
        </w:rPr>
      </w:pPr>
    </w:p>
    <w:p w14:paraId="636FDB5C" w14:textId="77777777" w:rsidR="002D1FFA" w:rsidRPr="00DB4793" w:rsidRDefault="002D1FFA" w:rsidP="00747F9E">
      <w:pPr>
        <w:pStyle w:val="ListParagraph"/>
        <w:numPr>
          <w:ilvl w:val="0"/>
          <w:numId w:val="1"/>
        </w:numPr>
        <w:rPr>
          <w:rFonts w:ascii="Calibri" w:hAnsi="Calibri" w:cs="Calibri"/>
        </w:rPr>
      </w:pPr>
      <w:r w:rsidRPr="00DB4793">
        <w:rPr>
          <w:rFonts w:ascii="Calibri" w:hAnsi="Calibri" w:cs="Calibri"/>
        </w:rPr>
        <w:t>Relate remaining fields automatically in DTP operation matching fields: when should this be used?</w:t>
      </w:r>
    </w:p>
    <w:p w14:paraId="553F41EC" w14:textId="77777777" w:rsidR="002D1FFA" w:rsidRPr="00DB4793" w:rsidRDefault="002D1FFA" w:rsidP="00747F9E">
      <w:pPr>
        <w:pStyle w:val="ListParagraph"/>
        <w:numPr>
          <w:ilvl w:val="0"/>
          <w:numId w:val="41"/>
        </w:numPr>
        <w:rPr>
          <w:rFonts w:ascii="Calibri" w:hAnsi="Calibri" w:cs="Calibri"/>
        </w:rPr>
      </w:pPr>
      <w:r w:rsidRPr="00DB4793">
        <w:rPr>
          <w:rFonts w:ascii="Calibri" w:hAnsi="Calibri" w:cs="Calibri"/>
        </w:rPr>
        <w:t>To relate all fields when source is another typology of the same target dataset</w:t>
      </w:r>
    </w:p>
    <w:p w14:paraId="76D0CAFB" w14:textId="77777777" w:rsidR="002D1FFA" w:rsidRPr="00DB4793" w:rsidRDefault="002D1FFA" w:rsidP="00747F9E">
      <w:pPr>
        <w:pStyle w:val="ListParagraph"/>
        <w:numPr>
          <w:ilvl w:val="0"/>
          <w:numId w:val="41"/>
        </w:numPr>
        <w:rPr>
          <w:rFonts w:ascii="Calibri" w:hAnsi="Calibri" w:cs="Calibri"/>
        </w:rPr>
      </w:pPr>
      <w:r w:rsidRPr="00DB4793">
        <w:rPr>
          <w:rFonts w:ascii="Calibri" w:hAnsi="Calibri" w:cs="Calibri"/>
        </w:rPr>
        <w:t>Always if the dimensions present in the source fields are the same in target dataset</w:t>
      </w:r>
    </w:p>
    <w:p w14:paraId="4307EDA1" w14:textId="77777777" w:rsidR="002D1FFA" w:rsidRPr="00DB4793" w:rsidRDefault="002D1FFA" w:rsidP="00747F9E">
      <w:pPr>
        <w:pStyle w:val="ListParagraph"/>
        <w:numPr>
          <w:ilvl w:val="0"/>
          <w:numId w:val="41"/>
        </w:numPr>
        <w:rPr>
          <w:rFonts w:ascii="Calibri" w:hAnsi="Calibri" w:cs="Calibri"/>
        </w:rPr>
      </w:pPr>
      <w:r w:rsidRPr="00DB4793">
        <w:rPr>
          <w:rFonts w:ascii="Calibri" w:hAnsi="Calibri" w:cs="Calibri"/>
        </w:rPr>
        <w:t>Only if some matching field is specified, to relate the others according to the same name in source and target</w:t>
      </w:r>
    </w:p>
    <w:p w14:paraId="22340970" w14:textId="77777777" w:rsidR="002D1FFA" w:rsidRPr="0070631C" w:rsidRDefault="002D1FFA" w:rsidP="00747F9E">
      <w:pPr>
        <w:pStyle w:val="ListParagraph"/>
        <w:numPr>
          <w:ilvl w:val="0"/>
          <w:numId w:val="41"/>
        </w:numPr>
        <w:rPr>
          <w:rFonts w:ascii="Calibri" w:hAnsi="Calibri" w:cs="Calibri"/>
          <w:highlight w:val="green"/>
        </w:rPr>
      </w:pPr>
      <w:r w:rsidRPr="0070631C">
        <w:rPr>
          <w:rFonts w:ascii="Calibri" w:hAnsi="Calibri" w:cs="Calibri"/>
          <w:highlight w:val="green"/>
        </w:rPr>
        <w:t>Only if some matching field is specified, to relate the others according to the same dimensions in source and target</w:t>
      </w:r>
    </w:p>
    <w:p w14:paraId="415AE042" w14:textId="77777777" w:rsidR="002D1FFA" w:rsidRDefault="002D1FFA" w:rsidP="00747F9E">
      <w:pPr>
        <w:pStyle w:val="ListParagraph"/>
        <w:numPr>
          <w:ilvl w:val="0"/>
          <w:numId w:val="41"/>
        </w:numPr>
        <w:rPr>
          <w:rFonts w:ascii="Calibri" w:hAnsi="Calibri" w:cs="Calibri"/>
        </w:rPr>
      </w:pPr>
      <w:r w:rsidRPr="0070631C">
        <w:rPr>
          <w:rFonts w:ascii="Calibri" w:hAnsi="Calibri" w:cs="Calibri"/>
        </w:rPr>
        <w:t>Always if all the source fields have the same name in the target dataset</w:t>
      </w:r>
      <w:r>
        <w:rPr>
          <w:rFonts w:ascii="Calibri" w:hAnsi="Calibri" w:cs="Calibri"/>
        </w:rPr>
        <w:t xml:space="preserve"> </w:t>
      </w:r>
    </w:p>
    <w:p w14:paraId="565A2442" w14:textId="77777777" w:rsidR="002D1FFA" w:rsidRDefault="002D1FFA" w:rsidP="002D1FFA">
      <w:pPr>
        <w:pStyle w:val="ListParagraph"/>
        <w:ind w:left="1440"/>
        <w:rPr>
          <w:rFonts w:ascii="Calibri" w:hAnsi="Calibri" w:cs="Calibri"/>
        </w:rPr>
      </w:pPr>
    </w:p>
    <w:p w14:paraId="5B2DE179" w14:textId="77777777" w:rsidR="002D1FFA" w:rsidRPr="00541208" w:rsidRDefault="002D1FFA" w:rsidP="00747F9E">
      <w:pPr>
        <w:pStyle w:val="ListParagraph"/>
        <w:widowControl/>
        <w:numPr>
          <w:ilvl w:val="0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541208">
        <w:rPr>
          <w:rFonts w:ascii="Calibri" w:hAnsi="Calibri" w:cs="Calibri"/>
        </w:rPr>
        <w:lastRenderedPageBreak/>
        <w:t>DTP activity and operation filters: which assertion is NOT correct?</w:t>
      </w:r>
    </w:p>
    <w:p w14:paraId="0A2FD592" w14:textId="77777777" w:rsidR="002D1FFA" w:rsidRPr="00541208" w:rsidRDefault="002D1FFA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541208">
        <w:rPr>
          <w:rFonts w:ascii="Calibri" w:hAnsi="Calibri" w:cs="Calibri"/>
        </w:rPr>
        <w:t>Reporting layer filter preserves data from deletion</w:t>
      </w:r>
    </w:p>
    <w:p w14:paraId="68210A1E" w14:textId="77777777" w:rsidR="002D1FFA" w:rsidRPr="00541208" w:rsidRDefault="002D1FFA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541208">
        <w:rPr>
          <w:rFonts w:ascii="Calibri" w:hAnsi="Calibri" w:cs="Calibri"/>
        </w:rPr>
        <w:t xml:space="preserve">Target filter allows to select the subset of data to process </w:t>
      </w:r>
    </w:p>
    <w:p w14:paraId="568E170F" w14:textId="77777777" w:rsidR="002D1FFA" w:rsidRPr="003E343A" w:rsidRDefault="002D1FFA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  <w:highlight w:val="cyan"/>
        </w:rPr>
      </w:pPr>
      <w:r w:rsidRPr="003E343A">
        <w:rPr>
          <w:rFonts w:ascii="Calibri" w:hAnsi="Calibri" w:cs="Calibri"/>
          <w:highlight w:val="cyan"/>
        </w:rPr>
        <w:t>All of the above are correct</w:t>
      </w:r>
    </w:p>
    <w:p w14:paraId="24178573" w14:textId="77777777" w:rsidR="002D1FFA" w:rsidRPr="00541208" w:rsidRDefault="002D1FFA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541208">
        <w:rPr>
          <w:rFonts w:ascii="Calibri" w:hAnsi="Calibri" w:cs="Calibri"/>
        </w:rPr>
        <w:t>Origin filters to select the subset of data to retrieve from source dataset</w:t>
      </w:r>
    </w:p>
    <w:p w14:paraId="35674EF1" w14:textId="77777777" w:rsidR="002D1FFA" w:rsidRPr="003E343A" w:rsidRDefault="002D1FFA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  <w:highlight w:val="yellow"/>
        </w:rPr>
      </w:pPr>
      <w:r w:rsidRPr="003E343A">
        <w:rPr>
          <w:rFonts w:ascii="Calibri" w:hAnsi="Calibri" w:cs="Calibri"/>
          <w:highlight w:val="yellow"/>
        </w:rPr>
        <w:t>The same operation filters set is available regardless of operation type</w:t>
      </w:r>
    </w:p>
    <w:p w14:paraId="574C35F0" w14:textId="77777777" w:rsidR="002D1FFA" w:rsidRPr="0043257D" w:rsidRDefault="002D1FFA" w:rsidP="002D1FFA">
      <w:pPr>
        <w:pStyle w:val="ListParagraph"/>
        <w:widowControl/>
        <w:autoSpaceDE/>
        <w:autoSpaceDN/>
        <w:spacing w:after="160" w:line="259" w:lineRule="auto"/>
        <w:ind w:left="1440"/>
        <w:contextualSpacing/>
        <w:rPr>
          <w:rFonts w:ascii="Calibri" w:hAnsi="Calibri" w:cs="Calibri"/>
        </w:rPr>
      </w:pPr>
    </w:p>
    <w:p w14:paraId="21BE0F7B" w14:textId="77777777" w:rsidR="002D1FFA" w:rsidRPr="00DB4793" w:rsidRDefault="002D1FFA" w:rsidP="00747F9E">
      <w:pPr>
        <w:pStyle w:val="ListParagraph"/>
        <w:widowControl/>
        <w:numPr>
          <w:ilvl w:val="0"/>
          <w:numId w:val="1"/>
        </w:numPr>
        <w:autoSpaceDE/>
        <w:autoSpaceDN/>
        <w:spacing w:after="160" w:line="256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</w:rPr>
        <w:t>When indexing is effective?</w:t>
      </w:r>
    </w:p>
    <w:p w14:paraId="1364AC9D" w14:textId="77777777" w:rsidR="002D1FFA" w:rsidRPr="00DB4793" w:rsidRDefault="002D1FFA" w:rsidP="00747F9E">
      <w:pPr>
        <w:pStyle w:val="ListParagraph"/>
        <w:widowControl/>
        <w:numPr>
          <w:ilvl w:val="0"/>
          <w:numId w:val="42"/>
        </w:numPr>
        <w:autoSpaceDE/>
        <w:autoSpaceDN/>
        <w:spacing w:after="160" w:line="256" w:lineRule="auto"/>
        <w:contextualSpacing/>
        <w:rPr>
          <w:rFonts w:ascii="Calibri" w:hAnsi="Calibri" w:cs="Calibri"/>
          <w:highlight w:val="green"/>
        </w:rPr>
      </w:pPr>
      <w:r w:rsidRPr="00DB4793">
        <w:rPr>
          <w:rFonts w:ascii="Calibri" w:hAnsi="Calibri" w:cs="Calibri"/>
          <w:highlight w:val="green"/>
        </w:rPr>
        <w:t>Data processing filtered according to dimensions used in index</w:t>
      </w:r>
    </w:p>
    <w:p w14:paraId="183ECF17" w14:textId="77777777" w:rsidR="002D1FFA" w:rsidRPr="00DB4793" w:rsidRDefault="002D1FFA" w:rsidP="00747F9E">
      <w:pPr>
        <w:pStyle w:val="ListParagraph"/>
        <w:widowControl/>
        <w:numPr>
          <w:ilvl w:val="0"/>
          <w:numId w:val="42"/>
        </w:numPr>
        <w:autoSpaceDE/>
        <w:autoSpaceDN/>
        <w:spacing w:after="160" w:line="256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</w:rPr>
        <w:t>It allows to access a consistent part of the partition (ex, 20/20%)</w:t>
      </w:r>
    </w:p>
    <w:p w14:paraId="3C9B66D8" w14:textId="77777777" w:rsidR="002D1FFA" w:rsidRPr="00DB4793" w:rsidRDefault="002D1FFA" w:rsidP="00747F9E">
      <w:pPr>
        <w:pStyle w:val="ListParagraph"/>
        <w:widowControl/>
        <w:numPr>
          <w:ilvl w:val="0"/>
          <w:numId w:val="42"/>
        </w:numPr>
        <w:autoSpaceDE/>
        <w:autoSpaceDN/>
        <w:spacing w:after="160" w:line="256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</w:rPr>
        <w:t xml:space="preserve">There is the necessity to speed up activities refreshing dataset content </w:t>
      </w:r>
    </w:p>
    <w:p w14:paraId="30C53CDE" w14:textId="77777777" w:rsidR="002D1FFA" w:rsidRPr="00DB4793" w:rsidRDefault="002D1FFA" w:rsidP="00747F9E">
      <w:pPr>
        <w:pStyle w:val="ListParagraph"/>
        <w:widowControl/>
        <w:numPr>
          <w:ilvl w:val="0"/>
          <w:numId w:val="42"/>
        </w:numPr>
        <w:autoSpaceDE/>
        <w:autoSpaceDN/>
        <w:spacing w:after="160" w:line="256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</w:rPr>
        <w:t>All of the above</w:t>
      </w:r>
    </w:p>
    <w:p w14:paraId="19BCE6AB" w14:textId="77777777" w:rsidR="002D1FFA" w:rsidRDefault="002D1FFA" w:rsidP="00747F9E">
      <w:pPr>
        <w:pStyle w:val="ListParagraph"/>
        <w:widowControl/>
        <w:numPr>
          <w:ilvl w:val="0"/>
          <w:numId w:val="42"/>
        </w:numPr>
        <w:autoSpaceDE/>
        <w:autoSpaceDN/>
        <w:spacing w:after="160" w:line="256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</w:rPr>
        <w:t>It allows to access a reduced part of the partition (ex. 5/10%)</w:t>
      </w:r>
    </w:p>
    <w:p w14:paraId="7EE9F5AD" w14:textId="77777777" w:rsidR="002D1FFA" w:rsidRPr="00DB4793" w:rsidRDefault="002D1FFA" w:rsidP="002D1FFA">
      <w:pPr>
        <w:pStyle w:val="ListParagraph"/>
        <w:widowControl/>
        <w:autoSpaceDE/>
        <w:autoSpaceDN/>
        <w:spacing w:after="160" w:line="256" w:lineRule="auto"/>
        <w:ind w:left="1440"/>
        <w:contextualSpacing/>
        <w:rPr>
          <w:rFonts w:ascii="Calibri" w:hAnsi="Calibri" w:cs="Calibri"/>
        </w:rPr>
      </w:pPr>
    </w:p>
    <w:p w14:paraId="7082D998" w14:textId="77777777" w:rsidR="002D1FFA" w:rsidRPr="00DB4793" w:rsidRDefault="002D1FFA" w:rsidP="00747F9E">
      <w:pPr>
        <w:pStyle w:val="ListParagraph"/>
        <w:numPr>
          <w:ilvl w:val="0"/>
          <w:numId w:val="1"/>
        </w:numPr>
        <w:rPr>
          <w:rFonts w:ascii="Calibri" w:hAnsi="Calibri" w:cs="Calibri"/>
        </w:rPr>
      </w:pPr>
      <w:r w:rsidRPr="00DB4793">
        <w:rPr>
          <w:rFonts w:ascii="Calibri" w:hAnsi="Calibri" w:cs="Calibri"/>
        </w:rPr>
        <w:t>Dataset indexing: which of the following assertions is WRONG?</w:t>
      </w:r>
    </w:p>
    <w:p w14:paraId="66E27DD9" w14:textId="77777777" w:rsidR="002D1FFA" w:rsidRPr="00DB4793" w:rsidRDefault="002D1FFA" w:rsidP="00747F9E">
      <w:pPr>
        <w:pStyle w:val="ListParagraph"/>
        <w:widowControl/>
        <w:numPr>
          <w:ilvl w:val="0"/>
          <w:numId w:val="43"/>
        </w:numPr>
        <w:autoSpaceDE/>
        <w:autoSpaceDN/>
        <w:spacing w:after="160" w:line="256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</w:rPr>
        <w:t>It is a data processing which orders the rows of dataset to speed up reporting</w:t>
      </w:r>
    </w:p>
    <w:p w14:paraId="1A02E1C0" w14:textId="77777777" w:rsidR="002D1FFA" w:rsidRPr="00DB4793" w:rsidRDefault="002D1FFA" w:rsidP="00747F9E">
      <w:pPr>
        <w:pStyle w:val="ListParagraph"/>
        <w:widowControl/>
        <w:numPr>
          <w:ilvl w:val="0"/>
          <w:numId w:val="43"/>
        </w:numPr>
        <w:autoSpaceDE/>
        <w:autoSpaceDN/>
        <w:spacing w:after="160" w:line="256" w:lineRule="auto"/>
        <w:contextualSpacing/>
        <w:rPr>
          <w:rFonts w:ascii="Calibri" w:hAnsi="Calibri" w:cs="Calibri"/>
          <w:highlight w:val="green"/>
        </w:rPr>
      </w:pPr>
      <w:r w:rsidRPr="00DB4793">
        <w:rPr>
          <w:rFonts w:ascii="Calibri" w:hAnsi="Calibri" w:cs="Calibri"/>
          <w:highlight w:val="green"/>
        </w:rPr>
        <w:t>It is a selective criterion</w:t>
      </w:r>
    </w:p>
    <w:p w14:paraId="7B9B3626" w14:textId="77777777" w:rsidR="002D1FFA" w:rsidRPr="009F5628" w:rsidRDefault="002D1FFA" w:rsidP="00747F9E">
      <w:pPr>
        <w:pStyle w:val="ListParagraph"/>
        <w:widowControl/>
        <w:numPr>
          <w:ilvl w:val="0"/>
          <w:numId w:val="43"/>
        </w:numPr>
        <w:autoSpaceDE/>
        <w:autoSpaceDN/>
        <w:spacing w:after="160" w:line="256" w:lineRule="auto"/>
        <w:contextualSpacing/>
        <w:rPr>
          <w:rFonts w:ascii="Calibri" w:hAnsi="Calibri" w:cs="Calibri"/>
          <w:highlight w:val="cyan"/>
        </w:rPr>
      </w:pPr>
      <w:r w:rsidRPr="009F5628">
        <w:rPr>
          <w:rFonts w:ascii="Calibri" w:hAnsi="Calibri" w:cs="Calibri"/>
          <w:highlight w:val="cyan"/>
        </w:rPr>
        <w:t>It is a data structure physically stored in DB</w:t>
      </w:r>
    </w:p>
    <w:p w14:paraId="0C7940E0" w14:textId="77777777" w:rsidR="002D1FFA" w:rsidRPr="00DB4793" w:rsidRDefault="002D1FFA" w:rsidP="00747F9E">
      <w:pPr>
        <w:pStyle w:val="ListParagraph"/>
        <w:widowControl/>
        <w:numPr>
          <w:ilvl w:val="0"/>
          <w:numId w:val="43"/>
        </w:numPr>
        <w:autoSpaceDE/>
        <w:autoSpaceDN/>
        <w:spacing w:after="160" w:line="256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</w:rPr>
        <w:t>It is a mechanism aimed at quickly data retrieval</w:t>
      </w:r>
    </w:p>
    <w:p w14:paraId="22BA8899" w14:textId="77777777" w:rsidR="002D1FFA" w:rsidRDefault="002D1FFA" w:rsidP="00747F9E">
      <w:pPr>
        <w:pStyle w:val="ListParagraph"/>
        <w:widowControl/>
        <w:numPr>
          <w:ilvl w:val="0"/>
          <w:numId w:val="43"/>
        </w:numPr>
        <w:autoSpaceDE/>
        <w:autoSpaceDN/>
        <w:spacing w:after="160" w:line="256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</w:rPr>
        <w:t>All of the above are correct</w:t>
      </w:r>
    </w:p>
    <w:p w14:paraId="69172A66" w14:textId="77777777" w:rsidR="002D1FFA" w:rsidRPr="00DB4793" w:rsidRDefault="002D1FFA" w:rsidP="002D1FFA">
      <w:pPr>
        <w:pStyle w:val="ListParagraph"/>
        <w:widowControl/>
        <w:autoSpaceDE/>
        <w:autoSpaceDN/>
        <w:spacing w:after="160" w:line="256" w:lineRule="auto"/>
        <w:ind w:left="1440"/>
        <w:contextualSpacing/>
        <w:rPr>
          <w:rFonts w:ascii="Calibri" w:hAnsi="Calibri" w:cs="Calibri"/>
        </w:rPr>
      </w:pPr>
    </w:p>
    <w:p w14:paraId="38C27C92" w14:textId="77777777" w:rsidR="002D1FFA" w:rsidRPr="00541208" w:rsidRDefault="002D1FFA" w:rsidP="00747F9E">
      <w:pPr>
        <w:pStyle w:val="ListParagraph"/>
        <w:numPr>
          <w:ilvl w:val="0"/>
          <w:numId w:val="1"/>
        </w:numPr>
        <w:rPr>
          <w:rFonts w:ascii="Calibri" w:hAnsi="Calibri" w:cs="Calibri"/>
        </w:rPr>
      </w:pPr>
      <w:r w:rsidRPr="00541208">
        <w:rPr>
          <w:rFonts w:ascii="Calibri" w:hAnsi="Calibri" w:cs="Calibri"/>
        </w:rPr>
        <w:t>To leverage partitioning benefits, it is necessary to:</w:t>
      </w:r>
    </w:p>
    <w:p w14:paraId="1831CE00" w14:textId="77777777" w:rsidR="002D1FFA" w:rsidRPr="00541208" w:rsidRDefault="002D1FFA" w:rsidP="00747F9E">
      <w:pPr>
        <w:pStyle w:val="ListParagraph"/>
        <w:widowControl/>
        <w:numPr>
          <w:ilvl w:val="0"/>
          <w:numId w:val="44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541208">
        <w:rPr>
          <w:rFonts w:ascii="Calibri" w:hAnsi="Calibri" w:cs="Calibri"/>
        </w:rPr>
        <w:t>Identify the combination of dataset/partition policy that maximizes the efficiency of data processing</w:t>
      </w:r>
    </w:p>
    <w:p w14:paraId="49B88B20" w14:textId="77777777" w:rsidR="002D1FFA" w:rsidRPr="00541208" w:rsidRDefault="002D1FFA" w:rsidP="00747F9E">
      <w:pPr>
        <w:pStyle w:val="ListParagraph"/>
        <w:widowControl/>
        <w:numPr>
          <w:ilvl w:val="0"/>
          <w:numId w:val="44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541208">
        <w:rPr>
          <w:rFonts w:ascii="Calibri" w:hAnsi="Calibri" w:cs="Calibri"/>
        </w:rPr>
        <w:t>Use on Scenario, period and entity the dimensions which allows the most advanced partitioned policy</w:t>
      </w:r>
    </w:p>
    <w:p w14:paraId="47BE1C26" w14:textId="77777777" w:rsidR="002D1FFA" w:rsidRPr="00541208" w:rsidRDefault="002D1FFA" w:rsidP="00747F9E">
      <w:pPr>
        <w:pStyle w:val="ListParagraph"/>
        <w:widowControl/>
        <w:numPr>
          <w:ilvl w:val="0"/>
          <w:numId w:val="44"/>
        </w:numPr>
        <w:autoSpaceDE/>
        <w:autoSpaceDN/>
        <w:spacing w:after="160" w:line="259" w:lineRule="auto"/>
        <w:contextualSpacing/>
        <w:rPr>
          <w:rFonts w:ascii="Calibri" w:hAnsi="Calibri" w:cs="Calibri"/>
          <w:highlight w:val="yellow"/>
        </w:rPr>
      </w:pPr>
      <w:r w:rsidRPr="00541208">
        <w:rPr>
          <w:rFonts w:ascii="Calibri" w:hAnsi="Calibri" w:cs="Calibri"/>
          <w:highlight w:val="yellow"/>
        </w:rPr>
        <w:t xml:space="preserve">Avoid switching different scenarios within the same process with the single number of </w:t>
      </w:r>
      <w:commentRangeStart w:id="6"/>
      <w:r w:rsidRPr="00541208">
        <w:rPr>
          <w:rFonts w:ascii="Calibri" w:hAnsi="Calibri" w:cs="Calibri"/>
          <w:highlight w:val="yellow"/>
        </w:rPr>
        <w:t>cycle</w:t>
      </w:r>
      <w:commentRangeEnd w:id="6"/>
      <w:r>
        <w:rPr>
          <w:rStyle w:val="CommentReference"/>
          <w:rFonts w:eastAsiaTheme="majorEastAsia"/>
        </w:rPr>
        <w:commentReference w:id="6"/>
      </w:r>
    </w:p>
    <w:p w14:paraId="634AA941" w14:textId="77777777" w:rsidR="002D1FFA" w:rsidRDefault="002D1FFA" w:rsidP="00747F9E">
      <w:pPr>
        <w:pStyle w:val="ListParagraph"/>
        <w:widowControl/>
        <w:numPr>
          <w:ilvl w:val="0"/>
          <w:numId w:val="44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541208">
        <w:rPr>
          <w:rFonts w:ascii="Calibri" w:hAnsi="Calibri" w:cs="Calibri"/>
        </w:rPr>
        <w:t>Select for each dataset the policy which guarantees the smallest data size for each partition created</w:t>
      </w:r>
    </w:p>
    <w:p w14:paraId="424C1F72" w14:textId="77777777" w:rsidR="002D1FFA" w:rsidRDefault="002D1FFA" w:rsidP="00747F9E">
      <w:pPr>
        <w:pStyle w:val="ListParagraph"/>
        <w:widowControl/>
        <w:numPr>
          <w:ilvl w:val="0"/>
          <w:numId w:val="44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43257D">
        <w:rPr>
          <w:rFonts w:ascii="Calibri" w:hAnsi="Calibri" w:cs="Calibri"/>
        </w:rPr>
        <w:t>Move in the same dataset all the information necessary for data processing</w:t>
      </w:r>
    </w:p>
    <w:p w14:paraId="7D5F236A" w14:textId="77777777" w:rsidR="002D1FFA" w:rsidRDefault="002D1FFA" w:rsidP="002D1FFA">
      <w:pPr>
        <w:pStyle w:val="ListParagraph"/>
        <w:widowControl/>
        <w:autoSpaceDE/>
        <w:autoSpaceDN/>
        <w:spacing w:after="160" w:line="259" w:lineRule="auto"/>
        <w:ind w:left="1440"/>
        <w:contextualSpacing/>
        <w:rPr>
          <w:rFonts w:ascii="Calibri" w:hAnsi="Calibri" w:cs="Calibri"/>
        </w:rPr>
      </w:pPr>
    </w:p>
    <w:p w14:paraId="45DE92E4" w14:textId="77777777" w:rsidR="002D1FFA" w:rsidRPr="00DB4793" w:rsidRDefault="002D1FFA" w:rsidP="00747F9E">
      <w:pPr>
        <w:pStyle w:val="ListParagraph"/>
        <w:widowControl/>
        <w:numPr>
          <w:ilvl w:val="0"/>
          <w:numId w:val="1"/>
        </w:numPr>
        <w:autoSpaceDE/>
        <w:autoSpaceDN/>
        <w:spacing w:after="160" w:line="256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</w:rPr>
        <w:t>Which feature is available on Analytical Information Hub?</w:t>
      </w:r>
    </w:p>
    <w:p w14:paraId="06B61890" w14:textId="77777777" w:rsidR="002D1FFA" w:rsidRPr="00DB4793" w:rsidRDefault="002D1FFA" w:rsidP="00747F9E">
      <w:pPr>
        <w:pStyle w:val="ListParagraph"/>
        <w:widowControl/>
        <w:numPr>
          <w:ilvl w:val="0"/>
          <w:numId w:val="45"/>
        </w:numPr>
        <w:autoSpaceDE/>
        <w:autoSpaceDN/>
        <w:spacing w:after="160" w:line="256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</w:rPr>
        <w:t>Forecast models</w:t>
      </w:r>
    </w:p>
    <w:p w14:paraId="12D8F6BA" w14:textId="77777777" w:rsidR="002D1FFA" w:rsidRPr="00DB4793" w:rsidRDefault="002D1FFA" w:rsidP="00747F9E">
      <w:pPr>
        <w:pStyle w:val="ListParagraph"/>
        <w:widowControl/>
        <w:numPr>
          <w:ilvl w:val="0"/>
          <w:numId w:val="45"/>
        </w:numPr>
        <w:autoSpaceDE/>
        <w:autoSpaceDN/>
        <w:spacing w:after="160" w:line="256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</w:rPr>
        <w:t>Currency conversion</w:t>
      </w:r>
    </w:p>
    <w:p w14:paraId="287DE9B4" w14:textId="77777777" w:rsidR="002D1FFA" w:rsidRPr="00DB4793" w:rsidRDefault="002D1FFA" w:rsidP="00747F9E">
      <w:pPr>
        <w:pStyle w:val="ListParagraph"/>
        <w:widowControl/>
        <w:numPr>
          <w:ilvl w:val="0"/>
          <w:numId w:val="45"/>
        </w:numPr>
        <w:autoSpaceDE/>
        <w:autoSpaceDN/>
        <w:spacing w:after="160" w:line="256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</w:rPr>
        <w:t>Multidimensional script</w:t>
      </w:r>
    </w:p>
    <w:p w14:paraId="017B77B6" w14:textId="77777777" w:rsidR="002D1FFA" w:rsidRPr="00DB4793" w:rsidRDefault="002D1FFA" w:rsidP="00747F9E">
      <w:pPr>
        <w:pStyle w:val="ListParagraph"/>
        <w:widowControl/>
        <w:numPr>
          <w:ilvl w:val="0"/>
          <w:numId w:val="45"/>
        </w:numPr>
        <w:autoSpaceDE/>
        <w:autoSpaceDN/>
        <w:spacing w:after="160" w:line="256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</w:rPr>
        <w:t>Consolidation</w:t>
      </w:r>
    </w:p>
    <w:p w14:paraId="78AC2202" w14:textId="77777777" w:rsidR="002D1FFA" w:rsidRDefault="002D1FFA" w:rsidP="00747F9E">
      <w:pPr>
        <w:pStyle w:val="ListParagraph"/>
        <w:widowControl/>
        <w:numPr>
          <w:ilvl w:val="0"/>
          <w:numId w:val="45"/>
        </w:numPr>
        <w:autoSpaceDE/>
        <w:autoSpaceDN/>
        <w:spacing w:after="160" w:line="256" w:lineRule="auto"/>
        <w:contextualSpacing/>
        <w:rPr>
          <w:rFonts w:ascii="Calibri" w:hAnsi="Calibri" w:cs="Calibri"/>
          <w:highlight w:val="green"/>
        </w:rPr>
      </w:pPr>
      <w:r w:rsidRPr="00DB4793">
        <w:rPr>
          <w:rFonts w:ascii="Calibri" w:hAnsi="Calibri" w:cs="Calibri"/>
          <w:highlight w:val="green"/>
        </w:rPr>
        <w:t>Alignment with FW</w:t>
      </w:r>
    </w:p>
    <w:p w14:paraId="7EA19CF6" w14:textId="77777777" w:rsidR="002D1FFA" w:rsidRPr="00DB4793" w:rsidRDefault="002D1FFA" w:rsidP="002D1FFA">
      <w:pPr>
        <w:pStyle w:val="ListParagraph"/>
        <w:widowControl/>
        <w:autoSpaceDE/>
        <w:autoSpaceDN/>
        <w:spacing w:after="160" w:line="256" w:lineRule="auto"/>
        <w:ind w:left="1440"/>
        <w:contextualSpacing/>
        <w:rPr>
          <w:rFonts w:ascii="Calibri" w:hAnsi="Calibri" w:cs="Calibri"/>
          <w:highlight w:val="green"/>
        </w:rPr>
      </w:pPr>
    </w:p>
    <w:p w14:paraId="190F86E0" w14:textId="77777777" w:rsidR="002D1FFA" w:rsidRPr="00DB4793" w:rsidRDefault="002D1FFA" w:rsidP="00747F9E">
      <w:pPr>
        <w:pStyle w:val="ListParagraph"/>
        <w:numPr>
          <w:ilvl w:val="0"/>
          <w:numId w:val="1"/>
        </w:numPr>
        <w:rPr>
          <w:rFonts w:ascii="Calibri" w:hAnsi="Calibri" w:cs="Calibri"/>
        </w:rPr>
      </w:pPr>
      <w:r>
        <w:rPr>
          <w:rFonts w:ascii="Calibri" w:hAnsi="Calibri" w:cs="Calibri"/>
        </w:rPr>
        <w:t>What is NOT a best fit</w:t>
      </w:r>
      <w:r w:rsidRPr="00DB4793">
        <w:rPr>
          <w:rFonts w:ascii="Calibri" w:hAnsi="Calibri" w:cs="Calibri"/>
        </w:rPr>
        <w:t xml:space="preserve"> for Virtual Dataset?</w:t>
      </w:r>
    </w:p>
    <w:p w14:paraId="03B5FC72" w14:textId="77777777" w:rsidR="002D1FFA" w:rsidRPr="00DB4793" w:rsidRDefault="002D1FFA" w:rsidP="00747F9E">
      <w:pPr>
        <w:pStyle w:val="ListParagraph"/>
        <w:numPr>
          <w:ilvl w:val="0"/>
          <w:numId w:val="46"/>
        </w:numPr>
        <w:rPr>
          <w:rFonts w:ascii="Calibri" w:hAnsi="Calibri" w:cs="Calibri"/>
        </w:rPr>
      </w:pPr>
      <w:r w:rsidRPr="00DB4793">
        <w:rPr>
          <w:rFonts w:ascii="Calibri" w:hAnsi="Calibri" w:cs="Calibri"/>
        </w:rPr>
        <w:t>Dataset contains data that does not need to be stored</w:t>
      </w:r>
    </w:p>
    <w:p w14:paraId="77A2564F" w14:textId="77777777" w:rsidR="002D1FFA" w:rsidRPr="00EB2D03" w:rsidRDefault="002D1FFA" w:rsidP="00747F9E">
      <w:pPr>
        <w:pStyle w:val="ListParagraph"/>
        <w:numPr>
          <w:ilvl w:val="0"/>
          <w:numId w:val="46"/>
        </w:numPr>
        <w:rPr>
          <w:rFonts w:ascii="Calibri" w:hAnsi="Calibri" w:cs="Calibri"/>
          <w:highlight w:val="cyan"/>
        </w:rPr>
      </w:pPr>
      <w:r w:rsidRPr="00EB2D03">
        <w:rPr>
          <w:rFonts w:ascii="Calibri" w:hAnsi="Calibri" w:cs="Calibri"/>
          <w:highlight w:val="cyan"/>
        </w:rPr>
        <w:t>Dataset contains complex enrichments</w:t>
      </w:r>
    </w:p>
    <w:p w14:paraId="29D61E0B" w14:textId="77777777" w:rsidR="002D1FFA" w:rsidRPr="00DB4793" w:rsidRDefault="002D1FFA" w:rsidP="00747F9E">
      <w:pPr>
        <w:pStyle w:val="ListParagraph"/>
        <w:numPr>
          <w:ilvl w:val="0"/>
          <w:numId w:val="46"/>
        </w:numPr>
        <w:rPr>
          <w:rFonts w:ascii="Calibri" w:hAnsi="Calibri" w:cs="Calibri"/>
        </w:rPr>
      </w:pPr>
      <w:r w:rsidRPr="00DB4793">
        <w:rPr>
          <w:rFonts w:ascii="Calibri" w:hAnsi="Calibri" w:cs="Calibri"/>
        </w:rPr>
        <w:t>The data retrieved is a small portion of data derived from other dataset</w:t>
      </w:r>
    </w:p>
    <w:p w14:paraId="164B63E4" w14:textId="77777777" w:rsidR="002D1FFA" w:rsidRPr="00EB2D03" w:rsidRDefault="002D1FFA" w:rsidP="00747F9E">
      <w:pPr>
        <w:pStyle w:val="ListParagraph"/>
        <w:numPr>
          <w:ilvl w:val="0"/>
          <w:numId w:val="46"/>
        </w:numPr>
        <w:rPr>
          <w:rFonts w:ascii="Calibri" w:hAnsi="Calibri" w:cs="Calibri"/>
          <w:highlight w:val="yellow"/>
        </w:rPr>
      </w:pPr>
      <w:r w:rsidRPr="00EB2D03">
        <w:rPr>
          <w:rFonts w:ascii="Calibri" w:hAnsi="Calibri" w:cs="Calibri"/>
          <w:highlight w:val="yellow"/>
        </w:rPr>
        <w:t>A significant number of rows of dataset is accessed rarely</w:t>
      </w:r>
    </w:p>
    <w:p w14:paraId="6543D7C6" w14:textId="77777777" w:rsidR="002D1FFA" w:rsidRDefault="002D1FFA" w:rsidP="00747F9E">
      <w:pPr>
        <w:pStyle w:val="ListParagraph"/>
        <w:numPr>
          <w:ilvl w:val="0"/>
          <w:numId w:val="46"/>
        </w:numPr>
        <w:rPr>
          <w:rFonts w:ascii="Calibri" w:hAnsi="Calibri" w:cs="Calibri"/>
          <w:highlight w:val="green"/>
        </w:rPr>
      </w:pPr>
      <w:r w:rsidRPr="00AA10C3">
        <w:rPr>
          <w:rFonts w:ascii="Calibri" w:hAnsi="Calibri" w:cs="Calibri"/>
          <w:highlight w:val="green"/>
        </w:rPr>
        <w:t>Source datasets are refreshed frequently</w:t>
      </w:r>
    </w:p>
    <w:p w14:paraId="76B9BEBD" w14:textId="77777777" w:rsidR="002D1FFA" w:rsidRPr="00AA10C3" w:rsidRDefault="002D1FFA" w:rsidP="002D1FFA">
      <w:pPr>
        <w:pStyle w:val="ListParagraph"/>
        <w:ind w:left="1440"/>
        <w:rPr>
          <w:rFonts w:ascii="Calibri" w:hAnsi="Calibri" w:cs="Calibri"/>
          <w:highlight w:val="green"/>
        </w:rPr>
      </w:pPr>
    </w:p>
    <w:p w14:paraId="4ED74382" w14:textId="77777777" w:rsidR="002D1FFA" w:rsidRPr="00DB4793" w:rsidRDefault="002D1FFA" w:rsidP="00747F9E">
      <w:pPr>
        <w:pStyle w:val="ListParagraph"/>
        <w:numPr>
          <w:ilvl w:val="0"/>
          <w:numId w:val="1"/>
        </w:numPr>
        <w:rPr>
          <w:rFonts w:ascii="Calibri" w:hAnsi="Calibri" w:cs="Calibri"/>
        </w:rPr>
      </w:pPr>
      <w:r w:rsidRPr="00DB4793">
        <w:rPr>
          <w:rFonts w:ascii="Calibri" w:hAnsi="Calibri" w:cs="Calibri"/>
        </w:rPr>
        <w:t>What is NOT relevant when designing the data model and dataset structure?</w:t>
      </w:r>
    </w:p>
    <w:p w14:paraId="3345ACF7" w14:textId="77777777" w:rsidR="002D1FFA" w:rsidRPr="00DB4793" w:rsidRDefault="002D1FFA" w:rsidP="00747F9E">
      <w:pPr>
        <w:pStyle w:val="ListParagraph"/>
        <w:widowControl/>
        <w:numPr>
          <w:ilvl w:val="0"/>
          <w:numId w:val="47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</w:rPr>
        <w:t>Data entry form</w:t>
      </w:r>
    </w:p>
    <w:p w14:paraId="1309584C" w14:textId="77777777" w:rsidR="002D1FFA" w:rsidRPr="00DB4793" w:rsidRDefault="002D1FFA" w:rsidP="00747F9E">
      <w:pPr>
        <w:pStyle w:val="ListParagraph"/>
        <w:widowControl/>
        <w:numPr>
          <w:ilvl w:val="0"/>
          <w:numId w:val="47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</w:rPr>
        <w:lastRenderedPageBreak/>
        <w:t>Reporting aggregation policies</w:t>
      </w:r>
    </w:p>
    <w:p w14:paraId="688D29E8" w14:textId="77777777" w:rsidR="002D1FFA" w:rsidRPr="00DB4793" w:rsidRDefault="002D1FFA" w:rsidP="00747F9E">
      <w:pPr>
        <w:pStyle w:val="ListParagraph"/>
        <w:widowControl/>
        <w:numPr>
          <w:ilvl w:val="0"/>
          <w:numId w:val="47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</w:rPr>
        <w:t>Reporting filters</w:t>
      </w:r>
    </w:p>
    <w:p w14:paraId="0A8DA25E" w14:textId="77777777" w:rsidR="002D1FFA" w:rsidRPr="00DB4793" w:rsidRDefault="002D1FFA" w:rsidP="00747F9E">
      <w:pPr>
        <w:pStyle w:val="ListParagraph"/>
        <w:widowControl/>
        <w:numPr>
          <w:ilvl w:val="0"/>
          <w:numId w:val="47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</w:rPr>
        <w:t>Calculation needs</w:t>
      </w:r>
    </w:p>
    <w:p w14:paraId="769AB800" w14:textId="77777777" w:rsidR="002D1FFA" w:rsidRDefault="002D1FFA" w:rsidP="00747F9E">
      <w:pPr>
        <w:pStyle w:val="ListParagraph"/>
        <w:widowControl/>
        <w:numPr>
          <w:ilvl w:val="0"/>
          <w:numId w:val="47"/>
        </w:numPr>
        <w:autoSpaceDE/>
        <w:autoSpaceDN/>
        <w:spacing w:after="160" w:line="259" w:lineRule="auto"/>
        <w:contextualSpacing/>
        <w:rPr>
          <w:rFonts w:ascii="Calibri" w:hAnsi="Calibri" w:cs="Calibri"/>
          <w:highlight w:val="green"/>
        </w:rPr>
      </w:pPr>
      <w:r w:rsidRPr="00DB4793">
        <w:rPr>
          <w:rFonts w:ascii="Calibri" w:hAnsi="Calibri" w:cs="Calibri"/>
          <w:highlight w:val="green"/>
        </w:rPr>
        <w:t>User rights on dimensions</w:t>
      </w:r>
    </w:p>
    <w:p w14:paraId="2891DF9F" w14:textId="77777777" w:rsidR="002D1FFA" w:rsidRPr="00DB4793" w:rsidRDefault="002D1FFA" w:rsidP="002D1FFA">
      <w:pPr>
        <w:pStyle w:val="ListParagraph"/>
        <w:widowControl/>
        <w:autoSpaceDE/>
        <w:autoSpaceDN/>
        <w:spacing w:after="160" w:line="259" w:lineRule="auto"/>
        <w:ind w:left="1440"/>
        <w:contextualSpacing/>
        <w:rPr>
          <w:rFonts w:ascii="Calibri" w:hAnsi="Calibri" w:cs="Calibri"/>
          <w:highlight w:val="green"/>
        </w:rPr>
      </w:pPr>
    </w:p>
    <w:p w14:paraId="7F3CA7E8" w14:textId="77777777" w:rsidR="002D1FFA" w:rsidRPr="00DB4793" w:rsidRDefault="002D1FFA" w:rsidP="00747F9E">
      <w:pPr>
        <w:pStyle w:val="ListParagraph"/>
        <w:numPr>
          <w:ilvl w:val="0"/>
          <w:numId w:val="1"/>
        </w:numPr>
        <w:rPr>
          <w:rFonts w:ascii="Calibri" w:hAnsi="Calibri" w:cs="Calibri"/>
        </w:rPr>
      </w:pPr>
      <w:r w:rsidRPr="00DB4793">
        <w:rPr>
          <w:rFonts w:ascii="Calibri" w:hAnsi="Calibri" w:cs="Calibri"/>
        </w:rPr>
        <w:t>DTP operations: which assertion is correct?</w:t>
      </w:r>
    </w:p>
    <w:p w14:paraId="5502649E" w14:textId="77777777" w:rsidR="002D1FFA" w:rsidRPr="00DB4793" w:rsidRDefault="002D1FFA" w:rsidP="00747F9E">
      <w:pPr>
        <w:pStyle w:val="ListParagraph"/>
        <w:widowControl/>
        <w:numPr>
          <w:ilvl w:val="0"/>
          <w:numId w:val="48"/>
        </w:numPr>
        <w:autoSpaceDE/>
        <w:autoSpaceDN/>
        <w:spacing w:after="160" w:line="256" w:lineRule="auto"/>
        <w:contextualSpacing/>
        <w:rPr>
          <w:rFonts w:ascii="Calibri" w:hAnsi="Calibri" w:cs="Calibri"/>
          <w:highlight w:val="green"/>
        </w:rPr>
      </w:pPr>
      <w:r w:rsidRPr="00DB4793">
        <w:rPr>
          <w:rFonts w:ascii="Calibri" w:hAnsi="Calibri" w:cs="Calibri"/>
          <w:highlight w:val="green"/>
        </w:rPr>
        <w:t>All of the above</w:t>
      </w:r>
    </w:p>
    <w:p w14:paraId="57DAEC9F" w14:textId="77777777" w:rsidR="002D1FFA" w:rsidRPr="00DB4793" w:rsidRDefault="002D1FFA" w:rsidP="00747F9E">
      <w:pPr>
        <w:pStyle w:val="ListParagraph"/>
        <w:widowControl/>
        <w:numPr>
          <w:ilvl w:val="0"/>
          <w:numId w:val="48"/>
        </w:numPr>
        <w:autoSpaceDE/>
        <w:autoSpaceDN/>
        <w:spacing w:after="160" w:line="256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</w:rPr>
        <w:t>Insert from another dataset does not allow the population of target field through SQL formulas</w:t>
      </w:r>
    </w:p>
    <w:p w14:paraId="04B466D5" w14:textId="77777777" w:rsidR="002D1FFA" w:rsidRPr="004579CE" w:rsidRDefault="002D1FFA" w:rsidP="00747F9E">
      <w:pPr>
        <w:pStyle w:val="ListParagraph"/>
        <w:widowControl/>
        <w:numPr>
          <w:ilvl w:val="0"/>
          <w:numId w:val="48"/>
        </w:numPr>
        <w:autoSpaceDE/>
        <w:autoSpaceDN/>
        <w:spacing w:after="160" w:line="256" w:lineRule="auto"/>
        <w:contextualSpacing/>
        <w:rPr>
          <w:rFonts w:ascii="Calibri" w:hAnsi="Calibri" w:cs="Calibri"/>
          <w:highlight w:val="yellow"/>
        </w:rPr>
      </w:pPr>
      <w:r w:rsidRPr="004579CE">
        <w:rPr>
          <w:rFonts w:ascii="Calibri" w:hAnsi="Calibri" w:cs="Calibri"/>
          <w:highlight w:val="yellow"/>
        </w:rPr>
        <w:t>Coherence check controls if data of source and target dataset are coherent based on a dictionary</w:t>
      </w:r>
    </w:p>
    <w:p w14:paraId="17D9AF68" w14:textId="77777777" w:rsidR="002D1FFA" w:rsidRPr="00DB4793" w:rsidRDefault="002D1FFA" w:rsidP="00747F9E">
      <w:pPr>
        <w:pStyle w:val="ListParagraph"/>
        <w:widowControl/>
        <w:numPr>
          <w:ilvl w:val="0"/>
          <w:numId w:val="48"/>
        </w:numPr>
        <w:autoSpaceDE/>
        <w:autoSpaceDN/>
        <w:spacing w:after="160" w:line="256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</w:rPr>
        <w:t>Both coherence check and dictionary check show a warning messages in case of inconsistencies</w:t>
      </w:r>
    </w:p>
    <w:p w14:paraId="152ADAD6" w14:textId="77777777" w:rsidR="002D1FFA" w:rsidRDefault="002D1FFA" w:rsidP="00747F9E">
      <w:pPr>
        <w:pStyle w:val="ListParagraph"/>
        <w:widowControl/>
        <w:numPr>
          <w:ilvl w:val="0"/>
          <w:numId w:val="48"/>
        </w:numPr>
        <w:autoSpaceDE/>
        <w:autoSpaceDN/>
        <w:spacing w:after="160" w:line="256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</w:rPr>
        <w:t>Enrichment with formula allows the enrichment of a field through an SQL formula written in another dataset field</w:t>
      </w:r>
    </w:p>
    <w:p w14:paraId="281A041B" w14:textId="77777777" w:rsidR="002D1FFA" w:rsidRPr="00DB4793" w:rsidRDefault="002D1FFA" w:rsidP="002D1FFA">
      <w:pPr>
        <w:pStyle w:val="ListParagraph"/>
        <w:widowControl/>
        <w:autoSpaceDE/>
        <w:autoSpaceDN/>
        <w:spacing w:after="160" w:line="256" w:lineRule="auto"/>
        <w:ind w:left="1440"/>
        <w:contextualSpacing/>
        <w:rPr>
          <w:rFonts w:ascii="Calibri" w:hAnsi="Calibri" w:cs="Calibri"/>
        </w:rPr>
      </w:pPr>
    </w:p>
    <w:p w14:paraId="091C5AC6" w14:textId="77777777" w:rsidR="002D1FFA" w:rsidRPr="00541208" w:rsidRDefault="002D1FFA" w:rsidP="00747F9E">
      <w:pPr>
        <w:pStyle w:val="ListParagraph"/>
        <w:numPr>
          <w:ilvl w:val="0"/>
          <w:numId w:val="1"/>
        </w:numPr>
        <w:rPr>
          <w:rFonts w:ascii="Calibri" w:hAnsi="Calibri" w:cs="Calibri"/>
        </w:rPr>
      </w:pPr>
      <w:r w:rsidRPr="00541208">
        <w:rPr>
          <w:rFonts w:ascii="Calibri" w:hAnsi="Calibri" w:cs="Calibri"/>
        </w:rPr>
        <w:t>Which are the sufficient and necessary information to get the physical name of a dataset partition when partition is by business cycle?</w:t>
      </w:r>
    </w:p>
    <w:p w14:paraId="1FD3250A" w14:textId="77777777" w:rsidR="002D1FFA" w:rsidRPr="00541208" w:rsidRDefault="002D1FFA" w:rsidP="00747F9E">
      <w:pPr>
        <w:pStyle w:val="ListParagraph"/>
        <w:widowControl/>
        <w:numPr>
          <w:ilvl w:val="0"/>
          <w:numId w:val="49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541208">
        <w:rPr>
          <w:rFonts w:ascii="Calibri" w:hAnsi="Calibri" w:cs="Calibri"/>
        </w:rPr>
        <w:t xml:space="preserve">In case of process cycle by scenario-period </w:t>
      </w:r>
      <w:r w:rsidRPr="00541208">
        <w:rPr>
          <w:rFonts w:ascii="Calibri" w:hAnsi="Calibri" w:cs="Calibri"/>
        </w:rPr>
        <w:sym w:font="Wingdings" w:char="F0E0"/>
      </w:r>
      <w:r w:rsidRPr="00541208">
        <w:rPr>
          <w:rFonts w:ascii="Calibri" w:hAnsi="Calibri" w:cs="Calibri"/>
        </w:rPr>
        <w:t xml:space="preserve"> AW-Dataset-Process</w:t>
      </w:r>
    </w:p>
    <w:p w14:paraId="0240B293" w14:textId="77777777" w:rsidR="002D1FFA" w:rsidRPr="00541208" w:rsidRDefault="002D1FFA" w:rsidP="00747F9E">
      <w:pPr>
        <w:pStyle w:val="ListParagraph"/>
        <w:widowControl/>
        <w:numPr>
          <w:ilvl w:val="0"/>
          <w:numId w:val="49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541208">
        <w:rPr>
          <w:rFonts w:ascii="Calibri" w:hAnsi="Calibri" w:cs="Calibri"/>
        </w:rPr>
        <w:t xml:space="preserve">In case of process cycle by scenario-period </w:t>
      </w:r>
      <w:r w:rsidRPr="00541208">
        <w:rPr>
          <w:rFonts w:ascii="Calibri" w:hAnsi="Calibri" w:cs="Calibri"/>
        </w:rPr>
        <w:sym w:font="Wingdings" w:char="F0E0"/>
      </w:r>
      <w:r w:rsidRPr="00541208">
        <w:rPr>
          <w:rFonts w:ascii="Calibri" w:hAnsi="Calibri" w:cs="Calibri"/>
        </w:rPr>
        <w:t xml:space="preserve"> AW-Dataset-Scenario-Period</w:t>
      </w:r>
    </w:p>
    <w:p w14:paraId="070F5EE3" w14:textId="77777777" w:rsidR="002D1FFA" w:rsidRPr="00541208" w:rsidRDefault="002D1FFA" w:rsidP="00747F9E">
      <w:pPr>
        <w:pStyle w:val="ListParagraph"/>
        <w:widowControl/>
        <w:numPr>
          <w:ilvl w:val="0"/>
          <w:numId w:val="49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541208">
        <w:rPr>
          <w:rFonts w:ascii="Calibri" w:hAnsi="Calibri" w:cs="Calibri"/>
        </w:rPr>
        <w:t>In case of single cycle process</w:t>
      </w:r>
      <w:r w:rsidRPr="00541208">
        <w:rPr>
          <w:rFonts w:ascii="Calibri" w:hAnsi="Calibri" w:cs="Calibri"/>
        </w:rPr>
        <w:sym w:font="Wingdings" w:char="F0E0"/>
      </w:r>
      <w:r w:rsidRPr="00541208">
        <w:rPr>
          <w:rFonts w:ascii="Calibri" w:hAnsi="Calibri" w:cs="Calibri"/>
        </w:rPr>
        <w:t xml:space="preserve"> AW-Dataset-Scenario-Period</w:t>
      </w:r>
    </w:p>
    <w:p w14:paraId="73B7E7C1" w14:textId="77777777" w:rsidR="002D1FFA" w:rsidRPr="00541208" w:rsidRDefault="002D1FFA" w:rsidP="00747F9E">
      <w:pPr>
        <w:pStyle w:val="ListParagraph"/>
        <w:widowControl/>
        <w:numPr>
          <w:ilvl w:val="0"/>
          <w:numId w:val="49"/>
        </w:numPr>
        <w:autoSpaceDE/>
        <w:autoSpaceDN/>
        <w:spacing w:after="160" w:line="259" w:lineRule="auto"/>
        <w:contextualSpacing/>
        <w:rPr>
          <w:rFonts w:ascii="Calibri" w:hAnsi="Calibri" w:cs="Calibri"/>
          <w:highlight w:val="yellow"/>
        </w:rPr>
      </w:pPr>
      <w:r w:rsidRPr="00541208">
        <w:rPr>
          <w:rFonts w:ascii="Calibri" w:hAnsi="Calibri" w:cs="Calibri"/>
          <w:highlight w:val="yellow"/>
        </w:rPr>
        <w:t>In case of single cycle process</w:t>
      </w:r>
      <w:r w:rsidRPr="00541208">
        <w:rPr>
          <w:rFonts w:ascii="Calibri" w:hAnsi="Calibri" w:cs="Calibri"/>
          <w:highlight w:val="yellow"/>
        </w:rPr>
        <w:sym w:font="Wingdings" w:char="F0E0"/>
      </w:r>
      <w:r w:rsidRPr="00541208">
        <w:rPr>
          <w:rFonts w:ascii="Calibri" w:hAnsi="Calibri" w:cs="Calibri"/>
          <w:highlight w:val="yellow"/>
        </w:rPr>
        <w:t xml:space="preserve"> AW-Dataset-</w:t>
      </w:r>
      <w:commentRangeStart w:id="7"/>
      <w:r w:rsidRPr="00541208">
        <w:rPr>
          <w:rFonts w:ascii="Calibri" w:hAnsi="Calibri" w:cs="Calibri"/>
          <w:highlight w:val="yellow"/>
        </w:rPr>
        <w:t>Process</w:t>
      </w:r>
      <w:commentRangeEnd w:id="7"/>
      <w:r>
        <w:rPr>
          <w:rStyle w:val="CommentReference"/>
          <w:rFonts w:eastAsiaTheme="majorEastAsia"/>
        </w:rPr>
        <w:commentReference w:id="7"/>
      </w:r>
    </w:p>
    <w:p w14:paraId="7142DE46" w14:textId="77777777" w:rsidR="002D1FFA" w:rsidRDefault="002D1FFA" w:rsidP="00747F9E">
      <w:pPr>
        <w:pStyle w:val="ListParagraph"/>
        <w:widowControl/>
        <w:numPr>
          <w:ilvl w:val="0"/>
          <w:numId w:val="49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541208">
        <w:rPr>
          <w:rFonts w:ascii="Calibri" w:hAnsi="Calibri" w:cs="Calibri"/>
        </w:rPr>
        <w:t>In case of single cycle process</w:t>
      </w:r>
      <w:r w:rsidRPr="00541208">
        <w:rPr>
          <w:rFonts w:ascii="Calibri" w:hAnsi="Calibri" w:cs="Calibri"/>
        </w:rPr>
        <w:sym w:font="Wingdings" w:char="F0E0"/>
      </w:r>
      <w:r w:rsidRPr="00541208">
        <w:rPr>
          <w:rFonts w:ascii="Calibri" w:hAnsi="Calibri" w:cs="Calibri"/>
        </w:rPr>
        <w:t xml:space="preserve"> AW-Dataset-Process-Scenario-Period</w:t>
      </w:r>
    </w:p>
    <w:p w14:paraId="2D560836" w14:textId="77777777" w:rsidR="002D1FFA" w:rsidRPr="00541208" w:rsidRDefault="002D1FFA" w:rsidP="002D1FFA">
      <w:pPr>
        <w:pStyle w:val="ListParagraph"/>
        <w:widowControl/>
        <w:autoSpaceDE/>
        <w:autoSpaceDN/>
        <w:spacing w:after="160" w:line="259" w:lineRule="auto"/>
        <w:ind w:left="1440"/>
        <w:contextualSpacing/>
        <w:rPr>
          <w:rFonts w:ascii="Calibri" w:hAnsi="Calibri" w:cs="Calibri"/>
        </w:rPr>
      </w:pPr>
    </w:p>
    <w:p w14:paraId="5885BEEE" w14:textId="77777777" w:rsidR="002D1FFA" w:rsidRPr="00DB4793" w:rsidRDefault="002D1FFA" w:rsidP="00747F9E">
      <w:pPr>
        <w:pStyle w:val="ListParagraph"/>
        <w:numPr>
          <w:ilvl w:val="0"/>
          <w:numId w:val="1"/>
        </w:numPr>
        <w:rPr>
          <w:rFonts w:ascii="Calibri" w:hAnsi="Calibri" w:cs="Calibri"/>
        </w:rPr>
      </w:pPr>
      <w:r w:rsidRPr="00DB4793">
        <w:rPr>
          <w:rFonts w:ascii="Calibri" w:hAnsi="Calibri" w:cs="Calibri"/>
        </w:rPr>
        <w:t>DTP Activity: which assertion is NOT correct?</w:t>
      </w:r>
    </w:p>
    <w:p w14:paraId="1DFA9CF6" w14:textId="77777777" w:rsidR="002D1FFA" w:rsidRPr="00DB4793" w:rsidRDefault="002D1FFA" w:rsidP="00747F9E">
      <w:pPr>
        <w:pStyle w:val="ListParagraph"/>
        <w:numPr>
          <w:ilvl w:val="0"/>
          <w:numId w:val="50"/>
        </w:numPr>
        <w:rPr>
          <w:rFonts w:ascii="Calibri" w:hAnsi="Calibri" w:cs="Calibri"/>
        </w:rPr>
      </w:pPr>
      <w:r w:rsidRPr="00DB4793">
        <w:rPr>
          <w:rFonts w:ascii="Calibri" w:hAnsi="Calibri" w:cs="Calibri"/>
        </w:rPr>
        <w:t>From action of process cockpit, it is possible to run a single activity even if DTP includes more than one</w:t>
      </w:r>
    </w:p>
    <w:p w14:paraId="32643D72" w14:textId="77777777" w:rsidR="002D1FFA" w:rsidRPr="00DB4793" w:rsidRDefault="002D1FFA" w:rsidP="00747F9E">
      <w:pPr>
        <w:pStyle w:val="ListParagraph"/>
        <w:numPr>
          <w:ilvl w:val="0"/>
          <w:numId w:val="50"/>
        </w:numPr>
        <w:rPr>
          <w:rFonts w:ascii="Calibri" w:hAnsi="Calibri" w:cs="Calibri"/>
        </w:rPr>
      </w:pPr>
      <w:r w:rsidRPr="00DB4793">
        <w:rPr>
          <w:rFonts w:ascii="Calibri" w:hAnsi="Calibri" w:cs="Calibri"/>
        </w:rPr>
        <w:t>When updating reporting layer all data present in partition typology are loaded</w:t>
      </w:r>
    </w:p>
    <w:p w14:paraId="4A95FB1B" w14:textId="77777777" w:rsidR="002D1FFA" w:rsidRPr="00434EB3" w:rsidRDefault="002D1FFA" w:rsidP="00747F9E">
      <w:pPr>
        <w:pStyle w:val="ListParagraph"/>
        <w:numPr>
          <w:ilvl w:val="0"/>
          <w:numId w:val="50"/>
        </w:numPr>
        <w:rPr>
          <w:rFonts w:ascii="Calibri" w:hAnsi="Calibri" w:cs="Calibri"/>
          <w:highlight w:val="green"/>
        </w:rPr>
      </w:pPr>
      <w:r w:rsidRPr="00434EB3">
        <w:rPr>
          <w:rFonts w:ascii="Calibri" w:hAnsi="Calibri" w:cs="Calibri"/>
          <w:highlight w:val="green"/>
        </w:rPr>
        <w:t xml:space="preserve">Empty dataset flag deletes data on reporting layer before updating with activity </w:t>
      </w:r>
      <w:commentRangeStart w:id="8"/>
      <w:r w:rsidRPr="00434EB3">
        <w:rPr>
          <w:rFonts w:ascii="Calibri" w:hAnsi="Calibri" w:cs="Calibri"/>
          <w:highlight w:val="green"/>
        </w:rPr>
        <w:t>result</w:t>
      </w:r>
      <w:commentRangeEnd w:id="8"/>
      <w:r>
        <w:rPr>
          <w:rStyle w:val="CommentReference"/>
          <w:rFonts w:eastAsiaTheme="majorEastAsia"/>
        </w:rPr>
        <w:commentReference w:id="8"/>
      </w:r>
    </w:p>
    <w:p w14:paraId="76CF1997" w14:textId="77777777" w:rsidR="002D1FFA" w:rsidRPr="00DB4793" w:rsidRDefault="002D1FFA" w:rsidP="00747F9E">
      <w:pPr>
        <w:pStyle w:val="ListParagraph"/>
        <w:numPr>
          <w:ilvl w:val="0"/>
          <w:numId w:val="50"/>
        </w:numPr>
        <w:rPr>
          <w:rFonts w:ascii="Calibri" w:hAnsi="Calibri" w:cs="Calibri"/>
        </w:rPr>
      </w:pPr>
      <w:r w:rsidRPr="00DB4793">
        <w:rPr>
          <w:rFonts w:ascii="Calibri" w:hAnsi="Calibri" w:cs="Calibri"/>
        </w:rPr>
        <w:t>Activity can leverage the possibility of parallel execution whereas operations cannot</w:t>
      </w:r>
    </w:p>
    <w:p w14:paraId="0215AD72" w14:textId="77777777" w:rsidR="002D1FFA" w:rsidRPr="00CB3207" w:rsidRDefault="002D1FFA" w:rsidP="00747F9E">
      <w:pPr>
        <w:pStyle w:val="ListParagraph"/>
        <w:numPr>
          <w:ilvl w:val="0"/>
          <w:numId w:val="50"/>
        </w:numPr>
        <w:rPr>
          <w:rFonts w:ascii="Calibri" w:hAnsi="Calibri" w:cs="Calibri"/>
          <w:highlight w:val="yellow"/>
        </w:rPr>
      </w:pPr>
      <w:r w:rsidRPr="00CB3207">
        <w:rPr>
          <w:rFonts w:ascii="Calibri" w:hAnsi="Calibri" w:cs="Calibri"/>
          <w:highlight w:val="yellow"/>
        </w:rPr>
        <w:t>Activity result is always stored in a partition typology</w:t>
      </w:r>
    </w:p>
    <w:p w14:paraId="14AB9DFF" w14:textId="77777777" w:rsidR="002D1FFA" w:rsidRPr="00AA10C3" w:rsidRDefault="002D1FFA" w:rsidP="002D1FFA">
      <w:pPr>
        <w:pStyle w:val="ListParagraph"/>
        <w:ind w:left="1440"/>
        <w:rPr>
          <w:rFonts w:ascii="Calibri" w:hAnsi="Calibri" w:cs="Calibri"/>
        </w:rPr>
      </w:pPr>
    </w:p>
    <w:p w14:paraId="16D9003B" w14:textId="77777777" w:rsidR="002D1FFA" w:rsidRDefault="002D1FFA" w:rsidP="00747F9E">
      <w:pPr>
        <w:pStyle w:val="ListParagraph"/>
        <w:widowControl/>
        <w:numPr>
          <w:ilvl w:val="0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 xml:space="preserve">Analytical Dimensions and Text </w:t>
      </w:r>
      <w:proofErr w:type="gramStart"/>
      <w:r>
        <w:rPr>
          <w:rFonts w:ascii="Calibri" w:hAnsi="Calibri" w:cs="Calibri"/>
        </w:rPr>
        <w:t>fields :</w:t>
      </w:r>
      <w:proofErr w:type="gramEnd"/>
      <w:r>
        <w:rPr>
          <w:rFonts w:ascii="Calibri" w:hAnsi="Calibri" w:cs="Calibri"/>
        </w:rPr>
        <w:t xml:space="preserve"> which assertion is NOT correct?</w:t>
      </w:r>
    </w:p>
    <w:p w14:paraId="1DEA9195" w14:textId="77777777" w:rsidR="002D1FFA" w:rsidRDefault="002D1FFA" w:rsidP="00747F9E">
      <w:pPr>
        <w:pStyle w:val="ListParagraph"/>
        <w:widowControl/>
        <w:numPr>
          <w:ilvl w:val="0"/>
          <w:numId w:val="5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A list of admitted values can be defined for a text field</w:t>
      </w:r>
    </w:p>
    <w:p w14:paraId="4ADFB2CE" w14:textId="77777777" w:rsidR="002D1FFA" w:rsidRDefault="002D1FFA" w:rsidP="00747F9E">
      <w:pPr>
        <w:pStyle w:val="ListParagraph"/>
        <w:widowControl/>
        <w:numPr>
          <w:ilvl w:val="0"/>
          <w:numId w:val="5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The availability of analytical dimensions can be limited for each AW</w:t>
      </w:r>
    </w:p>
    <w:p w14:paraId="02DB7317" w14:textId="77777777" w:rsidR="002D1FFA" w:rsidRPr="00331EC7" w:rsidRDefault="002D1FFA" w:rsidP="00747F9E">
      <w:pPr>
        <w:pStyle w:val="ListParagraph"/>
        <w:widowControl/>
        <w:numPr>
          <w:ilvl w:val="0"/>
          <w:numId w:val="51"/>
        </w:numPr>
        <w:autoSpaceDE/>
        <w:autoSpaceDN/>
        <w:spacing w:after="160" w:line="259" w:lineRule="auto"/>
        <w:contextualSpacing/>
        <w:rPr>
          <w:rFonts w:ascii="Calibri" w:hAnsi="Calibri" w:cs="Calibri"/>
          <w:highlight w:val="cyan"/>
        </w:rPr>
      </w:pPr>
      <w:r w:rsidRPr="00331EC7">
        <w:rPr>
          <w:rFonts w:ascii="Calibri" w:hAnsi="Calibri" w:cs="Calibri"/>
          <w:highlight w:val="cyan"/>
        </w:rPr>
        <w:t>Text field cannot be used as filter in DTP</w:t>
      </w:r>
    </w:p>
    <w:p w14:paraId="37DADC33" w14:textId="77777777" w:rsidR="002D1FFA" w:rsidRDefault="002D1FFA" w:rsidP="00747F9E">
      <w:pPr>
        <w:pStyle w:val="ListParagraph"/>
        <w:widowControl/>
        <w:numPr>
          <w:ilvl w:val="0"/>
          <w:numId w:val="5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Analytical Dimensions allow the definition of attributes whereas text field do not</w:t>
      </w:r>
    </w:p>
    <w:p w14:paraId="623E55C3" w14:textId="77777777" w:rsidR="002D1FFA" w:rsidRDefault="002D1FFA" w:rsidP="00747F9E">
      <w:pPr>
        <w:pStyle w:val="ListParagraph"/>
        <w:widowControl/>
        <w:numPr>
          <w:ilvl w:val="0"/>
          <w:numId w:val="5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The use of Analytical Dimensions is driven by reporting needs</w:t>
      </w:r>
    </w:p>
    <w:p w14:paraId="0C6D0464" w14:textId="77777777" w:rsidR="002D1FFA" w:rsidRPr="007C3DFD" w:rsidRDefault="002D1FFA" w:rsidP="002D1FFA">
      <w:pPr>
        <w:pStyle w:val="ListParagraph"/>
        <w:widowControl/>
        <w:autoSpaceDE/>
        <w:autoSpaceDN/>
        <w:spacing w:after="160" w:line="259" w:lineRule="auto"/>
        <w:ind w:left="1440"/>
        <w:contextualSpacing/>
        <w:rPr>
          <w:rFonts w:ascii="Calibri" w:hAnsi="Calibri" w:cs="Calibri"/>
        </w:rPr>
      </w:pPr>
    </w:p>
    <w:p w14:paraId="4D4E2F0B" w14:textId="77777777" w:rsidR="002D1FFA" w:rsidRPr="00DB4793" w:rsidRDefault="002D1FFA" w:rsidP="00747F9E">
      <w:pPr>
        <w:pStyle w:val="ListParagraph"/>
        <w:numPr>
          <w:ilvl w:val="0"/>
          <w:numId w:val="1"/>
        </w:numPr>
        <w:rPr>
          <w:rFonts w:ascii="Calibri" w:hAnsi="Calibri" w:cs="Calibri"/>
        </w:rPr>
      </w:pPr>
      <w:r w:rsidRPr="00DB4793">
        <w:rPr>
          <w:rFonts w:ascii="Calibri" w:hAnsi="Calibri" w:cs="Calibri"/>
        </w:rPr>
        <w:t>Virtual dataset: which assertion is NOT correct?</w:t>
      </w:r>
    </w:p>
    <w:p w14:paraId="4B6F941C" w14:textId="77777777" w:rsidR="002D1FFA" w:rsidRPr="00DB4793" w:rsidRDefault="002D1FFA" w:rsidP="00747F9E">
      <w:pPr>
        <w:pStyle w:val="ListParagraph"/>
        <w:widowControl/>
        <w:numPr>
          <w:ilvl w:val="0"/>
          <w:numId w:val="52"/>
        </w:numPr>
        <w:autoSpaceDE/>
        <w:autoSpaceDN/>
        <w:spacing w:after="160" w:line="256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</w:rPr>
        <w:t>It can be read by dataset</w:t>
      </w:r>
    </w:p>
    <w:p w14:paraId="1291CB38" w14:textId="77777777" w:rsidR="002D1FFA" w:rsidRPr="00DB4793" w:rsidRDefault="002D1FFA" w:rsidP="00747F9E">
      <w:pPr>
        <w:pStyle w:val="ListParagraph"/>
        <w:widowControl/>
        <w:numPr>
          <w:ilvl w:val="0"/>
          <w:numId w:val="52"/>
        </w:numPr>
        <w:autoSpaceDE/>
        <w:autoSpaceDN/>
        <w:spacing w:after="160" w:line="256" w:lineRule="auto"/>
        <w:contextualSpacing/>
        <w:rPr>
          <w:rFonts w:ascii="Calibri" w:hAnsi="Calibri" w:cs="Calibri"/>
          <w:highlight w:val="green"/>
        </w:rPr>
      </w:pPr>
      <w:r w:rsidRPr="00DB4793">
        <w:rPr>
          <w:rFonts w:ascii="Calibri" w:hAnsi="Calibri" w:cs="Calibri"/>
          <w:highlight w:val="green"/>
        </w:rPr>
        <w:t>It can be ready by FW</w:t>
      </w:r>
    </w:p>
    <w:p w14:paraId="7E2DDD09" w14:textId="77777777" w:rsidR="002D1FFA" w:rsidRPr="00DB4793" w:rsidRDefault="002D1FFA" w:rsidP="00747F9E">
      <w:pPr>
        <w:pStyle w:val="ListParagraph"/>
        <w:widowControl/>
        <w:numPr>
          <w:ilvl w:val="0"/>
          <w:numId w:val="52"/>
        </w:numPr>
        <w:autoSpaceDE/>
        <w:autoSpaceDN/>
        <w:spacing w:after="160" w:line="256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</w:rPr>
        <w:t>It can be read by reporting</w:t>
      </w:r>
    </w:p>
    <w:p w14:paraId="40859D3A" w14:textId="77777777" w:rsidR="002D1FFA" w:rsidRPr="00DB4793" w:rsidRDefault="002D1FFA" w:rsidP="00747F9E">
      <w:pPr>
        <w:pStyle w:val="ListParagraph"/>
        <w:widowControl/>
        <w:numPr>
          <w:ilvl w:val="0"/>
          <w:numId w:val="52"/>
        </w:numPr>
        <w:autoSpaceDE/>
        <w:autoSpaceDN/>
        <w:spacing w:after="160" w:line="256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</w:rPr>
        <w:t>It can be read by DTP</w:t>
      </w:r>
    </w:p>
    <w:p w14:paraId="60ED96C1" w14:textId="77777777" w:rsidR="002D1FFA" w:rsidRDefault="002D1FFA" w:rsidP="00747F9E">
      <w:pPr>
        <w:pStyle w:val="ListParagraph"/>
        <w:widowControl/>
        <w:numPr>
          <w:ilvl w:val="0"/>
          <w:numId w:val="52"/>
        </w:numPr>
        <w:autoSpaceDE/>
        <w:autoSpaceDN/>
        <w:spacing w:after="160" w:line="256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</w:rPr>
        <w:t>It can be fed by reference dataset</w:t>
      </w:r>
    </w:p>
    <w:p w14:paraId="15BD5E68" w14:textId="77777777" w:rsidR="002D1FFA" w:rsidRPr="00DB4793" w:rsidRDefault="002D1FFA" w:rsidP="002D1FFA">
      <w:pPr>
        <w:pStyle w:val="ListParagraph"/>
        <w:widowControl/>
        <w:autoSpaceDE/>
        <w:autoSpaceDN/>
        <w:spacing w:after="160" w:line="256" w:lineRule="auto"/>
        <w:ind w:left="1440"/>
        <w:contextualSpacing/>
        <w:rPr>
          <w:rFonts w:ascii="Calibri" w:hAnsi="Calibri" w:cs="Calibri"/>
        </w:rPr>
      </w:pPr>
    </w:p>
    <w:p w14:paraId="1CDB6BAA" w14:textId="77777777" w:rsidR="002D1FFA" w:rsidRPr="00541208" w:rsidRDefault="002D1FFA" w:rsidP="00747F9E">
      <w:pPr>
        <w:pStyle w:val="ListParagraph"/>
        <w:numPr>
          <w:ilvl w:val="0"/>
          <w:numId w:val="1"/>
        </w:numPr>
        <w:rPr>
          <w:rFonts w:ascii="Calibri" w:hAnsi="Calibri" w:cs="Calibri"/>
        </w:rPr>
      </w:pPr>
      <w:r w:rsidRPr="00541208">
        <w:rPr>
          <w:rFonts w:ascii="Calibri" w:hAnsi="Calibri" w:cs="Calibri"/>
        </w:rPr>
        <w:t>What is a limit of the reference datasets?</w:t>
      </w:r>
    </w:p>
    <w:p w14:paraId="28BE0EDC" w14:textId="77777777" w:rsidR="002D1FFA" w:rsidRPr="00541208" w:rsidRDefault="002D1FFA" w:rsidP="00747F9E">
      <w:pPr>
        <w:pStyle w:val="ListParagraph"/>
        <w:widowControl/>
        <w:numPr>
          <w:ilvl w:val="0"/>
          <w:numId w:val="53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541208">
        <w:rPr>
          <w:rFonts w:ascii="Calibri" w:hAnsi="Calibri" w:cs="Calibri"/>
        </w:rPr>
        <w:t>Multidimensional report is not available</w:t>
      </w:r>
    </w:p>
    <w:p w14:paraId="1E4CC6F2" w14:textId="77777777" w:rsidR="002D1FFA" w:rsidRPr="00541208" w:rsidRDefault="002D1FFA" w:rsidP="00747F9E">
      <w:pPr>
        <w:pStyle w:val="ListParagraph"/>
        <w:widowControl/>
        <w:numPr>
          <w:ilvl w:val="0"/>
          <w:numId w:val="53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541208">
        <w:rPr>
          <w:rFonts w:ascii="Calibri" w:hAnsi="Calibri" w:cs="Calibri"/>
        </w:rPr>
        <w:lastRenderedPageBreak/>
        <w:t xml:space="preserve">They can be fed with </w:t>
      </w:r>
      <w:proofErr w:type="spellStart"/>
      <w:r w:rsidRPr="00541208">
        <w:rPr>
          <w:rFonts w:ascii="Calibri" w:hAnsi="Calibri" w:cs="Calibri"/>
        </w:rPr>
        <w:t>Datasource</w:t>
      </w:r>
      <w:proofErr w:type="spellEnd"/>
      <w:r w:rsidRPr="00541208">
        <w:rPr>
          <w:rFonts w:ascii="Calibri" w:hAnsi="Calibri" w:cs="Calibri"/>
        </w:rPr>
        <w:t xml:space="preserve"> mapping, QDL and data entry form</w:t>
      </w:r>
    </w:p>
    <w:p w14:paraId="0278EE29" w14:textId="77777777" w:rsidR="002D1FFA" w:rsidRPr="00541208" w:rsidRDefault="002D1FFA" w:rsidP="00747F9E">
      <w:pPr>
        <w:pStyle w:val="ListParagraph"/>
        <w:widowControl/>
        <w:numPr>
          <w:ilvl w:val="0"/>
          <w:numId w:val="53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541208">
        <w:rPr>
          <w:rFonts w:ascii="Calibri" w:hAnsi="Calibri" w:cs="Calibri"/>
        </w:rPr>
        <w:t>They cannot be used to move data with FW mapping</w:t>
      </w:r>
    </w:p>
    <w:p w14:paraId="74554FDE" w14:textId="77777777" w:rsidR="002D1FFA" w:rsidRPr="00541208" w:rsidRDefault="002D1FFA" w:rsidP="00747F9E">
      <w:pPr>
        <w:pStyle w:val="ListParagraph"/>
        <w:widowControl/>
        <w:numPr>
          <w:ilvl w:val="0"/>
          <w:numId w:val="53"/>
        </w:numPr>
        <w:autoSpaceDE/>
        <w:autoSpaceDN/>
        <w:spacing w:after="160" w:line="259" w:lineRule="auto"/>
        <w:contextualSpacing/>
        <w:rPr>
          <w:rFonts w:ascii="Calibri" w:hAnsi="Calibri" w:cs="Calibri"/>
          <w:highlight w:val="yellow"/>
        </w:rPr>
      </w:pPr>
      <w:r w:rsidRPr="00541208">
        <w:rPr>
          <w:rFonts w:ascii="Calibri" w:hAnsi="Calibri" w:cs="Calibri"/>
          <w:highlight w:val="yellow"/>
        </w:rPr>
        <w:t xml:space="preserve">They cannot be the target of a </w:t>
      </w:r>
      <w:commentRangeStart w:id="9"/>
      <w:r w:rsidRPr="00541208">
        <w:rPr>
          <w:rFonts w:ascii="Calibri" w:hAnsi="Calibri" w:cs="Calibri"/>
          <w:highlight w:val="yellow"/>
        </w:rPr>
        <w:t>DTP</w:t>
      </w:r>
      <w:commentRangeEnd w:id="9"/>
      <w:r>
        <w:rPr>
          <w:rStyle w:val="CommentReference"/>
          <w:rFonts w:eastAsiaTheme="majorEastAsia"/>
        </w:rPr>
        <w:commentReference w:id="9"/>
      </w:r>
      <w:r w:rsidRPr="00541208">
        <w:rPr>
          <w:rFonts w:ascii="Calibri" w:hAnsi="Calibri" w:cs="Calibri"/>
          <w:highlight w:val="yellow"/>
        </w:rPr>
        <w:t xml:space="preserve"> </w:t>
      </w:r>
    </w:p>
    <w:p w14:paraId="07E5E19A" w14:textId="77777777" w:rsidR="002D1FFA" w:rsidRPr="00C92B6B" w:rsidRDefault="002D1FFA" w:rsidP="00747F9E">
      <w:pPr>
        <w:pStyle w:val="ListParagraph"/>
        <w:widowControl/>
        <w:numPr>
          <w:ilvl w:val="0"/>
          <w:numId w:val="53"/>
        </w:numPr>
        <w:autoSpaceDE/>
        <w:autoSpaceDN/>
        <w:spacing w:after="160" w:line="259" w:lineRule="auto"/>
        <w:contextualSpacing/>
      </w:pPr>
      <w:r w:rsidRPr="00541208">
        <w:rPr>
          <w:rFonts w:ascii="Calibri" w:hAnsi="Calibri" w:cs="Calibri"/>
        </w:rPr>
        <w:t>Condition and attribute must always be specified</w:t>
      </w:r>
    </w:p>
    <w:p w14:paraId="190C955C" w14:textId="77777777" w:rsidR="002D1FFA" w:rsidRPr="00397F9D" w:rsidRDefault="002D1FFA" w:rsidP="002D1FFA">
      <w:pPr>
        <w:pStyle w:val="ListParagraph"/>
        <w:widowControl/>
        <w:autoSpaceDE/>
        <w:autoSpaceDN/>
        <w:spacing w:after="160" w:line="259" w:lineRule="auto"/>
        <w:ind w:left="1440"/>
        <w:contextualSpacing/>
      </w:pPr>
    </w:p>
    <w:p w14:paraId="12CA97AF" w14:textId="77777777" w:rsidR="002D1FFA" w:rsidRPr="00DB4793" w:rsidRDefault="002D1FFA" w:rsidP="00747F9E">
      <w:pPr>
        <w:pStyle w:val="ListParagraph"/>
        <w:numPr>
          <w:ilvl w:val="0"/>
          <w:numId w:val="1"/>
        </w:numPr>
        <w:rPr>
          <w:rFonts w:ascii="Calibri" w:hAnsi="Calibri" w:cs="Calibri"/>
        </w:rPr>
      </w:pPr>
      <w:r w:rsidRPr="00DB4793">
        <w:rPr>
          <w:rFonts w:ascii="Calibri" w:hAnsi="Calibri" w:cs="Calibri"/>
        </w:rPr>
        <w:t>Use of AIH: which assertion is NOT correct?</w:t>
      </w:r>
    </w:p>
    <w:p w14:paraId="0129BCF7" w14:textId="77777777" w:rsidR="002D1FFA" w:rsidRPr="00DB4793" w:rsidRDefault="002D1FFA" w:rsidP="00747F9E">
      <w:pPr>
        <w:pStyle w:val="ListParagraph"/>
        <w:numPr>
          <w:ilvl w:val="0"/>
          <w:numId w:val="54"/>
        </w:numPr>
        <w:rPr>
          <w:rFonts w:ascii="Calibri" w:hAnsi="Calibri" w:cs="Calibri"/>
        </w:rPr>
      </w:pPr>
      <w:r w:rsidRPr="00DB4793">
        <w:rPr>
          <w:rFonts w:ascii="Calibri" w:hAnsi="Calibri" w:cs="Calibri"/>
          <w:highlight w:val="yellow"/>
        </w:rPr>
        <w:t xml:space="preserve">It is possible to have the workflow not driven by entity </w:t>
      </w:r>
      <w:commentRangeStart w:id="10"/>
      <w:r w:rsidRPr="00DB4793">
        <w:rPr>
          <w:rFonts w:ascii="Calibri" w:hAnsi="Calibri" w:cs="Calibri"/>
          <w:highlight w:val="yellow"/>
        </w:rPr>
        <w:t>dimension</w:t>
      </w:r>
      <w:commentRangeEnd w:id="10"/>
      <w:r>
        <w:rPr>
          <w:rStyle w:val="CommentReference"/>
          <w:rFonts w:eastAsiaTheme="majorEastAsia"/>
        </w:rPr>
        <w:commentReference w:id="10"/>
      </w:r>
    </w:p>
    <w:p w14:paraId="3942FF89" w14:textId="77777777" w:rsidR="002D1FFA" w:rsidRPr="00DB4793" w:rsidRDefault="002D1FFA" w:rsidP="00747F9E">
      <w:pPr>
        <w:pStyle w:val="ListParagraph"/>
        <w:numPr>
          <w:ilvl w:val="0"/>
          <w:numId w:val="54"/>
        </w:numPr>
        <w:rPr>
          <w:rFonts w:ascii="Calibri" w:hAnsi="Calibri" w:cs="Calibri"/>
        </w:rPr>
      </w:pPr>
      <w:r w:rsidRPr="00DB4793">
        <w:rPr>
          <w:rFonts w:ascii="Calibri" w:hAnsi="Calibri" w:cs="Calibri"/>
        </w:rPr>
        <w:t>It can manage a deep level of detail not relevant for financial</w:t>
      </w:r>
    </w:p>
    <w:p w14:paraId="5A520043" w14:textId="77777777" w:rsidR="002D1FFA" w:rsidRPr="00DB4793" w:rsidRDefault="002D1FFA" w:rsidP="00747F9E">
      <w:pPr>
        <w:pStyle w:val="ListParagraph"/>
        <w:numPr>
          <w:ilvl w:val="0"/>
          <w:numId w:val="54"/>
        </w:numPr>
        <w:rPr>
          <w:rFonts w:ascii="Calibri" w:hAnsi="Calibri" w:cs="Calibri"/>
        </w:rPr>
      </w:pPr>
      <w:r w:rsidRPr="00DB4793">
        <w:rPr>
          <w:rFonts w:ascii="Calibri" w:hAnsi="Calibri" w:cs="Calibri"/>
        </w:rPr>
        <w:t>There is no necessity to have more logic dimensions mixed in a single physical dimension</w:t>
      </w:r>
    </w:p>
    <w:p w14:paraId="16E0F950" w14:textId="77777777" w:rsidR="002D1FFA" w:rsidRPr="00DB4793" w:rsidRDefault="002D1FFA" w:rsidP="00747F9E">
      <w:pPr>
        <w:pStyle w:val="ListParagraph"/>
        <w:numPr>
          <w:ilvl w:val="0"/>
          <w:numId w:val="54"/>
        </w:numPr>
        <w:rPr>
          <w:rFonts w:ascii="Calibri" w:hAnsi="Calibri" w:cs="Calibri"/>
        </w:rPr>
      </w:pPr>
      <w:r w:rsidRPr="00DB4793">
        <w:rPr>
          <w:rFonts w:ascii="Calibri" w:hAnsi="Calibri" w:cs="Calibri"/>
        </w:rPr>
        <w:t>It is possible to avoid to have fact table involving data of completely different nature</w:t>
      </w:r>
    </w:p>
    <w:p w14:paraId="4FC925EA" w14:textId="77777777" w:rsidR="002D1FFA" w:rsidRDefault="002D1FFA" w:rsidP="00747F9E">
      <w:pPr>
        <w:pStyle w:val="ListParagraph"/>
        <w:numPr>
          <w:ilvl w:val="0"/>
          <w:numId w:val="54"/>
        </w:numPr>
        <w:rPr>
          <w:rFonts w:ascii="Calibri" w:hAnsi="Calibri" w:cs="Calibri"/>
        </w:rPr>
      </w:pPr>
      <w:r w:rsidRPr="00DB4793">
        <w:rPr>
          <w:rFonts w:ascii="Calibri" w:hAnsi="Calibri" w:cs="Calibri"/>
        </w:rPr>
        <w:t>There is no need to have different application for different specific purpose (ex.</w:t>
      </w:r>
      <w:r>
        <w:rPr>
          <w:rFonts w:ascii="Calibri" w:hAnsi="Calibri" w:cs="Calibri"/>
        </w:rPr>
        <w:t xml:space="preserve"> </w:t>
      </w:r>
      <w:r w:rsidRPr="00DB4793">
        <w:rPr>
          <w:rFonts w:ascii="Calibri" w:hAnsi="Calibri" w:cs="Calibri"/>
        </w:rPr>
        <w:t>sales planning)</w:t>
      </w:r>
    </w:p>
    <w:p w14:paraId="72C05028" w14:textId="77777777" w:rsidR="002D1FFA" w:rsidRPr="00DB4793" w:rsidRDefault="002D1FFA" w:rsidP="002D1FFA">
      <w:pPr>
        <w:pStyle w:val="ListParagraph"/>
        <w:ind w:left="1440"/>
        <w:rPr>
          <w:rFonts w:ascii="Calibri" w:hAnsi="Calibri" w:cs="Calibri"/>
        </w:rPr>
      </w:pPr>
    </w:p>
    <w:p w14:paraId="56CFF9AD" w14:textId="77777777" w:rsidR="002D1FFA" w:rsidRPr="00DB4793" w:rsidRDefault="002D1FFA" w:rsidP="00747F9E">
      <w:pPr>
        <w:pStyle w:val="ListParagraph"/>
        <w:widowControl/>
        <w:numPr>
          <w:ilvl w:val="0"/>
          <w:numId w:val="1"/>
        </w:numPr>
        <w:autoSpaceDE/>
        <w:autoSpaceDN/>
        <w:spacing w:after="160" w:line="256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</w:rPr>
        <w:t>Reference dataset level: which assertion is correct?</w:t>
      </w:r>
    </w:p>
    <w:p w14:paraId="03AA5877" w14:textId="77777777" w:rsidR="002D1FFA" w:rsidRPr="00DB4793" w:rsidRDefault="002D1FFA" w:rsidP="00747F9E">
      <w:pPr>
        <w:pStyle w:val="ListParagraph"/>
        <w:widowControl/>
        <w:numPr>
          <w:ilvl w:val="0"/>
          <w:numId w:val="55"/>
        </w:numPr>
        <w:autoSpaceDE/>
        <w:autoSpaceDN/>
        <w:spacing w:after="160" w:line="256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</w:rPr>
        <w:t xml:space="preserve">More generic conditions must have lower level than specific ones </w:t>
      </w:r>
    </w:p>
    <w:p w14:paraId="39106EF3" w14:textId="77777777" w:rsidR="002D1FFA" w:rsidRPr="00DB4793" w:rsidRDefault="002D1FFA" w:rsidP="00747F9E">
      <w:pPr>
        <w:pStyle w:val="ListParagraph"/>
        <w:widowControl/>
        <w:numPr>
          <w:ilvl w:val="0"/>
          <w:numId w:val="55"/>
        </w:numPr>
        <w:autoSpaceDE/>
        <w:autoSpaceDN/>
        <w:spacing w:after="160" w:line="256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</w:rPr>
        <w:t>All of the above</w:t>
      </w:r>
    </w:p>
    <w:p w14:paraId="467D3013" w14:textId="77777777" w:rsidR="002D1FFA" w:rsidRPr="00DB4793" w:rsidRDefault="002D1FFA" w:rsidP="00747F9E">
      <w:pPr>
        <w:pStyle w:val="ListParagraph"/>
        <w:widowControl/>
        <w:numPr>
          <w:ilvl w:val="0"/>
          <w:numId w:val="55"/>
        </w:numPr>
        <w:autoSpaceDE/>
        <w:autoSpaceDN/>
        <w:spacing w:after="160" w:line="256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</w:rPr>
        <w:t>Reference dataset level are only used to defined priorities and exceptions</w:t>
      </w:r>
    </w:p>
    <w:p w14:paraId="4BAA33E6" w14:textId="77777777" w:rsidR="002D1FFA" w:rsidRDefault="002D1FFA" w:rsidP="00747F9E">
      <w:pPr>
        <w:pStyle w:val="ListParagraph"/>
        <w:widowControl/>
        <w:numPr>
          <w:ilvl w:val="0"/>
          <w:numId w:val="55"/>
        </w:numPr>
        <w:autoSpaceDE/>
        <w:autoSpaceDN/>
        <w:spacing w:after="160" w:line="256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</w:rPr>
        <w:t>Non more than one level field can be defined for a dataset</w:t>
      </w:r>
    </w:p>
    <w:p w14:paraId="5B95E714" w14:textId="77777777" w:rsidR="002D1FFA" w:rsidRPr="002D1FFA" w:rsidRDefault="002D1FFA" w:rsidP="00747F9E">
      <w:pPr>
        <w:pStyle w:val="ListParagraph"/>
        <w:widowControl/>
        <w:numPr>
          <w:ilvl w:val="0"/>
          <w:numId w:val="55"/>
        </w:numPr>
        <w:autoSpaceDE/>
        <w:autoSpaceDN/>
        <w:spacing w:after="160" w:line="256" w:lineRule="auto"/>
        <w:contextualSpacing/>
        <w:rPr>
          <w:rFonts w:ascii="Calibri" w:hAnsi="Calibri" w:cs="Calibri"/>
        </w:rPr>
      </w:pPr>
      <w:r w:rsidRPr="002D1FFA">
        <w:rPr>
          <w:rFonts w:ascii="Calibri" w:hAnsi="Calibri" w:cs="Calibri"/>
          <w:highlight w:val="green"/>
        </w:rPr>
        <w:t>Level must be field type numeric</w:t>
      </w:r>
    </w:p>
    <w:p w14:paraId="20CED305" w14:textId="77777777" w:rsidR="002D1FFA" w:rsidRDefault="00747F9E" w:rsidP="00747F9E">
      <w:pPr>
        <w:pStyle w:val="Heading1"/>
      </w:pPr>
      <w:r>
        <w:t>Ram – Attempt 2</w:t>
      </w:r>
    </w:p>
    <w:p w14:paraId="398217BF" w14:textId="77777777" w:rsidR="00747F9E" w:rsidRPr="00FF4DB4" w:rsidRDefault="00747F9E" w:rsidP="00747F9E">
      <w:pPr>
        <w:pStyle w:val="ListParagraph"/>
        <w:widowControl/>
        <w:numPr>
          <w:ilvl w:val="0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FF4DB4">
        <w:rPr>
          <w:rFonts w:ascii="Calibri" w:hAnsi="Calibri" w:cs="Calibri"/>
        </w:rPr>
        <w:t xml:space="preserve">The syntax </w:t>
      </w:r>
      <w:proofErr w:type="spellStart"/>
      <w:r w:rsidRPr="00FF4DB4">
        <w:rPr>
          <w:rFonts w:ascii="Calibri" w:hAnsi="Calibri" w:cs="Calibri"/>
        </w:rPr>
        <w:t>LoopOnTime</w:t>
      </w:r>
      <w:proofErr w:type="spellEnd"/>
      <w:r w:rsidRPr="00FF4DB4">
        <w:rPr>
          <w:rFonts w:ascii="Calibri" w:hAnsi="Calibri" w:cs="Calibri"/>
        </w:rPr>
        <w:t xml:space="preserve"> should be used when:</w:t>
      </w:r>
    </w:p>
    <w:p w14:paraId="4ED5C550" w14:textId="77777777" w:rsidR="00747F9E" w:rsidRPr="00FF4DB4" w:rsidRDefault="00747F9E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FF4DB4">
        <w:rPr>
          <w:rFonts w:ascii="Calibri" w:hAnsi="Calibri" w:cs="Calibri"/>
        </w:rPr>
        <w:t>I need to load data from another scenario/period into a temporary account</w:t>
      </w:r>
    </w:p>
    <w:p w14:paraId="79FF807A" w14:textId="77777777" w:rsidR="00747F9E" w:rsidRPr="00FF4DB4" w:rsidRDefault="00747F9E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FF4DB4">
        <w:rPr>
          <w:rFonts w:ascii="Calibri" w:hAnsi="Calibri" w:cs="Calibri"/>
        </w:rPr>
        <w:t>I need to read from data from a scenario which is not included in my run filters</w:t>
      </w:r>
    </w:p>
    <w:p w14:paraId="59F0B02B" w14:textId="77777777" w:rsidR="00747F9E" w:rsidRPr="00FC5D84" w:rsidRDefault="00747F9E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  <w:highlight w:val="green"/>
        </w:rPr>
      </w:pPr>
      <w:r w:rsidRPr="00FC5D84">
        <w:rPr>
          <w:rFonts w:ascii="Calibri" w:hAnsi="Calibri" w:cs="Calibri"/>
          <w:highlight w:val="green"/>
        </w:rPr>
        <w:t>I need to read and write to the same account for the same set of scenario/periods</w:t>
      </w:r>
    </w:p>
    <w:p w14:paraId="01A35889" w14:textId="77777777" w:rsidR="00747F9E" w:rsidRPr="00FF4DB4" w:rsidRDefault="00747F9E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FF4DB4">
        <w:rPr>
          <w:rFonts w:ascii="Calibri" w:hAnsi="Calibri" w:cs="Calibri"/>
        </w:rPr>
        <w:t>I need to create an IF statement on a set of accounts read from different periods</w:t>
      </w:r>
    </w:p>
    <w:p w14:paraId="72883D5C" w14:textId="77777777" w:rsidR="00747F9E" w:rsidRPr="00FF4DB4" w:rsidRDefault="00747F9E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FF4DB4">
        <w:rPr>
          <w:rFonts w:ascii="Calibri" w:hAnsi="Calibri" w:cs="Calibri"/>
        </w:rPr>
        <w:t>I need to improve the performance of my script when reading/writing to multiple scenario/periods</w:t>
      </w:r>
    </w:p>
    <w:p w14:paraId="6FA6D819" w14:textId="77777777" w:rsidR="00747F9E" w:rsidRDefault="00747F9E" w:rsidP="00747F9E">
      <w:pPr>
        <w:pStyle w:val="ListParagraph"/>
        <w:widowControl/>
        <w:autoSpaceDE/>
        <w:autoSpaceDN/>
        <w:spacing w:after="160" w:line="259" w:lineRule="auto"/>
        <w:ind w:left="1440"/>
        <w:contextualSpacing/>
      </w:pPr>
    </w:p>
    <w:p w14:paraId="6EBD2F31" w14:textId="77777777" w:rsidR="00747F9E" w:rsidRPr="00DB4793" w:rsidRDefault="00747F9E" w:rsidP="00747F9E">
      <w:pPr>
        <w:pStyle w:val="ListParagraph"/>
        <w:widowControl/>
        <w:numPr>
          <w:ilvl w:val="0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</w:rPr>
        <w:t>Rolling Forecast in CCH Tagetik:</w:t>
      </w:r>
    </w:p>
    <w:p w14:paraId="6AC84B3B" w14:textId="77777777" w:rsidR="00747F9E" w:rsidRPr="00DB4793" w:rsidRDefault="00747F9E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  <w:highlight w:val="green"/>
        </w:rPr>
      </w:pPr>
      <w:r w:rsidRPr="00DB4793">
        <w:rPr>
          <w:rFonts w:ascii="Calibri" w:hAnsi="Calibri" w:cs="Calibri"/>
          <w:highlight w:val="green"/>
        </w:rPr>
        <w:t>Can be created, and it is a recommended best practice to create one scenario containing number of period to be forecasted</w:t>
      </w:r>
    </w:p>
    <w:p w14:paraId="20FB0DF2" w14:textId="77777777" w:rsidR="00747F9E" w:rsidRPr="00DB4793" w:rsidRDefault="00747F9E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</w:rPr>
        <w:t>Can be created provided the appropriate Scenario and Period are created and linked together correctly</w:t>
      </w:r>
    </w:p>
    <w:p w14:paraId="5A52CBF6" w14:textId="77777777" w:rsidR="00747F9E" w:rsidRPr="00DB4793" w:rsidRDefault="00747F9E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</w:rPr>
        <w:t>Can be created but require a DTP to be created in Analytical Workspace</w:t>
      </w:r>
    </w:p>
    <w:p w14:paraId="35678E69" w14:textId="77777777" w:rsidR="00747F9E" w:rsidRPr="00DB4793" w:rsidRDefault="00747F9E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</w:rPr>
        <w:t>Can only be created if we are using the Forecast Model Tool</w:t>
      </w:r>
    </w:p>
    <w:p w14:paraId="60CF1727" w14:textId="77777777" w:rsidR="00747F9E" w:rsidRPr="00DB4793" w:rsidRDefault="00747F9E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</w:rPr>
        <w:t>Cannot be created as Scenario/Periods can only be defines on 12 month horizons</w:t>
      </w:r>
    </w:p>
    <w:p w14:paraId="03B8182D" w14:textId="77777777" w:rsidR="00747F9E" w:rsidRDefault="00747F9E" w:rsidP="00747F9E">
      <w:pPr>
        <w:pStyle w:val="ListParagraph"/>
        <w:widowControl/>
        <w:autoSpaceDE/>
        <w:autoSpaceDN/>
        <w:spacing w:after="160" w:line="259" w:lineRule="auto"/>
        <w:ind w:left="1440"/>
        <w:contextualSpacing/>
      </w:pPr>
    </w:p>
    <w:p w14:paraId="48842421" w14:textId="77777777" w:rsidR="00747F9E" w:rsidRPr="00DB4793" w:rsidRDefault="00747F9E" w:rsidP="00747F9E">
      <w:pPr>
        <w:pStyle w:val="ListParagraph"/>
        <w:widowControl/>
        <w:numPr>
          <w:ilvl w:val="0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</w:rPr>
        <w:t>Usage of hierarchies in MD script filters is recommended when:</w:t>
      </w:r>
    </w:p>
    <w:p w14:paraId="106ADF28" w14:textId="77777777" w:rsidR="00747F9E" w:rsidRPr="00DB4793" w:rsidRDefault="00747F9E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  <w:highlight w:val="yellow"/>
        </w:rPr>
      </w:pPr>
      <w:r w:rsidRPr="00DB4793">
        <w:rPr>
          <w:rFonts w:ascii="Calibri" w:hAnsi="Calibri" w:cs="Calibri"/>
          <w:highlight w:val="yellow"/>
        </w:rPr>
        <w:t>I want to able to maintain a script that filters a list of elements without having to change the script</w:t>
      </w:r>
    </w:p>
    <w:p w14:paraId="6EFFBAD9" w14:textId="77777777" w:rsidR="00747F9E" w:rsidRPr="00DB4793" w:rsidRDefault="00747F9E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</w:rPr>
        <w:t>The script needs to read from a fixed point containing an aggregation of elements</w:t>
      </w:r>
    </w:p>
    <w:p w14:paraId="63B0154F" w14:textId="77777777" w:rsidR="00747F9E" w:rsidRPr="00DB4793" w:rsidRDefault="00747F9E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</w:rPr>
        <w:t>I need to override a value in output</w:t>
      </w:r>
    </w:p>
    <w:p w14:paraId="752E68EA" w14:textId="77777777" w:rsidR="00747F9E" w:rsidRPr="00DB4793" w:rsidRDefault="00747F9E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</w:rPr>
        <w:t>I am using time-dependent hierarchies for filters</w:t>
      </w:r>
    </w:p>
    <w:p w14:paraId="107BC475" w14:textId="77777777" w:rsidR="00747F9E" w:rsidRPr="00DB4793" w:rsidRDefault="00747F9E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</w:rPr>
        <w:t>I want to use a substitution to refer to a list of elements</w:t>
      </w:r>
    </w:p>
    <w:p w14:paraId="772C8242" w14:textId="77777777" w:rsidR="00747F9E" w:rsidRPr="00DB4793" w:rsidRDefault="00747F9E" w:rsidP="00747F9E">
      <w:pPr>
        <w:pStyle w:val="ListParagraph"/>
        <w:widowControl/>
        <w:autoSpaceDE/>
        <w:autoSpaceDN/>
        <w:spacing w:after="160" w:line="259" w:lineRule="auto"/>
        <w:ind w:left="1440"/>
        <w:contextualSpacing/>
        <w:rPr>
          <w:rFonts w:ascii="Calibri" w:hAnsi="Calibri" w:cs="Calibri"/>
        </w:rPr>
      </w:pPr>
    </w:p>
    <w:p w14:paraId="018E224E" w14:textId="77777777" w:rsidR="00747F9E" w:rsidRPr="00DB4793" w:rsidRDefault="00747F9E" w:rsidP="00747F9E">
      <w:pPr>
        <w:pStyle w:val="ListParagraph"/>
        <w:widowControl/>
        <w:numPr>
          <w:ilvl w:val="0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</w:rPr>
        <w:t>Setting the concurrency setting in form options:</w:t>
      </w:r>
    </w:p>
    <w:p w14:paraId="44C6B56B" w14:textId="77777777" w:rsidR="00747F9E" w:rsidRPr="00DB4793" w:rsidRDefault="00747F9E" w:rsidP="00747F9E">
      <w:pPr>
        <w:pStyle w:val="ListParagraph"/>
        <w:widowControl/>
        <w:numPr>
          <w:ilvl w:val="0"/>
          <w:numId w:val="34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</w:rPr>
        <w:t>Should always be set to the highest level possible</w:t>
      </w:r>
    </w:p>
    <w:p w14:paraId="162AB4B9" w14:textId="77777777" w:rsidR="00747F9E" w:rsidRPr="00DB4793" w:rsidRDefault="00747F9E" w:rsidP="00747F9E">
      <w:pPr>
        <w:pStyle w:val="ListParagraph"/>
        <w:widowControl/>
        <w:numPr>
          <w:ilvl w:val="0"/>
          <w:numId w:val="34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</w:rPr>
        <w:lastRenderedPageBreak/>
        <w:t>Will create an alternative execution path for the query</w:t>
      </w:r>
    </w:p>
    <w:p w14:paraId="7F63DCE4" w14:textId="77777777" w:rsidR="00747F9E" w:rsidRPr="00681540" w:rsidRDefault="00747F9E" w:rsidP="00747F9E">
      <w:pPr>
        <w:pStyle w:val="ListParagraph"/>
        <w:widowControl/>
        <w:numPr>
          <w:ilvl w:val="0"/>
          <w:numId w:val="34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681540">
        <w:rPr>
          <w:rFonts w:ascii="Calibri" w:hAnsi="Calibri" w:cs="Calibri"/>
        </w:rPr>
        <w:t>Will always improve performance of the form provided that the server is scaled correctly</w:t>
      </w:r>
    </w:p>
    <w:p w14:paraId="351E262B" w14:textId="77777777" w:rsidR="00747F9E" w:rsidRPr="00681540" w:rsidRDefault="00747F9E" w:rsidP="00747F9E">
      <w:pPr>
        <w:pStyle w:val="ListParagraph"/>
        <w:widowControl/>
        <w:numPr>
          <w:ilvl w:val="0"/>
          <w:numId w:val="34"/>
        </w:numPr>
        <w:autoSpaceDE/>
        <w:autoSpaceDN/>
        <w:spacing w:after="160" w:line="259" w:lineRule="auto"/>
        <w:contextualSpacing/>
        <w:rPr>
          <w:rFonts w:ascii="Calibri" w:hAnsi="Calibri" w:cs="Calibri"/>
          <w:highlight w:val="green"/>
        </w:rPr>
      </w:pPr>
      <w:r w:rsidRPr="00681540">
        <w:rPr>
          <w:rFonts w:ascii="Calibri" w:hAnsi="Calibri" w:cs="Calibri"/>
          <w:highlight w:val="green"/>
        </w:rPr>
        <w:t>Will increase the performance of a single form but might overload the server</w:t>
      </w:r>
      <w:r>
        <w:rPr>
          <w:rFonts w:ascii="Calibri" w:hAnsi="Calibri" w:cs="Calibri"/>
          <w:highlight w:val="green"/>
        </w:rPr>
        <w:t xml:space="preserve"> </w:t>
      </w:r>
    </w:p>
    <w:p w14:paraId="60AB0587" w14:textId="77777777" w:rsidR="00747F9E" w:rsidRPr="00DB4793" w:rsidRDefault="00747F9E" w:rsidP="00747F9E">
      <w:pPr>
        <w:pStyle w:val="ListParagraph"/>
        <w:widowControl/>
        <w:numPr>
          <w:ilvl w:val="0"/>
          <w:numId w:val="34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</w:rPr>
        <w:t>Will allow long calculations to run</w:t>
      </w:r>
    </w:p>
    <w:p w14:paraId="1BFFF7F1" w14:textId="77777777" w:rsidR="00747F9E" w:rsidRDefault="00747F9E" w:rsidP="00747F9E">
      <w:pPr>
        <w:pStyle w:val="ListParagraph"/>
        <w:widowControl/>
        <w:autoSpaceDE/>
        <w:autoSpaceDN/>
        <w:spacing w:after="160" w:line="259" w:lineRule="auto"/>
        <w:ind w:left="1440"/>
        <w:contextualSpacing/>
      </w:pPr>
    </w:p>
    <w:p w14:paraId="45D7A19B" w14:textId="77777777" w:rsidR="00747F9E" w:rsidRPr="00DB4793" w:rsidRDefault="00747F9E" w:rsidP="00747F9E">
      <w:pPr>
        <w:pStyle w:val="ListParagraph"/>
        <w:widowControl/>
        <w:numPr>
          <w:ilvl w:val="0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</w:rPr>
        <w:t>When summing up different types of cubes:</w:t>
      </w:r>
    </w:p>
    <w:p w14:paraId="7C5F94F7" w14:textId="77777777" w:rsidR="00747F9E" w:rsidRPr="00DB4793" w:rsidRDefault="00747F9E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</w:rPr>
        <w:t>It is not possible to read from a IC cube and write to an LO cube</w:t>
      </w:r>
    </w:p>
    <w:p w14:paraId="79E2C9E1" w14:textId="77777777" w:rsidR="00747F9E" w:rsidRPr="00DB4793" w:rsidRDefault="00747F9E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</w:rPr>
        <w:t>The system will generate an error</w:t>
      </w:r>
    </w:p>
    <w:p w14:paraId="0C67AA36" w14:textId="77777777" w:rsidR="00747F9E" w:rsidRPr="00F572EB" w:rsidRDefault="00747F9E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  <w:highlight w:val="green"/>
        </w:rPr>
      </w:pPr>
      <w:r w:rsidRPr="00F572EB">
        <w:rPr>
          <w:rFonts w:ascii="Calibri" w:hAnsi="Calibri" w:cs="Calibri"/>
          <w:highlight w:val="green"/>
        </w:rPr>
        <w:t>I must use the Bound Expression to ensure that the calculation will be successful</w:t>
      </w:r>
    </w:p>
    <w:p w14:paraId="7FF99BA0" w14:textId="77777777" w:rsidR="00747F9E" w:rsidRPr="00DB4793" w:rsidRDefault="00747F9E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</w:rPr>
        <w:t>It is not possible to read from a SA cube and write to an LO cube</w:t>
      </w:r>
    </w:p>
    <w:p w14:paraId="25D44A4E" w14:textId="77777777" w:rsidR="00747F9E" w:rsidRPr="00DB4793" w:rsidRDefault="00747F9E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</w:rPr>
        <w:t>It is impossible to ensure that the two cubes are homogeneous for the calculation to succeed</w:t>
      </w:r>
    </w:p>
    <w:p w14:paraId="5C334B81" w14:textId="77777777" w:rsidR="00747F9E" w:rsidRPr="00DB4793" w:rsidRDefault="00747F9E" w:rsidP="00747F9E">
      <w:pPr>
        <w:pStyle w:val="ListParagraph"/>
        <w:widowControl/>
        <w:autoSpaceDE/>
        <w:autoSpaceDN/>
        <w:spacing w:after="160" w:line="259" w:lineRule="auto"/>
        <w:ind w:left="1440"/>
        <w:contextualSpacing/>
        <w:rPr>
          <w:rFonts w:ascii="Calibri" w:hAnsi="Calibri" w:cs="Calibri"/>
        </w:rPr>
      </w:pPr>
    </w:p>
    <w:p w14:paraId="36E48468" w14:textId="77777777" w:rsidR="00747F9E" w:rsidRPr="00DB4793" w:rsidRDefault="00747F9E" w:rsidP="00747F9E">
      <w:pPr>
        <w:pStyle w:val="ListParagraph"/>
        <w:widowControl/>
        <w:numPr>
          <w:ilvl w:val="0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</w:rPr>
        <w:t xml:space="preserve">I need to setup a </w:t>
      </w:r>
      <w:proofErr w:type="spellStart"/>
      <w:r w:rsidRPr="00DB4793">
        <w:rPr>
          <w:rFonts w:ascii="Calibri" w:hAnsi="Calibri" w:cs="Calibri"/>
        </w:rPr>
        <w:t>datamodel</w:t>
      </w:r>
      <w:proofErr w:type="spellEnd"/>
      <w:r w:rsidRPr="00DB4793">
        <w:rPr>
          <w:rFonts w:ascii="Calibri" w:hAnsi="Calibri" w:cs="Calibri"/>
        </w:rPr>
        <w:t xml:space="preserve"> for an 18 month Rolling Forecast in CCH Tagetik which contains data from AIH and from the Financial Workspace. Each month the data is </w:t>
      </w:r>
      <w:proofErr w:type="spellStart"/>
      <w:r w:rsidRPr="00DB4793">
        <w:rPr>
          <w:rFonts w:ascii="Calibri" w:hAnsi="Calibri" w:cs="Calibri"/>
        </w:rPr>
        <w:t>reforecasted</w:t>
      </w:r>
      <w:proofErr w:type="spellEnd"/>
      <w:r w:rsidRPr="00DB4793">
        <w:rPr>
          <w:rFonts w:ascii="Calibri" w:hAnsi="Calibri" w:cs="Calibri"/>
        </w:rPr>
        <w:t xml:space="preserve"> and compared against the previous forecast. What would be the best setup in the system for this?</w:t>
      </w:r>
    </w:p>
    <w:p w14:paraId="77B85CE0" w14:textId="77777777" w:rsidR="00747F9E" w:rsidRPr="00DB4793" w:rsidRDefault="00747F9E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  <w:highlight w:val="yellow"/>
        </w:rPr>
      </w:pPr>
      <w:r w:rsidRPr="00DB4793">
        <w:rPr>
          <w:rFonts w:ascii="Calibri" w:hAnsi="Calibri" w:cs="Calibri"/>
          <w:highlight w:val="yellow"/>
        </w:rPr>
        <w:t xml:space="preserve">One set of scenarios for each Year/month being </w:t>
      </w:r>
      <w:proofErr w:type="gramStart"/>
      <w:r w:rsidRPr="00DB4793">
        <w:rPr>
          <w:rFonts w:ascii="Calibri" w:hAnsi="Calibri" w:cs="Calibri"/>
          <w:highlight w:val="yellow"/>
        </w:rPr>
        <w:t>Forecast</w:t>
      </w:r>
      <w:proofErr w:type="gramEnd"/>
      <w:r w:rsidRPr="00DB4793">
        <w:rPr>
          <w:rFonts w:ascii="Calibri" w:hAnsi="Calibri" w:cs="Calibri"/>
          <w:highlight w:val="yellow"/>
        </w:rPr>
        <w:t>. 1 Process for each month being re-forecasted</w:t>
      </w:r>
    </w:p>
    <w:p w14:paraId="76CFE812" w14:textId="77777777" w:rsidR="00747F9E" w:rsidRPr="00DB4793" w:rsidRDefault="00747F9E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</w:rPr>
        <w:t>One set of scenarios for each Year/Month being re-forecasted. 1 Process called FORECAST</w:t>
      </w:r>
    </w:p>
    <w:p w14:paraId="2106ED8E" w14:textId="77777777" w:rsidR="00747F9E" w:rsidRPr="00DB4793" w:rsidRDefault="00747F9E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</w:rPr>
        <w:t>One scenario contacting 18 periods. 1 process called FORECAST</w:t>
      </w:r>
    </w:p>
    <w:p w14:paraId="21D43389" w14:textId="77777777" w:rsidR="00747F9E" w:rsidRPr="00DB4793" w:rsidRDefault="00747F9E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</w:rPr>
        <w:t>2 scenarios, each only the number of periods month being re-forecasted</w:t>
      </w:r>
    </w:p>
    <w:p w14:paraId="64C9C52A" w14:textId="77777777" w:rsidR="00747F9E" w:rsidRPr="00DB4793" w:rsidRDefault="00747F9E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</w:rPr>
        <w:t>2 scenarios for each Fiscal Year. 1 Process called FORECAST</w:t>
      </w:r>
    </w:p>
    <w:p w14:paraId="2B9DD784" w14:textId="77777777" w:rsidR="00747F9E" w:rsidRPr="00DB4793" w:rsidRDefault="00747F9E" w:rsidP="00747F9E">
      <w:pPr>
        <w:pStyle w:val="ListParagraph"/>
        <w:widowControl/>
        <w:autoSpaceDE/>
        <w:autoSpaceDN/>
        <w:spacing w:after="160" w:line="259" w:lineRule="auto"/>
        <w:ind w:left="1440"/>
        <w:contextualSpacing/>
        <w:rPr>
          <w:rFonts w:ascii="Calibri" w:hAnsi="Calibri" w:cs="Calibri"/>
        </w:rPr>
      </w:pPr>
    </w:p>
    <w:p w14:paraId="6161B513" w14:textId="77777777" w:rsidR="00747F9E" w:rsidRPr="00DB4793" w:rsidRDefault="00747F9E" w:rsidP="00747F9E">
      <w:pPr>
        <w:pStyle w:val="ListParagraph"/>
        <w:widowControl/>
        <w:numPr>
          <w:ilvl w:val="0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</w:rPr>
        <w:t>Which of the following expressions regarding Performance in MD Scripting is FALSE</w:t>
      </w:r>
      <w:proofErr w:type="gramStart"/>
      <w:r w:rsidRPr="00DB4793">
        <w:rPr>
          <w:rFonts w:ascii="Calibri" w:hAnsi="Calibri" w:cs="Calibri"/>
        </w:rPr>
        <w:t>: ?</w:t>
      </w:r>
      <w:proofErr w:type="gramEnd"/>
    </w:p>
    <w:p w14:paraId="7C6C76BC" w14:textId="77777777" w:rsidR="00747F9E" w:rsidRPr="00DB4793" w:rsidRDefault="00747F9E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</w:rPr>
        <w:t xml:space="preserve">Usage of </w:t>
      </w:r>
      <w:proofErr w:type="spellStart"/>
      <w:r w:rsidRPr="00DB4793">
        <w:rPr>
          <w:rFonts w:ascii="Calibri" w:hAnsi="Calibri" w:cs="Calibri"/>
        </w:rPr>
        <w:t>LoopOnTime</w:t>
      </w:r>
      <w:proofErr w:type="spellEnd"/>
      <w:r w:rsidRPr="00DB4793">
        <w:rPr>
          <w:rFonts w:ascii="Calibri" w:hAnsi="Calibri" w:cs="Calibri"/>
        </w:rPr>
        <w:t xml:space="preserve"> should be discouraged where possible as it decreases performance</w:t>
      </w:r>
    </w:p>
    <w:p w14:paraId="68140C85" w14:textId="77777777" w:rsidR="00747F9E" w:rsidRPr="00DB4793" w:rsidRDefault="00747F9E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  <w:highlight w:val="yellow"/>
        </w:rPr>
      </w:pPr>
      <w:r w:rsidRPr="00DB4793">
        <w:rPr>
          <w:rFonts w:ascii="Calibri" w:hAnsi="Calibri" w:cs="Calibri"/>
          <w:highlight w:val="yellow"/>
        </w:rPr>
        <w:t>Performance is affected by the sizing of the Application Server and Database Server</w:t>
      </w:r>
    </w:p>
    <w:p w14:paraId="64313ED4" w14:textId="77777777" w:rsidR="00747F9E" w:rsidRPr="00DB4793" w:rsidRDefault="00747F9E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</w:rPr>
        <w:t>Performance improves when I filter my list of elements at the beginning of the script</w:t>
      </w:r>
    </w:p>
    <w:p w14:paraId="5044362A" w14:textId="77777777" w:rsidR="00747F9E" w:rsidRPr="00DB4793" w:rsidRDefault="00747F9E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</w:rPr>
        <w:t>Using the syntax Discard Zeroes will increase the performance of my script</w:t>
      </w:r>
    </w:p>
    <w:p w14:paraId="63DEB95B" w14:textId="77777777" w:rsidR="00747F9E" w:rsidRPr="00DB4793" w:rsidRDefault="00747F9E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</w:rPr>
        <w:t>Temporary accounts can decrease performance and their use should be discouraged where possible</w:t>
      </w:r>
    </w:p>
    <w:p w14:paraId="7279B890" w14:textId="77777777" w:rsidR="00747F9E" w:rsidRPr="00DB4793" w:rsidRDefault="00747F9E" w:rsidP="00747F9E">
      <w:pPr>
        <w:pStyle w:val="ListParagraph"/>
        <w:widowControl/>
        <w:autoSpaceDE/>
        <w:autoSpaceDN/>
        <w:spacing w:after="160" w:line="259" w:lineRule="auto"/>
        <w:ind w:left="1440"/>
        <w:contextualSpacing/>
        <w:rPr>
          <w:rFonts w:ascii="Calibri" w:hAnsi="Calibri" w:cs="Calibri"/>
        </w:rPr>
      </w:pPr>
    </w:p>
    <w:p w14:paraId="42AA6AB7" w14:textId="77777777" w:rsidR="00747F9E" w:rsidRPr="00DB4793" w:rsidRDefault="00747F9E" w:rsidP="00747F9E">
      <w:pPr>
        <w:pStyle w:val="ListParagraph"/>
        <w:widowControl/>
        <w:numPr>
          <w:ilvl w:val="0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</w:rPr>
        <w:t>In Allocations the option “Override accounts” of type “Allocated” is used:</w:t>
      </w:r>
    </w:p>
    <w:p w14:paraId="1ECCD8CE" w14:textId="77777777" w:rsidR="00747F9E" w:rsidRPr="00DB4793" w:rsidRDefault="00747F9E" w:rsidP="00747F9E">
      <w:pPr>
        <w:pStyle w:val="ListParagraph"/>
        <w:widowControl/>
        <w:numPr>
          <w:ilvl w:val="0"/>
          <w:numId w:val="2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</w:rPr>
        <w:t>When I need the write-off amount to be written to a specific account</w:t>
      </w:r>
    </w:p>
    <w:p w14:paraId="33A62703" w14:textId="77777777" w:rsidR="00747F9E" w:rsidRPr="00DB4793" w:rsidRDefault="00747F9E" w:rsidP="00747F9E">
      <w:pPr>
        <w:pStyle w:val="ListParagraph"/>
        <w:widowControl/>
        <w:numPr>
          <w:ilvl w:val="0"/>
          <w:numId w:val="2"/>
        </w:numPr>
        <w:autoSpaceDE/>
        <w:autoSpaceDN/>
        <w:spacing w:after="160" w:line="259" w:lineRule="auto"/>
        <w:contextualSpacing/>
        <w:rPr>
          <w:rFonts w:ascii="Calibri" w:hAnsi="Calibri" w:cs="Calibri"/>
          <w:highlight w:val="yellow"/>
        </w:rPr>
      </w:pPr>
      <w:r w:rsidRPr="00DB4793">
        <w:rPr>
          <w:rFonts w:ascii="Calibri" w:hAnsi="Calibri" w:cs="Calibri"/>
          <w:highlight w:val="yellow"/>
        </w:rPr>
        <w:t>When I need to write the result of the allocation to a specific account</w:t>
      </w:r>
    </w:p>
    <w:p w14:paraId="08335F35" w14:textId="77777777" w:rsidR="00747F9E" w:rsidRPr="00DB4793" w:rsidRDefault="00747F9E" w:rsidP="00747F9E">
      <w:pPr>
        <w:pStyle w:val="ListParagraph"/>
        <w:widowControl/>
        <w:numPr>
          <w:ilvl w:val="0"/>
          <w:numId w:val="2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</w:rPr>
        <w:t>When my allocation needs to read from Financial accounts instead of Statistical Accounts</w:t>
      </w:r>
    </w:p>
    <w:p w14:paraId="35D821D0" w14:textId="77777777" w:rsidR="00747F9E" w:rsidRPr="00DB4793" w:rsidRDefault="00747F9E" w:rsidP="00747F9E">
      <w:pPr>
        <w:pStyle w:val="ListParagraph"/>
        <w:widowControl/>
        <w:numPr>
          <w:ilvl w:val="0"/>
          <w:numId w:val="2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</w:rPr>
        <w:t>To define filters on the driver accounts</w:t>
      </w:r>
    </w:p>
    <w:p w14:paraId="3F95ECD3" w14:textId="77777777" w:rsidR="00747F9E" w:rsidRPr="00DB4793" w:rsidRDefault="00747F9E" w:rsidP="00747F9E">
      <w:pPr>
        <w:pStyle w:val="ListParagraph"/>
        <w:widowControl/>
        <w:numPr>
          <w:ilvl w:val="0"/>
          <w:numId w:val="2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</w:rPr>
        <w:t>In cases of cascading allocation when I need the value of the second operation to read from a specific account</w:t>
      </w:r>
    </w:p>
    <w:p w14:paraId="75AB2055" w14:textId="77777777" w:rsidR="00747F9E" w:rsidRPr="00DB4793" w:rsidRDefault="00747F9E" w:rsidP="00747F9E">
      <w:pPr>
        <w:pStyle w:val="ListParagraph"/>
        <w:widowControl/>
        <w:autoSpaceDE/>
        <w:autoSpaceDN/>
        <w:spacing w:after="160" w:line="259" w:lineRule="auto"/>
        <w:ind w:left="1440"/>
        <w:contextualSpacing/>
        <w:rPr>
          <w:rFonts w:ascii="Calibri" w:hAnsi="Calibri" w:cs="Calibri"/>
        </w:rPr>
      </w:pPr>
    </w:p>
    <w:p w14:paraId="41045A3C" w14:textId="77777777" w:rsidR="00747F9E" w:rsidRPr="00DB4793" w:rsidRDefault="00747F9E" w:rsidP="00747F9E">
      <w:pPr>
        <w:pStyle w:val="ListParagraph"/>
        <w:widowControl/>
        <w:numPr>
          <w:ilvl w:val="0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</w:rPr>
        <w:t>When should Circular Allocations be enabled:</w:t>
      </w:r>
    </w:p>
    <w:p w14:paraId="5F06854A" w14:textId="77777777" w:rsidR="00747F9E" w:rsidRPr="00DB4793" w:rsidRDefault="00747F9E" w:rsidP="00747F9E">
      <w:pPr>
        <w:pStyle w:val="ListParagraph"/>
        <w:widowControl/>
        <w:numPr>
          <w:ilvl w:val="0"/>
          <w:numId w:val="3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</w:rPr>
        <w:t>When each step of the allocation must be run by a separate user</w:t>
      </w:r>
    </w:p>
    <w:p w14:paraId="18344B64" w14:textId="77777777" w:rsidR="00747F9E" w:rsidRPr="00DB4793" w:rsidRDefault="00747F9E" w:rsidP="00747F9E">
      <w:pPr>
        <w:pStyle w:val="ListParagraph"/>
        <w:widowControl/>
        <w:numPr>
          <w:ilvl w:val="0"/>
          <w:numId w:val="3"/>
        </w:numPr>
        <w:autoSpaceDE/>
        <w:autoSpaceDN/>
        <w:spacing w:after="160" w:line="259" w:lineRule="auto"/>
        <w:contextualSpacing/>
        <w:rPr>
          <w:rFonts w:ascii="Calibri" w:hAnsi="Calibri" w:cs="Calibri"/>
          <w:highlight w:val="yellow"/>
        </w:rPr>
      </w:pPr>
      <w:r w:rsidRPr="00DB4793">
        <w:rPr>
          <w:rFonts w:ascii="Calibri" w:hAnsi="Calibri" w:cs="Calibri"/>
          <w:highlight w:val="yellow"/>
        </w:rPr>
        <w:t>When I have a cascading allocation in which a previously allocated figure is re-allocated and is not therefore zeroed out</w:t>
      </w:r>
    </w:p>
    <w:p w14:paraId="293CF733" w14:textId="77777777" w:rsidR="00747F9E" w:rsidRPr="00DB4793" w:rsidRDefault="00747F9E" w:rsidP="00747F9E">
      <w:pPr>
        <w:pStyle w:val="ListParagraph"/>
        <w:widowControl/>
        <w:numPr>
          <w:ilvl w:val="0"/>
          <w:numId w:val="3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</w:rPr>
        <w:t>When my value to allocate is stored at a different level of aggregation to the drivers</w:t>
      </w:r>
    </w:p>
    <w:p w14:paraId="22E41806" w14:textId="77777777" w:rsidR="00747F9E" w:rsidRPr="00DB4793" w:rsidRDefault="00747F9E" w:rsidP="00747F9E">
      <w:pPr>
        <w:pStyle w:val="ListParagraph"/>
        <w:widowControl/>
        <w:numPr>
          <w:ilvl w:val="0"/>
          <w:numId w:val="3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</w:rPr>
        <w:t>When I want to write the result of each step of the allocation to a different category</w:t>
      </w:r>
    </w:p>
    <w:p w14:paraId="237A765F" w14:textId="77777777" w:rsidR="00747F9E" w:rsidRPr="00DB4793" w:rsidRDefault="00747F9E" w:rsidP="00747F9E">
      <w:pPr>
        <w:pStyle w:val="ListParagraph"/>
        <w:widowControl/>
        <w:numPr>
          <w:ilvl w:val="0"/>
          <w:numId w:val="3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</w:rPr>
        <w:t>When I want to improve the performance of my allocation routine</w:t>
      </w:r>
    </w:p>
    <w:p w14:paraId="2C1BEC56" w14:textId="77777777" w:rsidR="00747F9E" w:rsidRPr="00DB4793" w:rsidRDefault="00747F9E" w:rsidP="00747F9E">
      <w:pPr>
        <w:pStyle w:val="ListParagraph"/>
        <w:widowControl/>
        <w:autoSpaceDE/>
        <w:autoSpaceDN/>
        <w:spacing w:after="160" w:line="259" w:lineRule="auto"/>
        <w:ind w:left="1440"/>
        <w:contextualSpacing/>
        <w:rPr>
          <w:rFonts w:ascii="Calibri" w:hAnsi="Calibri" w:cs="Calibri"/>
        </w:rPr>
      </w:pPr>
    </w:p>
    <w:p w14:paraId="46466034" w14:textId="77777777" w:rsidR="00747F9E" w:rsidRPr="00DB4793" w:rsidRDefault="00747F9E" w:rsidP="00747F9E">
      <w:pPr>
        <w:pStyle w:val="ListParagraph"/>
        <w:widowControl/>
        <w:numPr>
          <w:ilvl w:val="0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</w:rPr>
        <w:t>I have received an error “Constant Dimension without forced value”. This is because:</w:t>
      </w:r>
    </w:p>
    <w:p w14:paraId="14E5973D" w14:textId="77777777" w:rsidR="00747F9E" w:rsidRPr="00DB4793" w:rsidRDefault="00747F9E" w:rsidP="00747F9E">
      <w:pPr>
        <w:pStyle w:val="ListParagraph"/>
        <w:widowControl/>
        <w:numPr>
          <w:ilvl w:val="0"/>
          <w:numId w:val="33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</w:rPr>
        <w:t>I am trying to write to an element for which I do not have user permissions</w:t>
      </w:r>
    </w:p>
    <w:p w14:paraId="46E7CBA9" w14:textId="77777777" w:rsidR="00747F9E" w:rsidRPr="00DB4793" w:rsidRDefault="00747F9E" w:rsidP="00747F9E">
      <w:pPr>
        <w:pStyle w:val="ListParagraph"/>
        <w:widowControl/>
        <w:numPr>
          <w:ilvl w:val="0"/>
          <w:numId w:val="33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</w:rPr>
        <w:t>I am reading from a Consolidation Scenario and writing to an Original Scenario</w:t>
      </w:r>
    </w:p>
    <w:p w14:paraId="457CFDB1" w14:textId="77777777" w:rsidR="00747F9E" w:rsidRPr="00DB4793" w:rsidRDefault="00747F9E" w:rsidP="00747F9E">
      <w:pPr>
        <w:pStyle w:val="ListParagraph"/>
        <w:widowControl/>
        <w:numPr>
          <w:ilvl w:val="0"/>
          <w:numId w:val="33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</w:rPr>
        <w:t>The system is not able to determine on which dimension to store a value</w:t>
      </w:r>
    </w:p>
    <w:p w14:paraId="671D4D55" w14:textId="77777777" w:rsidR="00747F9E" w:rsidRPr="00DB4793" w:rsidRDefault="00747F9E" w:rsidP="00747F9E">
      <w:pPr>
        <w:pStyle w:val="ListParagraph"/>
        <w:widowControl/>
        <w:numPr>
          <w:ilvl w:val="0"/>
          <w:numId w:val="33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</w:rPr>
        <w:t>I am reading from an IC cube and writing to a LO cube</w:t>
      </w:r>
    </w:p>
    <w:p w14:paraId="6A2CB481" w14:textId="77777777" w:rsidR="00747F9E" w:rsidRPr="00DB4793" w:rsidRDefault="00747F9E" w:rsidP="00747F9E">
      <w:pPr>
        <w:pStyle w:val="ListParagraph"/>
        <w:widowControl/>
        <w:numPr>
          <w:ilvl w:val="0"/>
          <w:numId w:val="33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  <w:highlight w:val="green"/>
        </w:rPr>
        <w:t>I am using a fixed point expression on a node of elements</w:t>
      </w:r>
    </w:p>
    <w:p w14:paraId="5015B804" w14:textId="77777777" w:rsidR="00747F9E" w:rsidRPr="00DB4793" w:rsidRDefault="00747F9E" w:rsidP="00747F9E">
      <w:pPr>
        <w:pStyle w:val="ListParagraph"/>
        <w:widowControl/>
        <w:autoSpaceDE/>
        <w:autoSpaceDN/>
        <w:spacing w:after="160" w:line="259" w:lineRule="auto"/>
        <w:ind w:left="1440"/>
        <w:contextualSpacing/>
        <w:rPr>
          <w:rFonts w:ascii="Calibri" w:hAnsi="Calibri" w:cs="Calibri"/>
          <w:highlight w:val="yellow"/>
        </w:rPr>
      </w:pPr>
    </w:p>
    <w:p w14:paraId="6C4154A8" w14:textId="77777777" w:rsidR="00747F9E" w:rsidRPr="00DB4793" w:rsidRDefault="00747F9E" w:rsidP="00747F9E">
      <w:pPr>
        <w:pStyle w:val="ListParagraph"/>
        <w:widowControl/>
        <w:numPr>
          <w:ilvl w:val="0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</w:rPr>
        <w:t>I should use the Per syntax when:</w:t>
      </w:r>
    </w:p>
    <w:p w14:paraId="21599DC1" w14:textId="77777777" w:rsidR="00747F9E" w:rsidRPr="00DB4793" w:rsidRDefault="00747F9E" w:rsidP="00747F9E">
      <w:pPr>
        <w:pStyle w:val="ListParagraph"/>
        <w:widowControl/>
        <w:numPr>
          <w:ilvl w:val="0"/>
          <w:numId w:val="35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</w:rPr>
        <w:t>I need to read the periodic value of a Balance Sheet Account</w:t>
      </w:r>
    </w:p>
    <w:p w14:paraId="0605BE2C" w14:textId="77777777" w:rsidR="00747F9E" w:rsidRPr="00DB4793" w:rsidRDefault="00747F9E" w:rsidP="00747F9E">
      <w:pPr>
        <w:pStyle w:val="ListParagraph"/>
        <w:widowControl/>
        <w:numPr>
          <w:ilvl w:val="0"/>
          <w:numId w:val="35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</w:rPr>
        <w:t>I want to run a periodic currency conversion for a set of accounts</w:t>
      </w:r>
    </w:p>
    <w:p w14:paraId="255D5549" w14:textId="77777777" w:rsidR="00747F9E" w:rsidRPr="00DB4793" w:rsidRDefault="00747F9E" w:rsidP="00747F9E">
      <w:pPr>
        <w:pStyle w:val="ListParagraph"/>
        <w:widowControl/>
        <w:numPr>
          <w:ilvl w:val="0"/>
          <w:numId w:val="35"/>
        </w:numPr>
        <w:autoSpaceDE/>
        <w:autoSpaceDN/>
        <w:spacing w:after="160" w:line="259" w:lineRule="auto"/>
        <w:contextualSpacing/>
        <w:rPr>
          <w:rFonts w:ascii="Calibri" w:hAnsi="Calibri" w:cs="Calibri"/>
          <w:highlight w:val="yellow"/>
        </w:rPr>
      </w:pPr>
      <w:r w:rsidRPr="00DB4793">
        <w:rPr>
          <w:rFonts w:ascii="Calibri" w:hAnsi="Calibri" w:cs="Calibri"/>
          <w:highlight w:val="yellow"/>
        </w:rPr>
        <w:t>I need to calculate the percentage value for a ratio</w:t>
      </w:r>
    </w:p>
    <w:p w14:paraId="089D86F2" w14:textId="77777777" w:rsidR="00747F9E" w:rsidRPr="00DB4793" w:rsidRDefault="00747F9E" w:rsidP="00747F9E">
      <w:pPr>
        <w:pStyle w:val="ListParagraph"/>
        <w:widowControl/>
        <w:numPr>
          <w:ilvl w:val="0"/>
          <w:numId w:val="35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</w:rPr>
        <w:t>I need to read the periodic value for a P&amp;L account</w:t>
      </w:r>
    </w:p>
    <w:p w14:paraId="1E4EB8F3" w14:textId="77777777" w:rsidR="00747F9E" w:rsidRPr="00DB4793" w:rsidRDefault="00747F9E" w:rsidP="00747F9E">
      <w:pPr>
        <w:pStyle w:val="ListParagraph"/>
        <w:widowControl/>
        <w:numPr>
          <w:ilvl w:val="0"/>
          <w:numId w:val="35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</w:rPr>
        <w:t>I need to store the periodic result on a P&amp;L account</w:t>
      </w:r>
    </w:p>
    <w:p w14:paraId="4D19FD3F" w14:textId="77777777" w:rsidR="00747F9E" w:rsidRPr="00DB4793" w:rsidRDefault="00747F9E" w:rsidP="00747F9E">
      <w:pPr>
        <w:pStyle w:val="ListParagraph"/>
        <w:widowControl/>
        <w:autoSpaceDE/>
        <w:autoSpaceDN/>
        <w:spacing w:after="160" w:line="259" w:lineRule="auto"/>
        <w:ind w:left="1440"/>
        <w:contextualSpacing/>
        <w:rPr>
          <w:rFonts w:ascii="Calibri" w:hAnsi="Calibri" w:cs="Calibri"/>
          <w:highlight w:val="yellow"/>
        </w:rPr>
      </w:pPr>
    </w:p>
    <w:p w14:paraId="791531D9" w14:textId="77777777" w:rsidR="00747F9E" w:rsidRPr="00DB4793" w:rsidRDefault="00747F9E" w:rsidP="00747F9E">
      <w:pPr>
        <w:pStyle w:val="ListParagraph"/>
        <w:widowControl/>
        <w:numPr>
          <w:ilvl w:val="0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</w:rPr>
        <w:t xml:space="preserve">I have created a form in which all the matrices </w:t>
      </w:r>
      <w:proofErr w:type="gramStart"/>
      <w:r w:rsidRPr="00DB4793">
        <w:rPr>
          <w:rFonts w:ascii="Calibri" w:hAnsi="Calibri" w:cs="Calibri"/>
        </w:rPr>
        <w:t>except</w:t>
      </w:r>
      <w:proofErr w:type="gramEnd"/>
      <w:r w:rsidRPr="00DB4793">
        <w:rPr>
          <w:rFonts w:ascii="Calibri" w:hAnsi="Calibri" w:cs="Calibri"/>
        </w:rPr>
        <w:t xml:space="preserve"> one use the $AMOUNT category as a matrix filter. What would be the most performant way to setup my form?</w:t>
      </w:r>
    </w:p>
    <w:p w14:paraId="3D265B7A" w14:textId="77777777" w:rsidR="00747F9E" w:rsidRPr="00DB4793" w:rsidRDefault="00747F9E" w:rsidP="00747F9E">
      <w:pPr>
        <w:pStyle w:val="ListParagraph"/>
        <w:widowControl/>
        <w:numPr>
          <w:ilvl w:val="0"/>
          <w:numId w:val="32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</w:rPr>
        <w:t>I should re-arrange my form structure to use tab filters for each category being used</w:t>
      </w:r>
    </w:p>
    <w:p w14:paraId="039024BA" w14:textId="77777777" w:rsidR="00747F9E" w:rsidRPr="00DB4793" w:rsidRDefault="00747F9E" w:rsidP="00747F9E">
      <w:pPr>
        <w:pStyle w:val="ListParagraph"/>
        <w:widowControl/>
        <w:numPr>
          <w:ilvl w:val="0"/>
          <w:numId w:val="32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</w:rPr>
        <w:t>I should nest the category in the rows of each matrix</w:t>
      </w:r>
    </w:p>
    <w:p w14:paraId="4BDD9909" w14:textId="77777777" w:rsidR="00747F9E" w:rsidRPr="00DB4793" w:rsidRDefault="00747F9E" w:rsidP="00747F9E">
      <w:pPr>
        <w:pStyle w:val="ListParagraph"/>
        <w:widowControl/>
        <w:numPr>
          <w:ilvl w:val="0"/>
          <w:numId w:val="32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</w:rPr>
        <w:t>I should create a parameter to select these items, as using parameters is always more performant</w:t>
      </w:r>
    </w:p>
    <w:p w14:paraId="0F44C138" w14:textId="77777777" w:rsidR="00747F9E" w:rsidRPr="00DB4793" w:rsidRDefault="00747F9E" w:rsidP="00747F9E">
      <w:pPr>
        <w:pStyle w:val="ListParagraph"/>
        <w:widowControl/>
        <w:numPr>
          <w:ilvl w:val="0"/>
          <w:numId w:val="32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</w:rPr>
        <w:t>I should setup a different matrix filter for each of the matrices in my form</w:t>
      </w:r>
    </w:p>
    <w:p w14:paraId="5BB537BE" w14:textId="77777777" w:rsidR="00747F9E" w:rsidRPr="00DB4793" w:rsidRDefault="00747F9E" w:rsidP="00747F9E">
      <w:pPr>
        <w:pStyle w:val="ListParagraph"/>
        <w:widowControl/>
        <w:numPr>
          <w:ilvl w:val="0"/>
          <w:numId w:val="32"/>
        </w:numPr>
        <w:autoSpaceDE/>
        <w:autoSpaceDN/>
        <w:spacing w:after="160" w:line="259" w:lineRule="auto"/>
        <w:contextualSpacing/>
        <w:rPr>
          <w:rFonts w:ascii="Calibri" w:hAnsi="Calibri" w:cs="Calibri"/>
          <w:highlight w:val="yellow"/>
        </w:rPr>
      </w:pPr>
      <w:r w:rsidRPr="00DB4793">
        <w:rPr>
          <w:rFonts w:ascii="Calibri" w:hAnsi="Calibri" w:cs="Calibri"/>
          <w:highlight w:val="yellow"/>
        </w:rPr>
        <w:t>I should create a form filter for the form and a matrix filter with override set where the exception is required</w:t>
      </w:r>
    </w:p>
    <w:p w14:paraId="522848EB" w14:textId="77777777" w:rsidR="00747F9E" w:rsidRPr="00DB4793" w:rsidRDefault="00747F9E" w:rsidP="00747F9E">
      <w:pPr>
        <w:pStyle w:val="ListParagraph"/>
        <w:widowControl/>
        <w:autoSpaceDE/>
        <w:autoSpaceDN/>
        <w:spacing w:after="160" w:line="259" w:lineRule="auto"/>
        <w:ind w:left="1440"/>
        <w:contextualSpacing/>
        <w:rPr>
          <w:rFonts w:ascii="Calibri" w:hAnsi="Calibri" w:cs="Calibri"/>
        </w:rPr>
      </w:pPr>
    </w:p>
    <w:p w14:paraId="6E82317D" w14:textId="77777777" w:rsidR="00747F9E" w:rsidRPr="00DB4793" w:rsidRDefault="00747F9E" w:rsidP="00747F9E">
      <w:pPr>
        <w:pStyle w:val="ListParagraph"/>
        <w:widowControl/>
        <w:numPr>
          <w:ilvl w:val="0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</w:rPr>
        <w:t xml:space="preserve">The following </w:t>
      </w:r>
      <w:proofErr w:type="gramStart"/>
      <w:r w:rsidRPr="00DB4793">
        <w:rPr>
          <w:rFonts w:ascii="Calibri" w:hAnsi="Calibri" w:cs="Calibri"/>
        </w:rPr>
        <w:t>expression[</w:t>
      </w:r>
      <w:proofErr w:type="gramEnd"/>
      <w:r w:rsidRPr="00DB4793">
        <w:rPr>
          <w:rFonts w:ascii="Calibri" w:hAnsi="Calibri" w:cs="Calibri"/>
        </w:rPr>
        <w:t>LO]. [50310]: = [50110] (Time.P6. Ref (1)) will:</w:t>
      </w:r>
    </w:p>
    <w:p w14:paraId="13B18B9D" w14:textId="77777777" w:rsidR="00747F9E" w:rsidRPr="00DB4793" w:rsidRDefault="00747F9E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  <w:highlight w:val="yellow"/>
        </w:rPr>
      </w:pPr>
      <w:r w:rsidRPr="00DB4793">
        <w:rPr>
          <w:rFonts w:ascii="Calibri" w:hAnsi="Calibri" w:cs="Calibri"/>
          <w:highlight w:val="yellow"/>
        </w:rPr>
        <w:t>Return the value for Period 6 of the reference scenario</w:t>
      </w:r>
    </w:p>
    <w:p w14:paraId="1D45BB9D" w14:textId="77777777" w:rsidR="00747F9E" w:rsidRPr="00DB4793" w:rsidRDefault="00747F9E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</w:rPr>
        <w:t>Return the value for the first semester of the reference scenario, if I am running the script for period 12</w:t>
      </w:r>
    </w:p>
    <w:p w14:paraId="173B24A5" w14:textId="77777777" w:rsidR="00747F9E" w:rsidRPr="00DB4793" w:rsidRDefault="00747F9E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</w:rPr>
        <w:t>Return the value for the first semester of the same scenario, if I am running the script for period 12</w:t>
      </w:r>
    </w:p>
    <w:p w14:paraId="52F980AB" w14:textId="77777777" w:rsidR="00747F9E" w:rsidRPr="00DB4793" w:rsidRDefault="00747F9E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</w:rPr>
        <w:t>Always return the value for the first semester of the reference scenario</w:t>
      </w:r>
    </w:p>
    <w:p w14:paraId="48C9F8D6" w14:textId="77777777" w:rsidR="00747F9E" w:rsidRPr="00DB4793" w:rsidRDefault="00747F9E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</w:rPr>
        <w:t>Return the value for the second semester of the reference scenario, if I am running the script for period 12</w:t>
      </w:r>
    </w:p>
    <w:p w14:paraId="075C05FC" w14:textId="77777777" w:rsidR="00747F9E" w:rsidRPr="00DB4793" w:rsidRDefault="00747F9E" w:rsidP="00747F9E">
      <w:pPr>
        <w:pStyle w:val="ListParagraph"/>
        <w:widowControl/>
        <w:autoSpaceDE/>
        <w:autoSpaceDN/>
        <w:spacing w:after="160" w:line="259" w:lineRule="auto"/>
        <w:ind w:left="1440"/>
        <w:contextualSpacing/>
        <w:rPr>
          <w:rFonts w:ascii="Calibri" w:hAnsi="Calibri" w:cs="Calibri"/>
        </w:rPr>
      </w:pPr>
    </w:p>
    <w:p w14:paraId="705E38A9" w14:textId="77777777" w:rsidR="00747F9E" w:rsidRPr="00DB4793" w:rsidRDefault="00747F9E" w:rsidP="00747F9E">
      <w:pPr>
        <w:pStyle w:val="ListParagraph"/>
        <w:widowControl/>
        <w:numPr>
          <w:ilvl w:val="0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</w:rPr>
        <w:t>I need to retrieve a global assumption value from another matrix into a Data entry form. What would be the most maintainable way to do this?</w:t>
      </w:r>
    </w:p>
    <w:p w14:paraId="69B09A5C" w14:textId="77777777" w:rsidR="00747F9E" w:rsidRPr="00DB4793" w:rsidRDefault="00747F9E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</w:rPr>
        <w:t>The only way to achieve this would be to nest the global assumption elements into the matrix as row or column</w:t>
      </w:r>
    </w:p>
    <w:p w14:paraId="371EBC13" w14:textId="77777777" w:rsidR="00747F9E" w:rsidRPr="00DB4793" w:rsidRDefault="00747F9E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</w:rPr>
        <w:t>I refer to the value by using that address of the cell I want to retrieve</w:t>
      </w:r>
    </w:p>
    <w:p w14:paraId="3121FA06" w14:textId="77777777" w:rsidR="00747F9E" w:rsidRPr="00DB4793" w:rsidRDefault="00747F9E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</w:rPr>
        <w:t>I use a VLOOKUP formula to retrieve the value based on the code of the element.</w:t>
      </w:r>
    </w:p>
    <w:p w14:paraId="7F8178D7" w14:textId="77777777" w:rsidR="00747F9E" w:rsidRPr="00DB4793" w:rsidRDefault="00747F9E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</w:rPr>
        <w:t>I use a VLOOKUP formula to retrieve the value based on the description of the element</w:t>
      </w:r>
    </w:p>
    <w:p w14:paraId="2505C6F2" w14:textId="77777777" w:rsidR="00747F9E" w:rsidRPr="00DB4793" w:rsidRDefault="00747F9E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  <w:highlight w:val="green"/>
        </w:rPr>
        <w:t>This is not possible. I should use an MDX Script instead</w:t>
      </w:r>
    </w:p>
    <w:p w14:paraId="69ADE8AF" w14:textId="77777777" w:rsidR="00747F9E" w:rsidRPr="00DB4793" w:rsidRDefault="00747F9E" w:rsidP="00747F9E">
      <w:pPr>
        <w:pStyle w:val="ListParagraph"/>
        <w:widowControl/>
        <w:autoSpaceDE/>
        <w:autoSpaceDN/>
        <w:spacing w:after="160" w:line="259" w:lineRule="auto"/>
        <w:ind w:left="1440"/>
        <w:contextualSpacing/>
        <w:rPr>
          <w:rFonts w:ascii="Calibri" w:hAnsi="Calibri" w:cs="Calibri"/>
        </w:rPr>
      </w:pPr>
    </w:p>
    <w:p w14:paraId="4FC4794F" w14:textId="77777777" w:rsidR="00747F9E" w:rsidRPr="00DB4793" w:rsidRDefault="00747F9E" w:rsidP="00747F9E">
      <w:pPr>
        <w:pStyle w:val="ListParagraph"/>
        <w:widowControl/>
        <w:numPr>
          <w:ilvl w:val="0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</w:rPr>
        <w:t>The Multi-Function in MD Scripting:</w:t>
      </w:r>
    </w:p>
    <w:p w14:paraId="3F6EAF94" w14:textId="77777777" w:rsidR="00747F9E" w:rsidRPr="00DB4793" w:rsidRDefault="00747F9E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  <w:highlight w:val="yellow"/>
        </w:rPr>
      </w:pPr>
      <w:r w:rsidRPr="00DB4793">
        <w:rPr>
          <w:rFonts w:ascii="Calibri" w:hAnsi="Calibri" w:cs="Calibri"/>
          <w:highlight w:val="yellow"/>
        </w:rPr>
        <w:t>Is a more performant method for multiplying to accounts together</w:t>
      </w:r>
    </w:p>
    <w:p w14:paraId="14529F7A" w14:textId="77777777" w:rsidR="00747F9E" w:rsidRPr="00DB4793" w:rsidRDefault="00747F9E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</w:rPr>
        <w:lastRenderedPageBreak/>
        <w:t>Is a More performant version of the bound formula</w:t>
      </w:r>
    </w:p>
    <w:p w14:paraId="40BCD593" w14:textId="77777777" w:rsidR="00747F9E" w:rsidRPr="00DB4793" w:rsidRDefault="00747F9E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</w:rPr>
        <w:t xml:space="preserve">Allows you to calculate the exponent of an account read in input </w:t>
      </w:r>
    </w:p>
    <w:p w14:paraId="275A4278" w14:textId="77777777" w:rsidR="00747F9E" w:rsidRPr="00DB4793" w:rsidRDefault="00747F9E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</w:rPr>
        <w:t>Allows you to read from elements which are not included in my run filters</w:t>
      </w:r>
    </w:p>
    <w:p w14:paraId="4CB4B5CF" w14:textId="77777777" w:rsidR="00747F9E" w:rsidRPr="00DB4793" w:rsidRDefault="00747F9E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</w:rPr>
        <w:t>Allows you to read/write from a set of accounts with one access to the database.</w:t>
      </w:r>
    </w:p>
    <w:p w14:paraId="4BAF933A" w14:textId="77777777" w:rsidR="00747F9E" w:rsidRPr="00DB4793" w:rsidRDefault="00747F9E" w:rsidP="00747F9E">
      <w:pPr>
        <w:pStyle w:val="ListParagraph"/>
        <w:widowControl/>
        <w:autoSpaceDE/>
        <w:autoSpaceDN/>
        <w:spacing w:after="160" w:line="259" w:lineRule="auto"/>
        <w:ind w:left="1440"/>
        <w:contextualSpacing/>
        <w:rPr>
          <w:rFonts w:ascii="Calibri" w:hAnsi="Calibri" w:cs="Calibri"/>
        </w:rPr>
      </w:pPr>
    </w:p>
    <w:p w14:paraId="29AFE76C" w14:textId="77777777" w:rsidR="00747F9E" w:rsidRPr="00DB4793" w:rsidRDefault="00747F9E" w:rsidP="00747F9E">
      <w:pPr>
        <w:pStyle w:val="ListParagraph"/>
        <w:widowControl/>
        <w:numPr>
          <w:ilvl w:val="0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</w:rPr>
        <w:t>Spreading functionality using the front –end should be preferred when:</w:t>
      </w:r>
    </w:p>
    <w:p w14:paraId="5C4DDB6C" w14:textId="77777777" w:rsidR="00747F9E" w:rsidRPr="00DB4793" w:rsidRDefault="00747F9E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  <w:highlight w:val="green"/>
        </w:rPr>
      </w:pPr>
      <w:r w:rsidRPr="00DB4793">
        <w:rPr>
          <w:rFonts w:ascii="Calibri" w:hAnsi="Calibri" w:cs="Calibri"/>
          <w:highlight w:val="green"/>
        </w:rPr>
        <w:t>You are using the web interface instead of excel</w:t>
      </w:r>
    </w:p>
    <w:p w14:paraId="31E79920" w14:textId="77777777" w:rsidR="00747F9E" w:rsidRPr="00DB4793" w:rsidRDefault="00747F9E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</w:rPr>
        <w:t>You always want to spread data on all months without locking any periods</w:t>
      </w:r>
    </w:p>
    <w:p w14:paraId="1CEA20C4" w14:textId="77777777" w:rsidR="00747F9E" w:rsidRPr="00DB4793" w:rsidRDefault="00747F9E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</w:rPr>
        <w:t>You need to have a spreading method defined for each individual account</w:t>
      </w:r>
    </w:p>
    <w:p w14:paraId="5CF7C542" w14:textId="77777777" w:rsidR="00747F9E" w:rsidRPr="00DB4793" w:rsidRDefault="00747F9E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</w:rPr>
        <w:t>You need to spread a value both by time and by hierarchy</w:t>
      </w:r>
    </w:p>
    <w:p w14:paraId="28576ED0" w14:textId="77777777" w:rsidR="00747F9E" w:rsidRPr="00DB4793" w:rsidRDefault="00747F9E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</w:rPr>
        <w:t>You want the administrator to define the spreading methods to use</w:t>
      </w:r>
    </w:p>
    <w:p w14:paraId="3D42E260" w14:textId="77777777" w:rsidR="00747F9E" w:rsidRPr="00DB4793" w:rsidRDefault="00747F9E" w:rsidP="00747F9E">
      <w:pPr>
        <w:pStyle w:val="ListParagraph"/>
        <w:widowControl/>
        <w:autoSpaceDE/>
        <w:autoSpaceDN/>
        <w:spacing w:after="160" w:line="259" w:lineRule="auto"/>
        <w:ind w:left="1440"/>
        <w:contextualSpacing/>
        <w:rPr>
          <w:rFonts w:ascii="Calibri" w:hAnsi="Calibri" w:cs="Calibri"/>
        </w:rPr>
      </w:pPr>
    </w:p>
    <w:p w14:paraId="49F35B49" w14:textId="77777777" w:rsidR="00747F9E" w:rsidRPr="00DB4793" w:rsidRDefault="00747F9E" w:rsidP="00747F9E">
      <w:pPr>
        <w:pStyle w:val="ListParagraph"/>
        <w:widowControl/>
        <w:numPr>
          <w:ilvl w:val="0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</w:rPr>
        <w:t>What is considered a best practice when creating forms which contain complex excel calculations?</w:t>
      </w:r>
    </w:p>
    <w:p w14:paraId="1801D444" w14:textId="77777777" w:rsidR="00747F9E" w:rsidRPr="00DB4793" w:rsidRDefault="00747F9E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</w:rPr>
        <w:t>I should use the “Override Formulas” option when creating formula for dynamic forms</w:t>
      </w:r>
    </w:p>
    <w:p w14:paraId="1938F8E4" w14:textId="77777777" w:rsidR="00747F9E" w:rsidRPr="00DB4793" w:rsidRDefault="00747F9E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</w:rPr>
        <w:t>I should try where possible to implement the formula using a VBA macro</w:t>
      </w:r>
    </w:p>
    <w:p w14:paraId="39B1018B" w14:textId="77777777" w:rsidR="00747F9E" w:rsidRPr="00DB4793" w:rsidRDefault="00747F9E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</w:rPr>
        <w:t>I should hide the formula from being displayed as this will negatively affect performance</w:t>
      </w:r>
    </w:p>
    <w:p w14:paraId="56950C9C" w14:textId="77777777" w:rsidR="00747F9E" w:rsidRPr="00DB4793" w:rsidRDefault="00747F9E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</w:rPr>
        <w:t>I should prioritize writing the formulas on the rows instead of the columns of my matrix</w:t>
      </w:r>
    </w:p>
    <w:p w14:paraId="2F1191B8" w14:textId="77777777" w:rsidR="00747F9E" w:rsidRPr="00DB4793" w:rsidRDefault="00747F9E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  <w:highlight w:val="green"/>
        </w:rPr>
        <w:t>The formulas must not break when new rows or columns are added to the forms</w:t>
      </w:r>
    </w:p>
    <w:p w14:paraId="500FF98A" w14:textId="77777777" w:rsidR="00747F9E" w:rsidRPr="00DB4793" w:rsidRDefault="00747F9E" w:rsidP="00747F9E">
      <w:pPr>
        <w:pStyle w:val="ListParagraph"/>
        <w:widowControl/>
        <w:autoSpaceDE/>
        <w:autoSpaceDN/>
        <w:spacing w:after="160" w:line="259" w:lineRule="auto"/>
        <w:ind w:left="1440"/>
        <w:contextualSpacing/>
        <w:rPr>
          <w:rFonts w:ascii="Calibri" w:hAnsi="Calibri" w:cs="Calibri"/>
        </w:rPr>
      </w:pPr>
    </w:p>
    <w:p w14:paraId="0FE4F7BB" w14:textId="77777777" w:rsidR="00747F9E" w:rsidRPr="00DB4793" w:rsidRDefault="00747F9E" w:rsidP="00747F9E">
      <w:pPr>
        <w:pStyle w:val="ListParagraph"/>
        <w:widowControl/>
        <w:numPr>
          <w:ilvl w:val="0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</w:rPr>
        <w:t>In what cases should I consider using an alternate method to the Forecast model to create a new Forecast</w:t>
      </w:r>
    </w:p>
    <w:p w14:paraId="5E00772E" w14:textId="77777777" w:rsidR="00747F9E" w:rsidRPr="00DB4793" w:rsidRDefault="00747F9E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</w:rPr>
        <w:t>When the granularity of the Chart of accounts id different between Actual and Budget/Previous Forecast Scenario</w:t>
      </w:r>
    </w:p>
    <w:p w14:paraId="52E90D08" w14:textId="77777777" w:rsidR="00747F9E" w:rsidRPr="00DB4793" w:rsidRDefault="00747F9E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</w:rPr>
        <w:t>When I need to update my forecast based on a previous forecast</w:t>
      </w:r>
    </w:p>
    <w:p w14:paraId="51A5C645" w14:textId="77777777" w:rsidR="00747F9E" w:rsidRPr="00DB4793" w:rsidRDefault="00747F9E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</w:rPr>
        <w:t>When My forecast model needs to consider custom Dimensions as well standard dimensions</w:t>
      </w:r>
    </w:p>
    <w:p w14:paraId="5FB42127" w14:textId="77777777" w:rsidR="00747F9E" w:rsidRPr="00DB4793" w:rsidRDefault="00747F9E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</w:rPr>
        <w:t>When I need to create forecast for Balance sheet accounts</w:t>
      </w:r>
    </w:p>
    <w:p w14:paraId="1C68B813" w14:textId="77777777" w:rsidR="00747F9E" w:rsidRPr="00DB4793" w:rsidRDefault="00747F9E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  <w:highlight w:val="green"/>
        </w:rPr>
      </w:pPr>
      <w:r w:rsidRPr="00DB4793">
        <w:rPr>
          <w:rFonts w:ascii="Calibri" w:hAnsi="Calibri" w:cs="Calibri"/>
          <w:highlight w:val="green"/>
        </w:rPr>
        <w:t>When I need to create a rolling forecast</w:t>
      </w:r>
    </w:p>
    <w:p w14:paraId="786A81BF" w14:textId="77777777" w:rsidR="00747F9E" w:rsidRPr="00DB4793" w:rsidRDefault="00747F9E" w:rsidP="00747F9E">
      <w:pPr>
        <w:pStyle w:val="ListParagraph"/>
        <w:widowControl/>
        <w:autoSpaceDE/>
        <w:autoSpaceDN/>
        <w:spacing w:after="160" w:line="259" w:lineRule="auto"/>
        <w:ind w:left="1440"/>
        <w:contextualSpacing/>
        <w:rPr>
          <w:rFonts w:ascii="Calibri" w:hAnsi="Calibri" w:cs="Calibri"/>
          <w:highlight w:val="green"/>
        </w:rPr>
      </w:pPr>
    </w:p>
    <w:p w14:paraId="29007C37" w14:textId="77777777" w:rsidR="00747F9E" w:rsidRPr="00DB4793" w:rsidRDefault="00747F9E" w:rsidP="00747F9E">
      <w:pPr>
        <w:pStyle w:val="ListParagraph"/>
        <w:widowControl/>
        <w:numPr>
          <w:ilvl w:val="0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</w:rPr>
        <w:t>I am summing three cubes but they are not returning the desired result. I should:</w:t>
      </w:r>
    </w:p>
    <w:p w14:paraId="12AA1F54" w14:textId="77777777" w:rsidR="00747F9E" w:rsidRPr="00DB4793" w:rsidRDefault="00747F9E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  <w:highlight w:val="green"/>
        </w:rPr>
      </w:pPr>
      <w:r w:rsidRPr="00DB4793">
        <w:rPr>
          <w:rFonts w:ascii="Calibri" w:hAnsi="Calibri" w:cs="Calibri"/>
          <w:highlight w:val="green"/>
        </w:rPr>
        <w:t>All of the options are correct</w:t>
      </w:r>
    </w:p>
    <w:p w14:paraId="238088B9" w14:textId="77777777" w:rsidR="00747F9E" w:rsidRPr="00DB4793" w:rsidRDefault="00747F9E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</w:rPr>
        <w:t>In cases where fixed point expressions are used evaluate whether the bound functions should be used</w:t>
      </w:r>
    </w:p>
    <w:p w14:paraId="1509E552" w14:textId="77777777" w:rsidR="00747F9E" w:rsidRPr="00DB4793" w:rsidRDefault="00747F9E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</w:rPr>
        <w:t>Use the debug tool to evaluate my operations step by step</w:t>
      </w:r>
    </w:p>
    <w:p w14:paraId="37AF3289" w14:textId="77777777" w:rsidR="00747F9E" w:rsidRPr="00DB4793" w:rsidRDefault="00747F9E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</w:rPr>
        <w:t>Check the order of the sums as the order of operands can have an effect on the result in output</w:t>
      </w:r>
    </w:p>
    <w:p w14:paraId="57329101" w14:textId="77777777" w:rsidR="00747F9E" w:rsidRPr="00DB4793" w:rsidRDefault="00747F9E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</w:rPr>
        <w:t>Check that the filters for the 3 cubes match</w:t>
      </w:r>
    </w:p>
    <w:p w14:paraId="49F1A808" w14:textId="77777777" w:rsidR="00747F9E" w:rsidRPr="00DB4793" w:rsidRDefault="00747F9E" w:rsidP="00747F9E">
      <w:pPr>
        <w:pStyle w:val="ListParagraph"/>
        <w:widowControl/>
        <w:autoSpaceDE/>
        <w:autoSpaceDN/>
        <w:spacing w:after="160" w:line="259" w:lineRule="auto"/>
        <w:ind w:left="1440"/>
        <w:contextualSpacing/>
        <w:rPr>
          <w:rFonts w:ascii="Calibri" w:hAnsi="Calibri" w:cs="Calibri"/>
        </w:rPr>
      </w:pPr>
    </w:p>
    <w:p w14:paraId="56C81E7C" w14:textId="77777777" w:rsidR="00747F9E" w:rsidRPr="00DB4793" w:rsidRDefault="00747F9E" w:rsidP="00747F9E">
      <w:pPr>
        <w:pStyle w:val="ListParagraph"/>
        <w:widowControl/>
        <w:numPr>
          <w:ilvl w:val="0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</w:rPr>
        <w:t>Which of the following statements regarding Forecasting in CCH Tagetik is FALSE:</w:t>
      </w:r>
    </w:p>
    <w:p w14:paraId="5646643F" w14:textId="77777777" w:rsidR="00747F9E" w:rsidRPr="00DB4793" w:rsidRDefault="00747F9E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</w:rPr>
        <w:t>When running the Forecast Model, I define two scenarios in input and one scenario in Output</w:t>
      </w:r>
    </w:p>
    <w:p w14:paraId="65809F9F" w14:textId="77777777" w:rsidR="00747F9E" w:rsidRPr="00DB4793" w:rsidRDefault="00747F9E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</w:rPr>
        <w:t>It is possible to modify the automatic MD Script which has been created by the Forecast model tool</w:t>
      </w:r>
    </w:p>
    <w:p w14:paraId="127895B1" w14:textId="77777777" w:rsidR="00747F9E" w:rsidRPr="00DB4793" w:rsidRDefault="00747F9E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</w:rPr>
        <w:t>The Forecasting Tool is the only way in which we create Forecast in CCH Tagetik</w:t>
      </w:r>
    </w:p>
    <w:p w14:paraId="3713759A" w14:textId="77777777" w:rsidR="00747F9E" w:rsidRPr="00DB4793" w:rsidRDefault="00747F9E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  <w:highlight w:val="yellow"/>
        </w:rPr>
      </w:pPr>
      <w:r w:rsidRPr="00DB4793">
        <w:rPr>
          <w:rFonts w:ascii="Calibri" w:hAnsi="Calibri" w:cs="Calibri"/>
          <w:highlight w:val="yellow"/>
        </w:rPr>
        <w:t>It is considered a best practice to create 1 process for each month being forecasted, as this will ensure correct portioning for AIH datasets</w:t>
      </w:r>
    </w:p>
    <w:p w14:paraId="009367AC" w14:textId="77777777" w:rsidR="00747F9E" w:rsidRPr="00DB4793" w:rsidRDefault="00747F9E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</w:rPr>
        <w:t>ETL can be used as an option when creating a Forecast</w:t>
      </w:r>
    </w:p>
    <w:p w14:paraId="31FCD2FA" w14:textId="77777777" w:rsidR="00747F9E" w:rsidRPr="00DB4793" w:rsidRDefault="00747F9E" w:rsidP="00747F9E">
      <w:pPr>
        <w:pStyle w:val="ListParagraph"/>
        <w:widowControl/>
        <w:autoSpaceDE/>
        <w:autoSpaceDN/>
        <w:spacing w:after="160" w:line="259" w:lineRule="auto"/>
        <w:ind w:left="1440"/>
        <w:contextualSpacing/>
        <w:rPr>
          <w:rFonts w:ascii="Calibri" w:hAnsi="Calibri" w:cs="Calibri"/>
        </w:rPr>
      </w:pPr>
    </w:p>
    <w:p w14:paraId="4B36A214" w14:textId="77777777" w:rsidR="00747F9E" w:rsidRPr="00DB4793" w:rsidRDefault="00747F9E" w:rsidP="00747F9E">
      <w:pPr>
        <w:pStyle w:val="ListParagraph"/>
        <w:widowControl/>
        <w:numPr>
          <w:ilvl w:val="0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</w:rPr>
        <w:lastRenderedPageBreak/>
        <w:t>Which of the following statements regarding the usage of Complex Excel Calculations (</w:t>
      </w:r>
      <w:proofErr w:type="spellStart"/>
      <w:r w:rsidRPr="00DB4793">
        <w:rPr>
          <w:rFonts w:ascii="Calibri" w:hAnsi="Calibri" w:cs="Calibri"/>
        </w:rPr>
        <w:t>Vlookup</w:t>
      </w:r>
      <w:proofErr w:type="spellEnd"/>
      <w:r w:rsidRPr="00DB4793">
        <w:rPr>
          <w:rFonts w:ascii="Calibri" w:hAnsi="Calibri" w:cs="Calibri"/>
        </w:rPr>
        <w:t>, INDIRECT, OFFSET) in Data Entry Forms is FALSE:</w:t>
      </w:r>
    </w:p>
    <w:p w14:paraId="09F4B5C5" w14:textId="77777777" w:rsidR="00747F9E" w:rsidRPr="00DB4793" w:rsidRDefault="00747F9E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</w:rPr>
        <w:t xml:space="preserve">They allow Excel based model to be replicated in CCH </w:t>
      </w:r>
      <w:proofErr w:type="spellStart"/>
      <w:r w:rsidRPr="00DB4793">
        <w:rPr>
          <w:rFonts w:ascii="Calibri" w:hAnsi="Calibri" w:cs="Calibri"/>
        </w:rPr>
        <w:t>tagetik</w:t>
      </w:r>
      <w:proofErr w:type="spellEnd"/>
    </w:p>
    <w:p w14:paraId="0BEDEFEE" w14:textId="77777777" w:rsidR="00747F9E" w:rsidRPr="00DB4793" w:rsidRDefault="00747F9E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</w:rPr>
        <w:t>These should be used when my formula must be different according to the column or row which I am in</w:t>
      </w:r>
    </w:p>
    <w:p w14:paraId="421A3B21" w14:textId="77777777" w:rsidR="00747F9E" w:rsidRPr="00DB4793" w:rsidRDefault="00747F9E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</w:rPr>
        <w:t>These should be used when information in different matrices must be linked.</w:t>
      </w:r>
    </w:p>
    <w:p w14:paraId="035B2746" w14:textId="77777777" w:rsidR="00747F9E" w:rsidRPr="00DB4793" w:rsidRDefault="00747F9E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  <w:highlight w:val="green"/>
        </w:rPr>
      </w:pPr>
      <w:r w:rsidRPr="00DB4793">
        <w:rPr>
          <w:rFonts w:ascii="Calibri" w:hAnsi="Calibri" w:cs="Calibri"/>
          <w:highlight w:val="green"/>
        </w:rPr>
        <w:t>These should be used when I need to perform a calculation between two columns in the same matrix</w:t>
      </w:r>
    </w:p>
    <w:p w14:paraId="5AFE6A71" w14:textId="77777777" w:rsidR="00747F9E" w:rsidRPr="00DB4793" w:rsidRDefault="00747F9E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</w:rPr>
        <w:t>They allow data from queries to be linked to matrices</w:t>
      </w:r>
    </w:p>
    <w:p w14:paraId="6D464BDD" w14:textId="77777777" w:rsidR="00747F9E" w:rsidRPr="00DB4793" w:rsidRDefault="00747F9E" w:rsidP="00747F9E">
      <w:pPr>
        <w:pStyle w:val="ListParagraph"/>
        <w:widowControl/>
        <w:autoSpaceDE/>
        <w:autoSpaceDN/>
        <w:spacing w:after="160" w:line="259" w:lineRule="auto"/>
        <w:ind w:left="1440"/>
        <w:contextualSpacing/>
        <w:rPr>
          <w:rFonts w:ascii="Calibri" w:hAnsi="Calibri" w:cs="Calibri"/>
          <w:highlight w:val="green"/>
        </w:rPr>
      </w:pPr>
    </w:p>
    <w:p w14:paraId="3CD93CD2" w14:textId="77777777" w:rsidR="00747F9E" w:rsidRPr="00DB4793" w:rsidRDefault="00747F9E" w:rsidP="00747F9E">
      <w:pPr>
        <w:pStyle w:val="ListParagraph"/>
        <w:widowControl/>
        <w:numPr>
          <w:ilvl w:val="0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</w:rPr>
        <w:t>It is considered a best practice to use Excel Formulas when:</w:t>
      </w:r>
    </w:p>
    <w:p w14:paraId="74FF0E8A" w14:textId="77777777" w:rsidR="00747F9E" w:rsidRPr="00DB4793" w:rsidRDefault="00747F9E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  <w:highlight w:val="green"/>
        </w:rPr>
      </w:pPr>
      <w:r w:rsidRPr="00DB4793">
        <w:rPr>
          <w:rFonts w:ascii="Calibri" w:hAnsi="Calibri" w:cs="Calibri"/>
          <w:highlight w:val="green"/>
        </w:rPr>
        <w:t>Users want to immediately see the result of their calculation in an form</w:t>
      </w:r>
    </w:p>
    <w:p w14:paraId="77DDC48F" w14:textId="77777777" w:rsidR="00747F9E" w:rsidRPr="00DB4793" w:rsidRDefault="00747F9E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</w:rPr>
        <w:t>The Calculation needs to run for both nodes and leaf elements</w:t>
      </w:r>
    </w:p>
    <w:p w14:paraId="11CA88AE" w14:textId="77777777" w:rsidR="00747F9E" w:rsidRPr="00DB4793" w:rsidRDefault="00747F9E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</w:rPr>
        <w:t>The calculation needs to iterate over many entities</w:t>
      </w:r>
    </w:p>
    <w:p w14:paraId="21EA2FE3" w14:textId="77777777" w:rsidR="00747F9E" w:rsidRPr="00DB4793" w:rsidRDefault="00747F9E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</w:rPr>
        <w:t>The Excel form needs to be rendered in the web</w:t>
      </w:r>
    </w:p>
    <w:p w14:paraId="303BE58B" w14:textId="77777777" w:rsidR="00747F9E" w:rsidRPr="00DB4793" w:rsidRDefault="00747F9E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</w:rPr>
        <w:t>The administrator has locked MD scripting from being used</w:t>
      </w:r>
    </w:p>
    <w:p w14:paraId="04E1C351" w14:textId="77777777" w:rsidR="00747F9E" w:rsidRPr="00DB4793" w:rsidRDefault="00747F9E" w:rsidP="00747F9E">
      <w:pPr>
        <w:pStyle w:val="ListParagraph"/>
        <w:widowControl/>
        <w:autoSpaceDE/>
        <w:autoSpaceDN/>
        <w:spacing w:after="160" w:line="259" w:lineRule="auto"/>
        <w:ind w:left="1440"/>
        <w:contextualSpacing/>
        <w:rPr>
          <w:rFonts w:ascii="Calibri" w:hAnsi="Calibri" w:cs="Calibri"/>
        </w:rPr>
      </w:pPr>
    </w:p>
    <w:p w14:paraId="640EA848" w14:textId="77777777" w:rsidR="00747F9E" w:rsidRPr="00DB4793" w:rsidRDefault="00747F9E" w:rsidP="00747F9E">
      <w:pPr>
        <w:pStyle w:val="ListParagraph"/>
        <w:widowControl/>
        <w:numPr>
          <w:ilvl w:val="0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</w:rPr>
        <w:t>What is the best way to create a formula which must dynamically refer to a row in a matrix?</w:t>
      </w:r>
    </w:p>
    <w:p w14:paraId="215AB24B" w14:textId="77777777" w:rsidR="00747F9E" w:rsidRPr="00DB4793" w:rsidRDefault="00747F9E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</w:rPr>
        <w:t>Place the target matrix below the reference matrix and read the value above using an offset formula with a fixed counter</w:t>
      </w:r>
    </w:p>
    <w:p w14:paraId="2F769C72" w14:textId="77777777" w:rsidR="00747F9E" w:rsidRPr="00DB4793" w:rsidRDefault="00747F9E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</w:rPr>
        <w:t>Create a placeholder item with an excel formula which refers to the cell for an offset formula</w:t>
      </w:r>
    </w:p>
    <w:p w14:paraId="745C99E7" w14:textId="77777777" w:rsidR="00747F9E" w:rsidRPr="00DB4793" w:rsidRDefault="00747F9E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</w:rPr>
        <w:t>Create an area on the header of the form and use it as a starting point for an offset formula</w:t>
      </w:r>
    </w:p>
    <w:p w14:paraId="1F89209E" w14:textId="77777777" w:rsidR="00747F9E" w:rsidRPr="00DB4793" w:rsidRDefault="00747F9E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  <w:highlight w:val="green"/>
        </w:rPr>
      </w:pPr>
      <w:r w:rsidRPr="00DB4793">
        <w:rPr>
          <w:rFonts w:ascii="Calibri" w:hAnsi="Calibri" w:cs="Calibri"/>
          <w:highlight w:val="green"/>
        </w:rPr>
        <w:t xml:space="preserve">Refer to the cell which we want to retrieve using the address of the cell </w:t>
      </w:r>
    </w:p>
    <w:p w14:paraId="6AB4FDE0" w14:textId="77777777" w:rsidR="00747F9E" w:rsidRPr="00DB4793" w:rsidRDefault="00747F9E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</w:rPr>
        <w:t>Use a TGKRET formula to retrieve the values that we want to use in our matrix</w:t>
      </w:r>
    </w:p>
    <w:p w14:paraId="3C7C6838" w14:textId="77777777" w:rsidR="00747F9E" w:rsidRPr="00DB4793" w:rsidRDefault="00747F9E" w:rsidP="00747F9E">
      <w:pPr>
        <w:pStyle w:val="ListParagraph"/>
        <w:widowControl/>
        <w:autoSpaceDE/>
        <w:autoSpaceDN/>
        <w:spacing w:after="160" w:line="259" w:lineRule="auto"/>
        <w:ind w:left="1440"/>
        <w:contextualSpacing/>
        <w:rPr>
          <w:rFonts w:ascii="Calibri" w:hAnsi="Calibri" w:cs="Calibri"/>
        </w:rPr>
      </w:pPr>
    </w:p>
    <w:p w14:paraId="0BB71120" w14:textId="77777777" w:rsidR="00747F9E" w:rsidRPr="00DB4793" w:rsidRDefault="00747F9E" w:rsidP="00747F9E">
      <w:pPr>
        <w:pStyle w:val="ListParagraph"/>
        <w:widowControl/>
        <w:numPr>
          <w:ilvl w:val="0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</w:rPr>
        <w:t>Using a fixed point in an expression:</w:t>
      </w:r>
    </w:p>
    <w:p w14:paraId="0918B7DE" w14:textId="77777777" w:rsidR="00747F9E" w:rsidRPr="00DB4793" w:rsidRDefault="00747F9E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  <w:highlight w:val="green"/>
        </w:rPr>
      </w:pPr>
      <w:r w:rsidRPr="00DB4793">
        <w:rPr>
          <w:rFonts w:ascii="Calibri" w:hAnsi="Calibri" w:cs="Calibri"/>
          <w:highlight w:val="green"/>
        </w:rPr>
        <w:t>Removes the dimension from the expressing being considered</w:t>
      </w:r>
    </w:p>
    <w:p w14:paraId="14527ED1" w14:textId="77777777" w:rsidR="00747F9E" w:rsidRPr="00DB4793" w:rsidRDefault="00747F9E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</w:rPr>
        <w:t>Can only be defined foe a single dimensional leaf element</w:t>
      </w:r>
    </w:p>
    <w:p w14:paraId="3BD7D01F" w14:textId="77777777" w:rsidR="00747F9E" w:rsidRPr="00DB4793" w:rsidRDefault="00747F9E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  <w:highlight w:val="yellow"/>
        </w:rPr>
      </w:pPr>
      <w:r w:rsidRPr="00DB4793">
        <w:rPr>
          <w:rFonts w:ascii="Calibri" w:hAnsi="Calibri" w:cs="Calibri"/>
          <w:highlight w:val="yellow"/>
        </w:rPr>
        <w:t>Cannot be used when overriding output of an expression</w:t>
      </w:r>
    </w:p>
    <w:p w14:paraId="615817F1" w14:textId="77777777" w:rsidR="00747F9E" w:rsidRPr="00DB4793" w:rsidRDefault="00747F9E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</w:rPr>
        <w:t>Limit the rows of my input cube</w:t>
      </w:r>
    </w:p>
    <w:p w14:paraId="0B9B5ADC" w14:textId="77777777" w:rsidR="00747F9E" w:rsidRPr="00DB4793" w:rsidRDefault="00747F9E" w:rsidP="00747F9E">
      <w:pPr>
        <w:pStyle w:val="ListParagraph"/>
        <w:widowControl/>
        <w:autoSpaceDE/>
        <w:autoSpaceDN/>
        <w:spacing w:after="160" w:line="259" w:lineRule="auto"/>
        <w:ind w:left="1440"/>
        <w:contextualSpacing/>
        <w:rPr>
          <w:rFonts w:ascii="Calibri" w:hAnsi="Calibri" w:cs="Calibri"/>
        </w:rPr>
      </w:pPr>
    </w:p>
    <w:p w14:paraId="61F96962" w14:textId="77777777" w:rsidR="00747F9E" w:rsidRPr="00DB4793" w:rsidRDefault="00747F9E" w:rsidP="00747F9E">
      <w:pPr>
        <w:pStyle w:val="ListParagraph"/>
        <w:widowControl/>
        <w:numPr>
          <w:ilvl w:val="0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</w:rPr>
        <w:t>Which of the following statement regarding Allocation is TRUE :</w:t>
      </w:r>
    </w:p>
    <w:p w14:paraId="384CCF09" w14:textId="77777777" w:rsidR="00747F9E" w:rsidRPr="00DB4793" w:rsidRDefault="00747F9E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</w:rPr>
        <w:t>The Allocation module stores allocation results on amount categories</w:t>
      </w:r>
    </w:p>
    <w:p w14:paraId="75AF5E77" w14:textId="77777777" w:rsidR="00747F9E" w:rsidRPr="00DB4793" w:rsidRDefault="00747F9E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  <w:highlight w:val="green"/>
        </w:rPr>
      </w:pPr>
      <w:r w:rsidRPr="00DB4793">
        <w:rPr>
          <w:rFonts w:ascii="Calibri" w:hAnsi="Calibri" w:cs="Calibri"/>
          <w:highlight w:val="green"/>
        </w:rPr>
        <w:t>The Allocation module can be used to create driver based models</w:t>
      </w:r>
    </w:p>
    <w:p w14:paraId="63C7DF08" w14:textId="77777777" w:rsidR="00747F9E" w:rsidRPr="00DB4793" w:rsidRDefault="00747F9E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</w:rPr>
        <w:t>Allocation modules can only read from actual scenarios</w:t>
      </w:r>
    </w:p>
    <w:p w14:paraId="05C43404" w14:textId="77777777" w:rsidR="00747F9E" w:rsidRPr="00DB4793" w:rsidRDefault="00747F9E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</w:rPr>
        <w:t>You can leverage SQL syntax when defining an allocation routine</w:t>
      </w:r>
    </w:p>
    <w:p w14:paraId="530C2577" w14:textId="77777777" w:rsidR="00747F9E" w:rsidRDefault="00747F9E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</w:rPr>
        <w:t>Only Admin users can define Allocation routines</w:t>
      </w:r>
    </w:p>
    <w:p w14:paraId="14061FEC" w14:textId="77777777" w:rsidR="00747F9E" w:rsidRPr="00DB4793" w:rsidRDefault="00747F9E" w:rsidP="00747F9E">
      <w:pPr>
        <w:pStyle w:val="ListParagraph"/>
        <w:widowControl/>
        <w:autoSpaceDE/>
        <w:autoSpaceDN/>
        <w:spacing w:after="160" w:line="259" w:lineRule="auto"/>
        <w:ind w:left="1440"/>
        <w:contextualSpacing/>
        <w:rPr>
          <w:rFonts w:ascii="Calibri" w:hAnsi="Calibri" w:cs="Calibri"/>
        </w:rPr>
      </w:pPr>
    </w:p>
    <w:p w14:paraId="4A036478" w14:textId="77777777" w:rsidR="00747F9E" w:rsidRPr="00DB4793" w:rsidRDefault="00747F9E" w:rsidP="00747F9E">
      <w:pPr>
        <w:pStyle w:val="ListParagraph"/>
        <w:widowControl/>
        <w:numPr>
          <w:ilvl w:val="0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</w:rPr>
        <w:t xml:space="preserve">The following </w:t>
      </w:r>
      <w:proofErr w:type="gramStart"/>
      <w:r w:rsidRPr="00DB4793">
        <w:rPr>
          <w:rFonts w:ascii="Calibri" w:hAnsi="Calibri" w:cs="Calibri"/>
        </w:rPr>
        <w:t>expression[</w:t>
      </w:r>
      <w:proofErr w:type="gramEnd"/>
      <w:r w:rsidRPr="00DB4793">
        <w:rPr>
          <w:rFonts w:ascii="Calibri" w:hAnsi="Calibri" w:cs="Calibri"/>
        </w:rPr>
        <w:t>LO]. [50310]: = [50110] (</w:t>
      </w:r>
      <w:proofErr w:type="spellStart"/>
      <w:r w:rsidRPr="00DB4793">
        <w:rPr>
          <w:rFonts w:ascii="Calibri" w:hAnsi="Calibri" w:cs="Calibri"/>
        </w:rPr>
        <w:t>Time.Scenario</w:t>
      </w:r>
      <w:proofErr w:type="spellEnd"/>
      <w:r w:rsidRPr="00DB4793">
        <w:rPr>
          <w:rFonts w:ascii="Calibri" w:hAnsi="Calibri" w:cs="Calibri"/>
        </w:rPr>
        <w:t>. prev.</w:t>
      </w:r>
      <w:r>
        <w:rPr>
          <w:rFonts w:ascii="Calibri" w:hAnsi="Calibri" w:cs="Calibri"/>
        </w:rPr>
        <w:t xml:space="preserve"> </w:t>
      </w:r>
      <w:r w:rsidRPr="00DB4793">
        <w:rPr>
          <w:rFonts w:ascii="Calibri" w:hAnsi="Calibri" w:cs="Calibri"/>
        </w:rPr>
        <w:t>First(p3)) will:</w:t>
      </w:r>
    </w:p>
    <w:p w14:paraId="7F323139" w14:textId="77777777" w:rsidR="00747F9E" w:rsidRPr="00DB4793" w:rsidRDefault="00747F9E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</w:rPr>
        <w:t>Read from the First Period of the Previous Scenario</w:t>
      </w:r>
    </w:p>
    <w:p w14:paraId="43974B8C" w14:textId="77777777" w:rsidR="00747F9E" w:rsidRPr="00DB4793" w:rsidRDefault="00747F9E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</w:rPr>
        <w:t>Read from period 3 of the current Scenario</w:t>
      </w:r>
    </w:p>
    <w:p w14:paraId="1E3A0CCF" w14:textId="77777777" w:rsidR="00747F9E" w:rsidRPr="00DB4793" w:rsidRDefault="00747F9E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</w:rPr>
        <w:t>Read the periodic value for Period 3 of the Previous Scenario</w:t>
      </w:r>
    </w:p>
    <w:p w14:paraId="340A1799" w14:textId="77777777" w:rsidR="00747F9E" w:rsidRPr="00DB4793" w:rsidRDefault="00747F9E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  <w:highlight w:val="green"/>
        </w:rPr>
      </w:pPr>
      <w:r w:rsidRPr="00DB4793">
        <w:rPr>
          <w:rFonts w:ascii="Calibri" w:hAnsi="Calibri" w:cs="Calibri"/>
          <w:highlight w:val="green"/>
        </w:rPr>
        <w:t>Read from the first quarter of the previous Scenario</w:t>
      </w:r>
    </w:p>
    <w:p w14:paraId="02381D7B" w14:textId="77777777" w:rsidR="00747F9E" w:rsidRPr="00DB4793" w:rsidRDefault="00747F9E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  <w:highlight w:val="yellow"/>
        </w:rPr>
      </w:pPr>
      <w:r w:rsidRPr="00DB4793">
        <w:rPr>
          <w:rFonts w:ascii="Calibri" w:hAnsi="Calibri" w:cs="Calibri"/>
          <w:highlight w:val="yellow"/>
        </w:rPr>
        <w:t>Read from period 3 of the previous Scenario</w:t>
      </w:r>
    </w:p>
    <w:p w14:paraId="3DCFA371" w14:textId="77777777" w:rsidR="00747F9E" w:rsidRPr="00DB4793" w:rsidRDefault="00747F9E" w:rsidP="00747F9E">
      <w:pPr>
        <w:pStyle w:val="ListParagraph"/>
        <w:widowControl/>
        <w:autoSpaceDE/>
        <w:autoSpaceDN/>
        <w:spacing w:after="160" w:line="259" w:lineRule="auto"/>
        <w:ind w:left="1440"/>
        <w:contextualSpacing/>
        <w:rPr>
          <w:rFonts w:ascii="Calibri" w:hAnsi="Calibri" w:cs="Calibri"/>
          <w:highlight w:val="yellow"/>
        </w:rPr>
      </w:pPr>
    </w:p>
    <w:p w14:paraId="61BE02E3" w14:textId="77777777" w:rsidR="00747F9E" w:rsidRPr="00DB4793" w:rsidRDefault="00747F9E" w:rsidP="00747F9E">
      <w:pPr>
        <w:pStyle w:val="ListParagraph"/>
        <w:widowControl/>
        <w:numPr>
          <w:ilvl w:val="0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</w:rPr>
        <w:lastRenderedPageBreak/>
        <w:t>I am supporting a project in which stored procedures were used to run the calculation. What obstacles will I encounter? :</w:t>
      </w:r>
    </w:p>
    <w:p w14:paraId="5181B154" w14:textId="77777777" w:rsidR="00747F9E" w:rsidRPr="00DB4793" w:rsidRDefault="00747F9E" w:rsidP="00747F9E">
      <w:pPr>
        <w:pStyle w:val="ListParagraph"/>
        <w:widowControl/>
        <w:numPr>
          <w:ilvl w:val="0"/>
          <w:numId w:val="56"/>
        </w:numPr>
        <w:autoSpaceDE/>
        <w:autoSpaceDN/>
        <w:spacing w:after="160" w:line="259" w:lineRule="auto"/>
        <w:contextualSpacing/>
        <w:rPr>
          <w:rFonts w:ascii="Calibri" w:hAnsi="Calibri" w:cs="Calibri"/>
          <w:highlight w:val="yellow"/>
        </w:rPr>
      </w:pPr>
      <w:r w:rsidRPr="00DB4793">
        <w:rPr>
          <w:rFonts w:ascii="Calibri" w:hAnsi="Calibri" w:cs="Calibri"/>
          <w:highlight w:val="yellow"/>
        </w:rPr>
        <w:t>All of the options are true</w:t>
      </w:r>
    </w:p>
    <w:p w14:paraId="777CCECF" w14:textId="77777777" w:rsidR="00747F9E" w:rsidRPr="00DB4793" w:rsidRDefault="00747F9E" w:rsidP="00747F9E">
      <w:pPr>
        <w:pStyle w:val="ListParagraph"/>
        <w:widowControl/>
        <w:numPr>
          <w:ilvl w:val="0"/>
          <w:numId w:val="56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</w:rPr>
        <w:t>I must be proficient in SQL to understand how the calculations have been configured</w:t>
      </w:r>
    </w:p>
    <w:p w14:paraId="0A16DF9A" w14:textId="77777777" w:rsidR="00747F9E" w:rsidRPr="00DB4793" w:rsidRDefault="00747F9E" w:rsidP="00747F9E">
      <w:pPr>
        <w:pStyle w:val="ListParagraph"/>
        <w:widowControl/>
        <w:numPr>
          <w:ilvl w:val="0"/>
          <w:numId w:val="56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</w:rPr>
        <w:t>I must hope that the Stored procedure has been documented correctly</w:t>
      </w:r>
    </w:p>
    <w:p w14:paraId="2A8CC8ED" w14:textId="77777777" w:rsidR="00747F9E" w:rsidRPr="00DB4793" w:rsidRDefault="00747F9E" w:rsidP="00747F9E">
      <w:pPr>
        <w:pStyle w:val="ListParagraph"/>
        <w:widowControl/>
        <w:numPr>
          <w:ilvl w:val="0"/>
          <w:numId w:val="56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</w:rPr>
        <w:t>I might have to re-write the script should the customer choose to change DB provider</w:t>
      </w:r>
    </w:p>
    <w:p w14:paraId="7604E57D" w14:textId="77777777" w:rsidR="00747F9E" w:rsidRPr="00DB4793" w:rsidRDefault="00747F9E" w:rsidP="00747F9E">
      <w:pPr>
        <w:pStyle w:val="ListParagraph"/>
        <w:widowControl/>
        <w:numPr>
          <w:ilvl w:val="0"/>
          <w:numId w:val="56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</w:rPr>
        <w:t>I will have to maintain the script and re-test it at every new database patch release</w:t>
      </w:r>
    </w:p>
    <w:p w14:paraId="34E4F1DC" w14:textId="77777777" w:rsidR="00747F9E" w:rsidRPr="00DB4793" w:rsidRDefault="00747F9E" w:rsidP="00747F9E">
      <w:pPr>
        <w:pStyle w:val="ListParagraph"/>
        <w:widowControl/>
        <w:autoSpaceDE/>
        <w:autoSpaceDN/>
        <w:spacing w:after="160" w:line="259" w:lineRule="auto"/>
        <w:ind w:left="1440"/>
        <w:contextualSpacing/>
        <w:rPr>
          <w:rFonts w:ascii="Calibri" w:hAnsi="Calibri" w:cs="Calibri"/>
        </w:rPr>
      </w:pPr>
    </w:p>
    <w:p w14:paraId="4E1F4BBB" w14:textId="77777777" w:rsidR="00747F9E" w:rsidRPr="00DB4793" w:rsidRDefault="00747F9E" w:rsidP="00747F9E">
      <w:pPr>
        <w:pStyle w:val="ListParagraph"/>
        <w:widowControl/>
        <w:numPr>
          <w:ilvl w:val="0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The Granularity of</w:t>
      </w:r>
      <w:r w:rsidRPr="00DB4793">
        <w:rPr>
          <w:rFonts w:ascii="Calibri" w:hAnsi="Calibri" w:cs="Calibri"/>
        </w:rPr>
        <w:t xml:space="preserve"> Data in Forecast:</w:t>
      </w:r>
    </w:p>
    <w:p w14:paraId="21A9115D" w14:textId="77777777" w:rsidR="00747F9E" w:rsidRPr="00DB4793" w:rsidRDefault="00747F9E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</w:rPr>
        <w:t>Will be higher for static Forecast but lower for Rolling Forecasts</w:t>
      </w:r>
    </w:p>
    <w:p w14:paraId="6E0BDAC0" w14:textId="77777777" w:rsidR="00747F9E" w:rsidRPr="00DB4793" w:rsidRDefault="00747F9E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  <w:highlight w:val="green"/>
        </w:rPr>
      </w:pPr>
      <w:r w:rsidRPr="00DB4793">
        <w:rPr>
          <w:rFonts w:ascii="Calibri" w:hAnsi="Calibri" w:cs="Calibri"/>
          <w:highlight w:val="green"/>
        </w:rPr>
        <w:t>Will normally be set to be the same as that of the Budget Process</w:t>
      </w:r>
    </w:p>
    <w:p w14:paraId="57D3D9E8" w14:textId="77777777" w:rsidR="00747F9E" w:rsidRPr="00DB4793" w:rsidRDefault="00747F9E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</w:rPr>
        <w:t>Is generally higher than that of the actual or Budget Scenario</w:t>
      </w:r>
    </w:p>
    <w:p w14:paraId="755B7152" w14:textId="77777777" w:rsidR="00747F9E" w:rsidRPr="00DB4793" w:rsidRDefault="00747F9E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</w:rPr>
        <w:t>Is generally lower than that of the Actual or Budget Scenario</w:t>
      </w:r>
    </w:p>
    <w:p w14:paraId="50174109" w14:textId="77777777" w:rsidR="00747F9E" w:rsidRPr="00DB4793" w:rsidRDefault="00747F9E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</w:rPr>
        <w:t>Cannot be modified when defining a Forecast Model</w:t>
      </w:r>
    </w:p>
    <w:p w14:paraId="2726E5FD" w14:textId="77777777" w:rsidR="00747F9E" w:rsidRPr="00DB4793" w:rsidRDefault="00747F9E" w:rsidP="00747F9E">
      <w:pPr>
        <w:pStyle w:val="ListParagraph"/>
        <w:widowControl/>
        <w:autoSpaceDE/>
        <w:autoSpaceDN/>
        <w:spacing w:after="160" w:line="259" w:lineRule="auto"/>
        <w:ind w:left="1440"/>
        <w:contextualSpacing/>
        <w:rPr>
          <w:rFonts w:ascii="Calibri" w:hAnsi="Calibri" w:cs="Calibri"/>
        </w:rPr>
      </w:pPr>
    </w:p>
    <w:p w14:paraId="1A51EE15" w14:textId="77777777" w:rsidR="00747F9E" w:rsidRPr="00DB4793" w:rsidRDefault="00747F9E" w:rsidP="00747F9E">
      <w:pPr>
        <w:pStyle w:val="ListParagraph"/>
        <w:widowControl/>
        <w:numPr>
          <w:ilvl w:val="0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</w:rPr>
        <w:t xml:space="preserve">Which of the following statements regarding ETL is </w:t>
      </w:r>
      <w:r>
        <w:rPr>
          <w:rFonts w:ascii="Calibri" w:hAnsi="Calibri" w:cs="Calibri"/>
        </w:rPr>
        <w:t>TRUE</w:t>
      </w:r>
      <w:r w:rsidRPr="00DB4793">
        <w:rPr>
          <w:rFonts w:ascii="Calibri" w:hAnsi="Calibri" w:cs="Calibri"/>
        </w:rPr>
        <w:t>:</w:t>
      </w:r>
    </w:p>
    <w:p w14:paraId="542766EE" w14:textId="77777777" w:rsidR="00747F9E" w:rsidRPr="00DB4793" w:rsidRDefault="00747F9E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</w:rPr>
        <w:t>ETL must be used when creating calculations that involve dates and ranking</w:t>
      </w:r>
    </w:p>
    <w:p w14:paraId="06A4A75C" w14:textId="77777777" w:rsidR="00747F9E" w:rsidRPr="00DB4793" w:rsidRDefault="00747F9E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</w:rPr>
        <w:t>ETL must never be used for running calculations, it is only an import tool</w:t>
      </w:r>
    </w:p>
    <w:p w14:paraId="75B5214D" w14:textId="77777777" w:rsidR="00747F9E" w:rsidRPr="00DB4793" w:rsidRDefault="00747F9E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</w:rPr>
        <w:t>ETL should be used when creating calculations on Analytical Workspace Datasets</w:t>
      </w:r>
    </w:p>
    <w:p w14:paraId="40CB7F9C" w14:textId="77777777" w:rsidR="00747F9E" w:rsidRPr="00DB4793" w:rsidRDefault="00747F9E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</w:rPr>
        <w:t>ETL must only be used running calculations on Transactional Tables</w:t>
      </w:r>
    </w:p>
    <w:p w14:paraId="59EB483B" w14:textId="77777777" w:rsidR="00747F9E" w:rsidRPr="00DB4793" w:rsidRDefault="00747F9E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  <w:highlight w:val="green"/>
        </w:rPr>
      </w:pPr>
      <w:r w:rsidRPr="00DB4793">
        <w:rPr>
          <w:rFonts w:ascii="Calibri" w:hAnsi="Calibri" w:cs="Calibri"/>
          <w:highlight w:val="green"/>
        </w:rPr>
        <w:t>ETL is always more performant than MD scripting</w:t>
      </w:r>
    </w:p>
    <w:p w14:paraId="323EE0FE" w14:textId="77777777" w:rsidR="00747F9E" w:rsidRPr="00DB4793" w:rsidRDefault="00747F9E" w:rsidP="00747F9E">
      <w:pPr>
        <w:pStyle w:val="ListParagraph"/>
        <w:widowControl/>
        <w:autoSpaceDE/>
        <w:autoSpaceDN/>
        <w:spacing w:after="160" w:line="259" w:lineRule="auto"/>
        <w:ind w:left="1440"/>
        <w:contextualSpacing/>
        <w:rPr>
          <w:rFonts w:ascii="Calibri" w:hAnsi="Calibri" w:cs="Calibri"/>
          <w:highlight w:val="green"/>
        </w:rPr>
      </w:pPr>
    </w:p>
    <w:p w14:paraId="314A36C8" w14:textId="77777777" w:rsidR="00747F9E" w:rsidRPr="00DB4793" w:rsidRDefault="00747F9E" w:rsidP="00747F9E">
      <w:pPr>
        <w:pStyle w:val="ListParagraph"/>
        <w:widowControl/>
        <w:numPr>
          <w:ilvl w:val="0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</w:rPr>
        <w:t>The Bound Function in MD Scripting:</w:t>
      </w:r>
    </w:p>
    <w:p w14:paraId="07246D94" w14:textId="77777777" w:rsidR="00747F9E" w:rsidRPr="00DB4793" w:rsidRDefault="00747F9E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</w:rPr>
        <w:t>Can be replaced in some cases by re-arranging the formula algebraically</w:t>
      </w:r>
    </w:p>
    <w:p w14:paraId="1B8C6EDB" w14:textId="77777777" w:rsidR="00747F9E" w:rsidRPr="00DB4793" w:rsidRDefault="00747F9E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  <w:highlight w:val="green"/>
        </w:rPr>
      </w:pPr>
      <w:r w:rsidRPr="00DB4793">
        <w:rPr>
          <w:rFonts w:ascii="Calibri" w:hAnsi="Calibri" w:cs="Calibri"/>
          <w:highlight w:val="green"/>
        </w:rPr>
        <w:t>Allows you to read from a set of fixed point elements</w:t>
      </w:r>
    </w:p>
    <w:p w14:paraId="758581DA" w14:textId="77777777" w:rsidR="00747F9E" w:rsidRPr="00DB4793" w:rsidRDefault="00747F9E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</w:rPr>
        <w:t>Can only be used when reading/writing from LO cubes</w:t>
      </w:r>
    </w:p>
    <w:p w14:paraId="1DD36E2D" w14:textId="77777777" w:rsidR="00747F9E" w:rsidRPr="00DB4793" w:rsidRDefault="00747F9E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</w:rPr>
        <w:t>Allows the filters in output for the expression to be overridden</w:t>
      </w:r>
    </w:p>
    <w:p w14:paraId="53367011" w14:textId="77777777" w:rsidR="00747F9E" w:rsidRPr="00DB4793" w:rsidRDefault="00747F9E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  <w:highlight w:val="yellow"/>
        </w:rPr>
        <w:t>Is used in cases where we need to improve the performance of a script</w:t>
      </w:r>
    </w:p>
    <w:p w14:paraId="6A760D19" w14:textId="77777777" w:rsidR="00747F9E" w:rsidRPr="00DB4793" w:rsidRDefault="00747F9E" w:rsidP="00747F9E">
      <w:pPr>
        <w:pStyle w:val="ListParagraph"/>
        <w:widowControl/>
        <w:autoSpaceDE/>
        <w:autoSpaceDN/>
        <w:spacing w:after="160" w:line="259" w:lineRule="auto"/>
        <w:ind w:left="1440"/>
        <w:contextualSpacing/>
        <w:rPr>
          <w:rFonts w:ascii="Calibri" w:hAnsi="Calibri" w:cs="Calibri"/>
        </w:rPr>
      </w:pPr>
    </w:p>
    <w:p w14:paraId="4DE15884" w14:textId="77777777" w:rsidR="00747F9E" w:rsidRPr="00DB4793" w:rsidRDefault="00747F9E" w:rsidP="00747F9E">
      <w:pPr>
        <w:pStyle w:val="ListParagraph"/>
        <w:numPr>
          <w:ilvl w:val="0"/>
          <w:numId w:val="1"/>
        </w:numPr>
        <w:rPr>
          <w:rFonts w:ascii="Calibri" w:hAnsi="Calibri" w:cs="Calibri"/>
        </w:rPr>
      </w:pPr>
      <w:r w:rsidRPr="00DB4793">
        <w:rPr>
          <w:rFonts w:ascii="Calibri" w:hAnsi="Calibri" w:cs="Calibri"/>
        </w:rPr>
        <w:t>Reporting parameters: which assertion is correct?</w:t>
      </w:r>
    </w:p>
    <w:p w14:paraId="590D9106" w14:textId="77777777" w:rsidR="00747F9E" w:rsidRPr="00DB4793" w:rsidRDefault="00747F9E" w:rsidP="00747F9E">
      <w:pPr>
        <w:pStyle w:val="ListParagraph"/>
        <w:numPr>
          <w:ilvl w:val="0"/>
          <w:numId w:val="39"/>
        </w:numPr>
        <w:rPr>
          <w:rFonts w:ascii="Calibri" w:hAnsi="Calibri" w:cs="Calibri"/>
        </w:rPr>
      </w:pPr>
      <w:r w:rsidRPr="00DB4793">
        <w:rPr>
          <w:rFonts w:ascii="Calibri" w:hAnsi="Calibri" w:cs="Calibri"/>
        </w:rPr>
        <w:t>They can be used in DTP operations to enrich with a formula</w:t>
      </w:r>
    </w:p>
    <w:p w14:paraId="7881818C" w14:textId="77777777" w:rsidR="00747F9E" w:rsidRPr="00DB4793" w:rsidRDefault="00747F9E" w:rsidP="00747F9E">
      <w:pPr>
        <w:pStyle w:val="ListParagraph"/>
        <w:numPr>
          <w:ilvl w:val="0"/>
          <w:numId w:val="39"/>
        </w:numPr>
        <w:rPr>
          <w:rFonts w:ascii="Calibri" w:hAnsi="Calibri" w:cs="Calibri"/>
        </w:rPr>
      </w:pPr>
      <w:r w:rsidRPr="00DB4793">
        <w:rPr>
          <w:rFonts w:ascii="Calibri" w:hAnsi="Calibri" w:cs="Calibri"/>
        </w:rPr>
        <w:t>They allow the selection of any AW table</w:t>
      </w:r>
    </w:p>
    <w:p w14:paraId="1B53C70E" w14:textId="77777777" w:rsidR="00747F9E" w:rsidRPr="00DB4793" w:rsidRDefault="00747F9E" w:rsidP="00747F9E">
      <w:pPr>
        <w:pStyle w:val="ListParagraph"/>
        <w:numPr>
          <w:ilvl w:val="0"/>
          <w:numId w:val="39"/>
        </w:numPr>
        <w:rPr>
          <w:rFonts w:ascii="Calibri" w:hAnsi="Calibri" w:cs="Calibri"/>
          <w:highlight w:val="yellow"/>
        </w:rPr>
      </w:pPr>
      <w:r w:rsidRPr="00DB4793">
        <w:rPr>
          <w:rFonts w:ascii="Calibri" w:hAnsi="Calibri" w:cs="Calibri"/>
          <w:highlight w:val="yellow"/>
        </w:rPr>
        <w:t xml:space="preserve">All of the </w:t>
      </w:r>
      <w:commentRangeStart w:id="11"/>
      <w:r w:rsidRPr="00DB4793">
        <w:rPr>
          <w:rFonts w:ascii="Calibri" w:hAnsi="Calibri" w:cs="Calibri"/>
          <w:highlight w:val="yellow"/>
        </w:rPr>
        <w:t>above</w:t>
      </w:r>
      <w:commentRangeEnd w:id="11"/>
      <w:r>
        <w:rPr>
          <w:rStyle w:val="CommentReference"/>
          <w:rFonts w:eastAsiaTheme="majorEastAsia"/>
        </w:rPr>
        <w:commentReference w:id="11"/>
      </w:r>
    </w:p>
    <w:p w14:paraId="78082CD7" w14:textId="77777777" w:rsidR="00747F9E" w:rsidRPr="00DB4793" w:rsidRDefault="00747F9E" w:rsidP="00747F9E">
      <w:pPr>
        <w:pStyle w:val="ListParagraph"/>
        <w:numPr>
          <w:ilvl w:val="0"/>
          <w:numId w:val="39"/>
        </w:numPr>
        <w:rPr>
          <w:rFonts w:ascii="Calibri" w:hAnsi="Calibri" w:cs="Calibri"/>
        </w:rPr>
      </w:pPr>
      <w:r w:rsidRPr="00DB4793">
        <w:rPr>
          <w:rFonts w:ascii="Calibri" w:hAnsi="Calibri" w:cs="Calibri"/>
        </w:rPr>
        <w:t>They cannot inherit their values at run time</w:t>
      </w:r>
    </w:p>
    <w:p w14:paraId="6CAD1C41" w14:textId="77777777" w:rsidR="00747F9E" w:rsidRPr="00DB4793" w:rsidRDefault="00747F9E" w:rsidP="00747F9E">
      <w:pPr>
        <w:pStyle w:val="ListParagraph"/>
        <w:numPr>
          <w:ilvl w:val="0"/>
          <w:numId w:val="39"/>
        </w:numPr>
        <w:rPr>
          <w:rFonts w:ascii="Calibri" w:hAnsi="Calibri" w:cs="Calibri"/>
        </w:rPr>
      </w:pPr>
      <w:r w:rsidRPr="00DB4793">
        <w:rPr>
          <w:rFonts w:ascii="Calibri" w:hAnsi="Calibri" w:cs="Calibri"/>
        </w:rPr>
        <w:t>Their definitions are implemented in the single AW</w:t>
      </w:r>
    </w:p>
    <w:p w14:paraId="4821D609" w14:textId="77777777" w:rsidR="00747F9E" w:rsidRPr="00DB4793" w:rsidRDefault="00747F9E" w:rsidP="00747F9E">
      <w:pPr>
        <w:pStyle w:val="ListParagraph"/>
        <w:ind w:left="1440"/>
        <w:rPr>
          <w:rFonts w:ascii="Calibri" w:hAnsi="Calibri" w:cs="Calibri"/>
        </w:rPr>
      </w:pPr>
    </w:p>
    <w:p w14:paraId="551CEAD0" w14:textId="77777777" w:rsidR="00747F9E" w:rsidRPr="00DB4793" w:rsidRDefault="00747F9E" w:rsidP="00747F9E">
      <w:pPr>
        <w:pStyle w:val="ListParagraph"/>
        <w:numPr>
          <w:ilvl w:val="0"/>
          <w:numId w:val="1"/>
        </w:numPr>
        <w:rPr>
          <w:rFonts w:ascii="Calibri" w:hAnsi="Calibri" w:cs="Calibri"/>
        </w:rPr>
      </w:pPr>
      <w:r w:rsidRPr="00DB4793">
        <w:rPr>
          <w:rFonts w:ascii="Calibri" w:hAnsi="Calibri" w:cs="Calibri"/>
        </w:rPr>
        <w:t xml:space="preserve"> What is NOT relevant when designing the data model and dataset structure?</w:t>
      </w:r>
    </w:p>
    <w:p w14:paraId="51691BB5" w14:textId="77777777" w:rsidR="00747F9E" w:rsidRPr="00DB4793" w:rsidRDefault="00747F9E" w:rsidP="00747F9E">
      <w:pPr>
        <w:pStyle w:val="ListParagraph"/>
        <w:widowControl/>
        <w:numPr>
          <w:ilvl w:val="0"/>
          <w:numId w:val="47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</w:rPr>
        <w:t>Data entry form</w:t>
      </w:r>
    </w:p>
    <w:p w14:paraId="4858C90B" w14:textId="77777777" w:rsidR="00747F9E" w:rsidRPr="00DB4793" w:rsidRDefault="00747F9E" w:rsidP="00747F9E">
      <w:pPr>
        <w:pStyle w:val="ListParagraph"/>
        <w:widowControl/>
        <w:numPr>
          <w:ilvl w:val="0"/>
          <w:numId w:val="47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</w:rPr>
        <w:t>Reporting aggregation policies</w:t>
      </w:r>
    </w:p>
    <w:p w14:paraId="1125801E" w14:textId="77777777" w:rsidR="00747F9E" w:rsidRPr="00DB4793" w:rsidRDefault="00747F9E" w:rsidP="00747F9E">
      <w:pPr>
        <w:pStyle w:val="ListParagraph"/>
        <w:widowControl/>
        <w:numPr>
          <w:ilvl w:val="0"/>
          <w:numId w:val="47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</w:rPr>
        <w:t>Reporting filters</w:t>
      </w:r>
    </w:p>
    <w:p w14:paraId="66B0BF8F" w14:textId="77777777" w:rsidR="00747F9E" w:rsidRPr="00DB4793" w:rsidRDefault="00747F9E" w:rsidP="00747F9E">
      <w:pPr>
        <w:pStyle w:val="ListParagraph"/>
        <w:widowControl/>
        <w:numPr>
          <w:ilvl w:val="0"/>
          <w:numId w:val="47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</w:rPr>
        <w:t>Calculation needs</w:t>
      </w:r>
    </w:p>
    <w:p w14:paraId="25B1C7CA" w14:textId="77777777" w:rsidR="00747F9E" w:rsidRPr="00DB4793" w:rsidRDefault="00747F9E" w:rsidP="00747F9E">
      <w:pPr>
        <w:pStyle w:val="ListParagraph"/>
        <w:widowControl/>
        <w:numPr>
          <w:ilvl w:val="0"/>
          <w:numId w:val="47"/>
        </w:numPr>
        <w:autoSpaceDE/>
        <w:autoSpaceDN/>
        <w:spacing w:after="160" w:line="259" w:lineRule="auto"/>
        <w:contextualSpacing/>
        <w:rPr>
          <w:rFonts w:ascii="Calibri" w:hAnsi="Calibri" w:cs="Calibri"/>
          <w:highlight w:val="green"/>
        </w:rPr>
      </w:pPr>
      <w:r w:rsidRPr="00DB4793">
        <w:rPr>
          <w:rFonts w:ascii="Calibri" w:hAnsi="Calibri" w:cs="Calibri"/>
          <w:highlight w:val="green"/>
        </w:rPr>
        <w:t>User rights on dimensions</w:t>
      </w:r>
    </w:p>
    <w:p w14:paraId="304A4702" w14:textId="77777777" w:rsidR="00747F9E" w:rsidRPr="00DB4793" w:rsidRDefault="00747F9E" w:rsidP="00747F9E">
      <w:pPr>
        <w:pStyle w:val="ListParagraph"/>
        <w:ind w:left="1440"/>
        <w:rPr>
          <w:rFonts w:ascii="Calibri" w:hAnsi="Calibri" w:cs="Calibri"/>
        </w:rPr>
      </w:pPr>
    </w:p>
    <w:p w14:paraId="2C92DB2A" w14:textId="77777777" w:rsidR="00747F9E" w:rsidRPr="00DB4793" w:rsidRDefault="00747F9E" w:rsidP="00747F9E">
      <w:pPr>
        <w:rPr>
          <w:rFonts w:ascii="Calibri" w:hAnsi="Calibri" w:cs="Calibri"/>
        </w:rPr>
      </w:pPr>
    </w:p>
    <w:p w14:paraId="18EEA005" w14:textId="77777777" w:rsidR="00747F9E" w:rsidRPr="00DB4793" w:rsidRDefault="00747F9E" w:rsidP="00747F9E">
      <w:pPr>
        <w:pStyle w:val="ListParagraph"/>
        <w:widowControl/>
        <w:numPr>
          <w:ilvl w:val="0"/>
          <w:numId w:val="1"/>
        </w:numPr>
        <w:autoSpaceDE/>
        <w:autoSpaceDN/>
        <w:spacing w:after="160" w:line="256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</w:rPr>
        <w:t>Which loading method allows filtering on any dimensions on target table</w:t>
      </w:r>
    </w:p>
    <w:p w14:paraId="157D976B" w14:textId="77777777" w:rsidR="00747F9E" w:rsidRPr="00DB4793" w:rsidRDefault="00747F9E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6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</w:rPr>
        <w:lastRenderedPageBreak/>
        <w:t>Financial workspace mapping</w:t>
      </w:r>
    </w:p>
    <w:p w14:paraId="0E268ECF" w14:textId="77777777" w:rsidR="00747F9E" w:rsidRPr="00DB4793" w:rsidRDefault="00747F9E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6" w:lineRule="auto"/>
        <w:contextualSpacing/>
        <w:rPr>
          <w:rFonts w:ascii="Calibri" w:hAnsi="Calibri" w:cs="Calibri"/>
        </w:rPr>
      </w:pPr>
      <w:proofErr w:type="spellStart"/>
      <w:r w:rsidRPr="00DB4793">
        <w:rPr>
          <w:rFonts w:ascii="Calibri" w:hAnsi="Calibri" w:cs="Calibri"/>
        </w:rPr>
        <w:t>Datasource</w:t>
      </w:r>
      <w:proofErr w:type="spellEnd"/>
      <w:r w:rsidRPr="00DB4793">
        <w:rPr>
          <w:rFonts w:ascii="Calibri" w:hAnsi="Calibri" w:cs="Calibri"/>
        </w:rPr>
        <w:t xml:space="preserve"> mapping from other DB</w:t>
      </w:r>
    </w:p>
    <w:p w14:paraId="784151BE" w14:textId="77777777" w:rsidR="00747F9E" w:rsidRPr="00DB4793" w:rsidRDefault="00747F9E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6" w:lineRule="auto"/>
        <w:contextualSpacing/>
        <w:rPr>
          <w:rFonts w:ascii="Calibri" w:hAnsi="Calibri" w:cs="Calibri"/>
        </w:rPr>
      </w:pPr>
      <w:proofErr w:type="spellStart"/>
      <w:r w:rsidRPr="00DB4793">
        <w:rPr>
          <w:rFonts w:ascii="Calibri" w:hAnsi="Calibri" w:cs="Calibri"/>
        </w:rPr>
        <w:t>Datasource</w:t>
      </w:r>
      <w:proofErr w:type="spellEnd"/>
      <w:r w:rsidRPr="00DB4793">
        <w:rPr>
          <w:rFonts w:ascii="Calibri" w:hAnsi="Calibri" w:cs="Calibri"/>
        </w:rPr>
        <w:t xml:space="preserve"> mapping from file</w:t>
      </w:r>
    </w:p>
    <w:p w14:paraId="7CE9EF37" w14:textId="77777777" w:rsidR="00747F9E" w:rsidRPr="00DB4793" w:rsidRDefault="00747F9E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6" w:lineRule="auto"/>
        <w:contextualSpacing/>
        <w:rPr>
          <w:rFonts w:ascii="Calibri" w:hAnsi="Calibri" w:cs="Calibri"/>
          <w:highlight w:val="green"/>
        </w:rPr>
      </w:pPr>
      <w:r w:rsidRPr="00DB4793">
        <w:rPr>
          <w:rFonts w:ascii="Calibri" w:hAnsi="Calibri" w:cs="Calibri"/>
          <w:highlight w:val="green"/>
        </w:rPr>
        <w:t>Quick data loader on analytical Workspace</w:t>
      </w:r>
    </w:p>
    <w:p w14:paraId="358B014D" w14:textId="77777777" w:rsidR="00747F9E" w:rsidRPr="00DB4793" w:rsidRDefault="00747F9E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6" w:lineRule="auto"/>
        <w:contextualSpacing/>
        <w:rPr>
          <w:rFonts w:ascii="Calibri" w:hAnsi="Calibri" w:cs="Calibri"/>
        </w:rPr>
      </w:pPr>
      <w:proofErr w:type="spellStart"/>
      <w:r w:rsidRPr="00DB4793">
        <w:rPr>
          <w:rFonts w:ascii="Calibri" w:hAnsi="Calibri" w:cs="Calibri"/>
        </w:rPr>
        <w:t>Datasource</w:t>
      </w:r>
      <w:proofErr w:type="spellEnd"/>
      <w:r w:rsidRPr="00DB4793">
        <w:rPr>
          <w:rFonts w:ascii="Calibri" w:hAnsi="Calibri" w:cs="Calibri"/>
        </w:rPr>
        <w:t xml:space="preserve"> mapping from table</w:t>
      </w:r>
    </w:p>
    <w:p w14:paraId="30BDA53D" w14:textId="77777777" w:rsidR="00747F9E" w:rsidRPr="00DB4793" w:rsidRDefault="00747F9E" w:rsidP="00747F9E">
      <w:pPr>
        <w:pStyle w:val="ListParagraph"/>
        <w:widowControl/>
        <w:autoSpaceDE/>
        <w:autoSpaceDN/>
        <w:spacing w:after="160" w:line="256" w:lineRule="auto"/>
        <w:ind w:left="1440"/>
        <w:contextualSpacing/>
        <w:rPr>
          <w:rFonts w:ascii="Calibri" w:hAnsi="Calibri" w:cs="Calibri"/>
        </w:rPr>
      </w:pPr>
    </w:p>
    <w:p w14:paraId="7678ECD3" w14:textId="77777777" w:rsidR="00747F9E" w:rsidRPr="00DB4793" w:rsidRDefault="00747F9E" w:rsidP="00747F9E">
      <w:pPr>
        <w:pStyle w:val="ListParagraph"/>
        <w:numPr>
          <w:ilvl w:val="0"/>
          <w:numId w:val="1"/>
        </w:numPr>
        <w:rPr>
          <w:rFonts w:ascii="Calibri" w:hAnsi="Calibri" w:cs="Calibri"/>
        </w:rPr>
      </w:pPr>
      <w:r w:rsidRPr="00DB4793">
        <w:rPr>
          <w:rFonts w:ascii="Calibri" w:hAnsi="Calibri" w:cs="Calibri"/>
        </w:rPr>
        <w:t>What is the best fit for a dataset partitioning by Business Cycle and Entity?</w:t>
      </w:r>
    </w:p>
    <w:p w14:paraId="1822486D" w14:textId="77777777" w:rsidR="00747F9E" w:rsidRPr="00DB4793" w:rsidRDefault="00747F9E" w:rsidP="00747F9E">
      <w:pPr>
        <w:pStyle w:val="ListParagraph"/>
        <w:numPr>
          <w:ilvl w:val="0"/>
          <w:numId w:val="38"/>
        </w:numPr>
        <w:rPr>
          <w:rFonts w:ascii="Calibri" w:hAnsi="Calibri" w:cs="Calibri"/>
        </w:rPr>
      </w:pPr>
      <w:r w:rsidRPr="00DB4793">
        <w:rPr>
          <w:rFonts w:ascii="Calibri" w:hAnsi="Calibri" w:cs="Calibri"/>
        </w:rPr>
        <w:t xml:space="preserve">Dataset including a list of element entity </w:t>
      </w:r>
      <w:proofErr w:type="spellStart"/>
      <w:r w:rsidRPr="00DB4793">
        <w:rPr>
          <w:rFonts w:ascii="Calibri" w:hAnsi="Calibri" w:cs="Calibri"/>
        </w:rPr>
        <w:t>dependant</w:t>
      </w:r>
      <w:proofErr w:type="spellEnd"/>
    </w:p>
    <w:p w14:paraId="7641351E" w14:textId="77777777" w:rsidR="00747F9E" w:rsidRPr="00DB4793" w:rsidRDefault="00747F9E" w:rsidP="00747F9E">
      <w:pPr>
        <w:pStyle w:val="ListParagraph"/>
        <w:numPr>
          <w:ilvl w:val="0"/>
          <w:numId w:val="38"/>
        </w:numPr>
        <w:rPr>
          <w:rFonts w:ascii="Calibri" w:hAnsi="Calibri" w:cs="Calibri"/>
        </w:rPr>
      </w:pPr>
      <w:r w:rsidRPr="00DB4793">
        <w:rPr>
          <w:rFonts w:ascii="Calibri" w:hAnsi="Calibri" w:cs="Calibri"/>
        </w:rPr>
        <w:t>A full life project management without a real business cycle</w:t>
      </w:r>
    </w:p>
    <w:p w14:paraId="3E9FB097" w14:textId="77777777" w:rsidR="00747F9E" w:rsidRPr="00DB4793" w:rsidRDefault="00747F9E" w:rsidP="00747F9E">
      <w:pPr>
        <w:pStyle w:val="ListParagraph"/>
        <w:numPr>
          <w:ilvl w:val="0"/>
          <w:numId w:val="38"/>
        </w:numPr>
        <w:rPr>
          <w:rFonts w:ascii="Calibri" w:hAnsi="Calibri" w:cs="Calibri"/>
        </w:rPr>
      </w:pPr>
      <w:r w:rsidRPr="00DB4793">
        <w:rPr>
          <w:rFonts w:ascii="Calibri" w:hAnsi="Calibri" w:cs="Calibri"/>
        </w:rPr>
        <w:t>Data processing affecting the dataset run by single entity</w:t>
      </w:r>
    </w:p>
    <w:p w14:paraId="0F4671E4" w14:textId="77777777" w:rsidR="00747F9E" w:rsidRPr="00DB4793" w:rsidRDefault="00747F9E" w:rsidP="00747F9E">
      <w:pPr>
        <w:pStyle w:val="ListParagraph"/>
        <w:numPr>
          <w:ilvl w:val="0"/>
          <w:numId w:val="38"/>
        </w:numPr>
        <w:rPr>
          <w:rFonts w:ascii="Calibri" w:hAnsi="Calibri" w:cs="Calibri"/>
        </w:rPr>
      </w:pPr>
      <w:r w:rsidRPr="00DB4793">
        <w:rPr>
          <w:rFonts w:ascii="Calibri" w:hAnsi="Calibri" w:cs="Calibri"/>
        </w:rPr>
        <w:t>Very high data volume spread across entities</w:t>
      </w:r>
    </w:p>
    <w:p w14:paraId="1C8BF3EC" w14:textId="77777777" w:rsidR="00747F9E" w:rsidRPr="00BF7A8B" w:rsidRDefault="00747F9E" w:rsidP="00747F9E">
      <w:pPr>
        <w:pStyle w:val="ListParagraph"/>
        <w:numPr>
          <w:ilvl w:val="0"/>
          <w:numId w:val="38"/>
        </w:numPr>
        <w:rPr>
          <w:rFonts w:ascii="Calibri" w:hAnsi="Calibri" w:cs="Calibri"/>
          <w:highlight w:val="green"/>
        </w:rPr>
      </w:pPr>
      <w:r w:rsidRPr="00BF7A8B">
        <w:rPr>
          <w:rFonts w:ascii="Calibri" w:hAnsi="Calibri" w:cs="Calibri"/>
          <w:highlight w:val="green"/>
        </w:rPr>
        <w:t xml:space="preserve">Attributes not only scenario/period </w:t>
      </w:r>
      <w:proofErr w:type="spellStart"/>
      <w:r w:rsidRPr="00BF7A8B">
        <w:rPr>
          <w:rFonts w:ascii="Calibri" w:hAnsi="Calibri" w:cs="Calibri"/>
          <w:highlight w:val="green"/>
        </w:rPr>
        <w:t>dependant</w:t>
      </w:r>
      <w:proofErr w:type="spellEnd"/>
    </w:p>
    <w:p w14:paraId="40197223" w14:textId="77777777" w:rsidR="00747F9E" w:rsidRPr="00DB4793" w:rsidRDefault="00747F9E" w:rsidP="00747F9E">
      <w:pPr>
        <w:pStyle w:val="ListParagraph"/>
        <w:ind w:left="1440"/>
        <w:rPr>
          <w:rFonts w:ascii="Calibri" w:hAnsi="Calibri" w:cs="Calibri"/>
          <w:highlight w:val="yellow"/>
        </w:rPr>
      </w:pPr>
    </w:p>
    <w:p w14:paraId="2B3C748B" w14:textId="77777777" w:rsidR="00747F9E" w:rsidRPr="00DB4793" w:rsidRDefault="00747F9E" w:rsidP="00747F9E">
      <w:pPr>
        <w:pStyle w:val="ListParagraph"/>
        <w:ind w:left="1440"/>
        <w:rPr>
          <w:rFonts w:ascii="Calibri" w:hAnsi="Calibri" w:cs="Calibri"/>
          <w:highlight w:val="yellow"/>
        </w:rPr>
      </w:pPr>
    </w:p>
    <w:p w14:paraId="494FCB71" w14:textId="77777777" w:rsidR="00747F9E" w:rsidRPr="00DB4793" w:rsidRDefault="00747F9E" w:rsidP="00747F9E">
      <w:pPr>
        <w:pStyle w:val="ListParagraph"/>
        <w:numPr>
          <w:ilvl w:val="0"/>
          <w:numId w:val="1"/>
        </w:numPr>
        <w:rPr>
          <w:rFonts w:ascii="Calibri" w:hAnsi="Calibri" w:cs="Calibri"/>
        </w:rPr>
      </w:pPr>
      <w:r w:rsidRPr="00DB4793">
        <w:rPr>
          <w:rFonts w:ascii="Calibri" w:hAnsi="Calibri" w:cs="Calibri"/>
        </w:rPr>
        <w:t>When running a DTP:</w:t>
      </w:r>
    </w:p>
    <w:p w14:paraId="153C8AD1" w14:textId="77777777" w:rsidR="00747F9E" w:rsidRPr="00DB4793" w:rsidRDefault="00747F9E" w:rsidP="00747F9E">
      <w:pPr>
        <w:pStyle w:val="ListParagraph"/>
        <w:numPr>
          <w:ilvl w:val="0"/>
          <w:numId w:val="57"/>
        </w:numPr>
        <w:rPr>
          <w:rFonts w:ascii="Calibri" w:hAnsi="Calibri" w:cs="Calibri"/>
        </w:rPr>
      </w:pPr>
      <w:r w:rsidRPr="00DB4793">
        <w:rPr>
          <w:rFonts w:ascii="Calibri" w:hAnsi="Calibri" w:cs="Calibri"/>
        </w:rPr>
        <w:t>A single partition is created for each typology regardless to partition policy of target dataset</w:t>
      </w:r>
    </w:p>
    <w:p w14:paraId="4EA62275" w14:textId="77777777" w:rsidR="00747F9E" w:rsidRPr="00DB4793" w:rsidRDefault="00747F9E" w:rsidP="00747F9E">
      <w:pPr>
        <w:pStyle w:val="ListParagraph"/>
        <w:numPr>
          <w:ilvl w:val="0"/>
          <w:numId w:val="57"/>
        </w:numPr>
        <w:rPr>
          <w:rFonts w:ascii="Calibri" w:hAnsi="Calibri" w:cs="Calibri"/>
        </w:rPr>
      </w:pPr>
      <w:r w:rsidRPr="00DB4793">
        <w:rPr>
          <w:rFonts w:ascii="Calibri" w:hAnsi="Calibri" w:cs="Calibri"/>
        </w:rPr>
        <w:t>If entity is present in target dataset, typology is partition by entity even if partition policy is by business cycle</w:t>
      </w:r>
    </w:p>
    <w:p w14:paraId="5684B4A0" w14:textId="77777777" w:rsidR="00747F9E" w:rsidRPr="00DB4793" w:rsidRDefault="00747F9E" w:rsidP="00747F9E">
      <w:pPr>
        <w:pStyle w:val="ListParagraph"/>
        <w:numPr>
          <w:ilvl w:val="0"/>
          <w:numId w:val="57"/>
        </w:numPr>
        <w:rPr>
          <w:rFonts w:ascii="Calibri" w:hAnsi="Calibri" w:cs="Calibri"/>
        </w:rPr>
      </w:pPr>
      <w:r w:rsidRPr="00DB4793">
        <w:rPr>
          <w:rFonts w:ascii="Calibri" w:hAnsi="Calibri" w:cs="Calibri"/>
        </w:rPr>
        <w:t>Partition on typologies is created based on the most detailed partition policy between sources and target dataset</w:t>
      </w:r>
    </w:p>
    <w:p w14:paraId="3C123AF6" w14:textId="77777777" w:rsidR="00747F9E" w:rsidRPr="00DB4793" w:rsidRDefault="00747F9E" w:rsidP="00747F9E">
      <w:pPr>
        <w:pStyle w:val="ListParagraph"/>
        <w:numPr>
          <w:ilvl w:val="0"/>
          <w:numId w:val="57"/>
        </w:numPr>
        <w:rPr>
          <w:rFonts w:ascii="Calibri" w:hAnsi="Calibri" w:cs="Calibri"/>
        </w:rPr>
      </w:pPr>
      <w:r w:rsidRPr="00DB4793">
        <w:rPr>
          <w:rFonts w:ascii="Calibri" w:hAnsi="Calibri" w:cs="Calibri"/>
        </w:rPr>
        <w:t>Typology is partitioned by scenario, period and entity even if target dataset is not partitioned</w:t>
      </w:r>
    </w:p>
    <w:p w14:paraId="226CCB3B" w14:textId="77777777" w:rsidR="00747F9E" w:rsidRPr="00DB4793" w:rsidRDefault="00747F9E" w:rsidP="00747F9E">
      <w:pPr>
        <w:pStyle w:val="ListParagraph"/>
        <w:numPr>
          <w:ilvl w:val="0"/>
          <w:numId w:val="57"/>
        </w:numPr>
        <w:rPr>
          <w:rFonts w:ascii="Calibri" w:hAnsi="Calibri" w:cs="Calibri"/>
          <w:highlight w:val="yellow"/>
        </w:rPr>
      </w:pPr>
      <w:r w:rsidRPr="00DB4793">
        <w:rPr>
          <w:rFonts w:ascii="Calibri" w:hAnsi="Calibri" w:cs="Calibri"/>
          <w:highlight w:val="yellow"/>
        </w:rPr>
        <w:t xml:space="preserve">For all typologies, the partitions created follow the same partition policy of target </w:t>
      </w:r>
      <w:commentRangeStart w:id="12"/>
      <w:r w:rsidRPr="00DB4793">
        <w:rPr>
          <w:rFonts w:ascii="Calibri" w:hAnsi="Calibri" w:cs="Calibri"/>
          <w:highlight w:val="yellow"/>
        </w:rPr>
        <w:t>dataset</w:t>
      </w:r>
      <w:commentRangeEnd w:id="12"/>
      <w:r>
        <w:rPr>
          <w:rStyle w:val="CommentReference"/>
          <w:rFonts w:eastAsiaTheme="majorEastAsia"/>
        </w:rPr>
        <w:commentReference w:id="12"/>
      </w:r>
    </w:p>
    <w:p w14:paraId="42BD646F" w14:textId="77777777" w:rsidR="00747F9E" w:rsidRPr="00DB4793" w:rsidRDefault="00747F9E" w:rsidP="00747F9E">
      <w:pPr>
        <w:pStyle w:val="ListParagraph"/>
        <w:ind w:left="1440"/>
        <w:rPr>
          <w:rFonts w:ascii="Calibri" w:hAnsi="Calibri" w:cs="Calibri"/>
        </w:rPr>
      </w:pPr>
    </w:p>
    <w:p w14:paraId="76C2D388" w14:textId="77777777" w:rsidR="00747F9E" w:rsidRPr="00DB4793" w:rsidRDefault="00747F9E" w:rsidP="00747F9E">
      <w:pPr>
        <w:pStyle w:val="ListParagraph"/>
        <w:numPr>
          <w:ilvl w:val="0"/>
          <w:numId w:val="1"/>
        </w:numPr>
        <w:rPr>
          <w:rFonts w:ascii="Calibri" w:hAnsi="Calibri" w:cs="Calibri"/>
        </w:rPr>
      </w:pPr>
      <w:r w:rsidRPr="00DB4793">
        <w:rPr>
          <w:rFonts w:ascii="Calibri" w:hAnsi="Calibri" w:cs="Calibri"/>
        </w:rPr>
        <w:t xml:space="preserve">How is the currency dimension specified in a dataset managed by </w:t>
      </w:r>
      <w:proofErr w:type="gramStart"/>
      <w:r w:rsidRPr="00DB4793">
        <w:rPr>
          <w:rFonts w:ascii="Calibri" w:hAnsi="Calibri" w:cs="Calibri"/>
        </w:rPr>
        <w:t>Financial</w:t>
      </w:r>
      <w:proofErr w:type="gramEnd"/>
      <w:r w:rsidRPr="00DB4793">
        <w:rPr>
          <w:rFonts w:ascii="Calibri" w:hAnsi="Calibri" w:cs="Calibri"/>
        </w:rPr>
        <w:t xml:space="preserve"> workspace mapping?</w:t>
      </w:r>
    </w:p>
    <w:p w14:paraId="2B3A071D" w14:textId="77777777" w:rsidR="00747F9E" w:rsidRPr="00EA6104" w:rsidRDefault="00747F9E" w:rsidP="00747F9E">
      <w:pPr>
        <w:pStyle w:val="ListParagraph"/>
        <w:numPr>
          <w:ilvl w:val="0"/>
          <w:numId w:val="58"/>
        </w:numPr>
        <w:rPr>
          <w:rFonts w:ascii="Calibri" w:hAnsi="Calibri" w:cs="Calibri"/>
        </w:rPr>
      </w:pPr>
      <w:r w:rsidRPr="00EA6104">
        <w:rPr>
          <w:rFonts w:ascii="Calibri" w:hAnsi="Calibri" w:cs="Calibri"/>
        </w:rPr>
        <w:t>No connection tool is available when moving data from AW to FW</w:t>
      </w:r>
    </w:p>
    <w:p w14:paraId="6C2F9D01" w14:textId="77777777" w:rsidR="00747F9E" w:rsidRPr="00DB4793" w:rsidRDefault="00747F9E" w:rsidP="00747F9E">
      <w:pPr>
        <w:pStyle w:val="ListParagraph"/>
        <w:numPr>
          <w:ilvl w:val="0"/>
          <w:numId w:val="58"/>
        </w:numPr>
        <w:rPr>
          <w:rFonts w:ascii="Calibri" w:hAnsi="Calibri" w:cs="Calibri"/>
        </w:rPr>
      </w:pPr>
      <w:r w:rsidRPr="00DB4793">
        <w:rPr>
          <w:rFonts w:ascii="Calibri" w:hAnsi="Calibri" w:cs="Calibri"/>
        </w:rPr>
        <w:t>It is considered as a transactional currency and the amount is converted in the entity currency</w:t>
      </w:r>
    </w:p>
    <w:p w14:paraId="79A7156A" w14:textId="77777777" w:rsidR="00747F9E" w:rsidRPr="008D2EB6" w:rsidRDefault="00747F9E" w:rsidP="00747F9E">
      <w:pPr>
        <w:pStyle w:val="ListParagraph"/>
        <w:numPr>
          <w:ilvl w:val="0"/>
          <w:numId w:val="58"/>
        </w:numPr>
        <w:rPr>
          <w:rFonts w:ascii="Calibri" w:hAnsi="Calibri" w:cs="Calibri"/>
          <w:highlight w:val="green"/>
        </w:rPr>
      </w:pPr>
      <w:r w:rsidRPr="008D2EB6">
        <w:rPr>
          <w:rFonts w:ascii="Calibri" w:hAnsi="Calibri" w:cs="Calibri"/>
          <w:highlight w:val="green"/>
        </w:rPr>
        <w:t>It is possible to specify if the currency dimension in a dataset is relative to an entity or to a transactional amount</w:t>
      </w:r>
      <w:r>
        <w:rPr>
          <w:rFonts w:ascii="Calibri" w:hAnsi="Calibri" w:cs="Calibri"/>
          <w:highlight w:val="green"/>
        </w:rPr>
        <w:t>//doubt</w:t>
      </w:r>
    </w:p>
    <w:p w14:paraId="19ED6CA3" w14:textId="77777777" w:rsidR="00747F9E" w:rsidRPr="00DB4793" w:rsidRDefault="00747F9E" w:rsidP="00747F9E">
      <w:pPr>
        <w:pStyle w:val="ListParagraph"/>
        <w:numPr>
          <w:ilvl w:val="0"/>
          <w:numId w:val="58"/>
        </w:numPr>
        <w:rPr>
          <w:rFonts w:ascii="Calibri" w:hAnsi="Calibri" w:cs="Calibri"/>
          <w:highlight w:val="yellow"/>
        </w:rPr>
      </w:pPr>
      <w:r w:rsidRPr="00DB4793">
        <w:rPr>
          <w:rFonts w:ascii="Calibri" w:hAnsi="Calibri" w:cs="Calibri"/>
          <w:highlight w:val="yellow"/>
        </w:rPr>
        <w:t>Data is moved to FW with same entity and transactional currency as specified in dataset</w:t>
      </w:r>
    </w:p>
    <w:p w14:paraId="446D56B2" w14:textId="77777777" w:rsidR="00747F9E" w:rsidRPr="00DB4793" w:rsidRDefault="00747F9E" w:rsidP="00747F9E">
      <w:pPr>
        <w:pStyle w:val="ListParagraph"/>
        <w:numPr>
          <w:ilvl w:val="0"/>
          <w:numId w:val="58"/>
        </w:numPr>
        <w:rPr>
          <w:rFonts w:ascii="Calibri" w:hAnsi="Calibri" w:cs="Calibri"/>
        </w:rPr>
      </w:pPr>
      <w:r w:rsidRPr="00DB4793">
        <w:rPr>
          <w:rFonts w:ascii="Calibri" w:hAnsi="Calibri" w:cs="Calibri"/>
        </w:rPr>
        <w:t>It is considered as a transactional currency and amount in entity currency cannot be overwritten</w:t>
      </w:r>
    </w:p>
    <w:p w14:paraId="31A3CE52" w14:textId="77777777" w:rsidR="00747F9E" w:rsidRPr="00DB4793" w:rsidRDefault="00747F9E" w:rsidP="00747F9E">
      <w:pPr>
        <w:pStyle w:val="ListParagraph"/>
        <w:ind w:left="1440"/>
        <w:rPr>
          <w:rFonts w:ascii="Calibri" w:hAnsi="Calibri" w:cs="Calibri"/>
        </w:rPr>
      </w:pPr>
    </w:p>
    <w:p w14:paraId="742EE997" w14:textId="77777777" w:rsidR="00747F9E" w:rsidRPr="00DB4793" w:rsidRDefault="00747F9E" w:rsidP="00747F9E">
      <w:pPr>
        <w:pStyle w:val="ListParagraph"/>
        <w:widowControl/>
        <w:numPr>
          <w:ilvl w:val="0"/>
          <w:numId w:val="1"/>
        </w:numPr>
        <w:autoSpaceDE/>
        <w:autoSpaceDN/>
        <w:spacing w:after="160" w:line="256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</w:rPr>
        <w:t>What should drive dataset design?</w:t>
      </w:r>
    </w:p>
    <w:p w14:paraId="46C442D6" w14:textId="77777777" w:rsidR="00747F9E" w:rsidRPr="00DB4793" w:rsidRDefault="00747F9E" w:rsidP="00747F9E">
      <w:pPr>
        <w:pStyle w:val="ListParagraph"/>
        <w:widowControl/>
        <w:numPr>
          <w:ilvl w:val="0"/>
          <w:numId w:val="40"/>
        </w:numPr>
        <w:autoSpaceDE/>
        <w:autoSpaceDN/>
        <w:spacing w:after="160" w:line="256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</w:rPr>
        <w:t>Access to data</w:t>
      </w:r>
    </w:p>
    <w:p w14:paraId="7244E4AE" w14:textId="77777777" w:rsidR="00747F9E" w:rsidRPr="00DB4793" w:rsidRDefault="00747F9E" w:rsidP="00747F9E">
      <w:pPr>
        <w:pStyle w:val="ListParagraph"/>
        <w:widowControl/>
        <w:numPr>
          <w:ilvl w:val="0"/>
          <w:numId w:val="40"/>
        </w:numPr>
        <w:autoSpaceDE/>
        <w:autoSpaceDN/>
        <w:spacing w:after="160" w:line="256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</w:rPr>
        <w:t>Data processing and calculation needs</w:t>
      </w:r>
    </w:p>
    <w:p w14:paraId="5805D85A" w14:textId="77777777" w:rsidR="00747F9E" w:rsidRPr="00DB4793" w:rsidRDefault="00747F9E" w:rsidP="00747F9E">
      <w:pPr>
        <w:pStyle w:val="ListParagraph"/>
        <w:widowControl/>
        <w:numPr>
          <w:ilvl w:val="0"/>
          <w:numId w:val="40"/>
        </w:numPr>
        <w:autoSpaceDE/>
        <w:autoSpaceDN/>
        <w:spacing w:after="160" w:line="256" w:lineRule="auto"/>
        <w:contextualSpacing/>
        <w:rPr>
          <w:rFonts w:ascii="Calibri" w:hAnsi="Calibri" w:cs="Calibri"/>
          <w:highlight w:val="yellow"/>
        </w:rPr>
      </w:pPr>
      <w:r w:rsidRPr="00DB4793">
        <w:rPr>
          <w:rFonts w:ascii="Calibri" w:hAnsi="Calibri" w:cs="Calibri"/>
          <w:highlight w:val="yellow"/>
        </w:rPr>
        <w:t>Dimensionality of measures</w:t>
      </w:r>
    </w:p>
    <w:p w14:paraId="7349D952" w14:textId="77777777" w:rsidR="00747F9E" w:rsidRPr="006B1809" w:rsidRDefault="00747F9E" w:rsidP="00747F9E">
      <w:pPr>
        <w:pStyle w:val="ListParagraph"/>
        <w:widowControl/>
        <w:numPr>
          <w:ilvl w:val="0"/>
          <w:numId w:val="40"/>
        </w:numPr>
        <w:autoSpaceDE/>
        <w:autoSpaceDN/>
        <w:spacing w:after="160" w:line="256" w:lineRule="auto"/>
        <w:contextualSpacing/>
        <w:rPr>
          <w:rFonts w:ascii="Calibri" w:hAnsi="Calibri" w:cs="Calibri"/>
          <w:highlight w:val="green"/>
        </w:rPr>
      </w:pPr>
      <w:r w:rsidRPr="006B1809">
        <w:rPr>
          <w:rFonts w:ascii="Calibri" w:hAnsi="Calibri" w:cs="Calibri"/>
          <w:highlight w:val="green"/>
        </w:rPr>
        <w:t xml:space="preserve">Data </w:t>
      </w:r>
      <w:commentRangeStart w:id="13"/>
      <w:r w:rsidRPr="006B1809">
        <w:rPr>
          <w:rFonts w:ascii="Calibri" w:hAnsi="Calibri" w:cs="Calibri"/>
          <w:highlight w:val="green"/>
        </w:rPr>
        <w:t>volume</w:t>
      </w:r>
      <w:commentRangeEnd w:id="13"/>
      <w:r>
        <w:rPr>
          <w:rStyle w:val="CommentReference"/>
          <w:rFonts w:eastAsiaTheme="majorEastAsia"/>
        </w:rPr>
        <w:commentReference w:id="13"/>
      </w:r>
    </w:p>
    <w:p w14:paraId="73231CD1" w14:textId="77777777" w:rsidR="00747F9E" w:rsidRPr="00DB4793" w:rsidRDefault="00747F9E" w:rsidP="00747F9E">
      <w:pPr>
        <w:pStyle w:val="ListParagraph"/>
        <w:widowControl/>
        <w:numPr>
          <w:ilvl w:val="0"/>
          <w:numId w:val="40"/>
        </w:numPr>
        <w:autoSpaceDE/>
        <w:autoSpaceDN/>
        <w:spacing w:after="160" w:line="256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</w:rPr>
        <w:t>All of the above</w:t>
      </w:r>
    </w:p>
    <w:p w14:paraId="25156BD9" w14:textId="77777777" w:rsidR="00747F9E" w:rsidRPr="00DB4793" w:rsidRDefault="00747F9E" w:rsidP="00747F9E">
      <w:pPr>
        <w:pStyle w:val="ListParagraph"/>
        <w:widowControl/>
        <w:autoSpaceDE/>
        <w:autoSpaceDN/>
        <w:spacing w:after="160" w:line="256" w:lineRule="auto"/>
        <w:ind w:left="1440"/>
        <w:contextualSpacing/>
        <w:rPr>
          <w:rFonts w:ascii="Calibri" w:hAnsi="Calibri" w:cs="Calibri"/>
        </w:rPr>
      </w:pPr>
    </w:p>
    <w:p w14:paraId="41D7294A" w14:textId="77777777" w:rsidR="00747F9E" w:rsidRPr="00DB4793" w:rsidRDefault="00747F9E" w:rsidP="00747F9E">
      <w:pPr>
        <w:pStyle w:val="ListParagraph"/>
        <w:numPr>
          <w:ilvl w:val="0"/>
          <w:numId w:val="1"/>
        </w:numPr>
        <w:rPr>
          <w:rFonts w:ascii="Calibri" w:hAnsi="Calibri" w:cs="Calibri"/>
        </w:rPr>
      </w:pPr>
      <w:r w:rsidRPr="00DB4793">
        <w:rPr>
          <w:rFonts w:ascii="Calibri" w:hAnsi="Calibri" w:cs="Calibri"/>
        </w:rPr>
        <w:t>Dataset indexing: which of the following assertions is WRONG?</w:t>
      </w:r>
    </w:p>
    <w:p w14:paraId="7657E454" w14:textId="77777777" w:rsidR="00747F9E" w:rsidRPr="00DB4793" w:rsidRDefault="00747F9E" w:rsidP="00747F9E">
      <w:pPr>
        <w:pStyle w:val="ListParagraph"/>
        <w:widowControl/>
        <w:numPr>
          <w:ilvl w:val="0"/>
          <w:numId w:val="43"/>
        </w:numPr>
        <w:autoSpaceDE/>
        <w:autoSpaceDN/>
        <w:spacing w:after="160" w:line="256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</w:rPr>
        <w:t>It is a data processing which orders the rows of dataset to speed up reporting</w:t>
      </w:r>
    </w:p>
    <w:p w14:paraId="24DF72AA" w14:textId="77777777" w:rsidR="00747F9E" w:rsidRPr="00DB4793" w:rsidRDefault="00747F9E" w:rsidP="00747F9E">
      <w:pPr>
        <w:pStyle w:val="ListParagraph"/>
        <w:widowControl/>
        <w:numPr>
          <w:ilvl w:val="0"/>
          <w:numId w:val="43"/>
        </w:numPr>
        <w:autoSpaceDE/>
        <w:autoSpaceDN/>
        <w:spacing w:after="160" w:line="256" w:lineRule="auto"/>
        <w:contextualSpacing/>
        <w:rPr>
          <w:rFonts w:ascii="Calibri" w:hAnsi="Calibri" w:cs="Calibri"/>
          <w:highlight w:val="green"/>
        </w:rPr>
      </w:pPr>
      <w:r w:rsidRPr="00DB4793">
        <w:rPr>
          <w:rFonts w:ascii="Calibri" w:hAnsi="Calibri" w:cs="Calibri"/>
          <w:highlight w:val="green"/>
        </w:rPr>
        <w:t>It is a selective criterion</w:t>
      </w:r>
    </w:p>
    <w:p w14:paraId="2B3E98E2" w14:textId="77777777" w:rsidR="00747F9E" w:rsidRPr="00DB4793" w:rsidRDefault="00747F9E" w:rsidP="00747F9E">
      <w:pPr>
        <w:pStyle w:val="ListParagraph"/>
        <w:widowControl/>
        <w:numPr>
          <w:ilvl w:val="0"/>
          <w:numId w:val="43"/>
        </w:numPr>
        <w:autoSpaceDE/>
        <w:autoSpaceDN/>
        <w:spacing w:after="160" w:line="256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</w:rPr>
        <w:t>It is a data structure physically stored in DB</w:t>
      </w:r>
    </w:p>
    <w:p w14:paraId="1B7BE7A0" w14:textId="77777777" w:rsidR="00747F9E" w:rsidRPr="00DB4793" w:rsidRDefault="00747F9E" w:rsidP="00747F9E">
      <w:pPr>
        <w:pStyle w:val="ListParagraph"/>
        <w:widowControl/>
        <w:numPr>
          <w:ilvl w:val="0"/>
          <w:numId w:val="43"/>
        </w:numPr>
        <w:autoSpaceDE/>
        <w:autoSpaceDN/>
        <w:spacing w:after="160" w:line="256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</w:rPr>
        <w:t>It is a mechanism aimed at quickly data retrieval</w:t>
      </w:r>
    </w:p>
    <w:p w14:paraId="7B71B093" w14:textId="77777777" w:rsidR="00747F9E" w:rsidRPr="00DB4793" w:rsidRDefault="00747F9E" w:rsidP="00747F9E">
      <w:pPr>
        <w:pStyle w:val="ListParagraph"/>
        <w:widowControl/>
        <w:numPr>
          <w:ilvl w:val="0"/>
          <w:numId w:val="43"/>
        </w:numPr>
        <w:autoSpaceDE/>
        <w:autoSpaceDN/>
        <w:spacing w:after="160" w:line="256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</w:rPr>
        <w:t>All of the above are correct</w:t>
      </w:r>
    </w:p>
    <w:p w14:paraId="538FF43B" w14:textId="77777777" w:rsidR="00747F9E" w:rsidRPr="00DB4793" w:rsidRDefault="00747F9E" w:rsidP="00747F9E">
      <w:pPr>
        <w:pStyle w:val="ListParagraph"/>
        <w:widowControl/>
        <w:autoSpaceDE/>
        <w:autoSpaceDN/>
        <w:spacing w:after="160" w:line="256" w:lineRule="auto"/>
        <w:ind w:left="1440"/>
        <w:contextualSpacing/>
        <w:rPr>
          <w:rFonts w:ascii="Calibri" w:hAnsi="Calibri" w:cs="Calibri"/>
        </w:rPr>
      </w:pPr>
    </w:p>
    <w:p w14:paraId="54996CF3" w14:textId="77777777" w:rsidR="00747F9E" w:rsidRPr="00DB4793" w:rsidRDefault="00747F9E" w:rsidP="00747F9E">
      <w:pPr>
        <w:pStyle w:val="ListParagraph"/>
        <w:numPr>
          <w:ilvl w:val="0"/>
          <w:numId w:val="1"/>
        </w:numPr>
        <w:rPr>
          <w:rFonts w:ascii="Calibri" w:hAnsi="Calibri" w:cs="Calibri"/>
        </w:rPr>
      </w:pPr>
      <w:r w:rsidRPr="00DB4793">
        <w:rPr>
          <w:rFonts w:ascii="Calibri" w:hAnsi="Calibri" w:cs="Calibri"/>
        </w:rPr>
        <w:t>Use of AIH: which assertion is NOT correct?</w:t>
      </w:r>
    </w:p>
    <w:p w14:paraId="1CF5873D" w14:textId="77777777" w:rsidR="00747F9E" w:rsidRPr="00DB4793" w:rsidRDefault="00747F9E" w:rsidP="00747F9E">
      <w:pPr>
        <w:pStyle w:val="ListParagraph"/>
        <w:numPr>
          <w:ilvl w:val="0"/>
          <w:numId w:val="54"/>
        </w:numPr>
        <w:rPr>
          <w:rFonts w:ascii="Calibri" w:hAnsi="Calibri" w:cs="Calibri"/>
        </w:rPr>
      </w:pPr>
      <w:r w:rsidRPr="00DB4793">
        <w:rPr>
          <w:rFonts w:ascii="Calibri" w:hAnsi="Calibri" w:cs="Calibri"/>
          <w:highlight w:val="yellow"/>
        </w:rPr>
        <w:lastRenderedPageBreak/>
        <w:t xml:space="preserve">It is possible to have the workflow not driven by entity </w:t>
      </w:r>
      <w:commentRangeStart w:id="14"/>
      <w:r w:rsidRPr="00DB4793">
        <w:rPr>
          <w:rFonts w:ascii="Calibri" w:hAnsi="Calibri" w:cs="Calibri"/>
          <w:highlight w:val="yellow"/>
        </w:rPr>
        <w:t>dimension</w:t>
      </w:r>
      <w:commentRangeEnd w:id="14"/>
      <w:r>
        <w:rPr>
          <w:rStyle w:val="CommentReference"/>
          <w:rFonts w:eastAsiaTheme="majorEastAsia"/>
        </w:rPr>
        <w:commentReference w:id="14"/>
      </w:r>
    </w:p>
    <w:p w14:paraId="1251E44A" w14:textId="77777777" w:rsidR="00747F9E" w:rsidRPr="00DB4793" w:rsidRDefault="00747F9E" w:rsidP="00747F9E">
      <w:pPr>
        <w:pStyle w:val="ListParagraph"/>
        <w:numPr>
          <w:ilvl w:val="0"/>
          <w:numId w:val="54"/>
        </w:numPr>
        <w:rPr>
          <w:rFonts w:ascii="Calibri" w:hAnsi="Calibri" w:cs="Calibri"/>
        </w:rPr>
      </w:pPr>
      <w:r w:rsidRPr="00DB4793">
        <w:rPr>
          <w:rFonts w:ascii="Calibri" w:hAnsi="Calibri" w:cs="Calibri"/>
        </w:rPr>
        <w:t>It can manage a deep level of detail not relevant for financial</w:t>
      </w:r>
    </w:p>
    <w:p w14:paraId="6AAF960A" w14:textId="77777777" w:rsidR="00747F9E" w:rsidRPr="00DB4793" w:rsidRDefault="00747F9E" w:rsidP="00747F9E">
      <w:pPr>
        <w:pStyle w:val="ListParagraph"/>
        <w:numPr>
          <w:ilvl w:val="0"/>
          <w:numId w:val="54"/>
        </w:numPr>
        <w:rPr>
          <w:rFonts w:ascii="Calibri" w:hAnsi="Calibri" w:cs="Calibri"/>
        </w:rPr>
      </w:pPr>
      <w:r w:rsidRPr="00DB4793">
        <w:rPr>
          <w:rFonts w:ascii="Calibri" w:hAnsi="Calibri" w:cs="Calibri"/>
        </w:rPr>
        <w:t>There is no necessity to have more logic dimensions mixed in a single physical dimension</w:t>
      </w:r>
    </w:p>
    <w:p w14:paraId="6D1BEF72" w14:textId="77777777" w:rsidR="00747F9E" w:rsidRPr="00DB4793" w:rsidRDefault="00747F9E" w:rsidP="00747F9E">
      <w:pPr>
        <w:pStyle w:val="ListParagraph"/>
        <w:numPr>
          <w:ilvl w:val="0"/>
          <w:numId w:val="54"/>
        </w:numPr>
        <w:rPr>
          <w:rFonts w:ascii="Calibri" w:hAnsi="Calibri" w:cs="Calibri"/>
        </w:rPr>
      </w:pPr>
      <w:r w:rsidRPr="00DB4793">
        <w:rPr>
          <w:rFonts w:ascii="Calibri" w:hAnsi="Calibri" w:cs="Calibri"/>
        </w:rPr>
        <w:t>It is possible to avoid to have fact table involving data of completely different nature</w:t>
      </w:r>
    </w:p>
    <w:p w14:paraId="63BDE53E" w14:textId="77777777" w:rsidR="00747F9E" w:rsidRPr="00DB4793" w:rsidRDefault="00747F9E" w:rsidP="00747F9E">
      <w:pPr>
        <w:pStyle w:val="ListParagraph"/>
        <w:numPr>
          <w:ilvl w:val="0"/>
          <w:numId w:val="54"/>
        </w:numPr>
        <w:rPr>
          <w:rFonts w:ascii="Calibri" w:hAnsi="Calibri" w:cs="Calibri"/>
        </w:rPr>
      </w:pPr>
      <w:r w:rsidRPr="00DB4793">
        <w:rPr>
          <w:rFonts w:ascii="Calibri" w:hAnsi="Calibri" w:cs="Calibri"/>
        </w:rPr>
        <w:t>There is no need to have different application for different specific purpose (ex.</w:t>
      </w:r>
      <w:r>
        <w:rPr>
          <w:rFonts w:ascii="Calibri" w:hAnsi="Calibri" w:cs="Calibri"/>
        </w:rPr>
        <w:t xml:space="preserve"> </w:t>
      </w:r>
      <w:r w:rsidRPr="00DB4793">
        <w:rPr>
          <w:rFonts w:ascii="Calibri" w:hAnsi="Calibri" w:cs="Calibri"/>
        </w:rPr>
        <w:t>sales planning)</w:t>
      </w:r>
    </w:p>
    <w:p w14:paraId="07106D0B" w14:textId="77777777" w:rsidR="00747F9E" w:rsidRPr="00DB4793" w:rsidRDefault="00747F9E" w:rsidP="00747F9E">
      <w:pPr>
        <w:rPr>
          <w:rFonts w:ascii="Calibri" w:hAnsi="Calibri" w:cs="Calibri"/>
        </w:rPr>
      </w:pPr>
    </w:p>
    <w:p w14:paraId="1C33F998" w14:textId="77777777" w:rsidR="00747F9E" w:rsidRPr="00DB4793" w:rsidRDefault="00747F9E" w:rsidP="00747F9E">
      <w:pPr>
        <w:pStyle w:val="ListParagraph"/>
        <w:numPr>
          <w:ilvl w:val="0"/>
          <w:numId w:val="1"/>
        </w:numPr>
        <w:rPr>
          <w:rFonts w:ascii="Calibri" w:hAnsi="Calibri" w:cs="Calibri"/>
        </w:rPr>
      </w:pPr>
      <w:r w:rsidRPr="00DB4793">
        <w:rPr>
          <w:rFonts w:ascii="Calibri" w:hAnsi="Calibri" w:cs="Calibri"/>
        </w:rPr>
        <w:t>DTP operations: which assertion is correct?</w:t>
      </w:r>
    </w:p>
    <w:p w14:paraId="10FAF159" w14:textId="77777777" w:rsidR="00747F9E" w:rsidRPr="00DB4793" w:rsidRDefault="00747F9E" w:rsidP="00747F9E">
      <w:pPr>
        <w:pStyle w:val="ListParagraph"/>
        <w:widowControl/>
        <w:numPr>
          <w:ilvl w:val="0"/>
          <w:numId w:val="48"/>
        </w:numPr>
        <w:autoSpaceDE/>
        <w:autoSpaceDN/>
        <w:spacing w:after="160" w:line="256" w:lineRule="auto"/>
        <w:contextualSpacing/>
        <w:rPr>
          <w:rFonts w:ascii="Calibri" w:hAnsi="Calibri" w:cs="Calibri"/>
          <w:highlight w:val="green"/>
        </w:rPr>
      </w:pPr>
      <w:r w:rsidRPr="00DB4793">
        <w:rPr>
          <w:rFonts w:ascii="Calibri" w:hAnsi="Calibri" w:cs="Calibri"/>
          <w:highlight w:val="green"/>
        </w:rPr>
        <w:t>All of the above</w:t>
      </w:r>
    </w:p>
    <w:p w14:paraId="06098E7F" w14:textId="77777777" w:rsidR="00747F9E" w:rsidRPr="00DB4793" w:rsidRDefault="00747F9E" w:rsidP="00747F9E">
      <w:pPr>
        <w:pStyle w:val="ListParagraph"/>
        <w:widowControl/>
        <w:numPr>
          <w:ilvl w:val="0"/>
          <w:numId w:val="48"/>
        </w:numPr>
        <w:autoSpaceDE/>
        <w:autoSpaceDN/>
        <w:spacing w:after="160" w:line="256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</w:rPr>
        <w:t>Insert from another dataset does not allow the population of target field through SQL formulas</w:t>
      </w:r>
    </w:p>
    <w:p w14:paraId="37AC433A" w14:textId="77777777" w:rsidR="00747F9E" w:rsidRPr="00DB4793" w:rsidRDefault="00747F9E" w:rsidP="00747F9E">
      <w:pPr>
        <w:pStyle w:val="ListParagraph"/>
        <w:widowControl/>
        <w:numPr>
          <w:ilvl w:val="0"/>
          <w:numId w:val="48"/>
        </w:numPr>
        <w:autoSpaceDE/>
        <w:autoSpaceDN/>
        <w:spacing w:after="160" w:line="256" w:lineRule="auto"/>
        <w:contextualSpacing/>
        <w:rPr>
          <w:rFonts w:ascii="Calibri" w:hAnsi="Calibri" w:cs="Calibri"/>
          <w:highlight w:val="yellow"/>
        </w:rPr>
      </w:pPr>
      <w:r w:rsidRPr="00DB4793">
        <w:rPr>
          <w:rFonts w:ascii="Calibri" w:hAnsi="Calibri" w:cs="Calibri"/>
          <w:highlight w:val="yellow"/>
        </w:rPr>
        <w:t>Coherence check controls if data of source and target dataset are coherent based on a dictionary</w:t>
      </w:r>
    </w:p>
    <w:p w14:paraId="669BDE89" w14:textId="77777777" w:rsidR="00747F9E" w:rsidRPr="00DB4793" w:rsidRDefault="00747F9E" w:rsidP="00747F9E">
      <w:pPr>
        <w:pStyle w:val="ListParagraph"/>
        <w:widowControl/>
        <w:numPr>
          <w:ilvl w:val="0"/>
          <w:numId w:val="48"/>
        </w:numPr>
        <w:autoSpaceDE/>
        <w:autoSpaceDN/>
        <w:spacing w:after="160" w:line="256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</w:rPr>
        <w:t>Both coherence check and dictionary check show a warning messages in case of inconsistencies</w:t>
      </w:r>
    </w:p>
    <w:p w14:paraId="04B51F24" w14:textId="77777777" w:rsidR="00747F9E" w:rsidRPr="00DB4793" w:rsidRDefault="00747F9E" w:rsidP="00747F9E">
      <w:pPr>
        <w:pStyle w:val="ListParagraph"/>
        <w:widowControl/>
        <w:numPr>
          <w:ilvl w:val="0"/>
          <w:numId w:val="48"/>
        </w:numPr>
        <w:autoSpaceDE/>
        <w:autoSpaceDN/>
        <w:spacing w:after="160" w:line="256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</w:rPr>
        <w:t>Enrichment with formula allows the enrichment of a field through an SQL formula written in another dataset field</w:t>
      </w:r>
    </w:p>
    <w:p w14:paraId="337854BD" w14:textId="77777777" w:rsidR="00747F9E" w:rsidRPr="00DB4793" w:rsidRDefault="00747F9E" w:rsidP="00747F9E">
      <w:pPr>
        <w:pStyle w:val="ListParagraph"/>
        <w:widowControl/>
        <w:autoSpaceDE/>
        <w:autoSpaceDN/>
        <w:spacing w:after="160" w:line="256" w:lineRule="auto"/>
        <w:ind w:left="1080"/>
        <w:contextualSpacing/>
        <w:rPr>
          <w:rFonts w:ascii="Calibri" w:hAnsi="Calibri" w:cs="Calibri"/>
        </w:rPr>
      </w:pPr>
    </w:p>
    <w:p w14:paraId="2A579407" w14:textId="77777777" w:rsidR="00747F9E" w:rsidRPr="00DB4793" w:rsidRDefault="00747F9E" w:rsidP="00747F9E">
      <w:pPr>
        <w:pStyle w:val="ListParagraph"/>
        <w:widowControl/>
        <w:numPr>
          <w:ilvl w:val="0"/>
          <w:numId w:val="1"/>
        </w:numPr>
        <w:autoSpaceDE/>
        <w:autoSpaceDN/>
        <w:spacing w:after="160" w:line="256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</w:rPr>
        <w:t>Implicit information of scenario-period in dataset (scenario-period identified from partition but not present as dataset column) can be used:</w:t>
      </w:r>
    </w:p>
    <w:p w14:paraId="7CD6A150" w14:textId="77777777" w:rsidR="00747F9E" w:rsidRPr="00DB4793" w:rsidRDefault="00747F9E" w:rsidP="00747F9E">
      <w:pPr>
        <w:pStyle w:val="ListParagraph"/>
        <w:widowControl/>
        <w:numPr>
          <w:ilvl w:val="0"/>
          <w:numId w:val="59"/>
        </w:numPr>
        <w:autoSpaceDE/>
        <w:autoSpaceDN/>
        <w:spacing w:after="160" w:line="256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</w:rPr>
        <w:t>For all of them</w:t>
      </w:r>
    </w:p>
    <w:p w14:paraId="50F772EC" w14:textId="77777777" w:rsidR="00747F9E" w:rsidRPr="00DB4793" w:rsidRDefault="00747F9E" w:rsidP="00747F9E">
      <w:pPr>
        <w:pStyle w:val="ListParagraph"/>
        <w:widowControl/>
        <w:numPr>
          <w:ilvl w:val="0"/>
          <w:numId w:val="59"/>
        </w:numPr>
        <w:autoSpaceDE/>
        <w:autoSpaceDN/>
        <w:spacing w:after="160" w:line="256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</w:rPr>
        <w:t>To recall scenario-period in a virtual dataset</w:t>
      </w:r>
    </w:p>
    <w:p w14:paraId="4000A120" w14:textId="77777777" w:rsidR="00747F9E" w:rsidRPr="00DB4793" w:rsidRDefault="00747F9E" w:rsidP="00747F9E">
      <w:pPr>
        <w:pStyle w:val="ListParagraph"/>
        <w:widowControl/>
        <w:numPr>
          <w:ilvl w:val="0"/>
          <w:numId w:val="59"/>
        </w:numPr>
        <w:autoSpaceDE/>
        <w:autoSpaceDN/>
        <w:spacing w:after="160" w:line="256" w:lineRule="auto"/>
        <w:contextualSpacing/>
        <w:rPr>
          <w:rFonts w:ascii="Calibri" w:hAnsi="Calibri" w:cs="Calibri"/>
          <w:highlight w:val="yellow"/>
        </w:rPr>
      </w:pPr>
      <w:r w:rsidRPr="00DB4793">
        <w:rPr>
          <w:rFonts w:ascii="Calibri" w:hAnsi="Calibri" w:cs="Calibri"/>
          <w:highlight w:val="yellow"/>
        </w:rPr>
        <w:t xml:space="preserve">For calculation needs in </w:t>
      </w:r>
      <w:commentRangeStart w:id="15"/>
      <w:r w:rsidRPr="00DB4793">
        <w:rPr>
          <w:rFonts w:ascii="Calibri" w:hAnsi="Calibri" w:cs="Calibri"/>
          <w:highlight w:val="yellow"/>
        </w:rPr>
        <w:t>DTP</w:t>
      </w:r>
      <w:commentRangeEnd w:id="15"/>
      <w:r>
        <w:rPr>
          <w:rStyle w:val="CommentReference"/>
          <w:rFonts w:eastAsiaTheme="majorEastAsia"/>
        </w:rPr>
        <w:commentReference w:id="15"/>
      </w:r>
    </w:p>
    <w:p w14:paraId="733216D9" w14:textId="77777777" w:rsidR="00747F9E" w:rsidRPr="00DB4793" w:rsidRDefault="00747F9E" w:rsidP="00747F9E">
      <w:pPr>
        <w:pStyle w:val="ListParagraph"/>
        <w:widowControl/>
        <w:numPr>
          <w:ilvl w:val="0"/>
          <w:numId w:val="59"/>
        </w:numPr>
        <w:autoSpaceDE/>
        <w:autoSpaceDN/>
        <w:spacing w:after="160" w:line="256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</w:rPr>
        <w:t>To create multidimensional reports</w:t>
      </w:r>
    </w:p>
    <w:p w14:paraId="63A374F2" w14:textId="77777777" w:rsidR="00747F9E" w:rsidRPr="00DB4793" w:rsidRDefault="00747F9E" w:rsidP="00747F9E">
      <w:pPr>
        <w:pStyle w:val="ListParagraph"/>
        <w:widowControl/>
        <w:numPr>
          <w:ilvl w:val="0"/>
          <w:numId w:val="59"/>
        </w:numPr>
        <w:autoSpaceDE/>
        <w:autoSpaceDN/>
        <w:spacing w:after="160" w:line="256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</w:rPr>
        <w:t>For none of them</w:t>
      </w:r>
    </w:p>
    <w:p w14:paraId="10CA5A55" w14:textId="77777777" w:rsidR="00747F9E" w:rsidRPr="00DB4793" w:rsidRDefault="00747F9E" w:rsidP="00747F9E">
      <w:pPr>
        <w:pStyle w:val="ListParagraph"/>
        <w:widowControl/>
        <w:autoSpaceDE/>
        <w:autoSpaceDN/>
        <w:spacing w:after="160" w:line="256" w:lineRule="auto"/>
        <w:ind w:left="1440"/>
        <w:contextualSpacing/>
        <w:rPr>
          <w:rFonts w:ascii="Calibri" w:hAnsi="Calibri" w:cs="Calibri"/>
        </w:rPr>
      </w:pPr>
    </w:p>
    <w:p w14:paraId="3DF8305E" w14:textId="77777777" w:rsidR="00747F9E" w:rsidRPr="00DB4793" w:rsidRDefault="00747F9E" w:rsidP="00747F9E">
      <w:pPr>
        <w:pStyle w:val="ListParagraph"/>
        <w:numPr>
          <w:ilvl w:val="0"/>
          <w:numId w:val="1"/>
        </w:numPr>
        <w:rPr>
          <w:rFonts w:ascii="Calibri" w:hAnsi="Calibri" w:cs="Calibri"/>
        </w:rPr>
      </w:pPr>
      <w:r w:rsidRPr="00DB4793">
        <w:rPr>
          <w:rFonts w:ascii="Calibri" w:hAnsi="Calibri" w:cs="Calibri"/>
        </w:rPr>
        <w:t>DTP Activity: which assertion is NOT correct?</w:t>
      </w:r>
    </w:p>
    <w:p w14:paraId="7564568B" w14:textId="77777777" w:rsidR="00747F9E" w:rsidRPr="00DB4793" w:rsidRDefault="00747F9E" w:rsidP="00747F9E">
      <w:pPr>
        <w:pStyle w:val="ListParagraph"/>
        <w:numPr>
          <w:ilvl w:val="0"/>
          <w:numId w:val="50"/>
        </w:numPr>
        <w:rPr>
          <w:rFonts w:ascii="Calibri" w:hAnsi="Calibri" w:cs="Calibri"/>
        </w:rPr>
      </w:pPr>
      <w:r w:rsidRPr="00DB4793">
        <w:rPr>
          <w:rFonts w:ascii="Calibri" w:hAnsi="Calibri" w:cs="Calibri"/>
        </w:rPr>
        <w:t>From action of process cockpit, it is possible to run a single activity even if DTP includes more than one</w:t>
      </w:r>
    </w:p>
    <w:p w14:paraId="25590EE1" w14:textId="77777777" w:rsidR="00747F9E" w:rsidRPr="00DB4793" w:rsidRDefault="00747F9E" w:rsidP="00747F9E">
      <w:pPr>
        <w:pStyle w:val="ListParagraph"/>
        <w:numPr>
          <w:ilvl w:val="0"/>
          <w:numId w:val="50"/>
        </w:numPr>
        <w:rPr>
          <w:rFonts w:ascii="Calibri" w:hAnsi="Calibri" w:cs="Calibri"/>
        </w:rPr>
      </w:pPr>
      <w:r w:rsidRPr="00DB4793">
        <w:rPr>
          <w:rFonts w:ascii="Calibri" w:hAnsi="Calibri" w:cs="Calibri"/>
        </w:rPr>
        <w:t>When updating reporting layer all data present in partition typology are loaded</w:t>
      </w:r>
    </w:p>
    <w:p w14:paraId="649C954B" w14:textId="77777777" w:rsidR="00747F9E" w:rsidRPr="00434EB3" w:rsidRDefault="00747F9E" w:rsidP="00747F9E">
      <w:pPr>
        <w:pStyle w:val="ListParagraph"/>
        <w:numPr>
          <w:ilvl w:val="0"/>
          <w:numId w:val="50"/>
        </w:numPr>
        <w:rPr>
          <w:rFonts w:ascii="Calibri" w:hAnsi="Calibri" w:cs="Calibri"/>
          <w:highlight w:val="green"/>
        </w:rPr>
      </w:pPr>
      <w:r w:rsidRPr="00434EB3">
        <w:rPr>
          <w:rFonts w:ascii="Calibri" w:hAnsi="Calibri" w:cs="Calibri"/>
          <w:highlight w:val="green"/>
        </w:rPr>
        <w:t xml:space="preserve">Empty dataset flag deletes data on reporting layer before updating with activity </w:t>
      </w:r>
      <w:commentRangeStart w:id="16"/>
      <w:r w:rsidRPr="00434EB3">
        <w:rPr>
          <w:rFonts w:ascii="Calibri" w:hAnsi="Calibri" w:cs="Calibri"/>
          <w:highlight w:val="green"/>
        </w:rPr>
        <w:t>result</w:t>
      </w:r>
      <w:commentRangeEnd w:id="16"/>
      <w:r>
        <w:rPr>
          <w:rStyle w:val="CommentReference"/>
          <w:rFonts w:eastAsiaTheme="majorEastAsia"/>
        </w:rPr>
        <w:commentReference w:id="16"/>
      </w:r>
    </w:p>
    <w:p w14:paraId="661849FE" w14:textId="77777777" w:rsidR="00747F9E" w:rsidRPr="00DB4793" w:rsidRDefault="00747F9E" w:rsidP="00747F9E">
      <w:pPr>
        <w:pStyle w:val="ListParagraph"/>
        <w:numPr>
          <w:ilvl w:val="0"/>
          <w:numId w:val="50"/>
        </w:numPr>
        <w:rPr>
          <w:rFonts w:ascii="Calibri" w:hAnsi="Calibri" w:cs="Calibri"/>
        </w:rPr>
      </w:pPr>
      <w:r w:rsidRPr="00DB4793">
        <w:rPr>
          <w:rFonts w:ascii="Calibri" w:hAnsi="Calibri" w:cs="Calibri"/>
        </w:rPr>
        <w:t>Activity can leverage the possibility of parallel execution whereas operations cannot</w:t>
      </w:r>
    </w:p>
    <w:p w14:paraId="4CDB76C1" w14:textId="77777777" w:rsidR="00747F9E" w:rsidRPr="00DB4793" w:rsidRDefault="00747F9E" w:rsidP="00747F9E">
      <w:pPr>
        <w:pStyle w:val="ListParagraph"/>
        <w:numPr>
          <w:ilvl w:val="0"/>
          <w:numId w:val="50"/>
        </w:numPr>
        <w:rPr>
          <w:rFonts w:ascii="Calibri" w:hAnsi="Calibri" w:cs="Calibri"/>
          <w:highlight w:val="yellow"/>
        </w:rPr>
      </w:pPr>
      <w:r w:rsidRPr="00DB4793">
        <w:rPr>
          <w:rFonts w:ascii="Calibri" w:hAnsi="Calibri" w:cs="Calibri"/>
          <w:highlight w:val="yellow"/>
        </w:rPr>
        <w:t>Activity result is always stored in a partition typology</w:t>
      </w:r>
    </w:p>
    <w:p w14:paraId="1A67B005" w14:textId="77777777" w:rsidR="00747F9E" w:rsidRPr="00DB4793" w:rsidRDefault="00747F9E" w:rsidP="00747F9E">
      <w:pPr>
        <w:pStyle w:val="ListParagraph"/>
        <w:ind w:left="1440"/>
        <w:rPr>
          <w:rFonts w:ascii="Calibri" w:hAnsi="Calibri" w:cs="Calibri"/>
          <w:highlight w:val="yellow"/>
        </w:rPr>
      </w:pPr>
    </w:p>
    <w:p w14:paraId="16D8647E" w14:textId="77777777" w:rsidR="00747F9E" w:rsidRPr="00DB4793" w:rsidRDefault="00747F9E" w:rsidP="00747F9E">
      <w:pPr>
        <w:pStyle w:val="ListParagraph"/>
        <w:widowControl/>
        <w:numPr>
          <w:ilvl w:val="0"/>
          <w:numId w:val="1"/>
        </w:numPr>
        <w:autoSpaceDE/>
        <w:autoSpaceDN/>
        <w:spacing w:after="160" w:line="256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</w:rPr>
        <w:t>Which feature is available on Analytical Information Hub?</w:t>
      </w:r>
    </w:p>
    <w:p w14:paraId="069403DA" w14:textId="77777777" w:rsidR="00747F9E" w:rsidRPr="00DB4793" w:rsidRDefault="00747F9E" w:rsidP="00747F9E">
      <w:pPr>
        <w:pStyle w:val="ListParagraph"/>
        <w:widowControl/>
        <w:numPr>
          <w:ilvl w:val="0"/>
          <w:numId w:val="45"/>
        </w:numPr>
        <w:autoSpaceDE/>
        <w:autoSpaceDN/>
        <w:spacing w:after="160" w:line="256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</w:rPr>
        <w:t>Forecast models</w:t>
      </w:r>
    </w:p>
    <w:p w14:paraId="77648002" w14:textId="77777777" w:rsidR="00747F9E" w:rsidRPr="00DB4793" w:rsidRDefault="00747F9E" w:rsidP="00747F9E">
      <w:pPr>
        <w:pStyle w:val="ListParagraph"/>
        <w:widowControl/>
        <w:numPr>
          <w:ilvl w:val="0"/>
          <w:numId w:val="45"/>
        </w:numPr>
        <w:autoSpaceDE/>
        <w:autoSpaceDN/>
        <w:spacing w:after="160" w:line="256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</w:rPr>
        <w:t>Currency conversion</w:t>
      </w:r>
    </w:p>
    <w:p w14:paraId="658FC74F" w14:textId="77777777" w:rsidR="00747F9E" w:rsidRPr="00DB4793" w:rsidRDefault="00747F9E" w:rsidP="00747F9E">
      <w:pPr>
        <w:pStyle w:val="ListParagraph"/>
        <w:widowControl/>
        <w:numPr>
          <w:ilvl w:val="0"/>
          <w:numId w:val="45"/>
        </w:numPr>
        <w:autoSpaceDE/>
        <w:autoSpaceDN/>
        <w:spacing w:after="160" w:line="256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</w:rPr>
        <w:t>Multidimensional script</w:t>
      </w:r>
    </w:p>
    <w:p w14:paraId="57DE01D5" w14:textId="77777777" w:rsidR="00747F9E" w:rsidRPr="00DB4793" w:rsidRDefault="00747F9E" w:rsidP="00747F9E">
      <w:pPr>
        <w:pStyle w:val="ListParagraph"/>
        <w:widowControl/>
        <w:numPr>
          <w:ilvl w:val="0"/>
          <w:numId w:val="45"/>
        </w:numPr>
        <w:autoSpaceDE/>
        <w:autoSpaceDN/>
        <w:spacing w:after="160" w:line="256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</w:rPr>
        <w:t>Consolidation</w:t>
      </w:r>
    </w:p>
    <w:p w14:paraId="7AF923F0" w14:textId="77777777" w:rsidR="00747F9E" w:rsidRPr="00DB4793" w:rsidRDefault="00747F9E" w:rsidP="00747F9E">
      <w:pPr>
        <w:pStyle w:val="ListParagraph"/>
        <w:widowControl/>
        <w:numPr>
          <w:ilvl w:val="0"/>
          <w:numId w:val="45"/>
        </w:numPr>
        <w:autoSpaceDE/>
        <w:autoSpaceDN/>
        <w:spacing w:after="160" w:line="256" w:lineRule="auto"/>
        <w:contextualSpacing/>
        <w:rPr>
          <w:rFonts w:ascii="Calibri" w:hAnsi="Calibri" w:cs="Calibri"/>
          <w:highlight w:val="green"/>
        </w:rPr>
      </w:pPr>
      <w:r w:rsidRPr="00DB4793">
        <w:rPr>
          <w:rFonts w:ascii="Calibri" w:hAnsi="Calibri" w:cs="Calibri"/>
          <w:highlight w:val="green"/>
        </w:rPr>
        <w:t>Alignment with FW</w:t>
      </w:r>
    </w:p>
    <w:p w14:paraId="42E4AD0B" w14:textId="77777777" w:rsidR="00747F9E" w:rsidRPr="00DB4793" w:rsidRDefault="00747F9E" w:rsidP="00747F9E">
      <w:pPr>
        <w:pStyle w:val="ListParagraph"/>
        <w:widowControl/>
        <w:autoSpaceDE/>
        <w:autoSpaceDN/>
        <w:spacing w:after="160" w:line="256" w:lineRule="auto"/>
        <w:ind w:left="1440"/>
        <w:contextualSpacing/>
        <w:rPr>
          <w:rFonts w:ascii="Calibri" w:hAnsi="Calibri" w:cs="Calibri"/>
          <w:highlight w:val="green"/>
        </w:rPr>
      </w:pPr>
    </w:p>
    <w:p w14:paraId="59CF4667" w14:textId="77777777" w:rsidR="00747F9E" w:rsidRPr="00DB4793" w:rsidRDefault="00747F9E" w:rsidP="00747F9E">
      <w:pPr>
        <w:pStyle w:val="ListParagraph"/>
        <w:widowControl/>
        <w:numPr>
          <w:ilvl w:val="0"/>
          <w:numId w:val="1"/>
        </w:numPr>
        <w:autoSpaceDE/>
        <w:autoSpaceDN/>
        <w:spacing w:after="160" w:line="256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</w:rPr>
        <w:t>Reference dataset level: which assertion is correct?</w:t>
      </w:r>
    </w:p>
    <w:p w14:paraId="7FCCBB3A" w14:textId="77777777" w:rsidR="00747F9E" w:rsidRPr="00DB4793" w:rsidRDefault="00747F9E" w:rsidP="00747F9E">
      <w:pPr>
        <w:pStyle w:val="ListParagraph"/>
        <w:widowControl/>
        <w:numPr>
          <w:ilvl w:val="0"/>
          <w:numId w:val="55"/>
        </w:numPr>
        <w:autoSpaceDE/>
        <w:autoSpaceDN/>
        <w:spacing w:after="160" w:line="256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</w:rPr>
        <w:t xml:space="preserve">More generic conditions must have lower level than specific ones </w:t>
      </w:r>
    </w:p>
    <w:p w14:paraId="6C3789CB" w14:textId="77777777" w:rsidR="00747F9E" w:rsidRPr="00DB4793" w:rsidRDefault="00747F9E" w:rsidP="00747F9E">
      <w:pPr>
        <w:pStyle w:val="ListParagraph"/>
        <w:widowControl/>
        <w:numPr>
          <w:ilvl w:val="0"/>
          <w:numId w:val="55"/>
        </w:numPr>
        <w:autoSpaceDE/>
        <w:autoSpaceDN/>
        <w:spacing w:after="160" w:line="256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</w:rPr>
        <w:t>All of the above</w:t>
      </w:r>
    </w:p>
    <w:p w14:paraId="29AE15FA" w14:textId="77777777" w:rsidR="00747F9E" w:rsidRPr="00DB4793" w:rsidRDefault="00747F9E" w:rsidP="00747F9E">
      <w:pPr>
        <w:pStyle w:val="ListParagraph"/>
        <w:widowControl/>
        <w:numPr>
          <w:ilvl w:val="0"/>
          <w:numId w:val="55"/>
        </w:numPr>
        <w:autoSpaceDE/>
        <w:autoSpaceDN/>
        <w:spacing w:after="160" w:line="256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</w:rPr>
        <w:t>Reference dataset level are only used to defined priorities and exceptions</w:t>
      </w:r>
    </w:p>
    <w:p w14:paraId="168DDA96" w14:textId="77777777" w:rsidR="00747F9E" w:rsidRPr="00DB4793" w:rsidRDefault="00747F9E" w:rsidP="00747F9E">
      <w:pPr>
        <w:pStyle w:val="ListParagraph"/>
        <w:widowControl/>
        <w:numPr>
          <w:ilvl w:val="0"/>
          <w:numId w:val="55"/>
        </w:numPr>
        <w:autoSpaceDE/>
        <w:autoSpaceDN/>
        <w:spacing w:after="160" w:line="256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</w:rPr>
        <w:t>Non more than one level field can be defined for a dataset</w:t>
      </w:r>
    </w:p>
    <w:p w14:paraId="5B0759E6" w14:textId="77777777" w:rsidR="00747F9E" w:rsidRPr="002D480C" w:rsidRDefault="00747F9E" w:rsidP="00747F9E">
      <w:pPr>
        <w:pStyle w:val="ListParagraph"/>
        <w:widowControl/>
        <w:numPr>
          <w:ilvl w:val="0"/>
          <w:numId w:val="55"/>
        </w:numPr>
        <w:autoSpaceDE/>
        <w:autoSpaceDN/>
        <w:spacing w:after="160" w:line="256" w:lineRule="auto"/>
        <w:contextualSpacing/>
        <w:rPr>
          <w:rFonts w:ascii="Calibri" w:hAnsi="Calibri" w:cs="Calibri"/>
          <w:highlight w:val="green"/>
        </w:rPr>
      </w:pPr>
      <w:r w:rsidRPr="002D480C">
        <w:rPr>
          <w:rFonts w:ascii="Calibri" w:hAnsi="Calibri" w:cs="Calibri"/>
          <w:highlight w:val="green"/>
        </w:rPr>
        <w:t>Level must be field type numeric</w:t>
      </w:r>
    </w:p>
    <w:p w14:paraId="4410A93E" w14:textId="77777777" w:rsidR="00747F9E" w:rsidRPr="00DB4793" w:rsidRDefault="00747F9E" w:rsidP="00747F9E">
      <w:pPr>
        <w:pStyle w:val="ListParagraph"/>
        <w:widowControl/>
        <w:autoSpaceDE/>
        <w:autoSpaceDN/>
        <w:spacing w:after="160" w:line="256" w:lineRule="auto"/>
        <w:ind w:left="1440"/>
        <w:contextualSpacing/>
        <w:rPr>
          <w:rFonts w:ascii="Calibri" w:hAnsi="Calibri" w:cs="Calibri"/>
          <w:highlight w:val="yellow"/>
        </w:rPr>
      </w:pPr>
    </w:p>
    <w:p w14:paraId="4E397D73" w14:textId="77777777" w:rsidR="00747F9E" w:rsidRPr="00DB4793" w:rsidRDefault="00747F9E" w:rsidP="00747F9E">
      <w:pPr>
        <w:pStyle w:val="ListParagraph"/>
        <w:numPr>
          <w:ilvl w:val="0"/>
          <w:numId w:val="1"/>
        </w:numPr>
        <w:rPr>
          <w:rFonts w:ascii="Calibri" w:hAnsi="Calibri" w:cs="Calibri"/>
        </w:rPr>
      </w:pPr>
      <w:r w:rsidRPr="00DB4793">
        <w:rPr>
          <w:rFonts w:ascii="Calibri" w:hAnsi="Calibri" w:cs="Calibri"/>
        </w:rPr>
        <w:t>Which feature is NOT yet available on Analytical Information Hub?</w:t>
      </w:r>
    </w:p>
    <w:p w14:paraId="0E8E7B06" w14:textId="77777777" w:rsidR="00747F9E" w:rsidRPr="00DB4793" w:rsidRDefault="00747F9E" w:rsidP="00747F9E">
      <w:pPr>
        <w:pStyle w:val="ListParagraph"/>
        <w:numPr>
          <w:ilvl w:val="0"/>
          <w:numId w:val="60"/>
        </w:numPr>
        <w:rPr>
          <w:rFonts w:ascii="Calibri" w:hAnsi="Calibri" w:cs="Calibri"/>
          <w:highlight w:val="yellow"/>
        </w:rPr>
      </w:pPr>
      <w:r w:rsidRPr="00DB4793">
        <w:rPr>
          <w:rFonts w:ascii="Calibri" w:hAnsi="Calibri" w:cs="Calibri"/>
          <w:highlight w:val="yellow"/>
        </w:rPr>
        <w:t>Time dimension rollup</w:t>
      </w:r>
    </w:p>
    <w:p w14:paraId="0B124B48" w14:textId="77777777" w:rsidR="00747F9E" w:rsidRPr="00DB4793" w:rsidRDefault="00747F9E" w:rsidP="00747F9E">
      <w:pPr>
        <w:pStyle w:val="ListParagraph"/>
        <w:numPr>
          <w:ilvl w:val="0"/>
          <w:numId w:val="60"/>
        </w:numPr>
        <w:rPr>
          <w:rFonts w:ascii="Calibri" w:hAnsi="Calibri" w:cs="Calibri"/>
        </w:rPr>
      </w:pPr>
      <w:r w:rsidRPr="00DB4793">
        <w:rPr>
          <w:rFonts w:ascii="Calibri" w:hAnsi="Calibri" w:cs="Calibri"/>
        </w:rPr>
        <w:lastRenderedPageBreak/>
        <w:t>Alignment with FW</w:t>
      </w:r>
    </w:p>
    <w:p w14:paraId="57DEC22D" w14:textId="77777777" w:rsidR="00747F9E" w:rsidRPr="00EA6104" w:rsidRDefault="00747F9E" w:rsidP="00747F9E">
      <w:pPr>
        <w:pStyle w:val="ListParagraph"/>
        <w:numPr>
          <w:ilvl w:val="0"/>
          <w:numId w:val="60"/>
        </w:numPr>
        <w:rPr>
          <w:rFonts w:ascii="Calibri" w:hAnsi="Calibri" w:cs="Calibri"/>
          <w:highlight w:val="green"/>
        </w:rPr>
      </w:pPr>
      <w:r w:rsidRPr="00EA6104">
        <w:rPr>
          <w:rFonts w:ascii="Calibri" w:hAnsi="Calibri" w:cs="Calibri"/>
          <w:highlight w:val="green"/>
        </w:rPr>
        <w:t>Drill down</w:t>
      </w:r>
    </w:p>
    <w:p w14:paraId="17CC1AF5" w14:textId="77777777" w:rsidR="00747F9E" w:rsidRPr="00DB4793" w:rsidRDefault="00747F9E" w:rsidP="00747F9E">
      <w:pPr>
        <w:pStyle w:val="ListParagraph"/>
        <w:numPr>
          <w:ilvl w:val="0"/>
          <w:numId w:val="60"/>
        </w:numPr>
        <w:rPr>
          <w:rFonts w:ascii="Calibri" w:hAnsi="Calibri" w:cs="Calibri"/>
        </w:rPr>
      </w:pPr>
      <w:r w:rsidRPr="00DB4793">
        <w:rPr>
          <w:rFonts w:ascii="Calibri" w:hAnsi="Calibri" w:cs="Calibri"/>
        </w:rPr>
        <w:t>Drill through</w:t>
      </w:r>
    </w:p>
    <w:p w14:paraId="0C32DDFB" w14:textId="77777777" w:rsidR="00747F9E" w:rsidRPr="00D2743C" w:rsidRDefault="00747F9E" w:rsidP="00747F9E">
      <w:pPr>
        <w:pStyle w:val="ListParagraph"/>
        <w:numPr>
          <w:ilvl w:val="0"/>
          <w:numId w:val="60"/>
        </w:numPr>
        <w:rPr>
          <w:rFonts w:ascii="Calibri" w:hAnsi="Calibri" w:cs="Calibri"/>
        </w:rPr>
      </w:pPr>
      <w:r w:rsidRPr="00D2743C">
        <w:rPr>
          <w:rFonts w:ascii="Calibri" w:hAnsi="Calibri" w:cs="Calibri"/>
        </w:rPr>
        <w:t>Allocation engine</w:t>
      </w:r>
    </w:p>
    <w:p w14:paraId="167AA9C6" w14:textId="77777777" w:rsidR="00747F9E" w:rsidRPr="00DB4793" w:rsidRDefault="00747F9E" w:rsidP="00747F9E">
      <w:pPr>
        <w:pStyle w:val="ListParagraph"/>
        <w:ind w:left="1440"/>
        <w:rPr>
          <w:rFonts w:ascii="Calibri" w:hAnsi="Calibri" w:cs="Calibri"/>
        </w:rPr>
      </w:pPr>
    </w:p>
    <w:p w14:paraId="7ACFBE42" w14:textId="77777777" w:rsidR="00747F9E" w:rsidRPr="00DB4793" w:rsidRDefault="00747F9E" w:rsidP="00747F9E">
      <w:pPr>
        <w:pStyle w:val="ListParagraph"/>
        <w:widowControl/>
        <w:numPr>
          <w:ilvl w:val="0"/>
          <w:numId w:val="1"/>
        </w:numPr>
        <w:autoSpaceDE/>
        <w:autoSpaceDN/>
        <w:spacing w:after="160" w:line="256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</w:rPr>
        <w:t>When indexing is effective?</w:t>
      </w:r>
    </w:p>
    <w:p w14:paraId="0EC2E610" w14:textId="77777777" w:rsidR="00747F9E" w:rsidRPr="00DB4793" w:rsidRDefault="00747F9E" w:rsidP="00747F9E">
      <w:pPr>
        <w:pStyle w:val="ListParagraph"/>
        <w:widowControl/>
        <w:numPr>
          <w:ilvl w:val="0"/>
          <w:numId w:val="42"/>
        </w:numPr>
        <w:autoSpaceDE/>
        <w:autoSpaceDN/>
        <w:spacing w:after="160" w:line="256" w:lineRule="auto"/>
        <w:contextualSpacing/>
        <w:rPr>
          <w:rFonts w:ascii="Calibri" w:hAnsi="Calibri" w:cs="Calibri"/>
          <w:highlight w:val="green"/>
        </w:rPr>
      </w:pPr>
      <w:r w:rsidRPr="00DB4793">
        <w:rPr>
          <w:rFonts w:ascii="Calibri" w:hAnsi="Calibri" w:cs="Calibri"/>
          <w:highlight w:val="green"/>
        </w:rPr>
        <w:t>Data processing filtered according to dimensions used in index</w:t>
      </w:r>
    </w:p>
    <w:p w14:paraId="66009F7E" w14:textId="77777777" w:rsidR="00747F9E" w:rsidRPr="00DB4793" w:rsidRDefault="00747F9E" w:rsidP="00747F9E">
      <w:pPr>
        <w:pStyle w:val="ListParagraph"/>
        <w:widowControl/>
        <w:numPr>
          <w:ilvl w:val="0"/>
          <w:numId w:val="42"/>
        </w:numPr>
        <w:autoSpaceDE/>
        <w:autoSpaceDN/>
        <w:spacing w:after="160" w:line="256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</w:rPr>
        <w:t>It allows to access a consistent part of the partition (ex, 20/20%)</w:t>
      </w:r>
    </w:p>
    <w:p w14:paraId="40F3A101" w14:textId="77777777" w:rsidR="00747F9E" w:rsidRPr="00DB4793" w:rsidRDefault="00747F9E" w:rsidP="00747F9E">
      <w:pPr>
        <w:pStyle w:val="ListParagraph"/>
        <w:widowControl/>
        <w:numPr>
          <w:ilvl w:val="0"/>
          <w:numId w:val="42"/>
        </w:numPr>
        <w:autoSpaceDE/>
        <w:autoSpaceDN/>
        <w:spacing w:after="160" w:line="256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</w:rPr>
        <w:t xml:space="preserve">There is the necessity to speed up activities refreshing dataset content </w:t>
      </w:r>
    </w:p>
    <w:p w14:paraId="5D748358" w14:textId="77777777" w:rsidR="00747F9E" w:rsidRPr="00DB4793" w:rsidRDefault="00747F9E" w:rsidP="00747F9E">
      <w:pPr>
        <w:pStyle w:val="ListParagraph"/>
        <w:widowControl/>
        <w:numPr>
          <w:ilvl w:val="0"/>
          <w:numId w:val="42"/>
        </w:numPr>
        <w:autoSpaceDE/>
        <w:autoSpaceDN/>
        <w:spacing w:after="160" w:line="256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</w:rPr>
        <w:t>All of the above</w:t>
      </w:r>
    </w:p>
    <w:p w14:paraId="59DFBAF5" w14:textId="77777777" w:rsidR="00747F9E" w:rsidRPr="00DB4793" w:rsidRDefault="00747F9E" w:rsidP="00747F9E">
      <w:pPr>
        <w:pStyle w:val="ListParagraph"/>
        <w:widowControl/>
        <w:numPr>
          <w:ilvl w:val="0"/>
          <w:numId w:val="42"/>
        </w:numPr>
        <w:autoSpaceDE/>
        <w:autoSpaceDN/>
        <w:spacing w:after="160" w:line="256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</w:rPr>
        <w:t>It allows to access a reduced part of the partition (ex. 5/10%)</w:t>
      </w:r>
    </w:p>
    <w:p w14:paraId="771429BC" w14:textId="77777777" w:rsidR="00747F9E" w:rsidRPr="00DB4793" w:rsidRDefault="00747F9E" w:rsidP="00747F9E">
      <w:pPr>
        <w:pStyle w:val="ListParagraph"/>
        <w:widowControl/>
        <w:autoSpaceDE/>
        <w:autoSpaceDN/>
        <w:spacing w:after="160" w:line="256" w:lineRule="auto"/>
        <w:ind w:left="1440"/>
        <w:contextualSpacing/>
        <w:rPr>
          <w:rFonts w:ascii="Calibri" w:hAnsi="Calibri" w:cs="Calibri"/>
        </w:rPr>
      </w:pPr>
    </w:p>
    <w:p w14:paraId="5B91FE3E" w14:textId="77777777" w:rsidR="00747F9E" w:rsidRPr="00DB4793" w:rsidRDefault="00747F9E" w:rsidP="00747F9E">
      <w:pPr>
        <w:pStyle w:val="ListParagraph"/>
        <w:widowControl/>
        <w:numPr>
          <w:ilvl w:val="0"/>
          <w:numId w:val="1"/>
        </w:numPr>
        <w:autoSpaceDE/>
        <w:autoSpaceDN/>
        <w:spacing w:after="160" w:line="256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</w:rPr>
        <w:t>Run condition in DTP: which assertion is correct?</w:t>
      </w:r>
    </w:p>
    <w:p w14:paraId="0AD36E90" w14:textId="77777777" w:rsidR="00747F9E" w:rsidRPr="00D2743C" w:rsidRDefault="00747F9E" w:rsidP="00747F9E">
      <w:pPr>
        <w:pStyle w:val="ListParagraph"/>
        <w:widowControl/>
        <w:numPr>
          <w:ilvl w:val="0"/>
          <w:numId w:val="61"/>
        </w:numPr>
        <w:autoSpaceDE/>
        <w:autoSpaceDN/>
        <w:spacing w:after="160" w:line="256" w:lineRule="auto"/>
        <w:contextualSpacing/>
        <w:rPr>
          <w:rFonts w:ascii="Calibri" w:hAnsi="Calibri" w:cs="Calibri"/>
          <w:highlight w:val="green"/>
        </w:rPr>
      </w:pPr>
      <w:r w:rsidRPr="00D2743C">
        <w:rPr>
          <w:rFonts w:ascii="Calibri" w:hAnsi="Calibri" w:cs="Calibri"/>
          <w:highlight w:val="green"/>
        </w:rPr>
        <w:t>It can be a condition on a column of the dataset</w:t>
      </w:r>
    </w:p>
    <w:p w14:paraId="6C453C36" w14:textId="77777777" w:rsidR="00747F9E" w:rsidRPr="00DB4793" w:rsidRDefault="00747F9E" w:rsidP="00747F9E">
      <w:pPr>
        <w:pStyle w:val="ListParagraph"/>
        <w:widowControl/>
        <w:numPr>
          <w:ilvl w:val="0"/>
          <w:numId w:val="61"/>
        </w:numPr>
        <w:autoSpaceDE/>
        <w:autoSpaceDN/>
        <w:spacing w:after="160" w:line="256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</w:rPr>
        <w:t>It filters data to be executed in an activity</w:t>
      </w:r>
    </w:p>
    <w:p w14:paraId="3723E2C5" w14:textId="77777777" w:rsidR="00747F9E" w:rsidRPr="00DB4793" w:rsidRDefault="00747F9E" w:rsidP="00747F9E">
      <w:pPr>
        <w:pStyle w:val="ListParagraph"/>
        <w:widowControl/>
        <w:numPr>
          <w:ilvl w:val="0"/>
          <w:numId w:val="61"/>
        </w:numPr>
        <w:autoSpaceDE/>
        <w:autoSpaceDN/>
        <w:spacing w:after="160" w:line="256" w:lineRule="auto"/>
        <w:contextualSpacing/>
        <w:rPr>
          <w:rFonts w:ascii="Calibri" w:hAnsi="Calibri" w:cs="Calibri"/>
          <w:highlight w:val="yellow"/>
        </w:rPr>
      </w:pPr>
      <w:r w:rsidRPr="00DB4793">
        <w:rPr>
          <w:rFonts w:ascii="Calibri" w:hAnsi="Calibri" w:cs="Calibri"/>
          <w:highlight w:val="yellow"/>
        </w:rPr>
        <w:t xml:space="preserve">If it is not satisfied the activity is not executed </w:t>
      </w:r>
    </w:p>
    <w:p w14:paraId="76BF82D8" w14:textId="77777777" w:rsidR="00747F9E" w:rsidRPr="00DB4793" w:rsidRDefault="00747F9E" w:rsidP="00747F9E">
      <w:pPr>
        <w:pStyle w:val="ListParagraph"/>
        <w:widowControl/>
        <w:numPr>
          <w:ilvl w:val="0"/>
          <w:numId w:val="61"/>
        </w:numPr>
        <w:autoSpaceDE/>
        <w:autoSpaceDN/>
        <w:spacing w:after="160" w:line="256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</w:rPr>
        <w:t>All of the above</w:t>
      </w:r>
    </w:p>
    <w:p w14:paraId="2C0B8C29" w14:textId="77777777" w:rsidR="00747F9E" w:rsidRPr="00DB4793" w:rsidRDefault="00747F9E" w:rsidP="00747F9E">
      <w:pPr>
        <w:pStyle w:val="ListParagraph"/>
        <w:widowControl/>
        <w:numPr>
          <w:ilvl w:val="0"/>
          <w:numId w:val="61"/>
        </w:numPr>
        <w:autoSpaceDE/>
        <w:autoSpaceDN/>
        <w:spacing w:after="160" w:line="256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</w:rPr>
        <w:t>It is available for DTP activities, but not for DTP operations</w:t>
      </w:r>
    </w:p>
    <w:p w14:paraId="520CC5C1" w14:textId="77777777" w:rsidR="00747F9E" w:rsidRPr="00DB4793" w:rsidRDefault="00747F9E" w:rsidP="00747F9E">
      <w:pPr>
        <w:pStyle w:val="ListParagraph"/>
        <w:widowControl/>
        <w:autoSpaceDE/>
        <w:autoSpaceDN/>
        <w:spacing w:after="160" w:line="256" w:lineRule="auto"/>
        <w:ind w:left="1440"/>
        <w:contextualSpacing/>
        <w:rPr>
          <w:rFonts w:ascii="Calibri" w:hAnsi="Calibri" w:cs="Calibri"/>
        </w:rPr>
      </w:pPr>
    </w:p>
    <w:p w14:paraId="4F0B542E" w14:textId="77777777" w:rsidR="00747F9E" w:rsidRPr="00DB4793" w:rsidRDefault="00747F9E" w:rsidP="00747F9E">
      <w:pPr>
        <w:pStyle w:val="ListParagraph"/>
        <w:numPr>
          <w:ilvl w:val="0"/>
          <w:numId w:val="1"/>
        </w:numPr>
        <w:rPr>
          <w:rFonts w:ascii="Calibri" w:hAnsi="Calibri" w:cs="Calibri"/>
        </w:rPr>
      </w:pPr>
      <w:r w:rsidRPr="00DB4793">
        <w:rPr>
          <w:rFonts w:ascii="Calibri" w:hAnsi="Calibri" w:cs="Calibri"/>
        </w:rPr>
        <w:t>Virtual dataset: which assertion is NOT correct?</w:t>
      </w:r>
    </w:p>
    <w:p w14:paraId="00A9451A" w14:textId="77777777" w:rsidR="00747F9E" w:rsidRPr="00DB4793" w:rsidRDefault="00747F9E" w:rsidP="00747F9E">
      <w:pPr>
        <w:pStyle w:val="ListParagraph"/>
        <w:widowControl/>
        <w:numPr>
          <w:ilvl w:val="0"/>
          <w:numId w:val="52"/>
        </w:numPr>
        <w:autoSpaceDE/>
        <w:autoSpaceDN/>
        <w:spacing w:after="160" w:line="256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</w:rPr>
        <w:t>It can be read by dataset</w:t>
      </w:r>
    </w:p>
    <w:p w14:paraId="78CCA87F" w14:textId="77777777" w:rsidR="00747F9E" w:rsidRPr="00DB4793" w:rsidRDefault="00747F9E" w:rsidP="00747F9E">
      <w:pPr>
        <w:pStyle w:val="ListParagraph"/>
        <w:widowControl/>
        <w:numPr>
          <w:ilvl w:val="0"/>
          <w:numId w:val="52"/>
        </w:numPr>
        <w:autoSpaceDE/>
        <w:autoSpaceDN/>
        <w:spacing w:after="160" w:line="256" w:lineRule="auto"/>
        <w:contextualSpacing/>
        <w:rPr>
          <w:rFonts w:ascii="Calibri" w:hAnsi="Calibri" w:cs="Calibri"/>
          <w:highlight w:val="green"/>
        </w:rPr>
      </w:pPr>
      <w:r w:rsidRPr="00DB4793">
        <w:rPr>
          <w:rFonts w:ascii="Calibri" w:hAnsi="Calibri" w:cs="Calibri"/>
          <w:highlight w:val="green"/>
        </w:rPr>
        <w:t>It can be ready by FW</w:t>
      </w:r>
    </w:p>
    <w:p w14:paraId="5E68F6DD" w14:textId="77777777" w:rsidR="00747F9E" w:rsidRPr="00DB4793" w:rsidRDefault="00747F9E" w:rsidP="00747F9E">
      <w:pPr>
        <w:pStyle w:val="ListParagraph"/>
        <w:widowControl/>
        <w:numPr>
          <w:ilvl w:val="0"/>
          <w:numId w:val="52"/>
        </w:numPr>
        <w:autoSpaceDE/>
        <w:autoSpaceDN/>
        <w:spacing w:after="160" w:line="256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</w:rPr>
        <w:t>It can be read by reporting</w:t>
      </w:r>
    </w:p>
    <w:p w14:paraId="7BD362DC" w14:textId="77777777" w:rsidR="00747F9E" w:rsidRPr="00DB4793" w:rsidRDefault="00747F9E" w:rsidP="00747F9E">
      <w:pPr>
        <w:pStyle w:val="ListParagraph"/>
        <w:widowControl/>
        <w:numPr>
          <w:ilvl w:val="0"/>
          <w:numId w:val="52"/>
        </w:numPr>
        <w:autoSpaceDE/>
        <w:autoSpaceDN/>
        <w:spacing w:after="160" w:line="256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</w:rPr>
        <w:t>It can be read by DTP</w:t>
      </w:r>
    </w:p>
    <w:p w14:paraId="7784854F" w14:textId="77777777" w:rsidR="00747F9E" w:rsidRPr="00DB4793" w:rsidRDefault="00747F9E" w:rsidP="00747F9E">
      <w:pPr>
        <w:pStyle w:val="ListParagraph"/>
        <w:widowControl/>
        <w:numPr>
          <w:ilvl w:val="0"/>
          <w:numId w:val="52"/>
        </w:numPr>
        <w:autoSpaceDE/>
        <w:autoSpaceDN/>
        <w:spacing w:after="160" w:line="256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</w:rPr>
        <w:t>It can be fed by reference dataset</w:t>
      </w:r>
    </w:p>
    <w:p w14:paraId="31FB1D6A" w14:textId="77777777" w:rsidR="00747F9E" w:rsidRPr="00DB4793" w:rsidRDefault="00747F9E" w:rsidP="00747F9E">
      <w:pPr>
        <w:pStyle w:val="ListParagraph"/>
        <w:widowControl/>
        <w:autoSpaceDE/>
        <w:autoSpaceDN/>
        <w:spacing w:after="160" w:line="256" w:lineRule="auto"/>
        <w:ind w:left="1440"/>
        <w:contextualSpacing/>
        <w:rPr>
          <w:rFonts w:ascii="Calibri" w:hAnsi="Calibri" w:cs="Calibri"/>
        </w:rPr>
      </w:pPr>
    </w:p>
    <w:p w14:paraId="09A42CC6" w14:textId="77777777" w:rsidR="00747F9E" w:rsidRPr="00DB4793" w:rsidRDefault="00747F9E" w:rsidP="00747F9E">
      <w:pPr>
        <w:pStyle w:val="ListParagraph"/>
        <w:numPr>
          <w:ilvl w:val="0"/>
          <w:numId w:val="1"/>
        </w:numPr>
        <w:rPr>
          <w:rFonts w:ascii="Calibri" w:hAnsi="Calibri" w:cs="Calibri"/>
        </w:rPr>
      </w:pPr>
      <w:r>
        <w:rPr>
          <w:rFonts w:ascii="Calibri" w:hAnsi="Calibri" w:cs="Calibri"/>
        </w:rPr>
        <w:t>What is NOT a best fit</w:t>
      </w:r>
      <w:r w:rsidRPr="00DB4793">
        <w:rPr>
          <w:rFonts w:ascii="Calibri" w:hAnsi="Calibri" w:cs="Calibri"/>
        </w:rPr>
        <w:t xml:space="preserve"> for Virtual Dataset?</w:t>
      </w:r>
    </w:p>
    <w:p w14:paraId="7A56636B" w14:textId="77777777" w:rsidR="00747F9E" w:rsidRPr="00DB4793" w:rsidRDefault="00747F9E" w:rsidP="00747F9E">
      <w:pPr>
        <w:pStyle w:val="ListParagraph"/>
        <w:numPr>
          <w:ilvl w:val="0"/>
          <w:numId w:val="46"/>
        </w:numPr>
        <w:rPr>
          <w:rFonts w:ascii="Calibri" w:hAnsi="Calibri" w:cs="Calibri"/>
        </w:rPr>
      </w:pPr>
      <w:r w:rsidRPr="00DB4793">
        <w:rPr>
          <w:rFonts w:ascii="Calibri" w:hAnsi="Calibri" w:cs="Calibri"/>
        </w:rPr>
        <w:t>Dataset contains data that does not need to be stored</w:t>
      </w:r>
    </w:p>
    <w:p w14:paraId="5F31089D" w14:textId="77777777" w:rsidR="00747F9E" w:rsidRPr="00DB4793" w:rsidRDefault="00747F9E" w:rsidP="00747F9E">
      <w:pPr>
        <w:pStyle w:val="ListParagraph"/>
        <w:numPr>
          <w:ilvl w:val="0"/>
          <w:numId w:val="46"/>
        </w:numPr>
        <w:rPr>
          <w:rFonts w:ascii="Calibri" w:hAnsi="Calibri" w:cs="Calibri"/>
        </w:rPr>
      </w:pPr>
      <w:r w:rsidRPr="00DB4793">
        <w:rPr>
          <w:rFonts w:ascii="Calibri" w:hAnsi="Calibri" w:cs="Calibri"/>
        </w:rPr>
        <w:t>Dataset contains complex enrichments</w:t>
      </w:r>
    </w:p>
    <w:p w14:paraId="77245BE7" w14:textId="77777777" w:rsidR="00747F9E" w:rsidRPr="00DB4793" w:rsidRDefault="00747F9E" w:rsidP="00747F9E">
      <w:pPr>
        <w:pStyle w:val="ListParagraph"/>
        <w:numPr>
          <w:ilvl w:val="0"/>
          <w:numId w:val="46"/>
        </w:numPr>
        <w:rPr>
          <w:rFonts w:ascii="Calibri" w:hAnsi="Calibri" w:cs="Calibri"/>
        </w:rPr>
      </w:pPr>
      <w:r w:rsidRPr="00DB4793">
        <w:rPr>
          <w:rFonts w:ascii="Calibri" w:hAnsi="Calibri" w:cs="Calibri"/>
        </w:rPr>
        <w:t>The data retrieved is a small portion of data derived from other dataset</w:t>
      </w:r>
    </w:p>
    <w:p w14:paraId="48E6AA33" w14:textId="77777777" w:rsidR="00747F9E" w:rsidRPr="00DB4793" w:rsidRDefault="00747F9E" w:rsidP="00747F9E">
      <w:pPr>
        <w:pStyle w:val="ListParagraph"/>
        <w:numPr>
          <w:ilvl w:val="0"/>
          <w:numId w:val="46"/>
        </w:numPr>
        <w:rPr>
          <w:rFonts w:ascii="Calibri" w:hAnsi="Calibri" w:cs="Calibri"/>
          <w:highlight w:val="yellow"/>
        </w:rPr>
      </w:pPr>
      <w:r w:rsidRPr="00DB4793">
        <w:rPr>
          <w:rFonts w:ascii="Calibri" w:hAnsi="Calibri" w:cs="Calibri"/>
          <w:highlight w:val="yellow"/>
        </w:rPr>
        <w:t>A significant number of rows of dataset is accessed rarely</w:t>
      </w:r>
    </w:p>
    <w:p w14:paraId="541C34FA" w14:textId="77777777" w:rsidR="00747F9E" w:rsidRPr="00DB4793" w:rsidRDefault="00747F9E" w:rsidP="00747F9E">
      <w:pPr>
        <w:pStyle w:val="ListParagraph"/>
        <w:numPr>
          <w:ilvl w:val="0"/>
          <w:numId w:val="46"/>
        </w:numPr>
        <w:rPr>
          <w:rFonts w:ascii="Calibri" w:hAnsi="Calibri" w:cs="Calibri"/>
        </w:rPr>
      </w:pPr>
      <w:r w:rsidRPr="00D356B5">
        <w:rPr>
          <w:rFonts w:ascii="Calibri" w:hAnsi="Calibri" w:cs="Calibri"/>
          <w:highlight w:val="green"/>
        </w:rPr>
        <w:t>Source datasets are refreshed frequently</w:t>
      </w:r>
    </w:p>
    <w:p w14:paraId="59293B7A" w14:textId="77777777" w:rsidR="00747F9E" w:rsidRPr="00DB4793" w:rsidRDefault="00747F9E" w:rsidP="00747F9E">
      <w:pPr>
        <w:pStyle w:val="ListParagraph"/>
        <w:ind w:left="1440"/>
        <w:rPr>
          <w:rFonts w:ascii="Calibri" w:hAnsi="Calibri" w:cs="Calibri"/>
        </w:rPr>
      </w:pPr>
    </w:p>
    <w:p w14:paraId="1DDB9D4D" w14:textId="77777777" w:rsidR="00747F9E" w:rsidRPr="00DB4793" w:rsidRDefault="00747F9E" w:rsidP="00747F9E">
      <w:pPr>
        <w:pStyle w:val="ListParagraph"/>
        <w:numPr>
          <w:ilvl w:val="0"/>
          <w:numId w:val="1"/>
        </w:numPr>
        <w:rPr>
          <w:rFonts w:ascii="Calibri" w:hAnsi="Calibri" w:cs="Calibri"/>
        </w:rPr>
      </w:pPr>
      <w:r w:rsidRPr="00DB4793">
        <w:rPr>
          <w:rFonts w:ascii="Calibri" w:hAnsi="Calibri" w:cs="Calibri"/>
        </w:rPr>
        <w:t>Relate remaining fields automatically in DTP operation matching fields: when should this be used?</w:t>
      </w:r>
    </w:p>
    <w:p w14:paraId="0D2E4E9E" w14:textId="77777777" w:rsidR="00747F9E" w:rsidRPr="00DB4793" w:rsidRDefault="00747F9E" w:rsidP="00747F9E">
      <w:pPr>
        <w:pStyle w:val="ListParagraph"/>
        <w:numPr>
          <w:ilvl w:val="0"/>
          <w:numId w:val="41"/>
        </w:numPr>
        <w:rPr>
          <w:rFonts w:ascii="Calibri" w:hAnsi="Calibri" w:cs="Calibri"/>
        </w:rPr>
      </w:pPr>
      <w:r w:rsidRPr="00DB4793">
        <w:rPr>
          <w:rFonts w:ascii="Calibri" w:hAnsi="Calibri" w:cs="Calibri"/>
        </w:rPr>
        <w:t>To relate all fields when source is another typology of the same target dataset</w:t>
      </w:r>
    </w:p>
    <w:p w14:paraId="448ACD5A" w14:textId="77777777" w:rsidR="00747F9E" w:rsidRPr="00DB4793" w:rsidRDefault="00747F9E" w:rsidP="00747F9E">
      <w:pPr>
        <w:pStyle w:val="ListParagraph"/>
        <w:numPr>
          <w:ilvl w:val="0"/>
          <w:numId w:val="41"/>
        </w:numPr>
        <w:rPr>
          <w:rFonts w:ascii="Calibri" w:hAnsi="Calibri" w:cs="Calibri"/>
        </w:rPr>
      </w:pPr>
      <w:r w:rsidRPr="00DB4793">
        <w:rPr>
          <w:rFonts w:ascii="Calibri" w:hAnsi="Calibri" w:cs="Calibri"/>
        </w:rPr>
        <w:t>Always if the dimensions present in the source fields are the same in target dataset</w:t>
      </w:r>
    </w:p>
    <w:p w14:paraId="1BF4DA40" w14:textId="77777777" w:rsidR="00747F9E" w:rsidRPr="00DB4793" w:rsidRDefault="00747F9E" w:rsidP="00747F9E">
      <w:pPr>
        <w:pStyle w:val="ListParagraph"/>
        <w:numPr>
          <w:ilvl w:val="0"/>
          <w:numId w:val="41"/>
        </w:numPr>
        <w:rPr>
          <w:rFonts w:ascii="Calibri" w:hAnsi="Calibri" w:cs="Calibri"/>
        </w:rPr>
      </w:pPr>
      <w:r w:rsidRPr="00DB4793">
        <w:rPr>
          <w:rFonts w:ascii="Calibri" w:hAnsi="Calibri" w:cs="Calibri"/>
        </w:rPr>
        <w:t>Only if some matching field is specified, to relate the others according to the same name in source and target</w:t>
      </w:r>
    </w:p>
    <w:p w14:paraId="1B6599F3" w14:textId="77777777" w:rsidR="00747F9E" w:rsidRPr="0070631C" w:rsidRDefault="00747F9E" w:rsidP="00747F9E">
      <w:pPr>
        <w:pStyle w:val="ListParagraph"/>
        <w:numPr>
          <w:ilvl w:val="0"/>
          <w:numId w:val="41"/>
        </w:numPr>
        <w:rPr>
          <w:rFonts w:ascii="Calibri" w:hAnsi="Calibri" w:cs="Calibri"/>
          <w:highlight w:val="green"/>
        </w:rPr>
      </w:pPr>
      <w:r w:rsidRPr="0070631C">
        <w:rPr>
          <w:rFonts w:ascii="Calibri" w:hAnsi="Calibri" w:cs="Calibri"/>
          <w:highlight w:val="green"/>
        </w:rPr>
        <w:t>Only if some matching field is specified, to relate the others according to the same dimensions in source and target</w:t>
      </w:r>
    </w:p>
    <w:p w14:paraId="23CFCACF" w14:textId="77777777" w:rsidR="00747F9E" w:rsidRDefault="00747F9E" w:rsidP="00747F9E">
      <w:pPr>
        <w:pStyle w:val="ListParagraph"/>
        <w:numPr>
          <w:ilvl w:val="0"/>
          <w:numId w:val="41"/>
        </w:numPr>
        <w:rPr>
          <w:rFonts w:ascii="Calibri" w:hAnsi="Calibri" w:cs="Calibri"/>
        </w:rPr>
      </w:pPr>
      <w:r w:rsidRPr="0070631C">
        <w:rPr>
          <w:rFonts w:ascii="Calibri" w:hAnsi="Calibri" w:cs="Calibri"/>
        </w:rPr>
        <w:t>Always if all the source fields have the same name in the target dataset</w:t>
      </w:r>
      <w:r>
        <w:rPr>
          <w:rFonts w:ascii="Calibri" w:hAnsi="Calibri" w:cs="Calibri"/>
        </w:rPr>
        <w:t xml:space="preserve"> </w:t>
      </w:r>
    </w:p>
    <w:p w14:paraId="75A41E45" w14:textId="77777777" w:rsidR="00747F9E" w:rsidRDefault="00747F9E" w:rsidP="00747F9E">
      <w:pPr>
        <w:pStyle w:val="ListParagraph"/>
        <w:ind w:left="1440"/>
        <w:rPr>
          <w:rFonts w:ascii="Calibri" w:hAnsi="Calibri" w:cs="Calibri"/>
        </w:rPr>
      </w:pPr>
      <w:r>
        <w:rPr>
          <w:rFonts w:ascii="Calibri" w:hAnsi="Calibri" w:cs="Calibri"/>
        </w:rPr>
        <w:t xml:space="preserve"> </w:t>
      </w:r>
    </w:p>
    <w:p w14:paraId="342A2A50" w14:textId="77777777" w:rsidR="002D1FFA" w:rsidRDefault="002D1FFA" w:rsidP="002D1FFA"/>
    <w:p w14:paraId="50A6129B" w14:textId="77777777" w:rsidR="00747F9E" w:rsidRPr="002D1FFA" w:rsidRDefault="00747F9E" w:rsidP="002D1FFA"/>
    <w:p w14:paraId="0E24B275" w14:textId="77777777" w:rsidR="00391B0E" w:rsidRPr="00FE3692" w:rsidRDefault="00747F9E" w:rsidP="00391B0E">
      <w:pPr>
        <w:pStyle w:val="Heading1"/>
      </w:pPr>
      <w:r>
        <w:lastRenderedPageBreak/>
        <w:t>Grace</w:t>
      </w:r>
      <w:r w:rsidR="00391B0E">
        <w:t>:</w:t>
      </w:r>
    </w:p>
    <w:p w14:paraId="30DEE66E" w14:textId="77777777" w:rsidR="00FE3692" w:rsidRDefault="00FE3692" w:rsidP="00FE3692">
      <w:pPr>
        <w:rPr>
          <w:b/>
          <w:sz w:val="24"/>
          <w:szCs w:val="24"/>
        </w:rPr>
      </w:pPr>
    </w:p>
    <w:p w14:paraId="723ADF14" w14:textId="77777777" w:rsidR="00BA6276" w:rsidRDefault="00BA6276" w:rsidP="00747F9E">
      <w:pPr>
        <w:pStyle w:val="ListParagraph"/>
        <w:widowControl/>
        <w:numPr>
          <w:ilvl w:val="0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 xml:space="preserve">What is the main difference between a </w:t>
      </w:r>
      <w:proofErr w:type="spellStart"/>
      <w:r>
        <w:rPr>
          <w:rFonts w:ascii="Calibri" w:hAnsi="Calibri" w:cs="Calibri"/>
        </w:rPr>
        <w:t>codeset</w:t>
      </w:r>
      <w:proofErr w:type="spellEnd"/>
      <w:r>
        <w:rPr>
          <w:rFonts w:ascii="Calibri" w:hAnsi="Calibri" w:cs="Calibri"/>
        </w:rPr>
        <w:t xml:space="preserve"> and Syntactical Substitution?</w:t>
      </w:r>
    </w:p>
    <w:p w14:paraId="578CE94A" w14:textId="77777777" w:rsidR="00BA6276" w:rsidRPr="000C53A7" w:rsidRDefault="00BA6276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  <w:highlight w:val="yellow"/>
        </w:rPr>
      </w:pPr>
      <w:r w:rsidRPr="000C53A7">
        <w:rPr>
          <w:rFonts w:ascii="Calibri" w:hAnsi="Calibri" w:cs="Calibri"/>
          <w:highlight w:val="yellow"/>
        </w:rPr>
        <w:t>Syntactical Substitution is generally more performant</w:t>
      </w:r>
    </w:p>
    <w:p w14:paraId="53DEB2CB" w14:textId="77777777" w:rsidR="00BA6276" w:rsidRDefault="00BA6276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proofErr w:type="spellStart"/>
      <w:r w:rsidRPr="00065BDE">
        <w:rPr>
          <w:rFonts w:ascii="Calibri" w:hAnsi="Calibri" w:cs="Calibri"/>
        </w:rPr>
        <w:t>Codesets</w:t>
      </w:r>
      <w:proofErr w:type="spellEnd"/>
      <w:r w:rsidRPr="00065BDE">
        <w:rPr>
          <w:rFonts w:ascii="Calibri" w:hAnsi="Calibri" w:cs="Calibri"/>
        </w:rPr>
        <w:t xml:space="preserve"> can be defined on any dimension, Syntactical Substitution can only be defined for Custom dimensions.</w:t>
      </w:r>
    </w:p>
    <w:p w14:paraId="217DF9B4" w14:textId="77777777" w:rsidR="00BA6276" w:rsidRDefault="00BA6276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When Recalling a Syntactical Substitution definition you must use the syntax @</w:t>
      </w:r>
      <w:proofErr w:type="spellStart"/>
      <w:r>
        <w:rPr>
          <w:rFonts w:ascii="Calibri" w:hAnsi="Calibri" w:cs="Calibri"/>
        </w:rPr>
        <w:t>Dimension.@Code</w:t>
      </w:r>
      <w:proofErr w:type="spellEnd"/>
    </w:p>
    <w:p w14:paraId="78E12DB4" w14:textId="77777777" w:rsidR="00BA6276" w:rsidRDefault="00BA6276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 xml:space="preserve">With a </w:t>
      </w:r>
      <w:proofErr w:type="spellStart"/>
      <w:r>
        <w:rPr>
          <w:rFonts w:ascii="Calibri" w:hAnsi="Calibri" w:cs="Calibri"/>
        </w:rPr>
        <w:t>codeset</w:t>
      </w:r>
      <w:proofErr w:type="spellEnd"/>
      <w:r>
        <w:rPr>
          <w:rFonts w:ascii="Calibri" w:hAnsi="Calibri" w:cs="Calibri"/>
        </w:rPr>
        <w:t xml:space="preserve"> I can use set syntax to create complex sets of elements.</w:t>
      </w:r>
    </w:p>
    <w:p w14:paraId="71A33EE2" w14:textId="77777777" w:rsidR="00BA6276" w:rsidRDefault="00BA6276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Only Syntactical Substitution should be used to make a script more usable.</w:t>
      </w:r>
    </w:p>
    <w:p w14:paraId="1EB064E8" w14:textId="77777777" w:rsidR="00BA6276" w:rsidRDefault="00BA6276" w:rsidP="00747F9E">
      <w:pPr>
        <w:pStyle w:val="ListParagraph"/>
        <w:widowControl/>
        <w:numPr>
          <w:ilvl w:val="0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 xml:space="preserve">I have received an error </w:t>
      </w:r>
      <w:proofErr w:type="gramStart"/>
      <w:r>
        <w:rPr>
          <w:rFonts w:ascii="Calibri" w:hAnsi="Calibri" w:cs="Calibri"/>
        </w:rPr>
        <w:t xml:space="preserve">“ </w:t>
      </w:r>
      <w:r w:rsidR="00500AFD">
        <w:rPr>
          <w:rFonts w:ascii="Calibri" w:hAnsi="Calibri" w:cs="Calibri"/>
        </w:rPr>
        <w:t>Constant</w:t>
      </w:r>
      <w:proofErr w:type="gramEnd"/>
      <w:r>
        <w:rPr>
          <w:rFonts w:ascii="Calibri" w:hAnsi="Calibri" w:cs="Calibri"/>
        </w:rPr>
        <w:t xml:space="preserve"> dimension without forced value”. This is because:</w:t>
      </w:r>
    </w:p>
    <w:p w14:paraId="701BD50C" w14:textId="77777777" w:rsidR="00500AFD" w:rsidRPr="00F46AFC" w:rsidRDefault="00500AFD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  <w:highlight w:val="yellow"/>
        </w:rPr>
      </w:pPr>
      <w:r w:rsidRPr="00F46AFC">
        <w:rPr>
          <w:rFonts w:ascii="Calibri" w:hAnsi="Calibri" w:cs="Calibri"/>
          <w:highlight w:val="yellow"/>
        </w:rPr>
        <w:t>The system is not able to determine on which dimension to store a value.</w:t>
      </w:r>
    </w:p>
    <w:p w14:paraId="76C9131C" w14:textId="77777777" w:rsidR="00BA6276" w:rsidRDefault="00BA6276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 xml:space="preserve">I am trying to write to an element for which I do not have user </w:t>
      </w:r>
      <w:proofErr w:type="spellStart"/>
      <w:r>
        <w:rPr>
          <w:rFonts w:ascii="Calibri" w:hAnsi="Calibri" w:cs="Calibri"/>
        </w:rPr>
        <w:t>permisions</w:t>
      </w:r>
      <w:proofErr w:type="spellEnd"/>
    </w:p>
    <w:p w14:paraId="1AEF0CCA" w14:textId="77777777" w:rsidR="00BA6276" w:rsidRDefault="00BA6276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 xml:space="preserve">I am reading from </w:t>
      </w:r>
      <w:proofErr w:type="gramStart"/>
      <w:r>
        <w:rPr>
          <w:rFonts w:ascii="Calibri" w:hAnsi="Calibri" w:cs="Calibri"/>
        </w:rPr>
        <w:t>a</w:t>
      </w:r>
      <w:proofErr w:type="gramEnd"/>
      <w:r>
        <w:rPr>
          <w:rFonts w:ascii="Calibri" w:hAnsi="Calibri" w:cs="Calibri"/>
        </w:rPr>
        <w:t xml:space="preserve"> IC cube and writing to an LO cube.</w:t>
      </w:r>
    </w:p>
    <w:p w14:paraId="5FCA5F59" w14:textId="77777777" w:rsidR="00BA6276" w:rsidRDefault="00BA6276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 xml:space="preserve">I am reading from a consolidation scenario and writing to </w:t>
      </w:r>
      <w:proofErr w:type="spellStart"/>
      <w:proofErr w:type="gramStart"/>
      <w:r>
        <w:rPr>
          <w:rFonts w:ascii="Calibri" w:hAnsi="Calibri" w:cs="Calibri"/>
        </w:rPr>
        <w:t>a</w:t>
      </w:r>
      <w:proofErr w:type="spellEnd"/>
      <w:proofErr w:type="gramEnd"/>
      <w:r>
        <w:rPr>
          <w:rFonts w:ascii="Calibri" w:hAnsi="Calibri" w:cs="Calibri"/>
        </w:rPr>
        <w:t xml:space="preserve"> Original Scenario.</w:t>
      </w:r>
    </w:p>
    <w:p w14:paraId="71B8BB7C" w14:textId="77777777" w:rsidR="00BA6276" w:rsidRDefault="00BA6276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I am using a fixed point expression on a node of elements.</w:t>
      </w:r>
    </w:p>
    <w:p w14:paraId="56FD824D" w14:textId="77777777" w:rsidR="00500AFD" w:rsidRPr="000C434A" w:rsidRDefault="00500AFD" w:rsidP="00747F9E">
      <w:pPr>
        <w:pStyle w:val="ListParagraph"/>
        <w:widowControl/>
        <w:numPr>
          <w:ilvl w:val="0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0C434A">
        <w:rPr>
          <w:rFonts w:ascii="Calibri" w:hAnsi="Calibri" w:cs="Calibri"/>
        </w:rPr>
        <w:t>Nesting dimensions in forms:</w:t>
      </w:r>
    </w:p>
    <w:p w14:paraId="567CA05C" w14:textId="77777777" w:rsidR="00500AFD" w:rsidRPr="000C434A" w:rsidRDefault="00500AFD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  <w:highlight w:val="yellow"/>
        </w:rPr>
      </w:pPr>
      <w:r w:rsidRPr="000C434A">
        <w:rPr>
          <w:rFonts w:ascii="Calibri" w:hAnsi="Calibri" w:cs="Calibri"/>
          <w:highlight w:val="yellow"/>
        </w:rPr>
        <w:t xml:space="preserve">Is more performant if the static elements are placed at the top of the </w:t>
      </w:r>
      <w:proofErr w:type="gramStart"/>
      <w:r w:rsidRPr="000C434A">
        <w:rPr>
          <w:rFonts w:ascii="Calibri" w:hAnsi="Calibri" w:cs="Calibri"/>
          <w:highlight w:val="yellow"/>
        </w:rPr>
        <w:t>nesting.</w:t>
      </w:r>
      <w:proofErr w:type="gramEnd"/>
    </w:p>
    <w:p w14:paraId="0620C1D7" w14:textId="77777777" w:rsidR="00500AFD" w:rsidRPr="000C434A" w:rsidRDefault="00500AFD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0C434A">
        <w:rPr>
          <w:rFonts w:ascii="Calibri" w:hAnsi="Calibri" w:cs="Calibri"/>
        </w:rPr>
        <w:t xml:space="preserve">Is a recommended best practice when creating data entry forms with many </w:t>
      </w:r>
      <w:proofErr w:type="gramStart"/>
      <w:r w:rsidRPr="000C434A">
        <w:rPr>
          <w:rFonts w:ascii="Calibri" w:hAnsi="Calibri" w:cs="Calibri"/>
        </w:rPr>
        <w:t>dimensions.</w:t>
      </w:r>
      <w:proofErr w:type="gramEnd"/>
    </w:p>
    <w:p w14:paraId="31B91578" w14:textId="77777777" w:rsidR="00500AFD" w:rsidRPr="000C434A" w:rsidRDefault="00500AFD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0C434A">
        <w:rPr>
          <w:rFonts w:ascii="Calibri" w:hAnsi="Calibri" w:cs="Calibri"/>
        </w:rPr>
        <w:t xml:space="preserve">Is generally more performant than creating two separate matrices to retrieve the </w:t>
      </w:r>
      <w:proofErr w:type="gramStart"/>
      <w:r w:rsidRPr="000C434A">
        <w:rPr>
          <w:rFonts w:ascii="Calibri" w:hAnsi="Calibri" w:cs="Calibri"/>
        </w:rPr>
        <w:t>information.</w:t>
      </w:r>
      <w:proofErr w:type="gramEnd"/>
    </w:p>
    <w:p w14:paraId="2479778F" w14:textId="77777777" w:rsidR="00500AFD" w:rsidRPr="000C434A" w:rsidRDefault="00500AFD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0C434A">
        <w:rPr>
          <w:rFonts w:ascii="Calibri" w:hAnsi="Calibri" w:cs="Calibri"/>
        </w:rPr>
        <w:t xml:space="preserve">Is more performant if the dynamic elements are placed at the top of the </w:t>
      </w:r>
      <w:proofErr w:type="gramStart"/>
      <w:r w:rsidRPr="000C434A">
        <w:rPr>
          <w:rFonts w:ascii="Calibri" w:hAnsi="Calibri" w:cs="Calibri"/>
        </w:rPr>
        <w:t>nesting.</w:t>
      </w:r>
      <w:proofErr w:type="gramEnd"/>
    </w:p>
    <w:p w14:paraId="62EC700E" w14:textId="77777777" w:rsidR="00500AFD" w:rsidRPr="000C434A" w:rsidRDefault="00500AFD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0C434A">
        <w:rPr>
          <w:rFonts w:ascii="Calibri" w:hAnsi="Calibri" w:cs="Calibri"/>
        </w:rPr>
        <w:t>Should only be used when nesting scenarios and periods together.</w:t>
      </w:r>
    </w:p>
    <w:p w14:paraId="2393B163" w14:textId="77777777" w:rsidR="00403B0D" w:rsidRPr="00DB4793" w:rsidRDefault="00403B0D" w:rsidP="00747F9E">
      <w:pPr>
        <w:pStyle w:val="ListParagraph"/>
        <w:widowControl/>
        <w:numPr>
          <w:ilvl w:val="0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 xml:space="preserve">Which of the following statements regarding Allocation is true: </w:t>
      </w:r>
    </w:p>
    <w:p w14:paraId="7408F6CF" w14:textId="77777777" w:rsidR="00403B0D" w:rsidRPr="00DB4793" w:rsidRDefault="00403B0D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Allocation are typically used to distribute fixed values stored on generic elements to specific elements, based on drivers.</w:t>
      </w:r>
    </w:p>
    <w:p w14:paraId="16F146DB" w14:textId="77777777" w:rsidR="00403B0D" w:rsidRPr="00B84F1E" w:rsidRDefault="00403B0D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B84F1E">
        <w:rPr>
          <w:rFonts w:ascii="Calibri" w:hAnsi="Calibri" w:cs="Calibri"/>
        </w:rPr>
        <w:t xml:space="preserve">When </w:t>
      </w:r>
      <w:proofErr w:type="gramStart"/>
      <w:r w:rsidRPr="00B84F1E">
        <w:rPr>
          <w:rFonts w:ascii="Calibri" w:hAnsi="Calibri" w:cs="Calibri"/>
        </w:rPr>
        <w:t>Storing</w:t>
      </w:r>
      <w:proofErr w:type="gramEnd"/>
      <w:r w:rsidRPr="00B84F1E">
        <w:rPr>
          <w:rFonts w:ascii="Calibri" w:hAnsi="Calibri" w:cs="Calibri"/>
        </w:rPr>
        <w:t xml:space="preserve"> the result of an allocation I am limited to use Amount Categories.</w:t>
      </w:r>
    </w:p>
    <w:p w14:paraId="41380983" w14:textId="77777777" w:rsidR="00403B0D" w:rsidRPr="00DB4793" w:rsidRDefault="00403B0D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Allocations are a typical component of a driver based bottom - up model.</w:t>
      </w:r>
    </w:p>
    <w:p w14:paraId="1DD1CB25" w14:textId="77777777" w:rsidR="00403B0D" w:rsidRDefault="00403B0D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  <w:highlight w:val="yellow"/>
        </w:rPr>
      </w:pPr>
      <w:r w:rsidRPr="00B84F1E">
        <w:rPr>
          <w:rFonts w:ascii="Calibri" w:hAnsi="Calibri" w:cs="Calibri"/>
          <w:highlight w:val="yellow"/>
        </w:rPr>
        <w:t>Cascading Allocations are used in cases where I want to recursively allocate a value.</w:t>
      </w:r>
    </w:p>
    <w:p w14:paraId="146B1B24" w14:textId="77777777" w:rsidR="00403B0D" w:rsidRPr="00DB4793" w:rsidRDefault="00403B0D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Allocations Drivers can only be defined on Accounts of type “ Other Stocks “ or Other variations”</w:t>
      </w:r>
    </w:p>
    <w:p w14:paraId="6BFCFF9A" w14:textId="77777777" w:rsidR="00BA6276" w:rsidRDefault="00403B0D" w:rsidP="00747F9E">
      <w:pPr>
        <w:pStyle w:val="ListParagraph"/>
        <w:widowControl/>
        <w:numPr>
          <w:ilvl w:val="0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 xml:space="preserve">I have created a form in which all the matrices </w:t>
      </w:r>
      <w:proofErr w:type="gramStart"/>
      <w:r>
        <w:rPr>
          <w:rFonts w:ascii="Calibri" w:hAnsi="Calibri" w:cs="Calibri"/>
        </w:rPr>
        <w:t>except</w:t>
      </w:r>
      <w:proofErr w:type="gramEnd"/>
      <w:r>
        <w:rPr>
          <w:rFonts w:ascii="Calibri" w:hAnsi="Calibri" w:cs="Calibri"/>
        </w:rPr>
        <w:t xml:space="preserve"> one use the $AMOUNT category as a matrix filter. What would be the most performant way to set up my </w:t>
      </w:r>
      <w:proofErr w:type="gramStart"/>
      <w:r>
        <w:rPr>
          <w:rFonts w:ascii="Calibri" w:hAnsi="Calibri" w:cs="Calibri"/>
        </w:rPr>
        <w:t>form ?</w:t>
      </w:r>
      <w:proofErr w:type="gramEnd"/>
    </w:p>
    <w:p w14:paraId="63E6BABE" w14:textId="77777777" w:rsidR="00403B0D" w:rsidRDefault="00403B0D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I should create a parameter to select these items as using parameter is always more performant.</w:t>
      </w:r>
    </w:p>
    <w:p w14:paraId="2596F859" w14:textId="77777777" w:rsidR="00403B0D" w:rsidRDefault="00403B0D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I should re arrange my form structure to use tab filters for each category being used.</w:t>
      </w:r>
    </w:p>
    <w:p w14:paraId="2BC22255" w14:textId="77777777" w:rsidR="00403B0D" w:rsidRDefault="00403B0D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972A5F">
        <w:rPr>
          <w:rFonts w:ascii="Calibri" w:hAnsi="Calibri" w:cs="Calibri"/>
          <w:highlight w:val="yellow"/>
        </w:rPr>
        <w:t>I should create a form filter for the form and a matrix filter with override set where the exception is required.</w:t>
      </w:r>
    </w:p>
    <w:p w14:paraId="51ABF2F7" w14:textId="77777777" w:rsidR="00403B0D" w:rsidRDefault="00403B0D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I should set up a different matrix filter for each of the matrices in my form.</w:t>
      </w:r>
    </w:p>
    <w:p w14:paraId="4C94D0A3" w14:textId="77777777" w:rsidR="00403B0D" w:rsidRDefault="00403B0D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I should nest the category in the rows of each matrix.</w:t>
      </w:r>
    </w:p>
    <w:p w14:paraId="0414CE11" w14:textId="77777777" w:rsidR="00701C29" w:rsidRDefault="00701C29" w:rsidP="00747F9E">
      <w:pPr>
        <w:pStyle w:val="ListParagraph"/>
        <w:widowControl/>
        <w:numPr>
          <w:ilvl w:val="0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Setting the concurrency setting in the form Options:</w:t>
      </w:r>
    </w:p>
    <w:p w14:paraId="2D321547" w14:textId="77777777" w:rsidR="00701C29" w:rsidRDefault="00701C29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701C29">
        <w:rPr>
          <w:rFonts w:ascii="Calibri" w:hAnsi="Calibri" w:cs="Calibri"/>
        </w:rPr>
        <w:t xml:space="preserve">Will </w:t>
      </w:r>
      <w:proofErr w:type="gramStart"/>
      <w:r w:rsidRPr="00701C29">
        <w:rPr>
          <w:rFonts w:ascii="Calibri" w:hAnsi="Calibri" w:cs="Calibri"/>
        </w:rPr>
        <w:t>Allow</w:t>
      </w:r>
      <w:proofErr w:type="gramEnd"/>
      <w:r w:rsidRPr="00701C29">
        <w:rPr>
          <w:rFonts w:ascii="Calibri" w:hAnsi="Calibri" w:cs="Calibri"/>
        </w:rPr>
        <w:t xml:space="preserve"> long calculations to run without timeout errors.</w:t>
      </w:r>
    </w:p>
    <w:p w14:paraId="756719FC" w14:textId="77777777" w:rsidR="00701C29" w:rsidRDefault="00701C29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Should always be set to the highest level possible.</w:t>
      </w:r>
    </w:p>
    <w:p w14:paraId="0F5CC68B" w14:textId="77777777" w:rsidR="00701C29" w:rsidRPr="009F2882" w:rsidRDefault="00701C29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  <w:highlight w:val="yellow"/>
        </w:rPr>
      </w:pPr>
      <w:r w:rsidRPr="009F2882">
        <w:rPr>
          <w:rFonts w:ascii="Calibri" w:hAnsi="Calibri" w:cs="Calibri"/>
          <w:highlight w:val="yellow"/>
        </w:rPr>
        <w:t>Will increase the performance of a single form but might overload the server.</w:t>
      </w:r>
    </w:p>
    <w:p w14:paraId="75398ED8" w14:textId="77777777" w:rsidR="00701C29" w:rsidRDefault="00701C29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Will always improve performance of the form provided that the server is scaled correctly.</w:t>
      </w:r>
    </w:p>
    <w:p w14:paraId="3C29F831" w14:textId="77777777" w:rsidR="00701C29" w:rsidRDefault="00701C29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Will create an alternative Execution path for the query.</w:t>
      </w:r>
    </w:p>
    <w:p w14:paraId="3123563B" w14:textId="77777777" w:rsidR="00701C29" w:rsidRDefault="0017088F" w:rsidP="00747F9E">
      <w:pPr>
        <w:pStyle w:val="ListParagraph"/>
        <w:widowControl/>
        <w:numPr>
          <w:ilvl w:val="0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 xml:space="preserve">Using a fixed </w:t>
      </w:r>
      <w:r w:rsidR="00AB3B47">
        <w:rPr>
          <w:rFonts w:ascii="Calibri" w:hAnsi="Calibri" w:cs="Calibri"/>
        </w:rPr>
        <w:t>point in an expression:</w:t>
      </w:r>
    </w:p>
    <w:p w14:paraId="33AFD486" w14:textId="77777777" w:rsidR="00AB3B47" w:rsidRDefault="00AB3B47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Can only be defined for a single dimensional leaf element.</w:t>
      </w:r>
    </w:p>
    <w:p w14:paraId="7B78F044" w14:textId="77777777" w:rsidR="00AB3B47" w:rsidRDefault="00AB3B47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lastRenderedPageBreak/>
        <w:t>Cannot be used together with filters.</w:t>
      </w:r>
    </w:p>
    <w:p w14:paraId="69A66DDE" w14:textId="77777777" w:rsidR="00AB3B47" w:rsidRDefault="00AB3B47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Limits the rows of my input cube.</w:t>
      </w:r>
    </w:p>
    <w:p w14:paraId="30D1BF95" w14:textId="77777777" w:rsidR="00AB3B47" w:rsidRPr="00AB3B47" w:rsidRDefault="00AB3B47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  <w:highlight w:val="yellow"/>
        </w:rPr>
      </w:pPr>
      <w:r w:rsidRPr="00AB3B47">
        <w:rPr>
          <w:rFonts w:ascii="Calibri" w:hAnsi="Calibri" w:cs="Calibri"/>
          <w:highlight w:val="yellow"/>
        </w:rPr>
        <w:t>Removes the dimension from the expression being considered.</w:t>
      </w:r>
    </w:p>
    <w:p w14:paraId="79AF7A1D" w14:textId="77777777" w:rsidR="00AB3B47" w:rsidRDefault="00AB3B47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Can only be used when overriding the output of an expression.</w:t>
      </w:r>
    </w:p>
    <w:p w14:paraId="5BEC9335" w14:textId="77777777" w:rsidR="00AB3B47" w:rsidRDefault="00AB3B47" w:rsidP="00747F9E">
      <w:pPr>
        <w:pStyle w:val="ListParagraph"/>
        <w:widowControl/>
        <w:numPr>
          <w:ilvl w:val="0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 xml:space="preserve">Which of the following statements regarding </w:t>
      </w:r>
      <w:r w:rsidR="0049301F">
        <w:rPr>
          <w:rFonts w:ascii="Calibri" w:hAnsi="Calibri" w:cs="Calibri"/>
        </w:rPr>
        <w:t>reporting is FALSE</w:t>
      </w:r>
      <w:r w:rsidR="00923C63">
        <w:rPr>
          <w:rFonts w:ascii="Calibri" w:hAnsi="Calibri" w:cs="Calibri"/>
        </w:rPr>
        <w:t xml:space="preserve"> </w:t>
      </w:r>
      <w:r w:rsidR="0049301F">
        <w:rPr>
          <w:rFonts w:ascii="Calibri" w:hAnsi="Calibri" w:cs="Calibri"/>
        </w:rPr>
        <w:t>:</w:t>
      </w:r>
    </w:p>
    <w:p w14:paraId="1DD84F05" w14:textId="77777777" w:rsidR="00923C63" w:rsidRDefault="00923C63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Each additional filter in a matrix generates an additional WHERE clause when querying the data.</w:t>
      </w:r>
    </w:p>
    <w:p w14:paraId="0E5C2279" w14:textId="77777777" w:rsidR="00923C63" w:rsidRPr="00BB659C" w:rsidRDefault="00923C63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  <w:highlight w:val="yellow"/>
        </w:rPr>
      </w:pPr>
      <w:r w:rsidRPr="00BB659C">
        <w:rPr>
          <w:rFonts w:ascii="Calibri" w:hAnsi="Calibri" w:cs="Calibri"/>
          <w:highlight w:val="yellow"/>
        </w:rPr>
        <w:t>If I remove a style sheet form a static form the styling will get lost.</w:t>
      </w:r>
    </w:p>
    <w:p w14:paraId="7FA34383" w14:textId="77777777" w:rsidR="00923C63" w:rsidRDefault="00BB659C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Excel formulas should be referred to FST Formulas if the performance of the form must be improved.</w:t>
      </w:r>
    </w:p>
    <w:p w14:paraId="3561E456" w14:textId="77777777" w:rsidR="00BB659C" w:rsidRDefault="00BB659C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It is better to use hierarchies than flat list of elements when defining filters.</w:t>
      </w:r>
    </w:p>
    <w:p w14:paraId="078198E1" w14:textId="77777777" w:rsidR="00BB659C" w:rsidRDefault="00BB659C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VBA Scripts generally will increase the time it takes to render a form.</w:t>
      </w:r>
    </w:p>
    <w:p w14:paraId="11D296DB" w14:textId="77777777" w:rsidR="00BB659C" w:rsidRPr="000C434A" w:rsidRDefault="00BB659C" w:rsidP="00747F9E">
      <w:pPr>
        <w:pStyle w:val="ListParagraph"/>
        <w:widowControl/>
        <w:numPr>
          <w:ilvl w:val="0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0C434A">
        <w:rPr>
          <w:rFonts w:ascii="Calibri" w:hAnsi="Calibri" w:cs="Calibri"/>
        </w:rPr>
        <w:t xml:space="preserve">I must allocate a value stored on a cost center and group the value to be allocated by Department </w:t>
      </w:r>
      <w:proofErr w:type="gramStart"/>
      <w:r w:rsidRPr="000C434A">
        <w:rPr>
          <w:rFonts w:ascii="Calibri" w:hAnsi="Calibri" w:cs="Calibri"/>
        </w:rPr>
        <w:t>( a</w:t>
      </w:r>
      <w:proofErr w:type="gramEnd"/>
      <w:r w:rsidRPr="000C434A">
        <w:rPr>
          <w:rFonts w:ascii="Calibri" w:hAnsi="Calibri" w:cs="Calibri"/>
        </w:rPr>
        <w:t xml:space="preserve"> hierarchy of Cost centers). Which Option should I choose?</w:t>
      </w:r>
    </w:p>
    <w:p w14:paraId="56F1FBFD" w14:textId="77777777" w:rsidR="00BB659C" w:rsidRPr="000C434A" w:rsidRDefault="00BB659C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  <w:highlight w:val="yellow"/>
        </w:rPr>
      </w:pPr>
      <w:r w:rsidRPr="000C434A">
        <w:rPr>
          <w:rFonts w:ascii="Calibri" w:hAnsi="Calibri" w:cs="Calibri"/>
          <w:highlight w:val="yellow"/>
        </w:rPr>
        <w:t>Choose the department hierarchy in the option “Other Filter Based on Data to Allocate” in the tab “Driver”.</w:t>
      </w:r>
    </w:p>
    <w:p w14:paraId="1C5D0E1A" w14:textId="77777777" w:rsidR="00BB659C" w:rsidRPr="000C434A" w:rsidRDefault="00BB659C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0C434A">
        <w:rPr>
          <w:rFonts w:ascii="Calibri" w:hAnsi="Calibri" w:cs="Calibri"/>
        </w:rPr>
        <w:t xml:space="preserve">Remove the flag “Allocate </w:t>
      </w:r>
      <w:proofErr w:type="spellStart"/>
      <w:r w:rsidRPr="000C434A">
        <w:rPr>
          <w:rFonts w:ascii="Calibri" w:hAnsi="Calibri" w:cs="Calibri"/>
        </w:rPr>
        <w:t>on”for</w:t>
      </w:r>
      <w:proofErr w:type="spellEnd"/>
      <w:r w:rsidRPr="000C434A">
        <w:rPr>
          <w:rFonts w:ascii="Calibri" w:hAnsi="Calibri" w:cs="Calibri"/>
        </w:rPr>
        <w:t xml:space="preserve"> cost center from the tab driver.</w:t>
      </w:r>
    </w:p>
    <w:p w14:paraId="38F2B238" w14:textId="77777777" w:rsidR="00BB659C" w:rsidRPr="000C434A" w:rsidRDefault="00BB659C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0C434A">
        <w:rPr>
          <w:rFonts w:ascii="Calibri" w:hAnsi="Calibri" w:cs="Calibri"/>
        </w:rPr>
        <w:t>This option is not possible using Allocations. I should use MD Scripting instead.</w:t>
      </w:r>
    </w:p>
    <w:p w14:paraId="51ABDFB7" w14:textId="77777777" w:rsidR="00BB659C" w:rsidRPr="000C434A" w:rsidRDefault="00BB659C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0C434A">
        <w:rPr>
          <w:rFonts w:ascii="Calibri" w:hAnsi="Calibri" w:cs="Calibri"/>
        </w:rPr>
        <w:t>Chose the hierarchy by which I want to group in the option “Filter” in the tab “Driver”</w:t>
      </w:r>
    </w:p>
    <w:p w14:paraId="49B2535C" w14:textId="77777777" w:rsidR="00BB659C" w:rsidRPr="000C434A" w:rsidRDefault="00BB659C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0C434A">
        <w:rPr>
          <w:rFonts w:ascii="Calibri" w:hAnsi="Calibri" w:cs="Calibri"/>
        </w:rPr>
        <w:t>Choose the hierarchy by which I want to Group in the option “ Filter” in the tab “ Data to allocate”</w:t>
      </w:r>
    </w:p>
    <w:p w14:paraId="5934CF21" w14:textId="77777777" w:rsidR="00BB659C" w:rsidRPr="000C434A" w:rsidRDefault="00BB659C" w:rsidP="00747F9E">
      <w:pPr>
        <w:pStyle w:val="ListParagraph"/>
        <w:numPr>
          <w:ilvl w:val="0"/>
          <w:numId w:val="1"/>
        </w:numPr>
        <w:tabs>
          <w:tab w:val="left" w:pos="2835"/>
        </w:tabs>
        <w:spacing w:before="22"/>
        <w:rPr>
          <w:rFonts w:ascii="Calibri" w:hAnsi="Calibri" w:cs="Calibri"/>
        </w:rPr>
      </w:pPr>
      <w:r w:rsidRPr="000C434A">
        <w:rPr>
          <w:rFonts w:ascii="Calibri" w:hAnsi="Calibri" w:cs="Calibri"/>
        </w:rPr>
        <w:t>Using filter in an expression:</w:t>
      </w:r>
    </w:p>
    <w:p w14:paraId="59FB159B" w14:textId="77777777" w:rsidR="00BB659C" w:rsidRPr="00CC3249" w:rsidRDefault="00BB659C" w:rsidP="00747F9E">
      <w:pPr>
        <w:pStyle w:val="ListParagraph"/>
        <w:numPr>
          <w:ilvl w:val="0"/>
          <w:numId w:val="5"/>
        </w:numPr>
        <w:tabs>
          <w:tab w:val="left" w:pos="2835"/>
        </w:tabs>
        <w:spacing w:before="22"/>
        <w:rPr>
          <w:rFonts w:ascii="Calibri" w:hAnsi="Calibri" w:cs="Calibri"/>
        </w:rPr>
      </w:pPr>
      <w:r w:rsidRPr="00CC3249">
        <w:rPr>
          <w:rFonts w:ascii="Calibri" w:hAnsi="Calibri" w:cs="Calibri"/>
        </w:rPr>
        <w:t>Limits the rows of the input cube when set on the left hand side of an expression</w:t>
      </w:r>
    </w:p>
    <w:p w14:paraId="1078B560" w14:textId="77777777" w:rsidR="00BB659C" w:rsidRDefault="00BB659C" w:rsidP="00747F9E">
      <w:pPr>
        <w:pStyle w:val="ListParagraph"/>
        <w:numPr>
          <w:ilvl w:val="0"/>
          <w:numId w:val="5"/>
        </w:numPr>
        <w:tabs>
          <w:tab w:val="left" w:pos="2835"/>
        </w:tabs>
        <w:spacing w:before="22"/>
        <w:rPr>
          <w:rFonts w:ascii="Calibri" w:hAnsi="Calibri" w:cs="Calibri"/>
        </w:rPr>
      </w:pPr>
      <w:r w:rsidRPr="000C434A">
        <w:rPr>
          <w:rFonts w:ascii="Calibri" w:hAnsi="Calibri" w:cs="Calibri"/>
        </w:rPr>
        <w:t>Removes the dimension from the expression being considered</w:t>
      </w:r>
    </w:p>
    <w:p w14:paraId="01D2E418" w14:textId="77777777" w:rsidR="00BB659C" w:rsidRPr="000C434A" w:rsidRDefault="00BB659C" w:rsidP="00747F9E">
      <w:pPr>
        <w:pStyle w:val="ListParagraph"/>
        <w:numPr>
          <w:ilvl w:val="0"/>
          <w:numId w:val="5"/>
        </w:numPr>
        <w:tabs>
          <w:tab w:val="left" w:pos="2835"/>
        </w:tabs>
        <w:spacing w:before="22"/>
        <w:rPr>
          <w:rFonts w:ascii="Calibri" w:hAnsi="Calibri" w:cs="Calibri"/>
        </w:rPr>
      </w:pPr>
      <w:r w:rsidRPr="000C434A">
        <w:rPr>
          <w:rFonts w:ascii="Calibri" w:hAnsi="Calibri" w:cs="Calibri"/>
        </w:rPr>
        <w:t>Cannot be used together with a Fixed Point expression in an assignment</w:t>
      </w:r>
    </w:p>
    <w:p w14:paraId="12851363" w14:textId="77777777" w:rsidR="00BB659C" w:rsidRPr="00CC3249" w:rsidRDefault="00BB659C" w:rsidP="00747F9E">
      <w:pPr>
        <w:pStyle w:val="ListParagraph"/>
        <w:numPr>
          <w:ilvl w:val="0"/>
          <w:numId w:val="5"/>
        </w:numPr>
        <w:tabs>
          <w:tab w:val="left" w:pos="2835"/>
        </w:tabs>
        <w:spacing w:before="22"/>
        <w:rPr>
          <w:rFonts w:ascii="Calibri" w:hAnsi="Calibri" w:cs="Calibri"/>
          <w:highlight w:val="yellow"/>
        </w:rPr>
      </w:pPr>
      <w:r w:rsidRPr="00CC3249">
        <w:rPr>
          <w:rFonts w:ascii="Calibri" w:hAnsi="Calibri" w:cs="Calibri"/>
          <w:highlight w:val="yellow"/>
        </w:rPr>
        <w:t>Limits both the input and output cubes when set on the left hand side of an expression</w:t>
      </w:r>
    </w:p>
    <w:p w14:paraId="164565F5" w14:textId="77777777" w:rsidR="00BB659C" w:rsidRPr="000C434A" w:rsidRDefault="00BB659C" w:rsidP="00747F9E">
      <w:pPr>
        <w:pStyle w:val="ListParagraph"/>
        <w:numPr>
          <w:ilvl w:val="0"/>
          <w:numId w:val="5"/>
        </w:numPr>
        <w:tabs>
          <w:tab w:val="left" w:pos="2835"/>
        </w:tabs>
        <w:spacing w:before="22"/>
        <w:rPr>
          <w:rFonts w:ascii="Calibri" w:hAnsi="Calibri" w:cs="Calibri"/>
        </w:rPr>
      </w:pPr>
      <w:r w:rsidRPr="000C434A">
        <w:rPr>
          <w:rFonts w:ascii="Calibri" w:hAnsi="Calibri" w:cs="Calibri"/>
        </w:rPr>
        <w:t>All of the options are FALSE</w:t>
      </w:r>
    </w:p>
    <w:p w14:paraId="7F6519D4" w14:textId="77777777" w:rsidR="00BB659C" w:rsidRDefault="00BB659C" w:rsidP="00747F9E">
      <w:pPr>
        <w:pStyle w:val="ListParagraph"/>
        <w:widowControl/>
        <w:numPr>
          <w:ilvl w:val="0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In what cases should I consider using an alternative method to the Forecast model to create a new Forecast</w:t>
      </w:r>
    </w:p>
    <w:p w14:paraId="649CD233" w14:textId="77777777" w:rsidR="00BB659C" w:rsidRDefault="00BB659C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When I need to update my forecast based on a previous forecast</w:t>
      </w:r>
    </w:p>
    <w:p w14:paraId="6F38D5DA" w14:textId="77777777" w:rsidR="00BB659C" w:rsidRPr="00F761A3" w:rsidRDefault="00BB659C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  <w:highlight w:val="yellow"/>
        </w:rPr>
      </w:pPr>
      <w:r w:rsidRPr="00F761A3">
        <w:rPr>
          <w:rFonts w:ascii="Calibri" w:hAnsi="Calibri" w:cs="Calibri"/>
          <w:highlight w:val="yellow"/>
        </w:rPr>
        <w:t>When the granularity of the chart of Accounts is difference between Actual and budget / Previous Forecast Scenario</w:t>
      </w:r>
    </w:p>
    <w:p w14:paraId="7270F88A" w14:textId="77777777" w:rsidR="00BB659C" w:rsidRDefault="00BB659C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When I need to create a Forecast for Balance Sheet Accounts</w:t>
      </w:r>
    </w:p>
    <w:p w14:paraId="72FBB925" w14:textId="77777777" w:rsidR="00BB659C" w:rsidRPr="00F761A3" w:rsidRDefault="00BB659C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F761A3">
        <w:rPr>
          <w:rFonts w:ascii="Calibri" w:hAnsi="Calibri" w:cs="Calibri"/>
        </w:rPr>
        <w:t>When I need to create a rolling forecast.</w:t>
      </w:r>
    </w:p>
    <w:p w14:paraId="3DFAB9C0" w14:textId="77777777" w:rsidR="00BB659C" w:rsidRDefault="00BB659C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When my forecast model needs to consider custom dimensions as well standard dimensions</w:t>
      </w:r>
    </w:p>
    <w:p w14:paraId="56B4D796" w14:textId="77777777" w:rsidR="00BB659C" w:rsidRPr="000C434A" w:rsidRDefault="00BB659C" w:rsidP="00747F9E">
      <w:pPr>
        <w:pStyle w:val="ListParagraph"/>
        <w:widowControl/>
        <w:numPr>
          <w:ilvl w:val="0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0C434A">
        <w:rPr>
          <w:rFonts w:ascii="Calibri" w:hAnsi="Calibri" w:cs="Calibri"/>
        </w:rPr>
        <w:t>In memory reporting:</w:t>
      </w:r>
    </w:p>
    <w:p w14:paraId="72BF715A" w14:textId="77777777" w:rsidR="00BB659C" w:rsidRPr="000C434A" w:rsidRDefault="00BB659C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0C434A">
        <w:rPr>
          <w:rFonts w:ascii="Calibri" w:hAnsi="Calibri" w:cs="Calibri"/>
        </w:rPr>
        <w:t xml:space="preserve">Is the new version of the reporting engine which replace the standard reporting </w:t>
      </w:r>
      <w:proofErr w:type="gramStart"/>
      <w:r w:rsidRPr="000C434A">
        <w:rPr>
          <w:rFonts w:ascii="Calibri" w:hAnsi="Calibri" w:cs="Calibri"/>
        </w:rPr>
        <w:t>engine.</w:t>
      </w:r>
      <w:proofErr w:type="gramEnd"/>
    </w:p>
    <w:p w14:paraId="356C7E0F" w14:textId="77777777" w:rsidR="00BB659C" w:rsidRPr="000C434A" w:rsidRDefault="00BB659C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0C434A">
        <w:rPr>
          <w:rFonts w:ascii="Calibri" w:hAnsi="Calibri" w:cs="Calibri"/>
        </w:rPr>
        <w:t>Is indicated for forms with many filters.</w:t>
      </w:r>
    </w:p>
    <w:p w14:paraId="1E2CE2BD" w14:textId="77777777" w:rsidR="00BB659C" w:rsidRPr="000C434A" w:rsidRDefault="00BB659C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0C434A">
        <w:rPr>
          <w:rFonts w:ascii="Calibri" w:hAnsi="Calibri" w:cs="Calibri"/>
        </w:rPr>
        <w:t>Should be chosen if the form has to be rendered in the web.</w:t>
      </w:r>
    </w:p>
    <w:p w14:paraId="3B03259B" w14:textId="77777777" w:rsidR="00BB659C" w:rsidRPr="000C434A" w:rsidRDefault="00BB659C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  <w:highlight w:val="yellow"/>
        </w:rPr>
      </w:pPr>
      <w:r w:rsidRPr="000C434A">
        <w:rPr>
          <w:rFonts w:ascii="Calibri" w:hAnsi="Calibri" w:cs="Calibri"/>
          <w:highlight w:val="yellow"/>
        </w:rPr>
        <w:t>Should be used in cases where many in-memory calculations have to be performed in the form.</w:t>
      </w:r>
    </w:p>
    <w:p w14:paraId="02C686F3" w14:textId="77777777" w:rsidR="00BB659C" w:rsidRPr="000C434A" w:rsidRDefault="00BB659C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0C434A">
        <w:rPr>
          <w:rFonts w:ascii="Calibri" w:hAnsi="Calibri" w:cs="Calibri"/>
        </w:rPr>
        <w:t>Should be used to retrieve data in bulk.</w:t>
      </w:r>
    </w:p>
    <w:p w14:paraId="1533D160" w14:textId="77777777" w:rsidR="00BB659C" w:rsidRDefault="0099079B" w:rsidP="00747F9E">
      <w:pPr>
        <w:pStyle w:val="ListParagraph"/>
        <w:widowControl/>
        <w:numPr>
          <w:ilvl w:val="0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 xml:space="preserve">The </w:t>
      </w:r>
      <w:proofErr w:type="spellStart"/>
      <w:r>
        <w:rPr>
          <w:rFonts w:ascii="Calibri" w:hAnsi="Calibri" w:cs="Calibri"/>
        </w:rPr>
        <w:t>Multi function</w:t>
      </w:r>
      <w:proofErr w:type="spellEnd"/>
      <w:r>
        <w:rPr>
          <w:rFonts w:ascii="Calibri" w:hAnsi="Calibri" w:cs="Calibri"/>
        </w:rPr>
        <w:t xml:space="preserve"> in MD Scripting:</w:t>
      </w:r>
    </w:p>
    <w:p w14:paraId="7FF41316" w14:textId="77777777" w:rsidR="0099079B" w:rsidRDefault="0099079B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Allows you to read from elements which are not included in my run filters.</w:t>
      </w:r>
    </w:p>
    <w:p w14:paraId="518D2136" w14:textId="77777777" w:rsidR="0099079B" w:rsidRDefault="0099079B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Allows you to calculate the exponent of an account read in input.</w:t>
      </w:r>
    </w:p>
    <w:p w14:paraId="2E3FF5F3" w14:textId="77777777" w:rsidR="0099079B" w:rsidRPr="0099079B" w:rsidRDefault="0099079B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  <w:highlight w:val="yellow"/>
        </w:rPr>
      </w:pPr>
      <w:r w:rsidRPr="0099079B">
        <w:rPr>
          <w:rFonts w:ascii="Calibri" w:hAnsi="Calibri" w:cs="Calibri"/>
          <w:highlight w:val="yellow"/>
        </w:rPr>
        <w:t>Allows you to read/write from a set of accounts with one access to the database.</w:t>
      </w:r>
    </w:p>
    <w:p w14:paraId="66CB433E" w14:textId="77777777" w:rsidR="0099079B" w:rsidRDefault="0099079B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 xml:space="preserve">Is a more performant version of the bound </w:t>
      </w:r>
      <w:proofErr w:type="gramStart"/>
      <w:r>
        <w:rPr>
          <w:rFonts w:ascii="Calibri" w:hAnsi="Calibri" w:cs="Calibri"/>
        </w:rPr>
        <w:t>formula.</w:t>
      </w:r>
      <w:proofErr w:type="gramEnd"/>
    </w:p>
    <w:p w14:paraId="1EDF84CE" w14:textId="77777777" w:rsidR="0099079B" w:rsidRDefault="0099079B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 xml:space="preserve">Is a more performant method for multiplying to accounts </w:t>
      </w:r>
      <w:proofErr w:type="gramStart"/>
      <w:r>
        <w:rPr>
          <w:rFonts w:ascii="Calibri" w:hAnsi="Calibri" w:cs="Calibri"/>
        </w:rPr>
        <w:t>together.</w:t>
      </w:r>
      <w:proofErr w:type="gramEnd"/>
    </w:p>
    <w:p w14:paraId="7FF6A029" w14:textId="77777777" w:rsidR="0099079B" w:rsidRDefault="0099079B" w:rsidP="00747F9E">
      <w:pPr>
        <w:pStyle w:val="ListParagraph"/>
        <w:widowControl/>
        <w:numPr>
          <w:ilvl w:val="0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lastRenderedPageBreak/>
        <w:t>To limit the custom dimensions elements which must be considered for allocation I must:</w:t>
      </w:r>
    </w:p>
    <w:p w14:paraId="336B301E" w14:textId="77777777" w:rsidR="00F57149" w:rsidRDefault="00F57149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F835C4">
        <w:rPr>
          <w:rFonts w:ascii="Calibri" w:hAnsi="Calibri" w:cs="Calibri"/>
          <w:highlight w:val="yellow"/>
        </w:rPr>
        <w:t>Choose the elements or hierarchy nodes for the dimension to limit in the tab “Data to Allocate”</w:t>
      </w:r>
    </w:p>
    <w:p w14:paraId="3221C60B" w14:textId="77777777" w:rsidR="00F57149" w:rsidRDefault="00F57149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Choose a write –off account in the tab “Overrides”</w:t>
      </w:r>
    </w:p>
    <w:p w14:paraId="54B750FD" w14:textId="77777777" w:rsidR="00F57149" w:rsidRDefault="00F57149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Select a filter on the tab “Driver” Choosing the element or hierarchy node to limit.</w:t>
      </w:r>
    </w:p>
    <w:p w14:paraId="17AACE35" w14:textId="77777777" w:rsidR="0099079B" w:rsidRDefault="0099079B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Create two separate rules one for each of nodes or elements for which I want to limit.</w:t>
      </w:r>
    </w:p>
    <w:p w14:paraId="0EB587FF" w14:textId="77777777" w:rsidR="0099079B" w:rsidRDefault="0099079B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Create a limitation in my Execution plan for the elements to filter.</w:t>
      </w:r>
    </w:p>
    <w:p w14:paraId="652EF2B6" w14:textId="77777777" w:rsidR="00F57149" w:rsidRPr="00F835C4" w:rsidRDefault="00F57149" w:rsidP="00747F9E">
      <w:pPr>
        <w:pStyle w:val="ListParagraph"/>
        <w:numPr>
          <w:ilvl w:val="0"/>
          <w:numId w:val="1"/>
        </w:numPr>
        <w:tabs>
          <w:tab w:val="left" w:pos="2835"/>
        </w:tabs>
        <w:spacing w:before="22"/>
        <w:rPr>
          <w:rFonts w:ascii="Calibri" w:hAnsi="Calibri" w:cs="Calibri"/>
        </w:rPr>
      </w:pPr>
      <w:r w:rsidRPr="00F835C4">
        <w:rPr>
          <w:rFonts w:ascii="Calibri" w:hAnsi="Calibri" w:cs="Calibri"/>
        </w:rPr>
        <w:t>Usage of hierarchies in MD script filters is recommended when:</w:t>
      </w:r>
    </w:p>
    <w:p w14:paraId="55222F58" w14:textId="77777777" w:rsidR="00F57149" w:rsidRPr="002D0BD9" w:rsidRDefault="00F57149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  <w:highlight w:val="yellow"/>
        </w:rPr>
      </w:pPr>
      <w:r w:rsidRPr="002D0BD9">
        <w:rPr>
          <w:rFonts w:ascii="Calibri" w:hAnsi="Calibri" w:cs="Calibri"/>
          <w:highlight w:val="yellow"/>
        </w:rPr>
        <w:t>I want to be able to maintain a script that filters a list of elements without having to change the script.</w:t>
      </w:r>
    </w:p>
    <w:p w14:paraId="1B7F2D25" w14:textId="77777777" w:rsidR="00F57149" w:rsidRDefault="00F57149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I am using time- dependent hierarchies for filters.</w:t>
      </w:r>
    </w:p>
    <w:p w14:paraId="78F3A6AD" w14:textId="77777777" w:rsidR="00F57149" w:rsidRDefault="00F57149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I want to use a substitution to refer to a list of elements</w:t>
      </w:r>
    </w:p>
    <w:p w14:paraId="364E2A91" w14:textId="77777777" w:rsidR="00F57149" w:rsidRDefault="00F57149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I need to override a value in output.</w:t>
      </w:r>
    </w:p>
    <w:p w14:paraId="6FC3CFEB" w14:textId="77777777" w:rsidR="00F57149" w:rsidRDefault="00F57149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The script needs to read from a fixed point containing an aggregation of elements.</w:t>
      </w:r>
    </w:p>
    <w:p w14:paraId="460C6301" w14:textId="77777777" w:rsidR="00F57149" w:rsidRPr="00DB4793" w:rsidRDefault="00F57149" w:rsidP="00747F9E">
      <w:pPr>
        <w:pStyle w:val="ListParagraph"/>
        <w:widowControl/>
        <w:numPr>
          <w:ilvl w:val="0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Which of the following statement regarding Forecasting in CCH Tagetik is FALSE</w:t>
      </w:r>
      <w:r w:rsidRPr="00DB4793">
        <w:rPr>
          <w:rFonts w:ascii="Calibri" w:hAnsi="Calibri" w:cs="Calibri"/>
        </w:rPr>
        <w:t>:</w:t>
      </w:r>
    </w:p>
    <w:p w14:paraId="643F0849" w14:textId="77777777" w:rsidR="00F57149" w:rsidRDefault="00F57149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It is possible to modify the automatic MD script which has been created by Forecast model tool</w:t>
      </w:r>
    </w:p>
    <w:p w14:paraId="612DBA13" w14:textId="77777777" w:rsidR="00F57149" w:rsidRPr="00F761A3" w:rsidRDefault="00F57149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  <w:highlight w:val="yellow"/>
        </w:rPr>
      </w:pPr>
      <w:r w:rsidRPr="00DB5C8C">
        <w:rPr>
          <w:rFonts w:ascii="Calibri" w:hAnsi="Calibri" w:cs="Calibri"/>
          <w:highlight w:val="yellow"/>
        </w:rPr>
        <w:t>The Forecasting tool is the only way in which we create Forecasts in CCH Tagetik.</w:t>
      </w:r>
    </w:p>
    <w:p w14:paraId="324857C6" w14:textId="77777777" w:rsidR="00F57149" w:rsidRDefault="00F57149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It is considered a best practice to create 1 process for each month being forecasted, as this will ensure correct partitioning for AIH datasets</w:t>
      </w:r>
    </w:p>
    <w:p w14:paraId="1C5C1DD9" w14:textId="77777777" w:rsidR="00F57149" w:rsidRDefault="00F57149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ETL can be used as an option when creating a Forecast.</w:t>
      </w:r>
    </w:p>
    <w:p w14:paraId="14F1DC49" w14:textId="77777777" w:rsidR="00F57149" w:rsidRPr="00DB5C8C" w:rsidRDefault="00F57149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DB5C8C">
        <w:rPr>
          <w:rFonts w:ascii="Calibri" w:hAnsi="Calibri" w:cs="Calibri"/>
        </w:rPr>
        <w:t>When running the Forecast model, I define two scenarios in input and one scenario in output.</w:t>
      </w:r>
    </w:p>
    <w:p w14:paraId="1D9C96D1" w14:textId="77777777" w:rsidR="00F57149" w:rsidRPr="000C434A" w:rsidRDefault="00F57149" w:rsidP="00747F9E">
      <w:pPr>
        <w:pStyle w:val="ListParagraph"/>
        <w:numPr>
          <w:ilvl w:val="0"/>
          <w:numId w:val="1"/>
        </w:numPr>
        <w:tabs>
          <w:tab w:val="left" w:pos="2835"/>
        </w:tabs>
        <w:spacing w:before="22"/>
        <w:rPr>
          <w:rFonts w:ascii="Calibri" w:hAnsi="Calibri" w:cs="Calibri"/>
        </w:rPr>
      </w:pPr>
      <w:r w:rsidRPr="000C434A">
        <w:rPr>
          <w:rFonts w:ascii="Calibri" w:hAnsi="Calibri" w:cs="Calibri"/>
        </w:rPr>
        <w:t>A new product element has been added to my hierarchy and how the formulas in the matrix below no longer work. What did I wrong?</w:t>
      </w:r>
    </w:p>
    <w:p w14:paraId="1B528F8B" w14:textId="77777777" w:rsidR="00A43B4C" w:rsidRDefault="00A43B4C" w:rsidP="00747F9E">
      <w:pPr>
        <w:pStyle w:val="ListParagraph"/>
        <w:numPr>
          <w:ilvl w:val="0"/>
          <w:numId w:val="6"/>
        </w:numPr>
        <w:tabs>
          <w:tab w:val="left" w:pos="2835"/>
        </w:tabs>
        <w:spacing w:before="22"/>
        <w:rPr>
          <w:rFonts w:ascii="Calibri" w:hAnsi="Calibri" w:cs="Calibri"/>
        </w:rPr>
      </w:pPr>
      <w:r>
        <w:rPr>
          <w:rFonts w:ascii="Calibri" w:hAnsi="Calibri" w:cs="Calibri"/>
        </w:rPr>
        <w:t>I should not have used Areas</w:t>
      </w:r>
      <w:r w:rsidRPr="000C434A">
        <w:rPr>
          <w:rFonts w:ascii="Calibri" w:hAnsi="Calibri" w:cs="Calibri"/>
        </w:rPr>
        <w:t xml:space="preserve"> to refer to the values, as these are renamed when my matrix is rendered</w:t>
      </w:r>
      <w:r>
        <w:rPr>
          <w:rFonts w:ascii="Calibri" w:hAnsi="Calibri" w:cs="Calibri"/>
        </w:rPr>
        <w:t>.</w:t>
      </w:r>
    </w:p>
    <w:p w14:paraId="49598324" w14:textId="77777777" w:rsidR="00A43B4C" w:rsidRPr="000C434A" w:rsidRDefault="00A43B4C" w:rsidP="00747F9E">
      <w:pPr>
        <w:pStyle w:val="ListParagraph"/>
        <w:numPr>
          <w:ilvl w:val="0"/>
          <w:numId w:val="6"/>
        </w:numPr>
        <w:tabs>
          <w:tab w:val="left" w:pos="2835"/>
        </w:tabs>
        <w:spacing w:before="22"/>
        <w:rPr>
          <w:rFonts w:ascii="Calibri" w:hAnsi="Calibri" w:cs="Calibri"/>
        </w:rPr>
      </w:pPr>
      <w:r w:rsidRPr="000C434A">
        <w:rPr>
          <w:rFonts w:ascii="Calibri" w:hAnsi="Calibri" w:cs="Calibri"/>
        </w:rPr>
        <w:t>I did not use pruning to remove elements with 0 values from my matrix</w:t>
      </w:r>
    </w:p>
    <w:p w14:paraId="0A08C609" w14:textId="77777777" w:rsidR="00F57149" w:rsidRPr="000C434A" w:rsidRDefault="00F57149" w:rsidP="00747F9E">
      <w:pPr>
        <w:pStyle w:val="ListParagraph"/>
        <w:numPr>
          <w:ilvl w:val="0"/>
          <w:numId w:val="6"/>
        </w:numPr>
        <w:tabs>
          <w:tab w:val="left" w:pos="2835"/>
        </w:tabs>
        <w:spacing w:before="22"/>
        <w:rPr>
          <w:rFonts w:ascii="Calibri" w:hAnsi="Calibri" w:cs="Calibri"/>
        </w:rPr>
      </w:pPr>
      <w:r w:rsidRPr="000C434A">
        <w:rPr>
          <w:rFonts w:ascii="Calibri" w:hAnsi="Calibri" w:cs="Calibri"/>
        </w:rPr>
        <w:t>I created a static matrix instead of a dynamic matrix when setting up my form</w:t>
      </w:r>
    </w:p>
    <w:p w14:paraId="0DA20577" w14:textId="77777777" w:rsidR="00F57149" w:rsidRPr="000C434A" w:rsidRDefault="00F57149" w:rsidP="00747F9E">
      <w:pPr>
        <w:pStyle w:val="ListParagraph"/>
        <w:numPr>
          <w:ilvl w:val="0"/>
          <w:numId w:val="6"/>
        </w:numPr>
        <w:tabs>
          <w:tab w:val="left" w:pos="2835"/>
        </w:tabs>
        <w:spacing w:before="22"/>
        <w:rPr>
          <w:rFonts w:ascii="Calibri" w:hAnsi="Calibri" w:cs="Calibri"/>
        </w:rPr>
      </w:pPr>
      <w:r w:rsidRPr="000C434A">
        <w:rPr>
          <w:rFonts w:ascii="Calibri" w:hAnsi="Calibri" w:cs="Calibri"/>
        </w:rPr>
        <w:t>I nested too many formulas into my matrix</w:t>
      </w:r>
    </w:p>
    <w:p w14:paraId="1BB85091" w14:textId="77777777" w:rsidR="00F57149" w:rsidRPr="000C434A" w:rsidRDefault="00F57149" w:rsidP="00747F9E">
      <w:pPr>
        <w:pStyle w:val="ListParagraph"/>
        <w:numPr>
          <w:ilvl w:val="0"/>
          <w:numId w:val="6"/>
        </w:numPr>
        <w:tabs>
          <w:tab w:val="left" w:pos="2835"/>
        </w:tabs>
        <w:spacing w:before="22"/>
        <w:rPr>
          <w:rFonts w:ascii="Calibri" w:hAnsi="Calibri" w:cs="Calibri"/>
          <w:highlight w:val="yellow"/>
        </w:rPr>
      </w:pPr>
      <w:r w:rsidRPr="000C434A">
        <w:rPr>
          <w:rFonts w:ascii="Calibri" w:hAnsi="Calibri" w:cs="Calibri"/>
          <w:highlight w:val="yellow"/>
        </w:rPr>
        <w:t>I used an offset formula to refer to another value using a fixed offset counter</w:t>
      </w:r>
    </w:p>
    <w:p w14:paraId="08F79635" w14:textId="77777777" w:rsidR="00A43B4C" w:rsidRPr="000C434A" w:rsidRDefault="00A43B4C" w:rsidP="00747F9E">
      <w:pPr>
        <w:pStyle w:val="ListParagraph"/>
        <w:widowControl/>
        <w:numPr>
          <w:ilvl w:val="0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0C434A">
        <w:rPr>
          <w:rFonts w:ascii="Calibri" w:hAnsi="Calibri" w:cs="Calibri"/>
        </w:rPr>
        <w:t>Which of the following statements regarding Allocations is TRUE</w:t>
      </w:r>
    </w:p>
    <w:p w14:paraId="1D4A2654" w14:textId="77777777" w:rsidR="00A43B4C" w:rsidRPr="000C434A" w:rsidRDefault="00A43B4C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  <w:highlight w:val="yellow"/>
        </w:rPr>
      </w:pPr>
      <w:r w:rsidRPr="000C434A">
        <w:rPr>
          <w:rFonts w:ascii="Calibri" w:hAnsi="Calibri" w:cs="Calibri"/>
          <w:highlight w:val="yellow"/>
        </w:rPr>
        <w:t>The Allocation module can be used to create driver based models.</w:t>
      </w:r>
    </w:p>
    <w:p w14:paraId="40AD2B66" w14:textId="77777777" w:rsidR="00A43B4C" w:rsidRPr="000C434A" w:rsidRDefault="00A43B4C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0C434A">
        <w:rPr>
          <w:rFonts w:ascii="Calibri" w:hAnsi="Calibri" w:cs="Calibri"/>
        </w:rPr>
        <w:t>You can Leverage SQL syntax when defining an allocation routine.</w:t>
      </w:r>
    </w:p>
    <w:p w14:paraId="4E66BB73" w14:textId="77777777" w:rsidR="00A43B4C" w:rsidRDefault="00A43B4C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0C434A">
        <w:rPr>
          <w:rFonts w:ascii="Calibri" w:hAnsi="Calibri" w:cs="Calibri"/>
        </w:rPr>
        <w:t>Allocation modules can only read from actual scenarios</w:t>
      </w:r>
    </w:p>
    <w:p w14:paraId="56320AFC" w14:textId="77777777" w:rsidR="00F57149" w:rsidRDefault="00A43B4C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A43B4C">
        <w:rPr>
          <w:rFonts w:ascii="Calibri" w:hAnsi="Calibri" w:cs="Calibri"/>
        </w:rPr>
        <w:t>Only Admin users can define Allocation routines.</w:t>
      </w:r>
    </w:p>
    <w:p w14:paraId="58DC4814" w14:textId="77777777" w:rsidR="00A43B4C" w:rsidRDefault="00A43B4C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0C434A">
        <w:rPr>
          <w:rFonts w:ascii="Calibri" w:hAnsi="Calibri" w:cs="Calibri"/>
        </w:rPr>
        <w:t>The allocation module stores allocation results on amount categories.</w:t>
      </w:r>
    </w:p>
    <w:p w14:paraId="15C5FBA3" w14:textId="77777777" w:rsidR="00F37834" w:rsidRPr="000C434A" w:rsidRDefault="00F37834" w:rsidP="00747F9E">
      <w:pPr>
        <w:pStyle w:val="ListParagraph"/>
        <w:widowControl/>
        <w:numPr>
          <w:ilvl w:val="0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0C434A">
        <w:rPr>
          <w:rFonts w:ascii="Calibri" w:hAnsi="Calibri" w:cs="Calibri"/>
        </w:rPr>
        <w:t>Spreading functionality using the front- end should be preferred when:</w:t>
      </w:r>
    </w:p>
    <w:p w14:paraId="675363EB" w14:textId="77777777" w:rsidR="00F37834" w:rsidRPr="000C434A" w:rsidRDefault="00F37834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0C434A">
        <w:rPr>
          <w:rFonts w:ascii="Calibri" w:hAnsi="Calibri" w:cs="Calibri"/>
        </w:rPr>
        <w:t>You want the administrator to define the spreading methods to use.</w:t>
      </w:r>
    </w:p>
    <w:p w14:paraId="052D280F" w14:textId="77777777" w:rsidR="00F37834" w:rsidRPr="000C434A" w:rsidRDefault="00F37834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0C434A">
        <w:rPr>
          <w:rFonts w:ascii="Calibri" w:hAnsi="Calibri" w:cs="Calibri"/>
        </w:rPr>
        <w:t>You need to have a spreading method defined for each individual account.</w:t>
      </w:r>
    </w:p>
    <w:p w14:paraId="30667A54" w14:textId="77777777" w:rsidR="00D06F93" w:rsidRDefault="00D06F93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0C434A">
        <w:rPr>
          <w:rFonts w:ascii="Calibri" w:hAnsi="Calibri" w:cs="Calibri"/>
        </w:rPr>
        <w:t>You need to spread a value both by time and by hierarchy.</w:t>
      </w:r>
    </w:p>
    <w:p w14:paraId="666FA8CD" w14:textId="77777777" w:rsidR="00D06F93" w:rsidRPr="00F37834" w:rsidRDefault="00D06F93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F37834">
        <w:rPr>
          <w:rFonts w:ascii="Calibri" w:hAnsi="Calibri" w:cs="Calibri"/>
        </w:rPr>
        <w:t>You always want to spread data on all months without locking all periods</w:t>
      </w:r>
    </w:p>
    <w:p w14:paraId="64ABBAD4" w14:textId="77777777" w:rsidR="00F37834" w:rsidRDefault="00F37834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0C434A">
        <w:rPr>
          <w:rFonts w:ascii="Calibri" w:hAnsi="Calibri" w:cs="Calibri"/>
          <w:highlight w:val="yellow"/>
        </w:rPr>
        <w:t>You are using the web interface instead of excel</w:t>
      </w:r>
      <w:r w:rsidRPr="000C434A">
        <w:rPr>
          <w:rFonts w:ascii="Calibri" w:hAnsi="Calibri" w:cs="Calibri"/>
        </w:rPr>
        <w:t>.</w:t>
      </w:r>
    </w:p>
    <w:p w14:paraId="2B2B489C" w14:textId="77777777" w:rsidR="00A0410A" w:rsidRPr="000C434A" w:rsidRDefault="00A0410A" w:rsidP="00747F9E">
      <w:pPr>
        <w:pStyle w:val="ListParagraph"/>
        <w:widowControl/>
        <w:numPr>
          <w:ilvl w:val="0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0C434A">
        <w:rPr>
          <w:rFonts w:ascii="Calibri" w:hAnsi="Calibri" w:cs="Calibri"/>
        </w:rPr>
        <w:t>Rolling Forecasts in CCH Tagetik:</w:t>
      </w:r>
    </w:p>
    <w:p w14:paraId="368D4A3C" w14:textId="77777777" w:rsidR="00A0410A" w:rsidRPr="000C434A" w:rsidRDefault="00A0410A" w:rsidP="00747F9E">
      <w:pPr>
        <w:pStyle w:val="ListParagraph"/>
        <w:widowControl/>
        <w:numPr>
          <w:ilvl w:val="1"/>
          <w:numId w:val="7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0C434A">
        <w:rPr>
          <w:rFonts w:ascii="Calibri" w:hAnsi="Calibri" w:cs="Calibri"/>
        </w:rPr>
        <w:t xml:space="preserve">Cannot be created as Scenario/Periods can </w:t>
      </w:r>
      <w:proofErr w:type="gramStart"/>
      <w:r w:rsidRPr="000C434A">
        <w:rPr>
          <w:rFonts w:ascii="Calibri" w:hAnsi="Calibri" w:cs="Calibri"/>
        </w:rPr>
        <w:t>Only</w:t>
      </w:r>
      <w:proofErr w:type="gramEnd"/>
      <w:r w:rsidRPr="000C434A">
        <w:rPr>
          <w:rFonts w:ascii="Calibri" w:hAnsi="Calibri" w:cs="Calibri"/>
        </w:rPr>
        <w:t xml:space="preserve"> be defined on 12 month horizons.</w:t>
      </w:r>
    </w:p>
    <w:p w14:paraId="6565B729" w14:textId="77777777" w:rsidR="00A0410A" w:rsidRPr="000C434A" w:rsidRDefault="00A0410A" w:rsidP="00747F9E">
      <w:pPr>
        <w:pStyle w:val="ListParagraph"/>
        <w:widowControl/>
        <w:numPr>
          <w:ilvl w:val="1"/>
          <w:numId w:val="7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0C434A">
        <w:rPr>
          <w:rFonts w:ascii="Calibri" w:hAnsi="Calibri" w:cs="Calibri"/>
        </w:rPr>
        <w:t>Can be created, and it is a recommended best practice to create one scenario containing the number of periods to be forecasted.</w:t>
      </w:r>
    </w:p>
    <w:p w14:paraId="0A309828" w14:textId="77777777" w:rsidR="00A0410A" w:rsidRPr="000C434A" w:rsidRDefault="00A0410A" w:rsidP="00747F9E">
      <w:pPr>
        <w:pStyle w:val="ListParagraph"/>
        <w:widowControl/>
        <w:numPr>
          <w:ilvl w:val="1"/>
          <w:numId w:val="7"/>
        </w:numPr>
        <w:autoSpaceDE/>
        <w:autoSpaceDN/>
        <w:spacing w:after="160" w:line="259" w:lineRule="auto"/>
        <w:contextualSpacing/>
        <w:rPr>
          <w:rFonts w:ascii="Calibri" w:hAnsi="Calibri" w:cs="Calibri"/>
          <w:highlight w:val="yellow"/>
        </w:rPr>
      </w:pPr>
      <w:r w:rsidRPr="000C434A">
        <w:rPr>
          <w:rFonts w:ascii="Calibri" w:hAnsi="Calibri" w:cs="Calibri"/>
          <w:highlight w:val="yellow"/>
        </w:rPr>
        <w:lastRenderedPageBreak/>
        <w:t>Can be created provided the appropriate Scenarios and Periods are created and are linked together correctly.</w:t>
      </w:r>
    </w:p>
    <w:p w14:paraId="0549FE77" w14:textId="77777777" w:rsidR="00A0410A" w:rsidRPr="000C434A" w:rsidRDefault="00A0410A" w:rsidP="00747F9E">
      <w:pPr>
        <w:pStyle w:val="ListParagraph"/>
        <w:widowControl/>
        <w:numPr>
          <w:ilvl w:val="1"/>
          <w:numId w:val="7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0C434A">
        <w:rPr>
          <w:rFonts w:ascii="Calibri" w:hAnsi="Calibri" w:cs="Calibri"/>
        </w:rPr>
        <w:t>Can only be created if we are using the Forecast model Tool.</w:t>
      </w:r>
    </w:p>
    <w:p w14:paraId="02B3DD19" w14:textId="77777777" w:rsidR="00A0410A" w:rsidRPr="000C434A" w:rsidRDefault="00A0410A" w:rsidP="00747F9E">
      <w:pPr>
        <w:pStyle w:val="ListParagraph"/>
        <w:widowControl/>
        <w:numPr>
          <w:ilvl w:val="1"/>
          <w:numId w:val="7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0C434A">
        <w:rPr>
          <w:rFonts w:ascii="Calibri" w:hAnsi="Calibri" w:cs="Calibri"/>
        </w:rPr>
        <w:t>Can be created but require a DTP to be created on Analytical Workspace.</w:t>
      </w:r>
    </w:p>
    <w:p w14:paraId="4935AE98" w14:textId="77777777" w:rsidR="00DB2D88" w:rsidRPr="000C434A" w:rsidRDefault="00DB2D88" w:rsidP="00747F9E">
      <w:pPr>
        <w:pStyle w:val="ListParagraph"/>
        <w:numPr>
          <w:ilvl w:val="0"/>
          <w:numId w:val="1"/>
        </w:numPr>
        <w:tabs>
          <w:tab w:val="left" w:pos="2835"/>
        </w:tabs>
        <w:spacing w:before="22"/>
        <w:rPr>
          <w:rFonts w:ascii="Calibri" w:hAnsi="Calibri" w:cs="Calibri"/>
        </w:rPr>
      </w:pPr>
      <w:r w:rsidRPr="000C434A">
        <w:rPr>
          <w:rFonts w:ascii="Calibri" w:hAnsi="Calibri" w:cs="Calibri"/>
        </w:rPr>
        <w:t>What is considered a best practice when creating forms which contain complex excel calculations?</w:t>
      </w:r>
    </w:p>
    <w:p w14:paraId="2B77E500" w14:textId="77777777" w:rsidR="00DB2D88" w:rsidRPr="000C434A" w:rsidRDefault="00DB2D88" w:rsidP="00747F9E">
      <w:pPr>
        <w:pStyle w:val="ListParagraph"/>
        <w:numPr>
          <w:ilvl w:val="0"/>
          <w:numId w:val="8"/>
        </w:numPr>
        <w:tabs>
          <w:tab w:val="left" w:pos="2835"/>
        </w:tabs>
        <w:spacing w:before="22"/>
        <w:rPr>
          <w:rFonts w:ascii="Calibri" w:hAnsi="Calibri" w:cs="Calibri"/>
        </w:rPr>
      </w:pPr>
      <w:r w:rsidRPr="000C434A">
        <w:rPr>
          <w:rFonts w:ascii="Calibri" w:hAnsi="Calibri" w:cs="Calibri"/>
        </w:rPr>
        <w:t>I should hide the formula from being displayed as this will negatively affect performance</w:t>
      </w:r>
    </w:p>
    <w:p w14:paraId="3198EB12" w14:textId="77777777" w:rsidR="00DB2D88" w:rsidRPr="000C434A" w:rsidRDefault="00DB2D88" w:rsidP="00747F9E">
      <w:pPr>
        <w:pStyle w:val="ListParagraph"/>
        <w:numPr>
          <w:ilvl w:val="0"/>
          <w:numId w:val="8"/>
        </w:numPr>
        <w:tabs>
          <w:tab w:val="left" w:pos="2835"/>
        </w:tabs>
        <w:spacing w:before="22"/>
        <w:rPr>
          <w:rFonts w:ascii="Calibri" w:hAnsi="Calibri" w:cs="Calibri"/>
        </w:rPr>
      </w:pPr>
      <w:r w:rsidRPr="000C434A">
        <w:rPr>
          <w:rFonts w:ascii="Calibri" w:hAnsi="Calibri" w:cs="Calibri"/>
        </w:rPr>
        <w:t>I should try where possible to implement the formula using a VBA macro</w:t>
      </w:r>
    </w:p>
    <w:p w14:paraId="527EE29C" w14:textId="77777777" w:rsidR="00DB2D88" w:rsidRPr="000C434A" w:rsidRDefault="00DB2D88" w:rsidP="00747F9E">
      <w:pPr>
        <w:pStyle w:val="ListParagraph"/>
        <w:numPr>
          <w:ilvl w:val="0"/>
          <w:numId w:val="8"/>
        </w:numPr>
        <w:tabs>
          <w:tab w:val="left" w:pos="2835"/>
        </w:tabs>
        <w:spacing w:before="22"/>
        <w:rPr>
          <w:rFonts w:ascii="Calibri" w:hAnsi="Calibri" w:cs="Calibri"/>
        </w:rPr>
      </w:pPr>
      <w:r w:rsidRPr="000C434A">
        <w:rPr>
          <w:rFonts w:ascii="Calibri" w:hAnsi="Calibri" w:cs="Calibri"/>
        </w:rPr>
        <w:t>I should prioritize writing the formulas on the rows instead of the columns of my matrix</w:t>
      </w:r>
    </w:p>
    <w:p w14:paraId="68C8690A" w14:textId="77777777" w:rsidR="00DB2D88" w:rsidRPr="000C434A" w:rsidRDefault="00DB2D88" w:rsidP="00747F9E">
      <w:pPr>
        <w:pStyle w:val="ListParagraph"/>
        <w:numPr>
          <w:ilvl w:val="0"/>
          <w:numId w:val="8"/>
        </w:numPr>
        <w:tabs>
          <w:tab w:val="left" w:pos="2835"/>
        </w:tabs>
        <w:spacing w:before="22"/>
        <w:rPr>
          <w:rFonts w:ascii="Calibri" w:hAnsi="Calibri" w:cs="Calibri"/>
        </w:rPr>
      </w:pPr>
      <w:r w:rsidRPr="000C434A">
        <w:rPr>
          <w:rFonts w:ascii="Calibri" w:hAnsi="Calibri" w:cs="Calibri"/>
        </w:rPr>
        <w:t>I should use the “Override Formulas” option when creating formulas for dynamic forms.</w:t>
      </w:r>
    </w:p>
    <w:p w14:paraId="6B7293D3" w14:textId="77777777" w:rsidR="00DB2D88" w:rsidRPr="000C434A" w:rsidRDefault="00DB2D88" w:rsidP="00747F9E">
      <w:pPr>
        <w:pStyle w:val="ListParagraph"/>
        <w:numPr>
          <w:ilvl w:val="0"/>
          <w:numId w:val="8"/>
        </w:numPr>
        <w:tabs>
          <w:tab w:val="left" w:pos="2835"/>
        </w:tabs>
        <w:spacing w:before="22"/>
        <w:rPr>
          <w:rFonts w:ascii="Calibri" w:hAnsi="Calibri" w:cs="Calibri"/>
          <w:highlight w:val="yellow"/>
        </w:rPr>
      </w:pPr>
      <w:r w:rsidRPr="000C434A">
        <w:rPr>
          <w:rFonts w:ascii="Calibri" w:hAnsi="Calibri" w:cs="Calibri"/>
          <w:highlight w:val="yellow"/>
        </w:rPr>
        <w:t>The formulas must not break when new rows or columns are added to the form</w:t>
      </w:r>
    </w:p>
    <w:p w14:paraId="259DF4C6" w14:textId="77777777" w:rsidR="000C06A5" w:rsidRPr="00541208" w:rsidRDefault="000C06A5" w:rsidP="00747F9E">
      <w:pPr>
        <w:pStyle w:val="ListParagraph"/>
        <w:widowControl/>
        <w:numPr>
          <w:ilvl w:val="0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Which is the greatest factor in increasing performance in an MD script</w:t>
      </w:r>
      <w:r w:rsidRPr="00541208">
        <w:rPr>
          <w:rFonts w:ascii="Calibri" w:hAnsi="Calibri" w:cs="Calibri"/>
        </w:rPr>
        <w:t>:</w:t>
      </w:r>
    </w:p>
    <w:p w14:paraId="37C411CB" w14:textId="77777777" w:rsidR="000C06A5" w:rsidRPr="000C05F0" w:rsidRDefault="000C06A5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0C05F0">
        <w:rPr>
          <w:rFonts w:ascii="Calibri" w:hAnsi="Calibri" w:cs="Calibri"/>
        </w:rPr>
        <w:t>Avoiding the use of time navigation.</w:t>
      </w:r>
    </w:p>
    <w:p w14:paraId="77EB659F" w14:textId="77777777" w:rsidR="000C06A5" w:rsidRDefault="000C06A5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Correct and tidy syntax</w:t>
      </w:r>
    </w:p>
    <w:p w14:paraId="1CA66C8A" w14:textId="77777777" w:rsidR="000C06A5" w:rsidRPr="000C05F0" w:rsidRDefault="000C06A5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0C05F0">
        <w:rPr>
          <w:rFonts w:ascii="Calibri" w:hAnsi="Calibri" w:cs="Calibri"/>
        </w:rPr>
        <w:t>Reading values from fixed point at the beginning of the script.</w:t>
      </w:r>
    </w:p>
    <w:p w14:paraId="379EB3A3" w14:textId="77777777" w:rsidR="000C06A5" w:rsidRPr="00541208" w:rsidRDefault="000C06A5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Using hierarchies instead of lists of elements.</w:t>
      </w:r>
    </w:p>
    <w:p w14:paraId="5E5E5552" w14:textId="77777777" w:rsidR="000C06A5" w:rsidRPr="00F761A3" w:rsidRDefault="000C06A5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  <w:highlight w:val="yellow"/>
        </w:rPr>
      </w:pPr>
      <w:r w:rsidRPr="000C05F0">
        <w:rPr>
          <w:rFonts w:ascii="Calibri" w:hAnsi="Calibri" w:cs="Calibri"/>
          <w:highlight w:val="yellow"/>
        </w:rPr>
        <w:t>Minimizing access to database in input and output.</w:t>
      </w:r>
    </w:p>
    <w:p w14:paraId="63FC1436" w14:textId="77777777" w:rsidR="000C06A5" w:rsidRDefault="000C06A5" w:rsidP="00747F9E">
      <w:pPr>
        <w:pStyle w:val="ListParagraph"/>
        <w:widowControl/>
        <w:numPr>
          <w:ilvl w:val="0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Which of the following expressions regarding Performance in MD Scripting is FALSE:</w:t>
      </w:r>
    </w:p>
    <w:p w14:paraId="58A04B42" w14:textId="77777777" w:rsidR="000C06A5" w:rsidRDefault="000C06A5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 xml:space="preserve">Performance improves when I filter my list of elements at the beginning of the script </w:t>
      </w:r>
    </w:p>
    <w:p w14:paraId="1874158B" w14:textId="77777777" w:rsidR="000C06A5" w:rsidRDefault="000C06A5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 xml:space="preserve">Usage of </w:t>
      </w:r>
      <w:proofErr w:type="spellStart"/>
      <w:r>
        <w:rPr>
          <w:rFonts w:ascii="Calibri" w:hAnsi="Calibri" w:cs="Calibri"/>
        </w:rPr>
        <w:t>LoopOnTime</w:t>
      </w:r>
      <w:proofErr w:type="spellEnd"/>
      <w:r>
        <w:rPr>
          <w:rFonts w:ascii="Calibri" w:hAnsi="Calibri" w:cs="Calibri"/>
        </w:rPr>
        <w:t xml:space="preserve"> should be discouraged where possible as it decreases performance</w:t>
      </w:r>
    </w:p>
    <w:p w14:paraId="386B44EC" w14:textId="77777777" w:rsidR="000C06A5" w:rsidRDefault="000C06A5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Performance is affected by the sizing of the Application Server Database Server</w:t>
      </w:r>
    </w:p>
    <w:p w14:paraId="063FD9E5" w14:textId="77777777" w:rsidR="000C06A5" w:rsidRPr="00725377" w:rsidRDefault="000C06A5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  <w:highlight w:val="yellow"/>
        </w:rPr>
      </w:pPr>
      <w:r w:rsidRPr="00725377">
        <w:rPr>
          <w:rFonts w:ascii="Calibri" w:hAnsi="Calibri" w:cs="Calibri"/>
          <w:highlight w:val="yellow"/>
        </w:rPr>
        <w:t>Temporary accounts can decrease performance and their use should be discouraged where possible</w:t>
      </w:r>
    </w:p>
    <w:p w14:paraId="5A96D698" w14:textId="77777777" w:rsidR="000C06A5" w:rsidRDefault="000C06A5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 xml:space="preserve">Using the syntax </w:t>
      </w:r>
      <w:proofErr w:type="spellStart"/>
      <w:r>
        <w:rPr>
          <w:rFonts w:ascii="Calibri" w:hAnsi="Calibri" w:cs="Calibri"/>
        </w:rPr>
        <w:t>DiscardZeores</w:t>
      </w:r>
      <w:proofErr w:type="spellEnd"/>
      <w:r>
        <w:rPr>
          <w:rFonts w:ascii="Calibri" w:hAnsi="Calibri" w:cs="Calibri"/>
        </w:rPr>
        <w:t xml:space="preserve"> will increase the performance of my script</w:t>
      </w:r>
    </w:p>
    <w:p w14:paraId="67B36C18" w14:textId="77777777" w:rsidR="00DB7AD1" w:rsidRDefault="00DB7AD1" w:rsidP="00747F9E">
      <w:pPr>
        <w:pStyle w:val="ListParagraph"/>
        <w:widowControl/>
        <w:numPr>
          <w:ilvl w:val="0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The following expression [LO]</w:t>
      </w:r>
      <w:r w:rsidR="00034CE7">
        <w:rPr>
          <w:rFonts w:ascii="Calibri" w:hAnsi="Calibri" w:cs="Calibri"/>
        </w:rPr>
        <w:t xml:space="preserve"> </w:t>
      </w:r>
      <w:r>
        <w:rPr>
          <w:rFonts w:ascii="Calibri" w:hAnsi="Calibri" w:cs="Calibri"/>
        </w:rPr>
        <w:t xml:space="preserve">[50310]: = [50110] (Time. Scenario. </w:t>
      </w:r>
      <w:proofErr w:type="spellStart"/>
      <w:r>
        <w:rPr>
          <w:rFonts w:ascii="Calibri" w:hAnsi="Calibri" w:cs="Calibri"/>
        </w:rPr>
        <w:t>Prev.First</w:t>
      </w:r>
      <w:proofErr w:type="spellEnd"/>
      <w:r>
        <w:rPr>
          <w:rFonts w:ascii="Calibri" w:hAnsi="Calibri" w:cs="Calibri"/>
        </w:rPr>
        <w:t>(P3)) will:</w:t>
      </w:r>
    </w:p>
    <w:p w14:paraId="6946BD9E" w14:textId="77777777" w:rsidR="00DB7AD1" w:rsidRDefault="00DB7AD1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Read the periodic value for Period 3 of the previous scenario</w:t>
      </w:r>
    </w:p>
    <w:p w14:paraId="59E53BA0" w14:textId="77777777" w:rsidR="00DB7AD1" w:rsidRDefault="00DB7AD1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Read from Period 3 of the previous Scenario</w:t>
      </w:r>
    </w:p>
    <w:p w14:paraId="4A2D522D" w14:textId="77777777" w:rsidR="00DB7AD1" w:rsidRDefault="00DB7AD1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Read from First period of the Previous Scenario</w:t>
      </w:r>
    </w:p>
    <w:p w14:paraId="47B65526" w14:textId="77777777" w:rsidR="00DB7AD1" w:rsidRDefault="00DB7AD1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Read from Period 3 of the current scenario</w:t>
      </w:r>
    </w:p>
    <w:p w14:paraId="38ED739D" w14:textId="77777777" w:rsidR="00DB7AD1" w:rsidRPr="00547360" w:rsidRDefault="00DB7AD1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  <w:highlight w:val="yellow"/>
        </w:rPr>
      </w:pPr>
      <w:r w:rsidRPr="00547360">
        <w:rPr>
          <w:rFonts w:ascii="Calibri" w:hAnsi="Calibri" w:cs="Calibri"/>
          <w:highlight w:val="yellow"/>
        </w:rPr>
        <w:t>Read from the first quarter of the previous Scenario</w:t>
      </w:r>
    </w:p>
    <w:p w14:paraId="08791B97" w14:textId="77777777" w:rsidR="009D6FF5" w:rsidRPr="00426793" w:rsidRDefault="009D6FF5" w:rsidP="00747F9E">
      <w:pPr>
        <w:pStyle w:val="ListParagraph"/>
        <w:widowControl/>
        <w:numPr>
          <w:ilvl w:val="0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In Allocations the option “Override accounts “of type “Allocated” is used:</w:t>
      </w:r>
    </w:p>
    <w:p w14:paraId="29242342" w14:textId="77777777" w:rsidR="009D6FF5" w:rsidRDefault="009D6FF5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In cases of cascading allocation when I need the value of the second operation to read from a specific account.</w:t>
      </w:r>
    </w:p>
    <w:p w14:paraId="6A6965AE" w14:textId="77777777" w:rsidR="009D6FF5" w:rsidRPr="009D6FF5" w:rsidRDefault="009D6FF5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9D6FF5">
        <w:rPr>
          <w:rFonts w:ascii="Calibri" w:hAnsi="Calibri" w:cs="Calibri"/>
        </w:rPr>
        <w:t xml:space="preserve">When my Allocation needs to read from </w:t>
      </w:r>
      <w:proofErr w:type="gramStart"/>
      <w:r w:rsidRPr="009D6FF5">
        <w:rPr>
          <w:rFonts w:ascii="Calibri" w:hAnsi="Calibri" w:cs="Calibri"/>
        </w:rPr>
        <w:t>Financial</w:t>
      </w:r>
      <w:proofErr w:type="gramEnd"/>
      <w:r w:rsidRPr="009D6FF5">
        <w:rPr>
          <w:rFonts w:ascii="Calibri" w:hAnsi="Calibri" w:cs="Calibri"/>
        </w:rPr>
        <w:t xml:space="preserve"> accounts instead of Statistical Accounts.</w:t>
      </w:r>
    </w:p>
    <w:p w14:paraId="686EA1B8" w14:textId="77777777" w:rsidR="009D6FF5" w:rsidRPr="00391CE0" w:rsidRDefault="009D6FF5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391CE0">
        <w:rPr>
          <w:rFonts w:ascii="Calibri" w:hAnsi="Calibri" w:cs="Calibri"/>
        </w:rPr>
        <w:t>When I need the write-off amount to be written to a specific account.</w:t>
      </w:r>
    </w:p>
    <w:p w14:paraId="773F040E" w14:textId="77777777" w:rsidR="002B3401" w:rsidRDefault="009D6FF5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  <w:highlight w:val="yellow"/>
        </w:rPr>
      </w:pPr>
      <w:r w:rsidRPr="00391CE0">
        <w:rPr>
          <w:rFonts w:ascii="Calibri" w:hAnsi="Calibri" w:cs="Calibri"/>
          <w:highlight w:val="yellow"/>
        </w:rPr>
        <w:t>When I need to write the result of the allocation to a specific account</w:t>
      </w:r>
      <w:r w:rsidR="002B3401">
        <w:rPr>
          <w:rFonts w:ascii="Calibri" w:hAnsi="Calibri" w:cs="Calibri"/>
          <w:highlight w:val="yellow"/>
        </w:rPr>
        <w:t>.</w:t>
      </w:r>
    </w:p>
    <w:p w14:paraId="478B82B9" w14:textId="77777777" w:rsidR="002B3401" w:rsidRDefault="002B3401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2B3401">
        <w:rPr>
          <w:rFonts w:ascii="Calibri" w:hAnsi="Calibri" w:cs="Calibri"/>
        </w:rPr>
        <w:t>To define filters on the driver accounts.</w:t>
      </w:r>
    </w:p>
    <w:p w14:paraId="4E22D3F0" w14:textId="77777777" w:rsidR="002B3401" w:rsidRDefault="002B3401" w:rsidP="00747F9E">
      <w:pPr>
        <w:pStyle w:val="ListParagraph"/>
        <w:widowControl/>
        <w:numPr>
          <w:ilvl w:val="0"/>
          <w:numId w:val="1"/>
        </w:numPr>
        <w:autoSpaceDE/>
        <w:spacing w:after="160" w:line="256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I should use the per syntax when:</w:t>
      </w:r>
    </w:p>
    <w:p w14:paraId="29298B23" w14:textId="77777777" w:rsidR="002B3401" w:rsidRDefault="002B3401" w:rsidP="00747F9E">
      <w:pPr>
        <w:pStyle w:val="ListParagraph"/>
        <w:widowControl/>
        <w:numPr>
          <w:ilvl w:val="1"/>
          <w:numId w:val="12"/>
        </w:numPr>
        <w:autoSpaceDE/>
        <w:spacing w:after="160" w:line="256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I want to run a periodic currency conversion for a set of accounts.</w:t>
      </w:r>
    </w:p>
    <w:p w14:paraId="39CB753D" w14:textId="77777777" w:rsidR="002B3401" w:rsidRDefault="002B3401" w:rsidP="00747F9E">
      <w:pPr>
        <w:pStyle w:val="ListParagraph"/>
        <w:widowControl/>
        <w:numPr>
          <w:ilvl w:val="1"/>
          <w:numId w:val="12"/>
        </w:numPr>
        <w:autoSpaceDE/>
        <w:spacing w:after="160" w:line="256" w:lineRule="auto"/>
        <w:contextualSpacing/>
        <w:rPr>
          <w:rFonts w:ascii="Calibri" w:hAnsi="Calibri" w:cs="Calibri"/>
          <w:highlight w:val="yellow"/>
        </w:rPr>
      </w:pPr>
      <w:r>
        <w:rPr>
          <w:rFonts w:ascii="Calibri" w:hAnsi="Calibri" w:cs="Calibri"/>
          <w:highlight w:val="yellow"/>
        </w:rPr>
        <w:t>I need to read the periodic value for a P&amp;L account.</w:t>
      </w:r>
    </w:p>
    <w:p w14:paraId="4D5D6F7D" w14:textId="77777777" w:rsidR="002B3401" w:rsidRDefault="002B3401" w:rsidP="00747F9E">
      <w:pPr>
        <w:pStyle w:val="ListParagraph"/>
        <w:widowControl/>
        <w:numPr>
          <w:ilvl w:val="1"/>
          <w:numId w:val="12"/>
        </w:numPr>
        <w:autoSpaceDE/>
        <w:spacing w:after="160" w:line="256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I need to calculate the Percentage value for a ratio.</w:t>
      </w:r>
    </w:p>
    <w:p w14:paraId="148AEF72" w14:textId="77777777" w:rsidR="002B3401" w:rsidRDefault="002B3401" w:rsidP="00747F9E">
      <w:pPr>
        <w:pStyle w:val="ListParagraph"/>
        <w:widowControl/>
        <w:numPr>
          <w:ilvl w:val="1"/>
          <w:numId w:val="12"/>
        </w:numPr>
        <w:autoSpaceDE/>
        <w:spacing w:after="160" w:line="256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I need to read the periodic value of a Balance Sheet.</w:t>
      </w:r>
    </w:p>
    <w:p w14:paraId="3110A482" w14:textId="77777777" w:rsidR="002B3401" w:rsidRDefault="002B3401" w:rsidP="00747F9E">
      <w:pPr>
        <w:pStyle w:val="ListParagraph"/>
        <w:widowControl/>
        <w:numPr>
          <w:ilvl w:val="1"/>
          <w:numId w:val="12"/>
        </w:numPr>
        <w:autoSpaceDE/>
        <w:spacing w:after="160" w:line="256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I need to store the periodic result on P&amp;L account.</w:t>
      </w:r>
    </w:p>
    <w:p w14:paraId="6683DCA0" w14:textId="77777777" w:rsidR="002B3401" w:rsidRDefault="002B3401" w:rsidP="00747F9E">
      <w:pPr>
        <w:pStyle w:val="ListParagraph"/>
        <w:widowControl/>
        <w:numPr>
          <w:ilvl w:val="0"/>
          <w:numId w:val="1"/>
        </w:numPr>
        <w:autoSpaceDE/>
        <w:spacing w:after="160" w:line="256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Which of the following statements regarding ETL is TRUE:</w:t>
      </w:r>
    </w:p>
    <w:p w14:paraId="6BB3D850" w14:textId="77777777" w:rsidR="002B3401" w:rsidRDefault="002B3401" w:rsidP="00747F9E">
      <w:pPr>
        <w:pStyle w:val="ListParagraph"/>
        <w:widowControl/>
        <w:numPr>
          <w:ilvl w:val="1"/>
          <w:numId w:val="12"/>
        </w:numPr>
        <w:autoSpaceDE/>
        <w:spacing w:after="160" w:line="256" w:lineRule="auto"/>
        <w:contextualSpacing/>
        <w:rPr>
          <w:rFonts w:ascii="Calibri" w:hAnsi="Calibri" w:cs="Calibri"/>
          <w:highlight w:val="yellow"/>
        </w:rPr>
      </w:pPr>
      <w:r>
        <w:rPr>
          <w:rFonts w:ascii="Calibri" w:hAnsi="Calibri" w:cs="Calibri"/>
          <w:highlight w:val="yellow"/>
        </w:rPr>
        <w:t>ETL is always more performant than MD Scripting.</w:t>
      </w:r>
    </w:p>
    <w:p w14:paraId="6D7E6E5E" w14:textId="77777777" w:rsidR="002B3401" w:rsidRDefault="002B3401" w:rsidP="00747F9E">
      <w:pPr>
        <w:pStyle w:val="ListParagraph"/>
        <w:widowControl/>
        <w:numPr>
          <w:ilvl w:val="1"/>
          <w:numId w:val="12"/>
        </w:numPr>
        <w:autoSpaceDE/>
        <w:spacing w:after="160" w:line="256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lastRenderedPageBreak/>
        <w:t>ETL must only be used running calculations on Transactional Tables.</w:t>
      </w:r>
    </w:p>
    <w:p w14:paraId="265D0F5A" w14:textId="77777777" w:rsidR="002B3401" w:rsidRDefault="002B3401" w:rsidP="00747F9E">
      <w:pPr>
        <w:pStyle w:val="ListParagraph"/>
        <w:widowControl/>
        <w:numPr>
          <w:ilvl w:val="1"/>
          <w:numId w:val="12"/>
        </w:numPr>
        <w:autoSpaceDE/>
        <w:spacing w:after="160" w:line="256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ETL must never be used for running calculations, it is only an import tool.</w:t>
      </w:r>
    </w:p>
    <w:p w14:paraId="5B22A545" w14:textId="77777777" w:rsidR="002B3401" w:rsidRDefault="002B3401" w:rsidP="00747F9E">
      <w:pPr>
        <w:pStyle w:val="ListParagraph"/>
        <w:widowControl/>
        <w:numPr>
          <w:ilvl w:val="1"/>
          <w:numId w:val="12"/>
        </w:numPr>
        <w:autoSpaceDE/>
        <w:spacing w:after="160" w:line="256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ETL must be used when creating calculations that involves sates and ranking.</w:t>
      </w:r>
    </w:p>
    <w:p w14:paraId="5B2B1D09" w14:textId="77777777" w:rsidR="002B3401" w:rsidRDefault="002B3401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ETL should be used when creating calculations on Analytical Workspace Datasets</w:t>
      </w:r>
    </w:p>
    <w:p w14:paraId="2005BB5D" w14:textId="77777777" w:rsidR="002B3401" w:rsidRDefault="002B3401" w:rsidP="00747F9E">
      <w:pPr>
        <w:pStyle w:val="ListParagraph"/>
        <w:numPr>
          <w:ilvl w:val="0"/>
          <w:numId w:val="1"/>
        </w:numPr>
        <w:tabs>
          <w:tab w:val="left" w:pos="2835"/>
        </w:tabs>
        <w:spacing w:before="22"/>
        <w:rPr>
          <w:rFonts w:ascii="Calibri" w:hAnsi="Calibri" w:cs="Calibri"/>
        </w:rPr>
      </w:pPr>
      <w:r>
        <w:rPr>
          <w:rFonts w:ascii="Calibri" w:hAnsi="Calibri" w:cs="Calibri"/>
        </w:rPr>
        <w:t>When should Circular allocations be enabled?</w:t>
      </w:r>
    </w:p>
    <w:p w14:paraId="16F19124" w14:textId="77777777" w:rsidR="002B3401" w:rsidRDefault="002B3401" w:rsidP="00747F9E">
      <w:pPr>
        <w:pStyle w:val="ListParagraph"/>
        <w:numPr>
          <w:ilvl w:val="0"/>
          <w:numId w:val="13"/>
        </w:numPr>
        <w:tabs>
          <w:tab w:val="left" w:pos="2835"/>
        </w:tabs>
        <w:spacing w:before="22"/>
        <w:rPr>
          <w:rFonts w:ascii="Calibri" w:hAnsi="Calibri" w:cs="Calibri"/>
        </w:rPr>
      </w:pPr>
      <w:r>
        <w:rPr>
          <w:rFonts w:ascii="Calibri" w:hAnsi="Calibri" w:cs="Calibri"/>
        </w:rPr>
        <w:t>When each step of the allocation must be run by a separate user</w:t>
      </w:r>
    </w:p>
    <w:p w14:paraId="4C59C7F3" w14:textId="77777777" w:rsidR="002B3401" w:rsidRDefault="002B3401" w:rsidP="00747F9E">
      <w:pPr>
        <w:pStyle w:val="ListParagraph"/>
        <w:numPr>
          <w:ilvl w:val="0"/>
          <w:numId w:val="13"/>
        </w:numPr>
        <w:tabs>
          <w:tab w:val="left" w:pos="2835"/>
        </w:tabs>
        <w:spacing w:before="22"/>
        <w:rPr>
          <w:rFonts w:ascii="Calibri" w:hAnsi="Calibri" w:cs="Calibri"/>
          <w:highlight w:val="yellow"/>
        </w:rPr>
      </w:pPr>
      <w:r>
        <w:rPr>
          <w:rFonts w:ascii="Calibri" w:hAnsi="Calibri" w:cs="Calibri"/>
          <w:highlight w:val="yellow"/>
        </w:rPr>
        <w:t>When I have a cascading allocation in which a previously allocated figure is re-allocated and is not therefore zeroed out</w:t>
      </w:r>
    </w:p>
    <w:p w14:paraId="2B58A61F" w14:textId="77777777" w:rsidR="002B3401" w:rsidRDefault="002B3401" w:rsidP="00747F9E">
      <w:pPr>
        <w:pStyle w:val="ListParagraph"/>
        <w:numPr>
          <w:ilvl w:val="0"/>
          <w:numId w:val="13"/>
        </w:numPr>
        <w:tabs>
          <w:tab w:val="left" w:pos="2835"/>
        </w:tabs>
        <w:spacing w:before="22"/>
        <w:rPr>
          <w:rFonts w:ascii="Calibri" w:hAnsi="Calibri" w:cs="Calibri"/>
        </w:rPr>
      </w:pPr>
      <w:r>
        <w:rPr>
          <w:rFonts w:ascii="Calibri" w:hAnsi="Calibri" w:cs="Calibri"/>
        </w:rPr>
        <w:t>When I want to write the result of each step of the allocation to a different category</w:t>
      </w:r>
    </w:p>
    <w:p w14:paraId="02E9BBDF" w14:textId="77777777" w:rsidR="002B3401" w:rsidRDefault="002B3401" w:rsidP="00747F9E">
      <w:pPr>
        <w:pStyle w:val="ListParagraph"/>
        <w:numPr>
          <w:ilvl w:val="0"/>
          <w:numId w:val="13"/>
        </w:numPr>
        <w:tabs>
          <w:tab w:val="left" w:pos="2835"/>
        </w:tabs>
        <w:spacing w:before="22"/>
        <w:rPr>
          <w:rFonts w:ascii="Calibri" w:hAnsi="Calibri" w:cs="Calibri"/>
        </w:rPr>
      </w:pPr>
      <w:r>
        <w:rPr>
          <w:rFonts w:ascii="Calibri" w:hAnsi="Calibri" w:cs="Calibri"/>
        </w:rPr>
        <w:t>When my value to allocate is stored at a different level of aggregation to the drivers</w:t>
      </w:r>
    </w:p>
    <w:p w14:paraId="5BD90DDC" w14:textId="77777777" w:rsidR="002B3401" w:rsidRDefault="002B3401" w:rsidP="00747F9E">
      <w:pPr>
        <w:pStyle w:val="ListParagraph"/>
        <w:numPr>
          <w:ilvl w:val="0"/>
          <w:numId w:val="13"/>
        </w:numPr>
        <w:tabs>
          <w:tab w:val="left" w:pos="2835"/>
        </w:tabs>
        <w:spacing w:before="22"/>
      </w:pPr>
      <w:r w:rsidRPr="00935514">
        <w:rPr>
          <w:rFonts w:ascii="Calibri" w:hAnsi="Calibri" w:cs="Calibri"/>
        </w:rPr>
        <w:t>When I want to improve my performance of my allocation routine</w:t>
      </w:r>
    </w:p>
    <w:p w14:paraId="30F5A570" w14:textId="77777777" w:rsidR="002B3401" w:rsidRDefault="002B3401" w:rsidP="00747F9E">
      <w:pPr>
        <w:pStyle w:val="ListParagraph"/>
        <w:widowControl/>
        <w:numPr>
          <w:ilvl w:val="0"/>
          <w:numId w:val="1"/>
        </w:numPr>
        <w:autoSpaceDE/>
        <w:spacing w:after="160" w:line="256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The syntax Loop On Time should be used when:</w:t>
      </w:r>
    </w:p>
    <w:p w14:paraId="5AD89579" w14:textId="77777777" w:rsidR="002B3401" w:rsidRDefault="002B3401" w:rsidP="00747F9E">
      <w:pPr>
        <w:pStyle w:val="ListParagraph"/>
        <w:widowControl/>
        <w:numPr>
          <w:ilvl w:val="1"/>
          <w:numId w:val="12"/>
        </w:numPr>
        <w:autoSpaceDE/>
        <w:spacing w:after="160" w:line="256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I need to create an IF statement on a set of accounts read from different periods.</w:t>
      </w:r>
    </w:p>
    <w:p w14:paraId="41EB305A" w14:textId="77777777" w:rsidR="002B3401" w:rsidRDefault="002B3401" w:rsidP="00747F9E">
      <w:pPr>
        <w:pStyle w:val="ListParagraph"/>
        <w:widowControl/>
        <w:numPr>
          <w:ilvl w:val="1"/>
          <w:numId w:val="12"/>
        </w:numPr>
        <w:autoSpaceDE/>
        <w:spacing w:after="160" w:line="256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I need to load data from another scenario/Period into a temporary account.</w:t>
      </w:r>
    </w:p>
    <w:p w14:paraId="76AACE06" w14:textId="77777777" w:rsidR="002B3401" w:rsidRDefault="002B3401" w:rsidP="00747F9E">
      <w:pPr>
        <w:pStyle w:val="ListParagraph"/>
        <w:widowControl/>
        <w:numPr>
          <w:ilvl w:val="1"/>
          <w:numId w:val="12"/>
        </w:numPr>
        <w:autoSpaceDE/>
        <w:spacing w:after="160" w:line="256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I need to improve the performance of my script when reading / writing to multiple scenario/Periods.</w:t>
      </w:r>
    </w:p>
    <w:p w14:paraId="11AEBA83" w14:textId="77777777" w:rsidR="002B3401" w:rsidRDefault="002B3401" w:rsidP="00747F9E">
      <w:pPr>
        <w:pStyle w:val="ListParagraph"/>
        <w:widowControl/>
        <w:numPr>
          <w:ilvl w:val="1"/>
          <w:numId w:val="12"/>
        </w:numPr>
        <w:autoSpaceDE/>
        <w:spacing w:after="160" w:line="256" w:lineRule="auto"/>
        <w:contextualSpacing/>
        <w:rPr>
          <w:rFonts w:ascii="Calibri" w:hAnsi="Calibri" w:cs="Calibri"/>
          <w:highlight w:val="yellow"/>
        </w:rPr>
      </w:pPr>
      <w:r>
        <w:rPr>
          <w:rFonts w:ascii="Calibri" w:hAnsi="Calibri" w:cs="Calibri"/>
          <w:highlight w:val="yellow"/>
        </w:rPr>
        <w:t xml:space="preserve">I need to read and write </w:t>
      </w:r>
      <w:proofErr w:type="gramStart"/>
      <w:r>
        <w:rPr>
          <w:rFonts w:ascii="Calibri" w:hAnsi="Calibri" w:cs="Calibri"/>
          <w:highlight w:val="yellow"/>
        </w:rPr>
        <w:t>the to</w:t>
      </w:r>
      <w:proofErr w:type="gramEnd"/>
      <w:r>
        <w:rPr>
          <w:rFonts w:ascii="Calibri" w:hAnsi="Calibri" w:cs="Calibri"/>
          <w:highlight w:val="yellow"/>
        </w:rPr>
        <w:t xml:space="preserve"> the same account for the same set of scenario/ Periods.</w:t>
      </w:r>
    </w:p>
    <w:p w14:paraId="7735F0A7" w14:textId="77777777" w:rsidR="002B3401" w:rsidRDefault="002B3401" w:rsidP="00747F9E">
      <w:pPr>
        <w:pStyle w:val="ListParagraph"/>
        <w:widowControl/>
        <w:numPr>
          <w:ilvl w:val="1"/>
          <w:numId w:val="12"/>
        </w:numPr>
        <w:autoSpaceDE/>
        <w:spacing w:after="160" w:line="256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I need to read from data from a scenario which is not included in my run filters.</w:t>
      </w:r>
    </w:p>
    <w:p w14:paraId="6B5E384B" w14:textId="77777777" w:rsidR="002B3401" w:rsidRDefault="002B3401" w:rsidP="00747F9E">
      <w:pPr>
        <w:pStyle w:val="ListParagraph"/>
        <w:widowControl/>
        <w:numPr>
          <w:ilvl w:val="0"/>
          <w:numId w:val="1"/>
        </w:numPr>
        <w:autoSpaceDE/>
        <w:spacing w:after="160" w:line="256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I am summing three cubes but they are not returning the desired result. I should:</w:t>
      </w:r>
    </w:p>
    <w:p w14:paraId="18A27861" w14:textId="77777777" w:rsidR="002B3401" w:rsidRDefault="002B3401" w:rsidP="00747F9E">
      <w:pPr>
        <w:pStyle w:val="ListParagraph"/>
        <w:widowControl/>
        <w:numPr>
          <w:ilvl w:val="1"/>
          <w:numId w:val="12"/>
        </w:numPr>
        <w:autoSpaceDE/>
        <w:spacing w:after="160" w:line="256" w:lineRule="auto"/>
        <w:contextualSpacing/>
        <w:rPr>
          <w:rFonts w:ascii="Calibri" w:hAnsi="Calibri" w:cs="Calibri"/>
          <w:highlight w:val="yellow"/>
        </w:rPr>
      </w:pPr>
      <w:r>
        <w:rPr>
          <w:rFonts w:ascii="Calibri" w:hAnsi="Calibri" w:cs="Calibri"/>
          <w:highlight w:val="yellow"/>
        </w:rPr>
        <w:t>All of the options are correct</w:t>
      </w:r>
    </w:p>
    <w:p w14:paraId="2BF0E0B4" w14:textId="77777777" w:rsidR="002B3401" w:rsidRDefault="002B3401" w:rsidP="00747F9E">
      <w:pPr>
        <w:pStyle w:val="ListParagraph"/>
        <w:widowControl/>
        <w:numPr>
          <w:ilvl w:val="1"/>
          <w:numId w:val="12"/>
        </w:numPr>
        <w:autoSpaceDE/>
        <w:spacing w:after="160" w:line="256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In cases where fixed point expressions are used evaluate whether the bound functions should be used</w:t>
      </w:r>
    </w:p>
    <w:p w14:paraId="52E92D76" w14:textId="77777777" w:rsidR="002B3401" w:rsidRDefault="002B3401" w:rsidP="00747F9E">
      <w:pPr>
        <w:pStyle w:val="ListParagraph"/>
        <w:widowControl/>
        <w:numPr>
          <w:ilvl w:val="1"/>
          <w:numId w:val="12"/>
        </w:numPr>
        <w:autoSpaceDE/>
        <w:spacing w:after="160" w:line="256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Use the debug tool to evaluate my operations step by step</w:t>
      </w:r>
    </w:p>
    <w:p w14:paraId="5681DA10" w14:textId="77777777" w:rsidR="002B3401" w:rsidRPr="007B2C25" w:rsidRDefault="002B3401" w:rsidP="00747F9E">
      <w:pPr>
        <w:pStyle w:val="ListParagraph"/>
        <w:widowControl/>
        <w:numPr>
          <w:ilvl w:val="1"/>
          <w:numId w:val="12"/>
        </w:numPr>
        <w:autoSpaceDE/>
        <w:spacing w:after="160" w:line="256" w:lineRule="auto"/>
        <w:contextualSpacing/>
      </w:pPr>
      <w:r w:rsidRPr="007B2C25">
        <w:rPr>
          <w:rFonts w:ascii="Calibri" w:hAnsi="Calibri" w:cs="Calibri"/>
        </w:rPr>
        <w:t>Check the order of the sums as the order of operands can have an effect on the result in output</w:t>
      </w:r>
    </w:p>
    <w:p w14:paraId="4E977B9E" w14:textId="77777777" w:rsidR="002B3401" w:rsidRDefault="002B3401" w:rsidP="00747F9E">
      <w:pPr>
        <w:pStyle w:val="ListParagraph"/>
        <w:widowControl/>
        <w:numPr>
          <w:ilvl w:val="1"/>
          <w:numId w:val="12"/>
        </w:numPr>
        <w:autoSpaceDE/>
        <w:spacing w:after="160" w:line="256" w:lineRule="auto"/>
        <w:contextualSpacing/>
      </w:pPr>
      <w:r w:rsidRPr="007B2C25">
        <w:rPr>
          <w:rFonts w:ascii="Calibri" w:hAnsi="Calibri" w:cs="Calibri"/>
        </w:rPr>
        <w:t>Check that the filters for the 3 cubes match</w:t>
      </w:r>
    </w:p>
    <w:p w14:paraId="246E3424" w14:textId="77777777" w:rsidR="002B3401" w:rsidRDefault="002B3401" w:rsidP="00747F9E">
      <w:pPr>
        <w:pStyle w:val="ListParagraph"/>
        <w:widowControl/>
        <w:numPr>
          <w:ilvl w:val="0"/>
          <w:numId w:val="1"/>
        </w:numPr>
        <w:autoSpaceDE/>
        <w:spacing w:after="160" w:line="256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 xml:space="preserve">Which assertion is WRONG regarding dataset </w:t>
      </w:r>
      <w:r w:rsidR="008D526C">
        <w:rPr>
          <w:rFonts w:ascii="Calibri" w:hAnsi="Calibri" w:cs="Calibri"/>
        </w:rPr>
        <w:t>partitioning?</w:t>
      </w:r>
    </w:p>
    <w:p w14:paraId="32D31774" w14:textId="77777777" w:rsidR="002B3401" w:rsidRDefault="002B3401" w:rsidP="00747F9E">
      <w:pPr>
        <w:pStyle w:val="ListParagraph"/>
        <w:widowControl/>
        <w:numPr>
          <w:ilvl w:val="1"/>
          <w:numId w:val="12"/>
        </w:numPr>
        <w:autoSpaceDE/>
        <w:spacing w:after="160" w:line="256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It would be complex to interpret table name without parameters /Special syntax.</w:t>
      </w:r>
    </w:p>
    <w:p w14:paraId="673796D4" w14:textId="77777777" w:rsidR="002B3401" w:rsidRDefault="002B3401" w:rsidP="00747F9E">
      <w:pPr>
        <w:pStyle w:val="ListParagraph"/>
        <w:widowControl/>
        <w:numPr>
          <w:ilvl w:val="1"/>
          <w:numId w:val="12"/>
        </w:numPr>
        <w:autoSpaceDE/>
        <w:spacing w:after="160" w:line="256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Performances are improved through physical filters.</w:t>
      </w:r>
    </w:p>
    <w:p w14:paraId="5AA22D1D" w14:textId="77777777" w:rsidR="002B3401" w:rsidRDefault="002B3401" w:rsidP="00747F9E">
      <w:pPr>
        <w:pStyle w:val="ListParagraph"/>
        <w:widowControl/>
        <w:numPr>
          <w:ilvl w:val="1"/>
          <w:numId w:val="12"/>
        </w:numPr>
        <w:autoSpaceDE/>
        <w:spacing w:after="160" w:line="256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Physical tables are created at run time.</w:t>
      </w:r>
    </w:p>
    <w:p w14:paraId="1AA9932B" w14:textId="77777777" w:rsidR="002B3401" w:rsidRPr="007B2C25" w:rsidRDefault="002B3401" w:rsidP="00747F9E">
      <w:pPr>
        <w:pStyle w:val="ListParagraph"/>
        <w:widowControl/>
        <w:numPr>
          <w:ilvl w:val="1"/>
          <w:numId w:val="12"/>
        </w:numPr>
        <w:autoSpaceDE/>
        <w:spacing w:after="160" w:line="256" w:lineRule="auto"/>
        <w:contextualSpacing/>
        <w:rPr>
          <w:rFonts w:ascii="Calibri" w:hAnsi="Calibri" w:cs="Calibri"/>
          <w:highlight w:val="yellow"/>
        </w:rPr>
      </w:pPr>
      <w:r>
        <w:rPr>
          <w:rFonts w:ascii="Calibri" w:hAnsi="Calibri" w:cs="Calibri"/>
          <w:highlight w:val="yellow"/>
        </w:rPr>
        <w:t>Archive data processing is performed without locking during execution all other partitions</w:t>
      </w:r>
    </w:p>
    <w:p w14:paraId="767FA618" w14:textId="77777777" w:rsidR="002B3401" w:rsidRDefault="002B3401" w:rsidP="00747F9E">
      <w:pPr>
        <w:pStyle w:val="ListParagraph"/>
        <w:widowControl/>
        <w:numPr>
          <w:ilvl w:val="1"/>
          <w:numId w:val="12"/>
        </w:numPr>
        <w:autoSpaceDE/>
        <w:spacing w:after="160" w:line="256" w:lineRule="auto"/>
        <w:contextualSpacing/>
        <w:rPr>
          <w:rFonts w:ascii="Calibri" w:hAnsi="Calibri" w:cs="Calibri"/>
        </w:rPr>
      </w:pPr>
      <w:r w:rsidRPr="007B2C25">
        <w:rPr>
          <w:rFonts w:ascii="Calibri" w:hAnsi="Calibri" w:cs="Calibri"/>
        </w:rPr>
        <w:t>All of them are wrong</w:t>
      </w:r>
    </w:p>
    <w:p w14:paraId="1A13DFE1" w14:textId="77777777" w:rsidR="002B3401" w:rsidRDefault="002B3401" w:rsidP="00747F9E">
      <w:pPr>
        <w:pStyle w:val="ListParagraph"/>
        <w:widowControl/>
        <w:numPr>
          <w:ilvl w:val="0"/>
          <w:numId w:val="1"/>
        </w:numPr>
        <w:autoSpaceDE/>
        <w:spacing w:after="160" w:line="256" w:lineRule="auto"/>
        <w:contextualSpacing/>
        <w:rPr>
          <w:rFonts w:ascii="Calibri" w:hAnsi="Calibri" w:cs="Calibri"/>
        </w:rPr>
      </w:pPr>
      <w:r w:rsidRPr="0029494E">
        <w:rPr>
          <w:rFonts w:ascii="Calibri" w:hAnsi="Calibri" w:cs="Calibri"/>
        </w:rPr>
        <w:t>What is a limit of the reference datasets?</w:t>
      </w:r>
    </w:p>
    <w:p w14:paraId="078089A4" w14:textId="77777777" w:rsidR="002B3401" w:rsidRPr="00770B50" w:rsidRDefault="002B3401" w:rsidP="00747F9E">
      <w:pPr>
        <w:pStyle w:val="ListParagraph"/>
        <w:widowControl/>
        <w:numPr>
          <w:ilvl w:val="0"/>
          <w:numId w:val="14"/>
        </w:numPr>
        <w:autoSpaceDE/>
        <w:spacing w:after="160" w:line="256" w:lineRule="auto"/>
        <w:contextualSpacing/>
        <w:rPr>
          <w:rFonts w:ascii="Calibri" w:hAnsi="Calibri" w:cs="Calibri"/>
          <w:highlight w:val="yellow"/>
        </w:rPr>
      </w:pPr>
      <w:r w:rsidRPr="00770B50">
        <w:rPr>
          <w:rFonts w:ascii="Calibri" w:hAnsi="Calibri" w:cs="Calibri"/>
          <w:highlight w:val="yellow"/>
        </w:rPr>
        <w:t>They cannot be the target of a DTP</w:t>
      </w:r>
    </w:p>
    <w:p w14:paraId="692D1651" w14:textId="77777777" w:rsidR="002B3401" w:rsidRPr="00770B50" w:rsidRDefault="002B3401" w:rsidP="00747F9E">
      <w:pPr>
        <w:pStyle w:val="ListParagraph"/>
        <w:numPr>
          <w:ilvl w:val="0"/>
          <w:numId w:val="14"/>
        </w:numPr>
        <w:rPr>
          <w:rFonts w:ascii="Calibri" w:hAnsi="Calibri" w:cs="Calibri"/>
        </w:rPr>
      </w:pPr>
      <w:r w:rsidRPr="00770B50">
        <w:rPr>
          <w:rFonts w:ascii="Calibri" w:hAnsi="Calibri" w:cs="Calibri"/>
        </w:rPr>
        <w:t xml:space="preserve">They can be fed with </w:t>
      </w:r>
      <w:r w:rsidR="008D526C" w:rsidRPr="00770B50">
        <w:rPr>
          <w:rFonts w:ascii="Calibri" w:hAnsi="Calibri" w:cs="Calibri"/>
        </w:rPr>
        <w:t>data source</w:t>
      </w:r>
      <w:r w:rsidRPr="00770B50">
        <w:rPr>
          <w:rFonts w:ascii="Calibri" w:hAnsi="Calibri" w:cs="Calibri"/>
        </w:rPr>
        <w:t xml:space="preserve"> mapping, QDL and data entry form</w:t>
      </w:r>
    </w:p>
    <w:p w14:paraId="01BE150B" w14:textId="77777777" w:rsidR="002B3401" w:rsidRPr="00770B50" w:rsidRDefault="002B3401" w:rsidP="00747F9E">
      <w:pPr>
        <w:pStyle w:val="ListParagraph"/>
        <w:numPr>
          <w:ilvl w:val="0"/>
          <w:numId w:val="14"/>
        </w:numPr>
        <w:rPr>
          <w:rFonts w:ascii="Calibri" w:hAnsi="Calibri" w:cs="Calibri"/>
        </w:rPr>
      </w:pPr>
      <w:r w:rsidRPr="00770B50">
        <w:rPr>
          <w:rFonts w:ascii="Calibri" w:hAnsi="Calibri" w:cs="Calibri"/>
        </w:rPr>
        <w:t>Multidimensional report is not available</w:t>
      </w:r>
    </w:p>
    <w:p w14:paraId="743A04E2" w14:textId="77777777" w:rsidR="002B3401" w:rsidRPr="00770B50" w:rsidRDefault="002B3401" w:rsidP="00747F9E">
      <w:pPr>
        <w:pStyle w:val="ListParagraph"/>
        <w:numPr>
          <w:ilvl w:val="0"/>
          <w:numId w:val="14"/>
        </w:numPr>
        <w:rPr>
          <w:rFonts w:ascii="Calibri" w:hAnsi="Calibri" w:cs="Calibri"/>
        </w:rPr>
      </w:pPr>
      <w:r w:rsidRPr="00770B50">
        <w:rPr>
          <w:rFonts w:ascii="Calibri" w:hAnsi="Calibri" w:cs="Calibri"/>
        </w:rPr>
        <w:t>Condition and attribute must always be specified</w:t>
      </w:r>
    </w:p>
    <w:p w14:paraId="70DA53A7" w14:textId="77777777" w:rsidR="002B3401" w:rsidRDefault="002B3401" w:rsidP="00747F9E">
      <w:pPr>
        <w:pStyle w:val="ListParagraph"/>
        <w:numPr>
          <w:ilvl w:val="0"/>
          <w:numId w:val="14"/>
        </w:numPr>
      </w:pPr>
      <w:r w:rsidRPr="00396F07">
        <w:rPr>
          <w:rFonts w:ascii="Calibri" w:hAnsi="Calibri" w:cs="Calibri"/>
        </w:rPr>
        <w:t>They cannot be used to move data with FW mapping</w:t>
      </w:r>
    </w:p>
    <w:p w14:paraId="02C820B0" w14:textId="77777777" w:rsidR="002B3401" w:rsidRDefault="002B3401" w:rsidP="00747F9E">
      <w:pPr>
        <w:pStyle w:val="ListParagraph"/>
        <w:widowControl/>
        <w:numPr>
          <w:ilvl w:val="0"/>
          <w:numId w:val="1"/>
        </w:numPr>
        <w:autoSpaceDE/>
        <w:spacing w:after="160" w:line="256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 xml:space="preserve">Reporting </w:t>
      </w:r>
      <w:proofErr w:type="gramStart"/>
      <w:r>
        <w:rPr>
          <w:rFonts w:ascii="Calibri" w:hAnsi="Calibri" w:cs="Calibri"/>
        </w:rPr>
        <w:t>parameters :</w:t>
      </w:r>
      <w:proofErr w:type="gramEnd"/>
      <w:r>
        <w:rPr>
          <w:rFonts w:ascii="Calibri" w:hAnsi="Calibri" w:cs="Calibri"/>
        </w:rPr>
        <w:t xml:space="preserve"> which assertion is correct?</w:t>
      </w:r>
    </w:p>
    <w:p w14:paraId="529AAC85" w14:textId="77777777" w:rsidR="002B3401" w:rsidRDefault="002B3401" w:rsidP="00747F9E">
      <w:pPr>
        <w:pStyle w:val="ListParagraph"/>
        <w:widowControl/>
        <w:numPr>
          <w:ilvl w:val="1"/>
          <w:numId w:val="12"/>
        </w:numPr>
        <w:autoSpaceDE/>
        <w:spacing w:after="160" w:line="256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They can be used in DTP operations to enrich with a formula.</w:t>
      </w:r>
    </w:p>
    <w:p w14:paraId="12D94715" w14:textId="77777777" w:rsidR="002B3401" w:rsidRDefault="002B3401" w:rsidP="00747F9E">
      <w:pPr>
        <w:pStyle w:val="ListParagraph"/>
        <w:widowControl/>
        <w:numPr>
          <w:ilvl w:val="1"/>
          <w:numId w:val="12"/>
        </w:numPr>
        <w:autoSpaceDE/>
        <w:spacing w:after="160" w:line="256" w:lineRule="auto"/>
        <w:contextualSpacing/>
        <w:rPr>
          <w:rFonts w:ascii="Calibri" w:hAnsi="Calibri" w:cs="Calibri"/>
          <w:highlight w:val="yellow"/>
        </w:rPr>
      </w:pPr>
      <w:r>
        <w:rPr>
          <w:rFonts w:ascii="Calibri" w:hAnsi="Calibri" w:cs="Calibri"/>
          <w:highlight w:val="yellow"/>
        </w:rPr>
        <w:t>They allow the selection of any AW table.</w:t>
      </w:r>
    </w:p>
    <w:p w14:paraId="3488B62A" w14:textId="77777777" w:rsidR="002B3401" w:rsidRDefault="002B3401" w:rsidP="00747F9E">
      <w:pPr>
        <w:pStyle w:val="ListParagraph"/>
        <w:widowControl/>
        <w:numPr>
          <w:ilvl w:val="1"/>
          <w:numId w:val="12"/>
        </w:numPr>
        <w:autoSpaceDE/>
        <w:spacing w:after="160" w:line="256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Their definition is implemented in the single AW</w:t>
      </w:r>
    </w:p>
    <w:p w14:paraId="7BC1324F" w14:textId="77777777" w:rsidR="002B3401" w:rsidRPr="00396F07" w:rsidRDefault="002B3401" w:rsidP="00747F9E">
      <w:pPr>
        <w:pStyle w:val="ListParagraph"/>
        <w:widowControl/>
        <w:numPr>
          <w:ilvl w:val="1"/>
          <w:numId w:val="12"/>
        </w:numPr>
        <w:autoSpaceDE/>
        <w:spacing w:after="160" w:line="256" w:lineRule="auto"/>
        <w:contextualSpacing/>
      </w:pPr>
      <w:r w:rsidRPr="00396F07">
        <w:rPr>
          <w:rFonts w:ascii="Calibri" w:hAnsi="Calibri" w:cs="Calibri"/>
        </w:rPr>
        <w:t>All of the above</w:t>
      </w:r>
    </w:p>
    <w:p w14:paraId="3DB404B9" w14:textId="77777777" w:rsidR="002B3401" w:rsidRDefault="002B3401" w:rsidP="00747F9E">
      <w:pPr>
        <w:pStyle w:val="ListParagraph"/>
        <w:widowControl/>
        <w:numPr>
          <w:ilvl w:val="1"/>
          <w:numId w:val="12"/>
        </w:numPr>
        <w:autoSpaceDE/>
        <w:spacing w:after="160" w:line="256" w:lineRule="auto"/>
        <w:contextualSpacing/>
      </w:pPr>
      <w:r w:rsidRPr="00396F07">
        <w:rPr>
          <w:rFonts w:ascii="Calibri" w:hAnsi="Calibri" w:cs="Calibri"/>
        </w:rPr>
        <w:t>They cannot inherit their values at run time</w:t>
      </w:r>
    </w:p>
    <w:p w14:paraId="3E260925" w14:textId="77777777" w:rsidR="002B3401" w:rsidRDefault="002B3401" w:rsidP="00747F9E">
      <w:pPr>
        <w:pStyle w:val="ListParagraph"/>
        <w:numPr>
          <w:ilvl w:val="0"/>
          <w:numId w:val="1"/>
        </w:numPr>
        <w:spacing w:line="254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When indexing is effective?</w:t>
      </w:r>
    </w:p>
    <w:p w14:paraId="5439A569" w14:textId="77777777" w:rsidR="002B3401" w:rsidRDefault="002B3401" w:rsidP="00747F9E">
      <w:pPr>
        <w:pStyle w:val="ListParagraph"/>
        <w:widowControl/>
        <w:numPr>
          <w:ilvl w:val="1"/>
          <w:numId w:val="15"/>
        </w:numPr>
        <w:autoSpaceDE/>
        <w:spacing w:after="160" w:line="254" w:lineRule="auto"/>
        <w:ind w:left="1418" w:hanging="284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It allows to access a reduced part of the partition (ex .5/10%)</w:t>
      </w:r>
    </w:p>
    <w:p w14:paraId="428B863C" w14:textId="77777777" w:rsidR="002B3401" w:rsidRDefault="002B3401" w:rsidP="00747F9E">
      <w:pPr>
        <w:pStyle w:val="ListParagraph"/>
        <w:widowControl/>
        <w:numPr>
          <w:ilvl w:val="1"/>
          <w:numId w:val="15"/>
        </w:numPr>
        <w:autoSpaceDE/>
        <w:spacing w:after="160" w:line="254" w:lineRule="auto"/>
        <w:ind w:left="1418" w:hanging="284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It allows to access a consistent part of the partition (ex. 20/25%)</w:t>
      </w:r>
    </w:p>
    <w:p w14:paraId="7DA98482" w14:textId="77777777" w:rsidR="002B3401" w:rsidRDefault="002B3401" w:rsidP="00747F9E">
      <w:pPr>
        <w:pStyle w:val="ListParagraph"/>
        <w:widowControl/>
        <w:numPr>
          <w:ilvl w:val="1"/>
          <w:numId w:val="15"/>
        </w:numPr>
        <w:autoSpaceDE/>
        <w:spacing w:after="160" w:line="254" w:lineRule="auto"/>
        <w:ind w:left="1418" w:hanging="284"/>
        <w:contextualSpacing/>
        <w:rPr>
          <w:rFonts w:ascii="Calibri" w:hAnsi="Calibri" w:cs="Calibri"/>
          <w:highlight w:val="yellow"/>
        </w:rPr>
      </w:pPr>
      <w:r>
        <w:rPr>
          <w:rFonts w:ascii="Calibri" w:hAnsi="Calibri" w:cs="Calibri"/>
          <w:highlight w:val="yellow"/>
        </w:rPr>
        <w:lastRenderedPageBreak/>
        <w:t>Data processing filtered according to dimension used in index.</w:t>
      </w:r>
    </w:p>
    <w:p w14:paraId="6B4D71D3" w14:textId="77777777" w:rsidR="002B3401" w:rsidRDefault="002B3401" w:rsidP="00747F9E">
      <w:pPr>
        <w:pStyle w:val="ListParagraph"/>
        <w:widowControl/>
        <w:numPr>
          <w:ilvl w:val="1"/>
          <w:numId w:val="15"/>
        </w:numPr>
        <w:autoSpaceDE/>
        <w:spacing w:after="160" w:line="254" w:lineRule="auto"/>
        <w:ind w:left="1418" w:hanging="284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All of the above</w:t>
      </w:r>
    </w:p>
    <w:p w14:paraId="15149C92" w14:textId="77777777" w:rsidR="002B3401" w:rsidRDefault="002B3401" w:rsidP="00747F9E">
      <w:pPr>
        <w:pStyle w:val="ListParagraph"/>
        <w:widowControl/>
        <w:numPr>
          <w:ilvl w:val="1"/>
          <w:numId w:val="15"/>
        </w:numPr>
        <w:autoSpaceDE/>
        <w:spacing w:after="160" w:line="254" w:lineRule="auto"/>
        <w:ind w:left="1418" w:hanging="284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There is the necessity to speed up activities refreshing dataset content</w:t>
      </w:r>
    </w:p>
    <w:p w14:paraId="52C75CB0" w14:textId="77777777" w:rsidR="002B3401" w:rsidRPr="00396F07" w:rsidRDefault="002B3401" w:rsidP="00747F9E">
      <w:pPr>
        <w:pStyle w:val="ListParagraph"/>
        <w:numPr>
          <w:ilvl w:val="0"/>
          <w:numId w:val="1"/>
        </w:numPr>
        <w:spacing w:line="254" w:lineRule="auto"/>
        <w:contextualSpacing/>
        <w:rPr>
          <w:rFonts w:ascii="Calibri" w:hAnsi="Calibri" w:cs="Calibri"/>
        </w:rPr>
      </w:pPr>
      <w:r w:rsidRPr="00396F07">
        <w:rPr>
          <w:rFonts w:ascii="Calibri" w:hAnsi="Calibri" w:cs="Calibri"/>
        </w:rPr>
        <w:t>Analytical Dimensions and Text fields: which assertion is NOT correct?</w:t>
      </w:r>
    </w:p>
    <w:p w14:paraId="453BA900" w14:textId="77777777" w:rsidR="002B3401" w:rsidRPr="00396F07" w:rsidRDefault="002B3401" w:rsidP="00747F9E">
      <w:pPr>
        <w:pStyle w:val="ListParagraph"/>
        <w:numPr>
          <w:ilvl w:val="1"/>
          <w:numId w:val="16"/>
        </w:numPr>
        <w:spacing w:line="254" w:lineRule="auto"/>
        <w:ind w:left="1418" w:hanging="284"/>
        <w:contextualSpacing/>
        <w:rPr>
          <w:rFonts w:ascii="Calibri" w:hAnsi="Calibri" w:cs="Calibri"/>
        </w:rPr>
      </w:pPr>
      <w:r w:rsidRPr="00396F07">
        <w:rPr>
          <w:rFonts w:ascii="Calibri" w:hAnsi="Calibri" w:cs="Calibri"/>
        </w:rPr>
        <w:t>The availability of analytical dimensions can be limited for each AW</w:t>
      </w:r>
    </w:p>
    <w:p w14:paraId="1CCF2F68" w14:textId="77777777" w:rsidR="002B3401" w:rsidRPr="00396F07" w:rsidRDefault="002B3401" w:rsidP="00747F9E">
      <w:pPr>
        <w:pStyle w:val="ListParagraph"/>
        <w:numPr>
          <w:ilvl w:val="1"/>
          <w:numId w:val="16"/>
        </w:numPr>
        <w:spacing w:line="254" w:lineRule="auto"/>
        <w:ind w:left="1418" w:hanging="284"/>
        <w:contextualSpacing/>
        <w:rPr>
          <w:rFonts w:ascii="Calibri" w:hAnsi="Calibri" w:cs="Calibri"/>
        </w:rPr>
      </w:pPr>
      <w:r w:rsidRPr="00396F07">
        <w:rPr>
          <w:rFonts w:ascii="Calibri" w:hAnsi="Calibri" w:cs="Calibri"/>
        </w:rPr>
        <w:t>The use of Analytical Dimensions is driven by reporting needs</w:t>
      </w:r>
    </w:p>
    <w:p w14:paraId="535A6A6B" w14:textId="77777777" w:rsidR="002B3401" w:rsidRPr="00104A5C" w:rsidRDefault="002B3401" w:rsidP="00747F9E">
      <w:pPr>
        <w:pStyle w:val="ListParagraph"/>
        <w:numPr>
          <w:ilvl w:val="1"/>
          <w:numId w:val="16"/>
        </w:numPr>
        <w:spacing w:line="254" w:lineRule="auto"/>
        <w:ind w:left="1418" w:hanging="284"/>
        <w:contextualSpacing/>
        <w:rPr>
          <w:rFonts w:ascii="Calibri" w:hAnsi="Calibri" w:cs="Calibri"/>
          <w:highlight w:val="yellow"/>
        </w:rPr>
      </w:pPr>
      <w:r w:rsidRPr="00104A5C">
        <w:rPr>
          <w:rFonts w:ascii="Calibri" w:hAnsi="Calibri" w:cs="Calibri"/>
          <w:highlight w:val="yellow"/>
        </w:rPr>
        <w:t>Text field cannot be used as filter in DTP</w:t>
      </w:r>
    </w:p>
    <w:p w14:paraId="4EB16935" w14:textId="77777777" w:rsidR="002B3401" w:rsidRPr="00396F07" w:rsidRDefault="002B3401" w:rsidP="00747F9E">
      <w:pPr>
        <w:pStyle w:val="ListParagraph"/>
        <w:numPr>
          <w:ilvl w:val="1"/>
          <w:numId w:val="16"/>
        </w:numPr>
        <w:spacing w:line="254" w:lineRule="auto"/>
        <w:ind w:left="1418" w:hanging="284"/>
        <w:contextualSpacing/>
        <w:rPr>
          <w:rFonts w:ascii="Calibri" w:hAnsi="Calibri" w:cs="Calibri"/>
        </w:rPr>
      </w:pPr>
      <w:r w:rsidRPr="00396F07">
        <w:rPr>
          <w:rFonts w:ascii="Calibri" w:hAnsi="Calibri" w:cs="Calibri"/>
        </w:rPr>
        <w:t>Analytical Dimensions allow the definition of attributes whereas text field do not</w:t>
      </w:r>
    </w:p>
    <w:p w14:paraId="071DE409" w14:textId="77777777" w:rsidR="002B3401" w:rsidRDefault="002B3401" w:rsidP="00747F9E">
      <w:pPr>
        <w:pStyle w:val="ListParagraph"/>
        <w:numPr>
          <w:ilvl w:val="1"/>
          <w:numId w:val="16"/>
        </w:numPr>
        <w:spacing w:line="254" w:lineRule="auto"/>
        <w:ind w:left="1418" w:hanging="284"/>
        <w:contextualSpacing/>
      </w:pPr>
      <w:r w:rsidRPr="00104A5C">
        <w:rPr>
          <w:rFonts w:ascii="Calibri" w:hAnsi="Calibri" w:cs="Calibri"/>
        </w:rPr>
        <w:t>A list of admitted values can be defined for a text field</w:t>
      </w:r>
    </w:p>
    <w:p w14:paraId="20C1CF37" w14:textId="77777777" w:rsidR="002B3401" w:rsidRDefault="002B3401" w:rsidP="00747F9E">
      <w:pPr>
        <w:pStyle w:val="ListParagraph"/>
        <w:widowControl/>
        <w:numPr>
          <w:ilvl w:val="0"/>
          <w:numId w:val="1"/>
        </w:numPr>
        <w:autoSpaceDE/>
        <w:spacing w:after="160" w:line="256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 xml:space="preserve">DTP activity and operation </w:t>
      </w:r>
      <w:proofErr w:type="gramStart"/>
      <w:r>
        <w:rPr>
          <w:rFonts w:ascii="Calibri" w:hAnsi="Calibri" w:cs="Calibri"/>
        </w:rPr>
        <w:t>filters :</w:t>
      </w:r>
      <w:proofErr w:type="gramEnd"/>
      <w:r>
        <w:rPr>
          <w:rFonts w:ascii="Calibri" w:hAnsi="Calibri" w:cs="Calibri"/>
        </w:rPr>
        <w:t xml:space="preserve"> which assertion is NOT correct?</w:t>
      </w:r>
    </w:p>
    <w:p w14:paraId="46372F52" w14:textId="77777777" w:rsidR="002B3401" w:rsidRDefault="002B3401" w:rsidP="00747F9E">
      <w:pPr>
        <w:pStyle w:val="ListParagraph"/>
        <w:widowControl/>
        <w:numPr>
          <w:ilvl w:val="1"/>
          <w:numId w:val="12"/>
        </w:numPr>
        <w:autoSpaceDE/>
        <w:spacing w:after="160" w:line="256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Reporting layer filter preserves data from deletion.</w:t>
      </w:r>
    </w:p>
    <w:p w14:paraId="4E1F3B6C" w14:textId="77777777" w:rsidR="002B3401" w:rsidRDefault="002B3401" w:rsidP="00747F9E">
      <w:pPr>
        <w:pStyle w:val="ListParagraph"/>
        <w:widowControl/>
        <w:numPr>
          <w:ilvl w:val="1"/>
          <w:numId w:val="12"/>
        </w:numPr>
        <w:autoSpaceDE/>
        <w:spacing w:after="160" w:line="256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All of the above are correct.</w:t>
      </w:r>
    </w:p>
    <w:p w14:paraId="1F3787E3" w14:textId="77777777" w:rsidR="002B3401" w:rsidRDefault="002B3401" w:rsidP="00747F9E">
      <w:pPr>
        <w:pStyle w:val="ListParagraph"/>
        <w:widowControl/>
        <w:numPr>
          <w:ilvl w:val="1"/>
          <w:numId w:val="12"/>
        </w:numPr>
        <w:autoSpaceDE/>
        <w:spacing w:after="160" w:line="256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Target filter allows to select the subset of data to process.</w:t>
      </w:r>
    </w:p>
    <w:p w14:paraId="3064C74A" w14:textId="77777777" w:rsidR="002B3401" w:rsidRPr="00104A5C" w:rsidRDefault="002B3401" w:rsidP="00747F9E">
      <w:pPr>
        <w:pStyle w:val="ListParagraph"/>
        <w:widowControl/>
        <w:numPr>
          <w:ilvl w:val="1"/>
          <w:numId w:val="12"/>
        </w:numPr>
        <w:autoSpaceDE/>
        <w:spacing w:after="160" w:line="256" w:lineRule="auto"/>
        <w:contextualSpacing/>
      </w:pPr>
      <w:r w:rsidRPr="00104A5C">
        <w:rPr>
          <w:rFonts w:ascii="Calibri" w:hAnsi="Calibri" w:cs="Calibri"/>
        </w:rPr>
        <w:t xml:space="preserve">Origin filter allows to select the select the subset of data </w:t>
      </w:r>
      <w:r>
        <w:rPr>
          <w:rFonts w:ascii="Calibri" w:hAnsi="Calibri" w:cs="Calibri"/>
        </w:rPr>
        <w:t>to retrieve from source dataset</w:t>
      </w:r>
    </w:p>
    <w:p w14:paraId="253E21B9" w14:textId="77777777" w:rsidR="002B3401" w:rsidRPr="00104A5C" w:rsidRDefault="002B3401" w:rsidP="00747F9E">
      <w:pPr>
        <w:pStyle w:val="ListParagraph"/>
        <w:widowControl/>
        <w:numPr>
          <w:ilvl w:val="1"/>
          <w:numId w:val="12"/>
        </w:numPr>
        <w:autoSpaceDE/>
        <w:spacing w:after="160" w:line="256" w:lineRule="auto"/>
        <w:contextualSpacing/>
      </w:pPr>
      <w:r w:rsidRPr="00104A5C">
        <w:rPr>
          <w:rFonts w:ascii="Calibri" w:hAnsi="Calibri" w:cs="Calibri"/>
          <w:highlight w:val="yellow"/>
        </w:rPr>
        <w:t>The same operation filters set is available regardless of operating type</w:t>
      </w:r>
    </w:p>
    <w:p w14:paraId="5BA086C1" w14:textId="77777777" w:rsidR="00B64C94" w:rsidRDefault="00B64C94" w:rsidP="00747F9E">
      <w:pPr>
        <w:pStyle w:val="ListParagraph"/>
        <w:widowControl/>
        <w:numPr>
          <w:ilvl w:val="0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 xml:space="preserve">Analytical vs Financial </w:t>
      </w:r>
      <w:proofErr w:type="gramStart"/>
      <w:r>
        <w:rPr>
          <w:rFonts w:ascii="Calibri" w:hAnsi="Calibri" w:cs="Calibri"/>
        </w:rPr>
        <w:t>Workspace :</w:t>
      </w:r>
      <w:proofErr w:type="gramEnd"/>
      <w:r>
        <w:rPr>
          <w:rFonts w:ascii="Calibri" w:hAnsi="Calibri" w:cs="Calibri"/>
        </w:rPr>
        <w:t xml:space="preserve"> Which assertion is correct?</w:t>
      </w:r>
    </w:p>
    <w:p w14:paraId="385E7E12" w14:textId="77777777" w:rsidR="00B64C94" w:rsidRDefault="00B64C94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Data entry and reporting is transparent for end user and has the same functionalities</w:t>
      </w:r>
    </w:p>
    <w:p w14:paraId="1C1737DB" w14:textId="77777777" w:rsidR="00B64C94" w:rsidRPr="00712C1C" w:rsidRDefault="00B64C94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  <w:highlight w:val="yellow"/>
        </w:rPr>
      </w:pPr>
      <w:r w:rsidRPr="00712C1C">
        <w:rPr>
          <w:rFonts w:ascii="Calibri" w:hAnsi="Calibri" w:cs="Calibri"/>
          <w:highlight w:val="yellow"/>
        </w:rPr>
        <w:t>In AW data is not stored year-to-date.</w:t>
      </w:r>
    </w:p>
    <w:p w14:paraId="41C692B1" w14:textId="77777777" w:rsidR="00B64C94" w:rsidRDefault="00B64C94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FST can be implemented in AW through the use of virtual dataset.</w:t>
      </w:r>
    </w:p>
    <w:p w14:paraId="79F66ABC" w14:textId="77777777" w:rsidR="00B64C94" w:rsidRDefault="00B64C94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They Share the same allocation and ETL engine.</w:t>
      </w:r>
    </w:p>
    <w:p w14:paraId="7D69B7B6" w14:textId="77777777" w:rsidR="00B64C94" w:rsidRDefault="00B64C94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All of them.</w:t>
      </w:r>
    </w:p>
    <w:p w14:paraId="5BB9C66A" w14:textId="77777777" w:rsidR="00B64C94" w:rsidRDefault="00B64C94" w:rsidP="00747F9E">
      <w:pPr>
        <w:pStyle w:val="ListParagraph"/>
        <w:widowControl/>
        <w:numPr>
          <w:ilvl w:val="0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Dataset indexing: which of the following assertion is wrong?</w:t>
      </w:r>
    </w:p>
    <w:p w14:paraId="00FDAFBF" w14:textId="77777777" w:rsidR="00B64C94" w:rsidRDefault="00B64C94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It is a mechanism aimed at quickly data retrieval.</w:t>
      </w:r>
    </w:p>
    <w:p w14:paraId="1F4BE0B2" w14:textId="77777777" w:rsidR="00B64C94" w:rsidRDefault="00B64C94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It is a data processing which orders the rows of dataset to speed up reporting.</w:t>
      </w:r>
    </w:p>
    <w:p w14:paraId="3CF7C9E2" w14:textId="77777777" w:rsidR="00B64C94" w:rsidRPr="00C828F0" w:rsidRDefault="00B64C94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  <w:highlight w:val="yellow"/>
        </w:rPr>
      </w:pPr>
      <w:r w:rsidRPr="00C828F0">
        <w:rPr>
          <w:rFonts w:ascii="Calibri" w:hAnsi="Calibri" w:cs="Calibri"/>
          <w:highlight w:val="yellow"/>
        </w:rPr>
        <w:t>It is a data structure physically stored in DB</w:t>
      </w:r>
    </w:p>
    <w:p w14:paraId="0908B171" w14:textId="77777777" w:rsidR="00B64C94" w:rsidRDefault="00B64C94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It is a selective criteria.</w:t>
      </w:r>
    </w:p>
    <w:p w14:paraId="2D8BFF0A" w14:textId="77777777" w:rsidR="00B64C94" w:rsidRDefault="00B64C94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All of the above are correct.</w:t>
      </w:r>
    </w:p>
    <w:p w14:paraId="6EC3E4F1" w14:textId="77777777" w:rsidR="00B64C94" w:rsidRDefault="00B64C94" w:rsidP="00747F9E">
      <w:pPr>
        <w:pStyle w:val="ListParagraph"/>
        <w:widowControl/>
        <w:numPr>
          <w:ilvl w:val="0"/>
          <w:numId w:val="1"/>
        </w:numPr>
        <w:autoSpaceDE/>
        <w:spacing w:after="160" w:line="254" w:lineRule="auto"/>
        <w:ind w:left="644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Implicit information of scenario-period in dataset (scenario -period identified from partition but not present as dataset column) can be used:</w:t>
      </w:r>
    </w:p>
    <w:p w14:paraId="6C32E83C" w14:textId="77777777" w:rsidR="00B64C94" w:rsidRDefault="00B64C94" w:rsidP="00747F9E">
      <w:pPr>
        <w:pStyle w:val="ListParagraph"/>
        <w:widowControl/>
        <w:numPr>
          <w:ilvl w:val="1"/>
          <w:numId w:val="25"/>
        </w:numPr>
        <w:autoSpaceDE/>
        <w:spacing w:after="160" w:line="254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To create multidimensional reports</w:t>
      </w:r>
    </w:p>
    <w:p w14:paraId="78043B35" w14:textId="77777777" w:rsidR="00B64C94" w:rsidRDefault="00B64C94" w:rsidP="00747F9E">
      <w:pPr>
        <w:pStyle w:val="ListParagraph"/>
        <w:widowControl/>
        <w:numPr>
          <w:ilvl w:val="1"/>
          <w:numId w:val="25"/>
        </w:numPr>
        <w:autoSpaceDE/>
        <w:spacing w:after="160" w:line="254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To recall scenario-period in virtual dataset</w:t>
      </w:r>
    </w:p>
    <w:p w14:paraId="5560525E" w14:textId="77777777" w:rsidR="00B64C94" w:rsidRDefault="00B64C94" w:rsidP="00747F9E">
      <w:pPr>
        <w:pStyle w:val="ListParagraph"/>
        <w:widowControl/>
        <w:numPr>
          <w:ilvl w:val="1"/>
          <w:numId w:val="25"/>
        </w:numPr>
        <w:autoSpaceDE/>
        <w:spacing w:after="160" w:line="254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For none of them</w:t>
      </w:r>
    </w:p>
    <w:p w14:paraId="6B44D290" w14:textId="77777777" w:rsidR="00B64C94" w:rsidRDefault="00B64C94" w:rsidP="00747F9E">
      <w:pPr>
        <w:pStyle w:val="ListParagraph"/>
        <w:widowControl/>
        <w:numPr>
          <w:ilvl w:val="1"/>
          <w:numId w:val="25"/>
        </w:numPr>
        <w:autoSpaceDE/>
        <w:spacing w:after="160" w:line="254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For all of them</w:t>
      </w:r>
    </w:p>
    <w:p w14:paraId="4A4EC62A" w14:textId="77777777" w:rsidR="00B64C94" w:rsidRDefault="00B64C94" w:rsidP="00747F9E">
      <w:pPr>
        <w:pStyle w:val="ListParagraph"/>
        <w:widowControl/>
        <w:numPr>
          <w:ilvl w:val="1"/>
          <w:numId w:val="25"/>
        </w:numPr>
        <w:autoSpaceDE/>
        <w:spacing w:after="160" w:line="254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  <w:highlight w:val="yellow"/>
        </w:rPr>
        <w:t>For calculation needs in DTP</w:t>
      </w:r>
    </w:p>
    <w:p w14:paraId="4B1509CE" w14:textId="77777777" w:rsidR="00B64C94" w:rsidRDefault="00B64C94" w:rsidP="00747F9E">
      <w:pPr>
        <w:pStyle w:val="ListParagraph"/>
        <w:widowControl/>
        <w:numPr>
          <w:ilvl w:val="0"/>
          <w:numId w:val="1"/>
        </w:numPr>
        <w:autoSpaceDE/>
        <w:spacing w:after="160" w:line="254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What is the best fit for a dataset partitioning by Business Cycle and Entity?</w:t>
      </w:r>
    </w:p>
    <w:p w14:paraId="012607CB" w14:textId="77777777" w:rsidR="00B64C94" w:rsidRDefault="00B64C94" w:rsidP="00747F9E">
      <w:pPr>
        <w:pStyle w:val="ListParagraph"/>
        <w:widowControl/>
        <w:numPr>
          <w:ilvl w:val="1"/>
          <w:numId w:val="26"/>
        </w:numPr>
        <w:autoSpaceDE/>
        <w:spacing w:after="160" w:line="254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Data Processing affecting the dataset run by single entity.</w:t>
      </w:r>
    </w:p>
    <w:p w14:paraId="2B05B610" w14:textId="77777777" w:rsidR="00B64C94" w:rsidRDefault="00B64C94" w:rsidP="00747F9E">
      <w:pPr>
        <w:pStyle w:val="ListParagraph"/>
        <w:widowControl/>
        <w:numPr>
          <w:ilvl w:val="1"/>
          <w:numId w:val="26"/>
        </w:numPr>
        <w:autoSpaceDE/>
        <w:spacing w:after="160" w:line="254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Attributes not only scenario/ Period dependent</w:t>
      </w:r>
    </w:p>
    <w:p w14:paraId="152649F3" w14:textId="77777777" w:rsidR="00B64C94" w:rsidRDefault="00B64C94" w:rsidP="00747F9E">
      <w:pPr>
        <w:pStyle w:val="ListParagraph"/>
        <w:widowControl/>
        <w:numPr>
          <w:ilvl w:val="1"/>
          <w:numId w:val="26"/>
        </w:numPr>
        <w:autoSpaceDE/>
        <w:spacing w:after="160" w:line="254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A full life project management without a real business cycle.</w:t>
      </w:r>
    </w:p>
    <w:p w14:paraId="78EFAEDA" w14:textId="77777777" w:rsidR="00B64C94" w:rsidRDefault="00B64C94" w:rsidP="00747F9E">
      <w:pPr>
        <w:pStyle w:val="ListParagraph"/>
        <w:widowControl/>
        <w:numPr>
          <w:ilvl w:val="1"/>
          <w:numId w:val="26"/>
        </w:numPr>
        <w:autoSpaceDE/>
        <w:spacing w:after="160" w:line="254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Dataset including a list of element entity dependent.</w:t>
      </w:r>
    </w:p>
    <w:p w14:paraId="1E13D2E7" w14:textId="77777777" w:rsidR="00B64C94" w:rsidRDefault="00B64C94" w:rsidP="00747F9E">
      <w:pPr>
        <w:pStyle w:val="ListParagraph"/>
        <w:widowControl/>
        <w:numPr>
          <w:ilvl w:val="1"/>
          <w:numId w:val="26"/>
        </w:numPr>
        <w:autoSpaceDE/>
        <w:spacing w:after="160" w:line="254" w:lineRule="auto"/>
        <w:contextualSpacing/>
        <w:rPr>
          <w:rFonts w:ascii="Calibri" w:hAnsi="Calibri" w:cs="Calibri"/>
          <w:highlight w:val="yellow"/>
        </w:rPr>
      </w:pPr>
      <w:r>
        <w:rPr>
          <w:rFonts w:ascii="Calibri" w:hAnsi="Calibri" w:cs="Calibri"/>
          <w:highlight w:val="yellow"/>
        </w:rPr>
        <w:t>Very high data volume spread across entities.</w:t>
      </w:r>
    </w:p>
    <w:p w14:paraId="798EA0C9" w14:textId="77777777" w:rsidR="002B3401" w:rsidRPr="00010FBE" w:rsidRDefault="002B3401" w:rsidP="00747F9E">
      <w:pPr>
        <w:pStyle w:val="ListParagraph"/>
        <w:widowControl/>
        <w:numPr>
          <w:ilvl w:val="0"/>
          <w:numId w:val="1"/>
        </w:numPr>
        <w:autoSpaceDE/>
        <w:spacing w:after="160" w:line="256" w:lineRule="auto"/>
        <w:contextualSpacing/>
        <w:rPr>
          <w:rFonts w:ascii="Calibri" w:hAnsi="Calibri" w:cs="Calibri"/>
        </w:rPr>
      </w:pPr>
      <w:r w:rsidRPr="00010FBE">
        <w:rPr>
          <w:rFonts w:ascii="Calibri" w:hAnsi="Calibri" w:cs="Calibri"/>
        </w:rPr>
        <w:t xml:space="preserve">Relate remaining fields automatically in DTP operation matching </w:t>
      </w:r>
      <w:proofErr w:type="gramStart"/>
      <w:r w:rsidRPr="00010FBE">
        <w:rPr>
          <w:rFonts w:ascii="Calibri" w:hAnsi="Calibri" w:cs="Calibri"/>
        </w:rPr>
        <w:t>fields :</w:t>
      </w:r>
      <w:proofErr w:type="gramEnd"/>
      <w:r w:rsidRPr="00010FBE">
        <w:rPr>
          <w:rFonts w:ascii="Calibri" w:hAnsi="Calibri" w:cs="Calibri"/>
        </w:rPr>
        <w:t xml:space="preserve"> when should this be used?</w:t>
      </w:r>
    </w:p>
    <w:p w14:paraId="6FBB3A0D" w14:textId="77777777" w:rsidR="002B3401" w:rsidRPr="00257176" w:rsidRDefault="002B3401" w:rsidP="00747F9E">
      <w:pPr>
        <w:pStyle w:val="ListParagraph"/>
        <w:widowControl/>
        <w:numPr>
          <w:ilvl w:val="1"/>
          <w:numId w:val="18"/>
        </w:numPr>
        <w:autoSpaceDE/>
        <w:spacing w:after="160" w:line="256" w:lineRule="auto"/>
        <w:contextualSpacing/>
        <w:rPr>
          <w:rFonts w:ascii="Calibri" w:hAnsi="Calibri" w:cs="Calibri"/>
        </w:rPr>
      </w:pPr>
      <w:r w:rsidRPr="00257176">
        <w:rPr>
          <w:rFonts w:ascii="Calibri" w:hAnsi="Calibri" w:cs="Calibri"/>
        </w:rPr>
        <w:t>Only if some matching field is specified, to relate the others according to the same name in source and target.</w:t>
      </w:r>
    </w:p>
    <w:p w14:paraId="7CAEE873" w14:textId="77777777" w:rsidR="002B3401" w:rsidRDefault="002B3401" w:rsidP="00747F9E">
      <w:pPr>
        <w:pStyle w:val="ListParagraph"/>
        <w:widowControl/>
        <w:numPr>
          <w:ilvl w:val="1"/>
          <w:numId w:val="18"/>
        </w:numPr>
        <w:autoSpaceDE/>
        <w:spacing w:after="160" w:line="256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Always if the dimensions present in the source fields are the same in target dataset.</w:t>
      </w:r>
    </w:p>
    <w:p w14:paraId="5D187AFD" w14:textId="77777777" w:rsidR="002B3401" w:rsidRPr="00257176" w:rsidRDefault="002B3401" w:rsidP="00747F9E">
      <w:pPr>
        <w:pStyle w:val="ListParagraph"/>
        <w:widowControl/>
        <w:numPr>
          <w:ilvl w:val="1"/>
          <w:numId w:val="18"/>
        </w:numPr>
        <w:autoSpaceDE/>
        <w:spacing w:after="160" w:line="256" w:lineRule="auto"/>
        <w:contextualSpacing/>
        <w:rPr>
          <w:rFonts w:ascii="Calibri" w:hAnsi="Calibri" w:cs="Calibri"/>
          <w:highlight w:val="yellow"/>
        </w:rPr>
      </w:pPr>
      <w:r w:rsidRPr="00257176">
        <w:rPr>
          <w:rFonts w:ascii="Calibri" w:hAnsi="Calibri" w:cs="Calibri"/>
          <w:highlight w:val="yellow"/>
        </w:rPr>
        <w:lastRenderedPageBreak/>
        <w:t>Only if some matching field is specified, to relate the others according to the same dimensions in source and target.</w:t>
      </w:r>
    </w:p>
    <w:p w14:paraId="0F331574" w14:textId="77777777" w:rsidR="002B3401" w:rsidRDefault="002B3401" w:rsidP="00747F9E">
      <w:pPr>
        <w:pStyle w:val="ListParagraph"/>
        <w:widowControl/>
        <w:numPr>
          <w:ilvl w:val="1"/>
          <w:numId w:val="18"/>
        </w:numPr>
        <w:autoSpaceDE/>
        <w:spacing w:after="160" w:line="256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To relate all fields when source is another typology of the same target dataset.</w:t>
      </w:r>
    </w:p>
    <w:p w14:paraId="35CAB8F1" w14:textId="77777777" w:rsidR="002B3401" w:rsidRDefault="002B3401" w:rsidP="00747F9E">
      <w:pPr>
        <w:pStyle w:val="ListParagraph"/>
        <w:widowControl/>
        <w:numPr>
          <w:ilvl w:val="1"/>
          <w:numId w:val="18"/>
        </w:numPr>
        <w:autoSpaceDE/>
        <w:spacing w:after="160" w:line="256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Always if all the source fields have the same name in the target dataset.</w:t>
      </w:r>
    </w:p>
    <w:p w14:paraId="3D25B910" w14:textId="77777777" w:rsidR="002B3401" w:rsidRPr="00934341" w:rsidRDefault="002B3401" w:rsidP="00747F9E">
      <w:pPr>
        <w:pStyle w:val="ListParagraph"/>
        <w:numPr>
          <w:ilvl w:val="0"/>
          <w:numId w:val="1"/>
        </w:numPr>
        <w:spacing w:line="256" w:lineRule="auto"/>
        <w:contextualSpacing/>
        <w:rPr>
          <w:rFonts w:ascii="Calibri" w:hAnsi="Calibri" w:cs="Calibri"/>
        </w:rPr>
      </w:pPr>
      <w:r w:rsidRPr="00934341">
        <w:rPr>
          <w:rFonts w:ascii="Calibri" w:hAnsi="Calibri" w:cs="Calibri"/>
        </w:rPr>
        <w:t>To leverage partitioning benefits, it is necessary to:</w:t>
      </w:r>
    </w:p>
    <w:p w14:paraId="6B396789" w14:textId="77777777" w:rsidR="002B3401" w:rsidRDefault="002B3401" w:rsidP="00747F9E">
      <w:pPr>
        <w:pStyle w:val="ListParagraph"/>
        <w:widowControl/>
        <w:numPr>
          <w:ilvl w:val="1"/>
          <w:numId w:val="9"/>
        </w:numPr>
        <w:autoSpaceDE/>
        <w:spacing w:after="160" w:line="256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Select for each dataset the policy which guarantees the smallest data size for each partition created.</w:t>
      </w:r>
    </w:p>
    <w:p w14:paraId="1445F2FA" w14:textId="77777777" w:rsidR="002B3401" w:rsidRDefault="002B3401" w:rsidP="00747F9E">
      <w:pPr>
        <w:pStyle w:val="ListParagraph"/>
        <w:widowControl/>
        <w:numPr>
          <w:ilvl w:val="1"/>
          <w:numId w:val="9"/>
        </w:numPr>
        <w:autoSpaceDE/>
        <w:spacing w:after="160" w:line="256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Move in the same dataset all the information necessary for data processing</w:t>
      </w:r>
    </w:p>
    <w:p w14:paraId="5A870C34" w14:textId="77777777" w:rsidR="002B3401" w:rsidRDefault="002B3401" w:rsidP="00747F9E">
      <w:pPr>
        <w:pStyle w:val="ListParagraph"/>
        <w:widowControl/>
        <w:numPr>
          <w:ilvl w:val="1"/>
          <w:numId w:val="9"/>
        </w:numPr>
        <w:autoSpaceDE/>
        <w:spacing w:after="160" w:line="256" w:lineRule="auto"/>
        <w:contextualSpacing/>
        <w:rPr>
          <w:rFonts w:ascii="Calibri" w:hAnsi="Calibri" w:cs="Calibri"/>
        </w:rPr>
      </w:pPr>
      <w:r w:rsidRPr="00C05AE4">
        <w:rPr>
          <w:rFonts w:ascii="Calibri" w:hAnsi="Calibri" w:cs="Calibri"/>
          <w:highlight w:val="yellow"/>
        </w:rPr>
        <w:t>Avoid switching different scenarios within the same process with single number of cycles.</w:t>
      </w:r>
    </w:p>
    <w:p w14:paraId="09EC0741" w14:textId="77777777" w:rsidR="002B3401" w:rsidRDefault="002B3401" w:rsidP="00747F9E">
      <w:pPr>
        <w:pStyle w:val="ListParagraph"/>
        <w:widowControl/>
        <w:numPr>
          <w:ilvl w:val="1"/>
          <w:numId w:val="9"/>
        </w:numPr>
        <w:autoSpaceDE/>
        <w:spacing w:after="160" w:line="256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 xml:space="preserve">Identify the combination of dataset/partition policy that </w:t>
      </w:r>
      <w:proofErr w:type="spellStart"/>
      <w:r>
        <w:rPr>
          <w:rFonts w:ascii="Calibri" w:hAnsi="Calibri" w:cs="Calibri"/>
        </w:rPr>
        <w:t>maximises</w:t>
      </w:r>
      <w:proofErr w:type="spellEnd"/>
      <w:r>
        <w:rPr>
          <w:rFonts w:ascii="Calibri" w:hAnsi="Calibri" w:cs="Calibri"/>
        </w:rPr>
        <w:t xml:space="preserve"> the efficiency of data processing.</w:t>
      </w:r>
    </w:p>
    <w:p w14:paraId="3EDEEC5B" w14:textId="77777777" w:rsidR="002B3401" w:rsidRDefault="002B3401" w:rsidP="00747F9E">
      <w:pPr>
        <w:pStyle w:val="ListParagraph"/>
        <w:widowControl/>
        <w:numPr>
          <w:ilvl w:val="1"/>
          <w:numId w:val="9"/>
        </w:numPr>
        <w:autoSpaceDE/>
        <w:spacing w:after="160" w:line="256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Use on scenario, period, and the entity the dimensions which allow the most advanced partitioning policy.</w:t>
      </w:r>
    </w:p>
    <w:p w14:paraId="091E2B30" w14:textId="77777777" w:rsidR="002B3401" w:rsidRDefault="002B3401" w:rsidP="00747F9E">
      <w:pPr>
        <w:pStyle w:val="ListParagraph"/>
        <w:widowControl/>
        <w:numPr>
          <w:ilvl w:val="0"/>
          <w:numId w:val="1"/>
        </w:numPr>
        <w:autoSpaceDE/>
        <w:spacing w:after="160" w:line="256" w:lineRule="auto"/>
        <w:contextualSpacing/>
        <w:rPr>
          <w:rFonts w:ascii="Calibri" w:hAnsi="Calibri" w:cs="Calibri"/>
        </w:rPr>
      </w:pPr>
      <w:r w:rsidRPr="0065752E">
        <w:rPr>
          <w:rFonts w:ascii="Calibri" w:hAnsi="Calibri" w:cs="Calibri"/>
        </w:rPr>
        <w:t>How is it possible to set up a dependent dictionary?</w:t>
      </w:r>
    </w:p>
    <w:p w14:paraId="656B98E4" w14:textId="77777777" w:rsidR="002B3401" w:rsidRDefault="002B3401" w:rsidP="00747F9E">
      <w:pPr>
        <w:pStyle w:val="ListParagraph"/>
        <w:widowControl/>
        <w:numPr>
          <w:ilvl w:val="1"/>
          <w:numId w:val="19"/>
        </w:numPr>
        <w:autoSpaceDE/>
        <w:spacing w:after="160" w:line="256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It is not possible from AW menu but transactional form dictionaries can be used.</w:t>
      </w:r>
    </w:p>
    <w:p w14:paraId="6BD55577" w14:textId="77777777" w:rsidR="002B3401" w:rsidRPr="0051347F" w:rsidRDefault="002B3401" w:rsidP="00747F9E">
      <w:pPr>
        <w:pStyle w:val="ListParagraph"/>
        <w:widowControl/>
        <w:numPr>
          <w:ilvl w:val="1"/>
          <w:numId w:val="19"/>
        </w:numPr>
        <w:autoSpaceDE/>
        <w:spacing w:after="160" w:line="256" w:lineRule="auto"/>
        <w:contextualSpacing/>
        <w:rPr>
          <w:rFonts w:ascii="Calibri" w:hAnsi="Calibri" w:cs="Calibri"/>
          <w:highlight w:val="yellow"/>
        </w:rPr>
      </w:pPr>
      <w:r w:rsidRPr="0051347F">
        <w:rPr>
          <w:rFonts w:ascii="Calibri" w:hAnsi="Calibri" w:cs="Calibri"/>
          <w:highlight w:val="yellow"/>
        </w:rPr>
        <w:t>Writing a query that relates the combination of admitted values of two dataset fields.</w:t>
      </w:r>
    </w:p>
    <w:p w14:paraId="723CB2FC" w14:textId="77777777" w:rsidR="002B3401" w:rsidRDefault="002B3401" w:rsidP="00747F9E">
      <w:pPr>
        <w:pStyle w:val="ListParagraph"/>
        <w:widowControl/>
        <w:numPr>
          <w:ilvl w:val="1"/>
          <w:numId w:val="19"/>
        </w:numPr>
        <w:autoSpaceDE/>
        <w:spacing w:after="160" w:line="256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There is a specific menu to setup all the dependencies.</w:t>
      </w:r>
    </w:p>
    <w:p w14:paraId="1DAB5806" w14:textId="77777777" w:rsidR="002B3401" w:rsidRDefault="002B3401" w:rsidP="00747F9E">
      <w:pPr>
        <w:pStyle w:val="ListParagraph"/>
        <w:widowControl/>
        <w:numPr>
          <w:ilvl w:val="1"/>
          <w:numId w:val="19"/>
        </w:numPr>
        <w:autoSpaceDE/>
        <w:spacing w:after="160" w:line="256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Recalling two dictionaries related with a key into two dataset fields</w:t>
      </w:r>
    </w:p>
    <w:p w14:paraId="515C9600" w14:textId="77777777" w:rsidR="002B3401" w:rsidRDefault="002B3401" w:rsidP="00747F9E">
      <w:pPr>
        <w:pStyle w:val="ListParagraph"/>
        <w:widowControl/>
        <w:numPr>
          <w:ilvl w:val="1"/>
          <w:numId w:val="19"/>
        </w:numPr>
        <w:autoSpaceDE/>
        <w:spacing w:after="160" w:line="256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Mapping condition and attributes to two fields of a reference dataset.</w:t>
      </w:r>
    </w:p>
    <w:p w14:paraId="67F36433" w14:textId="77777777" w:rsidR="002B3401" w:rsidRDefault="002B3401" w:rsidP="00747F9E">
      <w:pPr>
        <w:pStyle w:val="ListParagraph"/>
        <w:widowControl/>
        <w:numPr>
          <w:ilvl w:val="0"/>
          <w:numId w:val="1"/>
        </w:numPr>
        <w:autoSpaceDE/>
        <w:spacing w:after="160" w:line="256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 xml:space="preserve">Run condition in </w:t>
      </w:r>
      <w:proofErr w:type="gramStart"/>
      <w:r>
        <w:rPr>
          <w:rFonts w:ascii="Calibri" w:hAnsi="Calibri" w:cs="Calibri"/>
        </w:rPr>
        <w:t>DTP :</w:t>
      </w:r>
      <w:proofErr w:type="gramEnd"/>
      <w:r>
        <w:rPr>
          <w:rFonts w:ascii="Calibri" w:hAnsi="Calibri" w:cs="Calibri"/>
        </w:rPr>
        <w:t xml:space="preserve"> Which Assertion is correct?</w:t>
      </w:r>
    </w:p>
    <w:p w14:paraId="7F57EF6F" w14:textId="77777777" w:rsidR="002B3401" w:rsidRDefault="002B3401" w:rsidP="00747F9E">
      <w:pPr>
        <w:pStyle w:val="ListParagraph"/>
        <w:widowControl/>
        <w:numPr>
          <w:ilvl w:val="1"/>
          <w:numId w:val="20"/>
        </w:numPr>
        <w:autoSpaceDE/>
        <w:spacing w:after="160" w:line="256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It is available for DTP activities, but not for DTP operations</w:t>
      </w:r>
    </w:p>
    <w:p w14:paraId="6B897FA4" w14:textId="77777777" w:rsidR="002B3401" w:rsidRDefault="002B3401" w:rsidP="00747F9E">
      <w:pPr>
        <w:pStyle w:val="ListParagraph"/>
        <w:widowControl/>
        <w:numPr>
          <w:ilvl w:val="1"/>
          <w:numId w:val="20"/>
        </w:numPr>
        <w:autoSpaceDE/>
        <w:spacing w:after="160" w:line="256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All of the above</w:t>
      </w:r>
    </w:p>
    <w:p w14:paraId="14F29C69" w14:textId="77777777" w:rsidR="002B3401" w:rsidRDefault="002B3401" w:rsidP="00747F9E">
      <w:pPr>
        <w:pStyle w:val="ListParagraph"/>
        <w:widowControl/>
        <w:numPr>
          <w:ilvl w:val="1"/>
          <w:numId w:val="20"/>
        </w:numPr>
        <w:autoSpaceDE/>
        <w:spacing w:after="160" w:line="256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It can be a condition on a column of the dataset.</w:t>
      </w:r>
    </w:p>
    <w:p w14:paraId="3A6715ED" w14:textId="77777777" w:rsidR="002B3401" w:rsidRDefault="002B3401" w:rsidP="00747F9E">
      <w:pPr>
        <w:pStyle w:val="ListParagraph"/>
        <w:widowControl/>
        <w:numPr>
          <w:ilvl w:val="1"/>
          <w:numId w:val="20"/>
        </w:numPr>
        <w:autoSpaceDE/>
        <w:spacing w:after="160" w:line="256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It filters data to be executed in an activity.</w:t>
      </w:r>
    </w:p>
    <w:p w14:paraId="1FC0FE44" w14:textId="77777777" w:rsidR="002B3401" w:rsidRPr="00EF63D7" w:rsidRDefault="002B3401" w:rsidP="00747F9E">
      <w:pPr>
        <w:pStyle w:val="ListParagraph"/>
        <w:widowControl/>
        <w:numPr>
          <w:ilvl w:val="1"/>
          <w:numId w:val="20"/>
        </w:numPr>
        <w:autoSpaceDE/>
        <w:spacing w:after="160" w:line="256" w:lineRule="auto"/>
        <w:contextualSpacing/>
        <w:rPr>
          <w:rFonts w:ascii="Calibri" w:hAnsi="Calibri" w:cs="Calibri"/>
          <w:highlight w:val="yellow"/>
        </w:rPr>
      </w:pPr>
      <w:r w:rsidRPr="00EF63D7">
        <w:rPr>
          <w:rFonts w:ascii="Calibri" w:hAnsi="Calibri" w:cs="Calibri"/>
          <w:highlight w:val="yellow"/>
        </w:rPr>
        <w:t>If it is not satisfied the activity is not executed.</w:t>
      </w:r>
    </w:p>
    <w:p w14:paraId="49E73006" w14:textId="77777777" w:rsidR="002B3401" w:rsidRDefault="002B3401" w:rsidP="00747F9E">
      <w:pPr>
        <w:pStyle w:val="ListParagraph"/>
        <w:widowControl/>
        <w:numPr>
          <w:ilvl w:val="0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925CA8">
        <w:rPr>
          <w:rFonts w:ascii="Calibri" w:hAnsi="Calibri" w:cs="Calibri"/>
        </w:rPr>
        <w:t>DTP Activity:</w:t>
      </w:r>
      <w:r>
        <w:rPr>
          <w:rFonts w:ascii="Calibri" w:hAnsi="Calibri" w:cs="Calibri"/>
        </w:rPr>
        <w:t xml:space="preserve"> Which assertion is NOT correct?</w:t>
      </w:r>
    </w:p>
    <w:p w14:paraId="452A2E4C" w14:textId="77777777" w:rsidR="002B3401" w:rsidRPr="00925CA8" w:rsidRDefault="002B3401" w:rsidP="00747F9E">
      <w:pPr>
        <w:pStyle w:val="ListParagraph"/>
        <w:numPr>
          <w:ilvl w:val="0"/>
          <w:numId w:val="10"/>
        </w:numPr>
        <w:tabs>
          <w:tab w:val="left" w:pos="930"/>
        </w:tabs>
        <w:ind w:left="1560" w:hanging="426"/>
        <w:rPr>
          <w:rFonts w:ascii="Calibri" w:hAnsi="Calibri" w:cs="Calibri"/>
        </w:rPr>
      </w:pPr>
      <w:r w:rsidRPr="00925CA8">
        <w:rPr>
          <w:rFonts w:ascii="Calibri" w:hAnsi="Calibri" w:cs="Calibri"/>
        </w:rPr>
        <w:t>When updating reporting layer all data present in partition typology are loaded</w:t>
      </w:r>
    </w:p>
    <w:p w14:paraId="7E3EE476" w14:textId="77777777" w:rsidR="002B3401" w:rsidRPr="00925CA8" w:rsidRDefault="002B3401" w:rsidP="00747F9E">
      <w:pPr>
        <w:pStyle w:val="ListParagraph"/>
        <w:numPr>
          <w:ilvl w:val="0"/>
          <w:numId w:val="10"/>
        </w:numPr>
        <w:tabs>
          <w:tab w:val="left" w:pos="930"/>
        </w:tabs>
        <w:ind w:left="1560" w:hanging="426"/>
        <w:rPr>
          <w:rFonts w:ascii="Calibri" w:hAnsi="Calibri" w:cs="Calibri"/>
          <w:highlight w:val="yellow"/>
        </w:rPr>
      </w:pPr>
      <w:r w:rsidRPr="00925CA8">
        <w:rPr>
          <w:rFonts w:ascii="Calibri" w:hAnsi="Calibri" w:cs="Calibri"/>
          <w:highlight w:val="yellow"/>
        </w:rPr>
        <w:t>Empty dataset flag deletes data on reporting layer before updating with activity result</w:t>
      </w:r>
    </w:p>
    <w:p w14:paraId="4DCF6E50" w14:textId="77777777" w:rsidR="002B3401" w:rsidRPr="00925CA8" w:rsidRDefault="002B3401" w:rsidP="00747F9E">
      <w:pPr>
        <w:pStyle w:val="ListParagraph"/>
        <w:numPr>
          <w:ilvl w:val="0"/>
          <w:numId w:val="10"/>
        </w:numPr>
        <w:tabs>
          <w:tab w:val="left" w:pos="930"/>
        </w:tabs>
        <w:ind w:left="1560" w:hanging="426"/>
        <w:rPr>
          <w:rFonts w:ascii="Calibri" w:hAnsi="Calibri" w:cs="Calibri"/>
        </w:rPr>
      </w:pPr>
      <w:r w:rsidRPr="00925CA8">
        <w:rPr>
          <w:rFonts w:ascii="Calibri" w:hAnsi="Calibri" w:cs="Calibri"/>
        </w:rPr>
        <w:t>Activity result is always stored in partition typology</w:t>
      </w:r>
    </w:p>
    <w:p w14:paraId="29C7DF30" w14:textId="77777777" w:rsidR="002B3401" w:rsidRPr="00925CA8" w:rsidRDefault="002B3401" w:rsidP="00747F9E">
      <w:pPr>
        <w:pStyle w:val="ListParagraph"/>
        <w:numPr>
          <w:ilvl w:val="0"/>
          <w:numId w:val="10"/>
        </w:numPr>
        <w:tabs>
          <w:tab w:val="left" w:pos="930"/>
        </w:tabs>
        <w:ind w:left="1560" w:hanging="426"/>
        <w:rPr>
          <w:rFonts w:ascii="Calibri" w:hAnsi="Calibri" w:cs="Calibri"/>
        </w:rPr>
      </w:pPr>
      <w:r w:rsidRPr="00925CA8">
        <w:rPr>
          <w:rFonts w:ascii="Calibri" w:hAnsi="Calibri" w:cs="Calibri"/>
        </w:rPr>
        <w:t>From action of process cockpit it is possible to run a single activity even if DTP includes more than one</w:t>
      </w:r>
    </w:p>
    <w:p w14:paraId="73C9EC08" w14:textId="77777777" w:rsidR="002B3401" w:rsidRPr="00925CA8" w:rsidRDefault="002B3401" w:rsidP="00747F9E">
      <w:pPr>
        <w:pStyle w:val="ListParagraph"/>
        <w:numPr>
          <w:ilvl w:val="0"/>
          <w:numId w:val="10"/>
        </w:numPr>
        <w:tabs>
          <w:tab w:val="left" w:pos="930"/>
        </w:tabs>
        <w:ind w:left="1560" w:hanging="426"/>
        <w:rPr>
          <w:rFonts w:ascii="Calibri" w:hAnsi="Calibri" w:cs="Calibri"/>
        </w:rPr>
      </w:pPr>
      <w:r w:rsidRPr="00925CA8">
        <w:rPr>
          <w:rFonts w:ascii="Calibri" w:hAnsi="Calibri" w:cs="Calibri"/>
        </w:rPr>
        <w:t>Activity can leverage the possibility of parallel execution whereas operations cannot</w:t>
      </w:r>
    </w:p>
    <w:p w14:paraId="2470E692" w14:textId="77777777" w:rsidR="002B3401" w:rsidRPr="00F835C4" w:rsidRDefault="002B3401" w:rsidP="00747F9E">
      <w:pPr>
        <w:pStyle w:val="ListParagraph"/>
        <w:numPr>
          <w:ilvl w:val="0"/>
          <w:numId w:val="1"/>
        </w:numPr>
        <w:spacing w:line="256" w:lineRule="auto"/>
        <w:contextualSpacing/>
        <w:rPr>
          <w:rFonts w:ascii="Calibri" w:hAnsi="Calibri" w:cs="Calibri"/>
        </w:rPr>
      </w:pPr>
      <w:r w:rsidRPr="00F835C4">
        <w:rPr>
          <w:rFonts w:ascii="Calibri" w:hAnsi="Calibri" w:cs="Calibri"/>
        </w:rPr>
        <w:t>Which are the sufficient and necessary information to get the physical name of a dataset partition when partition is by business cycle?</w:t>
      </w:r>
    </w:p>
    <w:p w14:paraId="1A4A25AA" w14:textId="77777777" w:rsidR="002B3401" w:rsidRDefault="002B3401" w:rsidP="00747F9E">
      <w:pPr>
        <w:pStyle w:val="ListParagraph"/>
        <w:widowControl/>
        <w:numPr>
          <w:ilvl w:val="1"/>
          <w:numId w:val="21"/>
        </w:numPr>
        <w:autoSpaceDE/>
        <w:spacing w:after="160" w:line="256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In case of process cycle by Scenario-period -- &gt; AW-Dataset-Scenario-Period</w:t>
      </w:r>
    </w:p>
    <w:p w14:paraId="2993AE32" w14:textId="77777777" w:rsidR="002B3401" w:rsidRPr="00FC1085" w:rsidRDefault="002B3401" w:rsidP="00747F9E">
      <w:pPr>
        <w:pStyle w:val="ListParagraph"/>
        <w:widowControl/>
        <w:numPr>
          <w:ilvl w:val="1"/>
          <w:numId w:val="21"/>
        </w:numPr>
        <w:autoSpaceDE/>
        <w:spacing w:after="160" w:line="256" w:lineRule="auto"/>
        <w:contextualSpacing/>
        <w:rPr>
          <w:rFonts w:ascii="Calibri" w:hAnsi="Calibri" w:cs="Calibri"/>
        </w:rPr>
      </w:pPr>
      <w:r w:rsidRPr="00FC1085">
        <w:rPr>
          <w:rFonts w:ascii="Calibri" w:hAnsi="Calibri" w:cs="Calibri"/>
          <w:highlight w:val="yellow"/>
        </w:rPr>
        <w:t>In case of single cycle process --&gt; AW - Dataset-process</w:t>
      </w:r>
    </w:p>
    <w:p w14:paraId="218E79ED" w14:textId="77777777" w:rsidR="002B3401" w:rsidRDefault="002B3401" w:rsidP="00747F9E">
      <w:pPr>
        <w:pStyle w:val="ListParagraph"/>
        <w:widowControl/>
        <w:numPr>
          <w:ilvl w:val="1"/>
          <w:numId w:val="21"/>
        </w:numPr>
        <w:autoSpaceDE/>
        <w:spacing w:after="160" w:line="256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In case of process cycle by Scenario-period -- &gt; AW-Dataset-Process</w:t>
      </w:r>
    </w:p>
    <w:p w14:paraId="71E830B1" w14:textId="77777777" w:rsidR="002B3401" w:rsidRDefault="002B3401" w:rsidP="00747F9E">
      <w:pPr>
        <w:pStyle w:val="ListParagraph"/>
        <w:widowControl/>
        <w:numPr>
          <w:ilvl w:val="1"/>
          <w:numId w:val="21"/>
        </w:numPr>
        <w:autoSpaceDE/>
        <w:spacing w:after="160" w:line="256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In case of single cycle process --&gt; AW - Dataset-scenario-period</w:t>
      </w:r>
    </w:p>
    <w:p w14:paraId="73A0EDF5" w14:textId="77777777" w:rsidR="002B3401" w:rsidRDefault="002B3401" w:rsidP="00747F9E">
      <w:pPr>
        <w:pStyle w:val="ListParagraph"/>
        <w:widowControl/>
        <w:numPr>
          <w:ilvl w:val="1"/>
          <w:numId w:val="21"/>
        </w:numPr>
        <w:autoSpaceDE/>
        <w:spacing w:after="160" w:line="256" w:lineRule="auto"/>
        <w:contextualSpacing/>
        <w:rPr>
          <w:rFonts w:ascii="Calibri" w:hAnsi="Calibri" w:cs="Calibri"/>
        </w:rPr>
      </w:pPr>
      <w:r w:rsidRPr="00EF63D7">
        <w:rPr>
          <w:rFonts w:ascii="Calibri" w:hAnsi="Calibri" w:cs="Calibri"/>
        </w:rPr>
        <w:t xml:space="preserve"> </w:t>
      </w:r>
      <w:r>
        <w:rPr>
          <w:rFonts w:ascii="Calibri" w:hAnsi="Calibri" w:cs="Calibri"/>
        </w:rPr>
        <w:t>In case of single cycle process --&gt; AW- Dataset-process-scenario-period</w:t>
      </w:r>
    </w:p>
    <w:p w14:paraId="7FD5D35A" w14:textId="77777777" w:rsidR="002B3401" w:rsidRDefault="002B3401" w:rsidP="00747F9E">
      <w:pPr>
        <w:pStyle w:val="ListParagraph"/>
        <w:widowControl/>
        <w:numPr>
          <w:ilvl w:val="0"/>
          <w:numId w:val="1"/>
        </w:numPr>
        <w:autoSpaceDE/>
        <w:spacing w:after="160" w:line="256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When running a DTP:</w:t>
      </w:r>
    </w:p>
    <w:p w14:paraId="491A0D92" w14:textId="77777777" w:rsidR="002B3401" w:rsidRDefault="002B3401" w:rsidP="00747F9E">
      <w:pPr>
        <w:pStyle w:val="ListParagraph"/>
        <w:widowControl/>
        <w:numPr>
          <w:ilvl w:val="1"/>
          <w:numId w:val="22"/>
        </w:numPr>
        <w:autoSpaceDE/>
        <w:spacing w:after="160" w:line="256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If entity is present in target dataset, typology is partition by entity even if partition policy is by business cycle.</w:t>
      </w:r>
    </w:p>
    <w:p w14:paraId="078766D8" w14:textId="77777777" w:rsidR="002B3401" w:rsidRDefault="002B3401" w:rsidP="00747F9E">
      <w:pPr>
        <w:pStyle w:val="ListParagraph"/>
        <w:widowControl/>
        <w:numPr>
          <w:ilvl w:val="1"/>
          <w:numId w:val="22"/>
        </w:numPr>
        <w:autoSpaceDE/>
        <w:spacing w:after="160" w:line="256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Partition on typologies is created based on the most detailed partition policy between sources and target dataset.</w:t>
      </w:r>
    </w:p>
    <w:p w14:paraId="708126E9" w14:textId="77777777" w:rsidR="002B3401" w:rsidRDefault="002B3401" w:rsidP="00747F9E">
      <w:pPr>
        <w:pStyle w:val="ListParagraph"/>
        <w:widowControl/>
        <w:numPr>
          <w:ilvl w:val="1"/>
          <w:numId w:val="22"/>
        </w:numPr>
        <w:autoSpaceDE/>
        <w:spacing w:after="160" w:line="256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 xml:space="preserve">Typology is portioned by scenario, period and entity even if target dataset is not partitioned </w:t>
      </w:r>
    </w:p>
    <w:p w14:paraId="25BEAC8F" w14:textId="77777777" w:rsidR="002B3401" w:rsidRPr="0089530B" w:rsidRDefault="002B3401" w:rsidP="00747F9E">
      <w:pPr>
        <w:pStyle w:val="ListParagraph"/>
        <w:widowControl/>
        <w:numPr>
          <w:ilvl w:val="1"/>
          <w:numId w:val="22"/>
        </w:numPr>
        <w:autoSpaceDE/>
        <w:spacing w:after="160" w:line="256" w:lineRule="auto"/>
        <w:contextualSpacing/>
        <w:rPr>
          <w:rFonts w:ascii="Calibri" w:hAnsi="Calibri" w:cs="Calibri"/>
          <w:highlight w:val="yellow"/>
        </w:rPr>
      </w:pPr>
      <w:r w:rsidRPr="0089530B">
        <w:rPr>
          <w:rFonts w:ascii="Calibri" w:hAnsi="Calibri" w:cs="Calibri"/>
          <w:highlight w:val="yellow"/>
        </w:rPr>
        <w:t>For all typologies, the partitions created follow the same partition policy of the target dataset.</w:t>
      </w:r>
    </w:p>
    <w:p w14:paraId="1EEEC3CA" w14:textId="77777777" w:rsidR="002B3401" w:rsidRDefault="002B3401" w:rsidP="00747F9E">
      <w:pPr>
        <w:pStyle w:val="ListParagraph"/>
        <w:widowControl/>
        <w:numPr>
          <w:ilvl w:val="1"/>
          <w:numId w:val="22"/>
        </w:numPr>
        <w:autoSpaceDE/>
        <w:spacing w:after="160" w:line="256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A single partition policy of target dataset.</w:t>
      </w:r>
    </w:p>
    <w:p w14:paraId="48D9EE0E" w14:textId="77777777" w:rsidR="002B3401" w:rsidRDefault="002B3401" w:rsidP="002B3401">
      <w:pPr>
        <w:pStyle w:val="ListParagraph"/>
        <w:widowControl/>
        <w:autoSpaceDE/>
        <w:spacing w:after="160" w:line="256" w:lineRule="auto"/>
        <w:ind w:left="1440"/>
        <w:contextualSpacing/>
        <w:rPr>
          <w:rFonts w:ascii="Calibri" w:hAnsi="Calibri" w:cs="Calibri"/>
        </w:rPr>
      </w:pPr>
    </w:p>
    <w:p w14:paraId="6B8E6879" w14:textId="77777777" w:rsidR="002B3401" w:rsidRPr="00934341" w:rsidRDefault="002B3401" w:rsidP="00747F9E">
      <w:pPr>
        <w:pStyle w:val="ListParagraph"/>
        <w:numPr>
          <w:ilvl w:val="0"/>
          <w:numId w:val="1"/>
        </w:numPr>
        <w:spacing w:line="256" w:lineRule="auto"/>
        <w:contextualSpacing/>
        <w:rPr>
          <w:rFonts w:ascii="Calibri" w:hAnsi="Calibri" w:cs="Calibri"/>
        </w:rPr>
      </w:pPr>
      <w:r w:rsidRPr="00934341">
        <w:rPr>
          <w:rFonts w:ascii="Calibri" w:hAnsi="Calibri" w:cs="Calibri"/>
        </w:rPr>
        <w:t>Virtual dataset:  Which assertion is NOT correct?</w:t>
      </w:r>
    </w:p>
    <w:p w14:paraId="514ADE8B" w14:textId="77777777" w:rsidR="002B3401" w:rsidRDefault="002B3401" w:rsidP="00747F9E">
      <w:pPr>
        <w:pStyle w:val="ListParagraph"/>
        <w:widowControl/>
        <w:numPr>
          <w:ilvl w:val="1"/>
          <w:numId w:val="11"/>
        </w:numPr>
        <w:autoSpaceDE/>
        <w:spacing w:after="160" w:line="256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It can be read by reporting</w:t>
      </w:r>
    </w:p>
    <w:p w14:paraId="40486C9D" w14:textId="77777777" w:rsidR="002B3401" w:rsidRDefault="002B3401" w:rsidP="00747F9E">
      <w:pPr>
        <w:pStyle w:val="ListParagraph"/>
        <w:widowControl/>
        <w:numPr>
          <w:ilvl w:val="1"/>
          <w:numId w:val="11"/>
        </w:numPr>
        <w:autoSpaceDE/>
        <w:spacing w:after="160" w:line="256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It can be fed by reference dataset</w:t>
      </w:r>
    </w:p>
    <w:p w14:paraId="357B8F03" w14:textId="77777777" w:rsidR="002B3401" w:rsidRPr="00FF1631" w:rsidRDefault="002B3401" w:rsidP="00747F9E">
      <w:pPr>
        <w:pStyle w:val="ListParagraph"/>
        <w:widowControl/>
        <w:numPr>
          <w:ilvl w:val="1"/>
          <w:numId w:val="11"/>
        </w:numPr>
        <w:autoSpaceDE/>
        <w:spacing w:after="160" w:line="256" w:lineRule="auto"/>
        <w:contextualSpacing/>
        <w:rPr>
          <w:rFonts w:ascii="Calibri" w:hAnsi="Calibri" w:cs="Calibri"/>
        </w:rPr>
      </w:pPr>
      <w:r w:rsidRPr="00FF1631">
        <w:rPr>
          <w:rFonts w:ascii="Calibri" w:hAnsi="Calibri" w:cs="Calibri"/>
        </w:rPr>
        <w:t>It can be read by FW</w:t>
      </w:r>
    </w:p>
    <w:p w14:paraId="602A46F8" w14:textId="77777777" w:rsidR="002B3401" w:rsidRDefault="002B3401" w:rsidP="00747F9E">
      <w:pPr>
        <w:pStyle w:val="ListParagraph"/>
        <w:widowControl/>
        <w:numPr>
          <w:ilvl w:val="1"/>
          <w:numId w:val="11"/>
        </w:numPr>
        <w:autoSpaceDE/>
        <w:spacing w:after="160" w:line="256" w:lineRule="auto"/>
        <w:contextualSpacing/>
        <w:rPr>
          <w:rFonts w:ascii="Calibri" w:hAnsi="Calibri" w:cs="Calibri"/>
        </w:rPr>
      </w:pPr>
      <w:r w:rsidRPr="00C05AE4">
        <w:rPr>
          <w:rFonts w:ascii="Calibri" w:hAnsi="Calibri" w:cs="Calibri"/>
          <w:highlight w:val="yellow"/>
        </w:rPr>
        <w:t>It can be read by dataset</w:t>
      </w:r>
    </w:p>
    <w:p w14:paraId="50F192FA" w14:textId="77777777" w:rsidR="002B3401" w:rsidRDefault="002B3401" w:rsidP="00747F9E">
      <w:pPr>
        <w:pStyle w:val="ListParagraph"/>
        <w:widowControl/>
        <w:numPr>
          <w:ilvl w:val="1"/>
          <w:numId w:val="11"/>
        </w:numPr>
        <w:autoSpaceDE/>
        <w:spacing w:after="160" w:line="256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It can read by DTP</w:t>
      </w:r>
    </w:p>
    <w:p w14:paraId="5EA05676" w14:textId="77777777" w:rsidR="002B3401" w:rsidRDefault="002B3401" w:rsidP="00747F9E">
      <w:pPr>
        <w:pStyle w:val="ListParagraph"/>
        <w:widowControl/>
        <w:numPr>
          <w:ilvl w:val="0"/>
          <w:numId w:val="1"/>
        </w:numPr>
        <w:autoSpaceDE/>
        <w:spacing w:after="160" w:line="256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Which feature is available on analytical Information Hub?</w:t>
      </w:r>
    </w:p>
    <w:p w14:paraId="4821DE4F" w14:textId="77777777" w:rsidR="002B3401" w:rsidRPr="00D71AD9" w:rsidRDefault="002B3401" w:rsidP="00747F9E">
      <w:pPr>
        <w:pStyle w:val="ListParagraph"/>
        <w:widowControl/>
        <w:numPr>
          <w:ilvl w:val="1"/>
          <w:numId w:val="23"/>
        </w:numPr>
        <w:autoSpaceDE/>
        <w:spacing w:after="160" w:line="256" w:lineRule="auto"/>
        <w:contextualSpacing/>
        <w:rPr>
          <w:rFonts w:ascii="Calibri" w:hAnsi="Calibri" w:cs="Calibri"/>
          <w:highlight w:val="yellow"/>
        </w:rPr>
      </w:pPr>
      <w:r w:rsidRPr="00D71AD9">
        <w:rPr>
          <w:rFonts w:ascii="Calibri" w:hAnsi="Calibri" w:cs="Calibri"/>
          <w:highlight w:val="yellow"/>
        </w:rPr>
        <w:t>Alignment with FW</w:t>
      </w:r>
    </w:p>
    <w:p w14:paraId="565A56B0" w14:textId="77777777" w:rsidR="002B3401" w:rsidRDefault="002B3401" w:rsidP="00747F9E">
      <w:pPr>
        <w:pStyle w:val="ListParagraph"/>
        <w:widowControl/>
        <w:numPr>
          <w:ilvl w:val="1"/>
          <w:numId w:val="23"/>
        </w:numPr>
        <w:autoSpaceDE/>
        <w:spacing w:after="160" w:line="256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Multidimensional Script</w:t>
      </w:r>
    </w:p>
    <w:p w14:paraId="62BC7D8B" w14:textId="77777777" w:rsidR="002B3401" w:rsidRDefault="002B3401" w:rsidP="00747F9E">
      <w:pPr>
        <w:pStyle w:val="ListParagraph"/>
        <w:widowControl/>
        <w:numPr>
          <w:ilvl w:val="1"/>
          <w:numId w:val="23"/>
        </w:numPr>
        <w:autoSpaceDE/>
        <w:spacing w:after="160" w:line="256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Forecast models</w:t>
      </w:r>
    </w:p>
    <w:p w14:paraId="74293501" w14:textId="77777777" w:rsidR="002B3401" w:rsidRDefault="002B3401" w:rsidP="00747F9E">
      <w:pPr>
        <w:pStyle w:val="ListParagraph"/>
        <w:widowControl/>
        <w:numPr>
          <w:ilvl w:val="1"/>
          <w:numId w:val="23"/>
        </w:numPr>
        <w:autoSpaceDE/>
        <w:spacing w:after="160" w:line="256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Currency conversion</w:t>
      </w:r>
    </w:p>
    <w:p w14:paraId="6BE35CB3" w14:textId="77777777" w:rsidR="002B3401" w:rsidRDefault="002B3401" w:rsidP="00747F9E">
      <w:pPr>
        <w:pStyle w:val="ListParagraph"/>
        <w:widowControl/>
        <w:numPr>
          <w:ilvl w:val="1"/>
          <w:numId w:val="23"/>
        </w:numPr>
        <w:autoSpaceDE/>
        <w:spacing w:after="160" w:line="256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Consolidation</w:t>
      </w:r>
    </w:p>
    <w:p w14:paraId="0C682A41" w14:textId="77777777" w:rsidR="002B3401" w:rsidRPr="00934341" w:rsidRDefault="002B3401" w:rsidP="00747F9E">
      <w:pPr>
        <w:pStyle w:val="ListParagraph"/>
        <w:numPr>
          <w:ilvl w:val="0"/>
          <w:numId w:val="1"/>
        </w:numPr>
        <w:spacing w:line="256" w:lineRule="auto"/>
        <w:contextualSpacing/>
        <w:rPr>
          <w:rFonts w:ascii="Calibri" w:hAnsi="Calibri" w:cs="Calibri"/>
        </w:rPr>
      </w:pPr>
      <w:r w:rsidRPr="00934341">
        <w:rPr>
          <w:rFonts w:ascii="Calibri" w:hAnsi="Calibri" w:cs="Calibri"/>
        </w:rPr>
        <w:t>DTP operations: Which assertion is correct?</w:t>
      </w:r>
    </w:p>
    <w:p w14:paraId="1329B065" w14:textId="77777777" w:rsidR="002B3401" w:rsidRDefault="002B3401" w:rsidP="00747F9E">
      <w:pPr>
        <w:pStyle w:val="ListParagraph"/>
        <w:widowControl/>
        <w:numPr>
          <w:ilvl w:val="1"/>
          <w:numId w:val="24"/>
        </w:numPr>
        <w:autoSpaceDE/>
        <w:spacing w:after="160" w:line="256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Insert from another dataset does not allow the population of target field through SQL formulas.</w:t>
      </w:r>
    </w:p>
    <w:p w14:paraId="4160CFAF" w14:textId="77777777" w:rsidR="002B3401" w:rsidRDefault="002B3401" w:rsidP="00747F9E">
      <w:pPr>
        <w:pStyle w:val="ListParagraph"/>
        <w:widowControl/>
        <w:numPr>
          <w:ilvl w:val="1"/>
          <w:numId w:val="24"/>
        </w:numPr>
        <w:autoSpaceDE/>
        <w:spacing w:after="160" w:line="256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Enrichment with formula allows the enrichment of a field through an SQL formula written in another dataset field.</w:t>
      </w:r>
    </w:p>
    <w:p w14:paraId="3A0C40DF" w14:textId="77777777" w:rsidR="002B3401" w:rsidRPr="00391A80" w:rsidRDefault="002B3401" w:rsidP="00747F9E">
      <w:pPr>
        <w:pStyle w:val="ListParagraph"/>
        <w:widowControl/>
        <w:numPr>
          <w:ilvl w:val="1"/>
          <w:numId w:val="24"/>
        </w:numPr>
        <w:autoSpaceDE/>
        <w:spacing w:after="160" w:line="256" w:lineRule="auto"/>
        <w:contextualSpacing/>
        <w:rPr>
          <w:rFonts w:ascii="Calibri" w:hAnsi="Calibri" w:cs="Calibri"/>
          <w:highlight w:val="yellow"/>
        </w:rPr>
      </w:pPr>
      <w:r w:rsidRPr="00391A80">
        <w:rPr>
          <w:rFonts w:ascii="Calibri" w:hAnsi="Calibri" w:cs="Calibri"/>
          <w:highlight w:val="yellow"/>
        </w:rPr>
        <w:t>Both coherence check and dictionary check show a warning messages in case of inconsistencies</w:t>
      </w:r>
    </w:p>
    <w:p w14:paraId="03216BC1" w14:textId="77777777" w:rsidR="002B3401" w:rsidRDefault="002B3401" w:rsidP="00747F9E">
      <w:pPr>
        <w:pStyle w:val="ListParagraph"/>
        <w:widowControl/>
        <w:numPr>
          <w:ilvl w:val="1"/>
          <w:numId w:val="24"/>
        </w:numPr>
        <w:autoSpaceDE/>
        <w:spacing w:after="160" w:line="256" w:lineRule="auto"/>
        <w:contextualSpacing/>
        <w:rPr>
          <w:rFonts w:ascii="Calibri" w:hAnsi="Calibri" w:cs="Calibri"/>
        </w:rPr>
      </w:pPr>
      <w:r w:rsidRPr="00391A80">
        <w:rPr>
          <w:rFonts w:ascii="Calibri" w:hAnsi="Calibri" w:cs="Calibri"/>
        </w:rPr>
        <w:t>All of the above</w:t>
      </w:r>
      <w:r>
        <w:rPr>
          <w:rFonts w:ascii="Calibri" w:hAnsi="Calibri" w:cs="Calibri"/>
        </w:rPr>
        <w:t>.</w:t>
      </w:r>
    </w:p>
    <w:p w14:paraId="342F7C31" w14:textId="77777777" w:rsidR="002B3401" w:rsidRDefault="002B3401" w:rsidP="00747F9E">
      <w:pPr>
        <w:pStyle w:val="ListParagraph"/>
        <w:widowControl/>
        <w:numPr>
          <w:ilvl w:val="1"/>
          <w:numId w:val="24"/>
        </w:numPr>
        <w:autoSpaceDE/>
        <w:spacing w:after="160" w:line="256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 xml:space="preserve">Coherence check controls if data of source and target dataset are coherent based on a dictionary </w:t>
      </w:r>
    </w:p>
    <w:p w14:paraId="1CBC3CAC" w14:textId="77777777" w:rsidR="00391B0E" w:rsidRDefault="00391B0E" w:rsidP="00391B0E">
      <w:pPr>
        <w:pStyle w:val="Heading1"/>
      </w:pPr>
      <w:r>
        <w:t>Aiswarya:</w:t>
      </w:r>
    </w:p>
    <w:p w14:paraId="7C7046EE" w14:textId="77777777" w:rsidR="00391B0E" w:rsidRPr="000C434A" w:rsidRDefault="00391B0E" w:rsidP="00747F9E">
      <w:pPr>
        <w:pStyle w:val="ListParagraph"/>
        <w:widowControl/>
        <w:numPr>
          <w:ilvl w:val="0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0C434A">
        <w:rPr>
          <w:rFonts w:ascii="Calibri" w:hAnsi="Calibri" w:cs="Calibri"/>
        </w:rPr>
        <w:t>The Granularity of Data in Forecasts:</w:t>
      </w:r>
    </w:p>
    <w:p w14:paraId="7A5E1E5B" w14:textId="77777777" w:rsidR="00391B0E" w:rsidRPr="000C434A" w:rsidRDefault="00391B0E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  <w:highlight w:val="yellow"/>
        </w:rPr>
      </w:pPr>
      <w:r w:rsidRPr="000C434A">
        <w:rPr>
          <w:rFonts w:ascii="Calibri" w:hAnsi="Calibri" w:cs="Calibri"/>
          <w:highlight w:val="yellow"/>
        </w:rPr>
        <w:t>Will normally be set to be the same as that of the budget process.</w:t>
      </w:r>
    </w:p>
    <w:p w14:paraId="07BF79AE" w14:textId="77777777" w:rsidR="00391B0E" w:rsidRPr="000C434A" w:rsidRDefault="00391B0E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0C434A">
        <w:rPr>
          <w:rFonts w:ascii="Calibri" w:hAnsi="Calibri" w:cs="Calibri"/>
        </w:rPr>
        <w:t>Will be higher for static Forecast but Lower for Rolling Forecasts.</w:t>
      </w:r>
    </w:p>
    <w:p w14:paraId="57ABBBFC" w14:textId="77777777" w:rsidR="00391B0E" w:rsidRPr="000C434A" w:rsidRDefault="00391B0E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0C434A">
        <w:rPr>
          <w:rFonts w:ascii="Calibri" w:hAnsi="Calibri" w:cs="Calibri"/>
        </w:rPr>
        <w:t>Cannot be modified when defining a forecast Model.</w:t>
      </w:r>
    </w:p>
    <w:p w14:paraId="7257A017" w14:textId="77777777" w:rsidR="00391B0E" w:rsidRPr="000C434A" w:rsidRDefault="00391B0E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0C434A">
        <w:rPr>
          <w:rFonts w:ascii="Calibri" w:hAnsi="Calibri" w:cs="Calibri"/>
        </w:rPr>
        <w:t>Is generally higher than that of the actual or budget scenario.</w:t>
      </w:r>
    </w:p>
    <w:p w14:paraId="26A581A0" w14:textId="77777777" w:rsidR="00391B0E" w:rsidRPr="000C434A" w:rsidRDefault="00391B0E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0C434A">
        <w:rPr>
          <w:rFonts w:ascii="Calibri" w:hAnsi="Calibri" w:cs="Calibri"/>
        </w:rPr>
        <w:t>Is generally lower than that of the Actual or budget Scenario.</w:t>
      </w:r>
    </w:p>
    <w:p w14:paraId="366AA6ED" w14:textId="77777777" w:rsidR="00391B0E" w:rsidRPr="000C434A" w:rsidRDefault="00391B0E" w:rsidP="00747F9E">
      <w:pPr>
        <w:pStyle w:val="ListParagraph"/>
        <w:widowControl/>
        <w:numPr>
          <w:ilvl w:val="0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0C434A">
        <w:rPr>
          <w:rFonts w:ascii="Calibri" w:hAnsi="Calibri" w:cs="Calibri"/>
        </w:rPr>
        <w:t>Nesting dimensions in forms:</w:t>
      </w:r>
    </w:p>
    <w:p w14:paraId="349296BC" w14:textId="77777777" w:rsidR="00391B0E" w:rsidRPr="000C434A" w:rsidRDefault="00391B0E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0C434A">
        <w:rPr>
          <w:rFonts w:ascii="Calibri" w:hAnsi="Calibri" w:cs="Calibri"/>
        </w:rPr>
        <w:t xml:space="preserve">Is generally more performant than creating two separate matrices to retrieve the </w:t>
      </w:r>
      <w:proofErr w:type="gramStart"/>
      <w:r w:rsidRPr="000C434A">
        <w:rPr>
          <w:rFonts w:ascii="Calibri" w:hAnsi="Calibri" w:cs="Calibri"/>
        </w:rPr>
        <w:t>information.</w:t>
      </w:r>
      <w:proofErr w:type="gramEnd"/>
    </w:p>
    <w:p w14:paraId="76AD6C75" w14:textId="77777777" w:rsidR="00391B0E" w:rsidRPr="000C434A" w:rsidRDefault="00391B0E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0C434A">
        <w:rPr>
          <w:rFonts w:ascii="Calibri" w:hAnsi="Calibri" w:cs="Calibri"/>
        </w:rPr>
        <w:t xml:space="preserve">Is more performant if the dynamic elements are placed at the top of the </w:t>
      </w:r>
      <w:proofErr w:type="gramStart"/>
      <w:r w:rsidRPr="000C434A">
        <w:rPr>
          <w:rFonts w:ascii="Calibri" w:hAnsi="Calibri" w:cs="Calibri"/>
        </w:rPr>
        <w:t>nesting.</w:t>
      </w:r>
      <w:proofErr w:type="gramEnd"/>
    </w:p>
    <w:p w14:paraId="7626AD40" w14:textId="77777777" w:rsidR="00391B0E" w:rsidRPr="000C434A" w:rsidRDefault="00391B0E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  <w:highlight w:val="yellow"/>
        </w:rPr>
      </w:pPr>
      <w:r w:rsidRPr="000C434A">
        <w:rPr>
          <w:rFonts w:ascii="Calibri" w:hAnsi="Calibri" w:cs="Calibri"/>
          <w:highlight w:val="yellow"/>
        </w:rPr>
        <w:t xml:space="preserve">Is more performant if the static elements are placed at the top of the </w:t>
      </w:r>
      <w:proofErr w:type="gramStart"/>
      <w:r w:rsidRPr="000C434A">
        <w:rPr>
          <w:rFonts w:ascii="Calibri" w:hAnsi="Calibri" w:cs="Calibri"/>
          <w:highlight w:val="yellow"/>
        </w:rPr>
        <w:t>nesting.</w:t>
      </w:r>
      <w:proofErr w:type="gramEnd"/>
    </w:p>
    <w:p w14:paraId="44D16E0E" w14:textId="77777777" w:rsidR="00391B0E" w:rsidRPr="000C434A" w:rsidRDefault="00391B0E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0C434A">
        <w:rPr>
          <w:rFonts w:ascii="Calibri" w:hAnsi="Calibri" w:cs="Calibri"/>
        </w:rPr>
        <w:t xml:space="preserve">Is a recommended best practice when creating data entry forms with many </w:t>
      </w:r>
      <w:proofErr w:type="gramStart"/>
      <w:r w:rsidRPr="000C434A">
        <w:rPr>
          <w:rFonts w:ascii="Calibri" w:hAnsi="Calibri" w:cs="Calibri"/>
        </w:rPr>
        <w:t>dimensions.</w:t>
      </w:r>
      <w:proofErr w:type="gramEnd"/>
    </w:p>
    <w:p w14:paraId="3177E807" w14:textId="77777777" w:rsidR="00391B0E" w:rsidRPr="000C434A" w:rsidRDefault="00391B0E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0C434A">
        <w:rPr>
          <w:rFonts w:ascii="Calibri" w:hAnsi="Calibri" w:cs="Calibri"/>
        </w:rPr>
        <w:t>Should only be used when nesting scenarios and periods together.</w:t>
      </w:r>
    </w:p>
    <w:p w14:paraId="600D1F52" w14:textId="77777777" w:rsidR="00391B0E" w:rsidRPr="000C434A" w:rsidRDefault="00391B0E" w:rsidP="00747F9E">
      <w:pPr>
        <w:pStyle w:val="ListParagraph"/>
        <w:widowControl/>
        <w:numPr>
          <w:ilvl w:val="0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0C434A">
        <w:rPr>
          <w:rFonts w:ascii="Calibri" w:hAnsi="Calibri" w:cs="Calibri"/>
        </w:rPr>
        <w:t xml:space="preserve">I need to setup a data model for an 18 month Rolling Forecast in CCH Tagetik which contains data from AIH and from the financial Workspace. Each month the data is </w:t>
      </w:r>
      <w:proofErr w:type="spellStart"/>
      <w:r w:rsidRPr="000C434A">
        <w:rPr>
          <w:rFonts w:ascii="Calibri" w:hAnsi="Calibri" w:cs="Calibri"/>
        </w:rPr>
        <w:t>reforecasted</w:t>
      </w:r>
      <w:proofErr w:type="spellEnd"/>
      <w:r w:rsidRPr="000C434A">
        <w:rPr>
          <w:rFonts w:ascii="Calibri" w:hAnsi="Calibri" w:cs="Calibri"/>
        </w:rPr>
        <w:t xml:space="preserve"> and compared against the previous forecast. What would be the best set up in the system for this?</w:t>
      </w:r>
    </w:p>
    <w:p w14:paraId="72777144" w14:textId="77777777" w:rsidR="00391B0E" w:rsidRPr="000C434A" w:rsidRDefault="00391B0E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0C434A">
        <w:rPr>
          <w:rFonts w:ascii="Calibri" w:hAnsi="Calibri" w:cs="Calibri"/>
        </w:rPr>
        <w:t>One set of scenario for each Year/Month being re-forecasted. 1 Process called FORECAST.</w:t>
      </w:r>
    </w:p>
    <w:p w14:paraId="6B412DCB" w14:textId="77777777" w:rsidR="00391B0E" w:rsidRPr="000C434A" w:rsidRDefault="00391B0E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0C434A">
        <w:rPr>
          <w:rFonts w:ascii="Calibri" w:hAnsi="Calibri" w:cs="Calibri"/>
        </w:rPr>
        <w:t>2 scenario for each Fiscal Year. 1 Process called FORECAST.</w:t>
      </w:r>
    </w:p>
    <w:p w14:paraId="3E86BAC2" w14:textId="77777777" w:rsidR="00391B0E" w:rsidRPr="000C434A" w:rsidRDefault="00391B0E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0C434A">
        <w:rPr>
          <w:rFonts w:ascii="Calibri" w:hAnsi="Calibri" w:cs="Calibri"/>
        </w:rPr>
        <w:t xml:space="preserve">One set of scenario for each Year/Month being </w:t>
      </w:r>
      <w:proofErr w:type="gramStart"/>
      <w:r w:rsidRPr="000C434A">
        <w:rPr>
          <w:rFonts w:ascii="Calibri" w:hAnsi="Calibri" w:cs="Calibri"/>
        </w:rPr>
        <w:t>Forecasted</w:t>
      </w:r>
      <w:proofErr w:type="gramEnd"/>
      <w:r w:rsidRPr="000C434A">
        <w:rPr>
          <w:rFonts w:ascii="Calibri" w:hAnsi="Calibri" w:cs="Calibri"/>
        </w:rPr>
        <w:t>. 1 Process for each month being re-forecasted.</w:t>
      </w:r>
    </w:p>
    <w:p w14:paraId="51B7819D" w14:textId="77777777" w:rsidR="00391B0E" w:rsidRPr="000C434A" w:rsidRDefault="00391B0E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0C434A">
        <w:rPr>
          <w:rFonts w:ascii="Calibri" w:hAnsi="Calibri" w:cs="Calibri"/>
        </w:rPr>
        <w:t>2 Scenarios. Each only the number of periods which must be Forecasted that month. 1 process for each month being re-forecasted.</w:t>
      </w:r>
    </w:p>
    <w:p w14:paraId="07F43569" w14:textId="77777777" w:rsidR="00391B0E" w:rsidRPr="000C434A" w:rsidRDefault="00391B0E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0C434A">
        <w:rPr>
          <w:rFonts w:ascii="Calibri" w:hAnsi="Calibri" w:cs="Calibri"/>
        </w:rPr>
        <w:t>Once Scenario containing 18 periods. 1process called FORECAST.</w:t>
      </w:r>
    </w:p>
    <w:p w14:paraId="3EB1BAA9" w14:textId="77777777" w:rsidR="00391B0E" w:rsidRPr="000C434A" w:rsidRDefault="00391B0E" w:rsidP="00747F9E">
      <w:pPr>
        <w:pStyle w:val="ListParagraph"/>
        <w:widowControl/>
        <w:numPr>
          <w:ilvl w:val="0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0C434A">
        <w:rPr>
          <w:rFonts w:ascii="Calibri" w:hAnsi="Calibri" w:cs="Calibri"/>
        </w:rPr>
        <w:lastRenderedPageBreak/>
        <w:t xml:space="preserve">What is the main difference between a </w:t>
      </w:r>
      <w:proofErr w:type="spellStart"/>
      <w:r w:rsidRPr="000C434A">
        <w:rPr>
          <w:rFonts w:ascii="Calibri" w:hAnsi="Calibri" w:cs="Calibri"/>
        </w:rPr>
        <w:t>codeset</w:t>
      </w:r>
      <w:proofErr w:type="spellEnd"/>
      <w:r w:rsidRPr="000C434A">
        <w:rPr>
          <w:rFonts w:ascii="Calibri" w:hAnsi="Calibri" w:cs="Calibri"/>
        </w:rPr>
        <w:t xml:space="preserve"> and Syntactical Substitution?</w:t>
      </w:r>
    </w:p>
    <w:p w14:paraId="4352C41B" w14:textId="77777777" w:rsidR="00391B0E" w:rsidRPr="000C434A" w:rsidRDefault="00391B0E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0C434A">
        <w:rPr>
          <w:rFonts w:ascii="Calibri" w:hAnsi="Calibri" w:cs="Calibri"/>
        </w:rPr>
        <w:t>Only Syntactical Substitution should be used to make a script more usable.</w:t>
      </w:r>
    </w:p>
    <w:p w14:paraId="593A0A10" w14:textId="77777777" w:rsidR="00391B0E" w:rsidRPr="000C434A" w:rsidRDefault="00391B0E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  <w:highlight w:val="yellow"/>
        </w:rPr>
      </w:pPr>
      <w:r w:rsidRPr="000C434A">
        <w:rPr>
          <w:rFonts w:ascii="Calibri" w:hAnsi="Calibri" w:cs="Calibri"/>
          <w:highlight w:val="yellow"/>
        </w:rPr>
        <w:t>Syntactical Substitution is generally more performant</w:t>
      </w:r>
    </w:p>
    <w:p w14:paraId="22A0E1E1" w14:textId="77777777" w:rsidR="00391B0E" w:rsidRPr="000C434A" w:rsidRDefault="00391B0E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0C434A">
        <w:rPr>
          <w:rFonts w:ascii="Calibri" w:hAnsi="Calibri" w:cs="Calibri"/>
        </w:rPr>
        <w:t xml:space="preserve">With a </w:t>
      </w:r>
      <w:proofErr w:type="spellStart"/>
      <w:r w:rsidRPr="000C434A">
        <w:rPr>
          <w:rFonts w:ascii="Calibri" w:hAnsi="Calibri" w:cs="Calibri"/>
        </w:rPr>
        <w:t>codeset</w:t>
      </w:r>
      <w:proofErr w:type="spellEnd"/>
      <w:r w:rsidRPr="000C434A">
        <w:rPr>
          <w:rFonts w:ascii="Calibri" w:hAnsi="Calibri" w:cs="Calibri"/>
        </w:rPr>
        <w:t xml:space="preserve"> I can use set syntax to create complex sets of elements.</w:t>
      </w:r>
    </w:p>
    <w:p w14:paraId="110634F4" w14:textId="77777777" w:rsidR="00391B0E" w:rsidRPr="000C434A" w:rsidRDefault="00391B0E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proofErr w:type="spellStart"/>
      <w:r w:rsidRPr="000C434A">
        <w:rPr>
          <w:rFonts w:ascii="Calibri" w:hAnsi="Calibri" w:cs="Calibri"/>
        </w:rPr>
        <w:t>Codesets</w:t>
      </w:r>
      <w:proofErr w:type="spellEnd"/>
      <w:r w:rsidRPr="000C434A">
        <w:rPr>
          <w:rFonts w:ascii="Calibri" w:hAnsi="Calibri" w:cs="Calibri"/>
        </w:rPr>
        <w:t xml:space="preserve"> can be defined on any dimension, Syntactical Substitution can only be defined for Custom dimensions.</w:t>
      </w:r>
    </w:p>
    <w:p w14:paraId="362A41AB" w14:textId="77777777" w:rsidR="00391B0E" w:rsidRPr="000C434A" w:rsidRDefault="00391B0E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0C434A">
        <w:rPr>
          <w:rFonts w:ascii="Calibri" w:hAnsi="Calibri" w:cs="Calibri"/>
        </w:rPr>
        <w:t>When Recalling a Syntactical Substitution definition you must use the syntax @</w:t>
      </w:r>
      <w:proofErr w:type="spellStart"/>
      <w:r w:rsidRPr="000C434A">
        <w:rPr>
          <w:rFonts w:ascii="Calibri" w:hAnsi="Calibri" w:cs="Calibri"/>
        </w:rPr>
        <w:t>Dimension.@Code</w:t>
      </w:r>
      <w:proofErr w:type="spellEnd"/>
    </w:p>
    <w:p w14:paraId="0E260C79" w14:textId="77777777" w:rsidR="00391B0E" w:rsidRPr="000C434A" w:rsidRDefault="00391B0E" w:rsidP="00747F9E">
      <w:pPr>
        <w:pStyle w:val="ListParagraph"/>
        <w:widowControl/>
        <w:numPr>
          <w:ilvl w:val="0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0C434A">
        <w:rPr>
          <w:rFonts w:ascii="Calibri" w:hAnsi="Calibri" w:cs="Calibri"/>
        </w:rPr>
        <w:t>In memory reporting:</w:t>
      </w:r>
    </w:p>
    <w:p w14:paraId="64B93F25" w14:textId="77777777" w:rsidR="00391B0E" w:rsidRPr="000C434A" w:rsidRDefault="00391B0E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  <w:highlight w:val="yellow"/>
        </w:rPr>
      </w:pPr>
      <w:r w:rsidRPr="000C434A">
        <w:rPr>
          <w:rFonts w:ascii="Calibri" w:hAnsi="Calibri" w:cs="Calibri"/>
          <w:highlight w:val="yellow"/>
        </w:rPr>
        <w:t>Should be used in cases where many in-memory calculations have to be performed in the form.</w:t>
      </w:r>
    </w:p>
    <w:p w14:paraId="31B84955" w14:textId="77777777" w:rsidR="00391B0E" w:rsidRPr="000C434A" w:rsidRDefault="00391B0E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0C434A">
        <w:rPr>
          <w:rFonts w:ascii="Calibri" w:hAnsi="Calibri" w:cs="Calibri"/>
        </w:rPr>
        <w:t xml:space="preserve">Is the new version of the reporting engine which replace the standard reporting </w:t>
      </w:r>
      <w:proofErr w:type="gramStart"/>
      <w:r w:rsidRPr="000C434A">
        <w:rPr>
          <w:rFonts w:ascii="Calibri" w:hAnsi="Calibri" w:cs="Calibri"/>
        </w:rPr>
        <w:t>engine.</w:t>
      </w:r>
      <w:proofErr w:type="gramEnd"/>
    </w:p>
    <w:p w14:paraId="05E20205" w14:textId="77777777" w:rsidR="00391B0E" w:rsidRPr="000C434A" w:rsidRDefault="00391B0E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0C434A">
        <w:rPr>
          <w:rFonts w:ascii="Calibri" w:hAnsi="Calibri" w:cs="Calibri"/>
        </w:rPr>
        <w:t>Should be chosen if the form has to be rendered in the web.</w:t>
      </w:r>
    </w:p>
    <w:p w14:paraId="4A743FE0" w14:textId="77777777" w:rsidR="00391B0E" w:rsidRPr="000C434A" w:rsidRDefault="00391B0E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0C434A">
        <w:rPr>
          <w:rFonts w:ascii="Calibri" w:hAnsi="Calibri" w:cs="Calibri"/>
        </w:rPr>
        <w:t>Should be used to retrieve data in bulk.</w:t>
      </w:r>
    </w:p>
    <w:p w14:paraId="68C347D8" w14:textId="77777777" w:rsidR="00391B0E" w:rsidRPr="000C434A" w:rsidRDefault="00391B0E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0C434A">
        <w:rPr>
          <w:rFonts w:ascii="Calibri" w:hAnsi="Calibri" w:cs="Calibri"/>
        </w:rPr>
        <w:t>Is indicated for forms with many filters.</w:t>
      </w:r>
    </w:p>
    <w:p w14:paraId="26A810A6" w14:textId="77777777" w:rsidR="00391B0E" w:rsidRPr="000C434A" w:rsidRDefault="00391B0E" w:rsidP="00747F9E">
      <w:pPr>
        <w:pStyle w:val="ListParagraph"/>
        <w:widowControl/>
        <w:numPr>
          <w:ilvl w:val="0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0C434A">
        <w:rPr>
          <w:rFonts w:ascii="Calibri" w:hAnsi="Calibri" w:cs="Calibri"/>
        </w:rPr>
        <w:t>Which of the following statements regarding the usage of Complex Excel calculations (VLOOK UP , INDIRECT, OFFSET ) in Data Entry forms is FALSE:</w:t>
      </w:r>
    </w:p>
    <w:p w14:paraId="1893685B" w14:textId="77777777" w:rsidR="00391B0E" w:rsidRPr="000C434A" w:rsidRDefault="00391B0E" w:rsidP="00747F9E">
      <w:pPr>
        <w:pStyle w:val="ListParagraph"/>
        <w:widowControl/>
        <w:numPr>
          <w:ilvl w:val="0"/>
          <w:numId w:val="3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0C434A">
        <w:rPr>
          <w:rFonts w:ascii="Calibri" w:hAnsi="Calibri" w:cs="Calibri"/>
        </w:rPr>
        <w:t>They allow data from queries to be linked to matrices.</w:t>
      </w:r>
    </w:p>
    <w:p w14:paraId="6A171970" w14:textId="77777777" w:rsidR="00391B0E" w:rsidRPr="000C434A" w:rsidRDefault="00391B0E" w:rsidP="00747F9E">
      <w:pPr>
        <w:pStyle w:val="ListParagraph"/>
        <w:widowControl/>
        <w:numPr>
          <w:ilvl w:val="0"/>
          <w:numId w:val="3"/>
        </w:numPr>
        <w:autoSpaceDE/>
        <w:autoSpaceDN/>
        <w:spacing w:after="160" w:line="259" w:lineRule="auto"/>
        <w:contextualSpacing/>
        <w:rPr>
          <w:rFonts w:ascii="Calibri" w:hAnsi="Calibri" w:cs="Calibri"/>
          <w:highlight w:val="yellow"/>
        </w:rPr>
      </w:pPr>
      <w:r w:rsidRPr="000C434A">
        <w:rPr>
          <w:rFonts w:ascii="Calibri" w:hAnsi="Calibri" w:cs="Calibri"/>
          <w:highlight w:val="yellow"/>
        </w:rPr>
        <w:t>These should be used when I need to perform a calculation between two columns in the same matrix.</w:t>
      </w:r>
    </w:p>
    <w:p w14:paraId="1337C83D" w14:textId="77777777" w:rsidR="00391B0E" w:rsidRPr="000C434A" w:rsidRDefault="00391B0E" w:rsidP="00747F9E">
      <w:pPr>
        <w:pStyle w:val="ListParagraph"/>
        <w:widowControl/>
        <w:numPr>
          <w:ilvl w:val="0"/>
          <w:numId w:val="3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0C434A">
        <w:rPr>
          <w:rFonts w:ascii="Calibri" w:hAnsi="Calibri" w:cs="Calibri"/>
        </w:rPr>
        <w:t>They allow Excel based models to be replicated in CCH Tagetik.</w:t>
      </w:r>
    </w:p>
    <w:p w14:paraId="5E098AE0" w14:textId="77777777" w:rsidR="00391B0E" w:rsidRPr="000C434A" w:rsidRDefault="00391B0E" w:rsidP="00747F9E">
      <w:pPr>
        <w:pStyle w:val="ListParagraph"/>
        <w:widowControl/>
        <w:numPr>
          <w:ilvl w:val="0"/>
          <w:numId w:val="3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0C434A">
        <w:rPr>
          <w:rFonts w:ascii="Calibri" w:hAnsi="Calibri" w:cs="Calibri"/>
        </w:rPr>
        <w:t>These should be used when information in different matrices must be linked.</w:t>
      </w:r>
    </w:p>
    <w:p w14:paraId="2F218E7D" w14:textId="77777777" w:rsidR="00391B0E" w:rsidRPr="000C434A" w:rsidRDefault="00391B0E" w:rsidP="00747F9E">
      <w:pPr>
        <w:pStyle w:val="ListParagraph"/>
        <w:widowControl/>
        <w:numPr>
          <w:ilvl w:val="0"/>
          <w:numId w:val="3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0C434A">
        <w:rPr>
          <w:rFonts w:ascii="Calibri" w:hAnsi="Calibri" w:cs="Calibri"/>
        </w:rPr>
        <w:t>These should be used when my formula must be different according to the column or row which I am in.</w:t>
      </w:r>
    </w:p>
    <w:p w14:paraId="35642674" w14:textId="77777777" w:rsidR="00391B0E" w:rsidRPr="000C434A" w:rsidRDefault="00391B0E" w:rsidP="00747F9E">
      <w:pPr>
        <w:pStyle w:val="ListParagraph"/>
        <w:widowControl/>
        <w:numPr>
          <w:ilvl w:val="0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0C434A">
        <w:rPr>
          <w:rFonts w:ascii="Calibri" w:hAnsi="Calibri" w:cs="Calibri"/>
        </w:rPr>
        <w:t xml:space="preserve">I must allocate a value stored on a cost center and group the value to be allocated by Department </w:t>
      </w:r>
      <w:proofErr w:type="gramStart"/>
      <w:r w:rsidRPr="000C434A">
        <w:rPr>
          <w:rFonts w:ascii="Calibri" w:hAnsi="Calibri" w:cs="Calibri"/>
        </w:rPr>
        <w:t>( a</w:t>
      </w:r>
      <w:proofErr w:type="gramEnd"/>
      <w:r w:rsidRPr="000C434A">
        <w:rPr>
          <w:rFonts w:ascii="Calibri" w:hAnsi="Calibri" w:cs="Calibri"/>
        </w:rPr>
        <w:t xml:space="preserve"> hierarchy of Cost centers). Which Option should I choose?</w:t>
      </w:r>
    </w:p>
    <w:p w14:paraId="5E241032" w14:textId="77777777" w:rsidR="00391B0E" w:rsidRPr="000C434A" w:rsidRDefault="00391B0E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0C434A">
        <w:rPr>
          <w:rFonts w:ascii="Calibri" w:hAnsi="Calibri" w:cs="Calibri"/>
        </w:rPr>
        <w:t xml:space="preserve">Remove the flag “Allocate </w:t>
      </w:r>
      <w:proofErr w:type="spellStart"/>
      <w:r w:rsidRPr="000C434A">
        <w:rPr>
          <w:rFonts w:ascii="Calibri" w:hAnsi="Calibri" w:cs="Calibri"/>
        </w:rPr>
        <w:t>on”for</w:t>
      </w:r>
      <w:proofErr w:type="spellEnd"/>
      <w:r w:rsidRPr="000C434A">
        <w:rPr>
          <w:rFonts w:ascii="Calibri" w:hAnsi="Calibri" w:cs="Calibri"/>
        </w:rPr>
        <w:t xml:space="preserve"> cost center from the tab driver.</w:t>
      </w:r>
    </w:p>
    <w:p w14:paraId="288E4920" w14:textId="77777777" w:rsidR="00391B0E" w:rsidRPr="000C434A" w:rsidRDefault="00391B0E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0C434A">
        <w:rPr>
          <w:rFonts w:ascii="Calibri" w:hAnsi="Calibri" w:cs="Calibri"/>
        </w:rPr>
        <w:t>This option is not possible using Allocations. I should use MD Scripting instead.</w:t>
      </w:r>
    </w:p>
    <w:p w14:paraId="759806DF" w14:textId="77777777" w:rsidR="00391B0E" w:rsidRPr="000C434A" w:rsidRDefault="00391B0E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0C434A">
        <w:rPr>
          <w:rFonts w:ascii="Calibri" w:hAnsi="Calibri" w:cs="Calibri"/>
        </w:rPr>
        <w:t>Chose the hierarchy by which I want to group in the option “Filter” in the tab “Driver”</w:t>
      </w:r>
    </w:p>
    <w:p w14:paraId="644C8655" w14:textId="77777777" w:rsidR="00391B0E" w:rsidRPr="000C434A" w:rsidRDefault="00391B0E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  <w:highlight w:val="yellow"/>
        </w:rPr>
      </w:pPr>
      <w:r w:rsidRPr="000C434A">
        <w:rPr>
          <w:rFonts w:ascii="Calibri" w:hAnsi="Calibri" w:cs="Calibri"/>
          <w:highlight w:val="yellow"/>
        </w:rPr>
        <w:t>Choose the department hierarchy in the option “Other Filter Based on Data to Allocate” in the tab “Driver”.</w:t>
      </w:r>
    </w:p>
    <w:p w14:paraId="66CA4551" w14:textId="77777777" w:rsidR="00391B0E" w:rsidRPr="000C434A" w:rsidRDefault="00391B0E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0C434A">
        <w:rPr>
          <w:rFonts w:ascii="Calibri" w:hAnsi="Calibri" w:cs="Calibri"/>
        </w:rPr>
        <w:t>Choose the hierarchy by which I want to Group in the option “ Filter” in the tab “ Data to allocate”</w:t>
      </w:r>
    </w:p>
    <w:p w14:paraId="78D2177A" w14:textId="77777777" w:rsidR="00391B0E" w:rsidRPr="000C434A" w:rsidRDefault="00391B0E" w:rsidP="00747F9E">
      <w:pPr>
        <w:pStyle w:val="ListParagraph"/>
        <w:widowControl/>
        <w:numPr>
          <w:ilvl w:val="0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0C434A">
        <w:rPr>
          <w:rFonts w:ascii="Calibri" w:hAnsi="Calibri" w:cs="Calibri"/>
        </w:rPr>
        <w:t>I am summing three cubes but they are not returning the desired result. I should:</w:t>
      </w:r>
    </w:p>
    <w:p w14:paraId="2EDBA878" w14:textId="77777777" w:rsidR="00391B0E" w:rsidRPr="000C434A" w:rsidRDefault="00391B0E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0C434A">
        <w:rPr>
          <w:rFonts w:ascii="Calibri" w:hAnsi="Calibri" w:cs="Calibri"/>
        </w:rPr>
        <w:t>Use the debug tool to evaluate my operations step by step</w:t>
      </w:r>
    </w:p>
    <w:p w14:paraId="3BDAD4E4" w14:textId="77777777" w:rsidR="00391B0E" w:rsidRPr="000C434A" w:rsidRDefault="00391B0E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0C434A">
        <w:rPr>
          <w:rFonts w:ascii="Calibri" w:hAnsi="Calibri" w:cs="Calibri"/>
        </w:rPr>
        <w:t>In cases where fixed point expressions are used evaluate whether the bound functions should be used</w:t>
      </w:r>
    </w:p>
    <w:p w14:paraId="55260BBD" w14:textId="77777777" w:rsidR="00391B0E" w:rsidRPr="000C434A" w:rsidRDefault="00391B0E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0C434A">
        <w:rPr>
          <w:rFonts w:ascii="Calibri" w:hAnsi="Calibri" w:cs="Calibri"/>
        </w:rPr>
        <w:t>Check that the filters for the 3 cubes match.</w:t>
      </w:r>
    </w:p>
    <w:p w14:paraId="2F9D347E" w14:textId="77777777" w:rsidR="00391B0E" w:rsidRPr="000C434A" w:rsidRDefault="00391B0E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  <w:highlight w:val="yellow"/>
        </w:rPr>
      </w:pPr>
      <w:r w:rsidRPr="000C434A">
        <w:rPr>
          <w:rFonts w:ascii="Calibri" w:hAnsi="Calibri" w:cs="Calibri"/>
          <w:highlight w:val="yellow"/>
        </w:rPr>
        <w:t>All of the options are correct.</w:t>
      </w:r>
    </w:p>
    <w:p w14:paraId="3CF38FA7" w14:textId="77777777" w:rsidR="00391B0E" w:rsidRPr="000C434A" w:rsidRDefault="00391B0E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0C434A">
        <w:rPr>
          <w:rFonts w:ascii="Calibri" w:hAnsi="Calibri" w:cs="Calibri"/>
        </w:rPr>
        <w:t>Check the order of the sums as the order of operands can have an effect on the result in output</w:t>
      </w:r>
    </w:p>
    <w:p w14:paraId="66DAD740" w14:textId="77777777" w:rsidR="00391B0E" w:rsidRPr="000C434A" w:rsidRDefault="00391B0E" w:rsidP="00747F9E">
      <w:pPr>
        <w:pStyle w:val="ListParagraph"/>
        <w:widowControl/>
        <w:numPr>
          <w:ilvl w:val="0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0C434A">
        <w:rPr>
          <w:rFonts w:ascii="Calibri" w:hAnsi="Calibri" w:cs="Calibri"/>
        </w:rPr>
        <w:t>Which of the following statements regarding Allocations is TRUE</w:t>
      </w:r>
    </w:p>
    <w:p w14:paraId="7480AD6E" w14:textId="77777777" w:rsidR="00391B0E" w:rsidRPr="000C434A" w:rsidRDefault="00391B0E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0C434A">
        <w:rPr>
          <w:rFonts w:ascii="Calibri" w:hAnsi="Calibri" w:cs="Calibri"/>
        </w:rPr>
        <w:t>The allocation module stores allocation results on amount categories.</w:t>
      </w:r>
    </w:p>
    <w:p w14:paraId="078A467B" w14:textId="77777777" w:rsidR="00391B0E" w:rsidRPr="000C434A" w:rsidRDefault="00391B0E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  <w:highlight w:val="yellow"/>
        </w:rPr>
      </w:pPr>
      <w:r w:rsidRPr="000C434A">
        <w:rPr>
          <w:rFonts w:ascii="Calibri" w:hAnsi="Calibri" w:cs="Calibri"/>
          <w:highlight w:val="yellow"/>
        </w:rPr>
        <w:t>The Allocation module can be used to create driver based models.</w:t>
      </w:r>
    </w:p>
    <w:p w14:paraId="5EBE975A" w14:textId="77777777" w:rsidR="00391B0E" w:rsidRPr="000C434A" w:rsidRDefault="00391B0E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0C434A">
        <w:rPr>
          <w:rFonts w:ascii="Calibri" w:hAnsi="Calibri" w:cs="Calibri"/>
        </w:rPr>
        <w:t>You can Leverage SQL syntax when defining an allocation routine.</w:t>
      </w:r>
    </w:p>
    <w:p w14:paraId="50C13A26" w14:textId="77777777" w:rsidR="00391B0E" w:rsidRPr="000C434A" w:rsidRDefault="00391B0E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0C434A">
        <w:rPr>
          <w:rFonts w:ascii="Calibri" w:hAnsi="Calibri" w:cs="Calibri"/>
        </w:rPr>
        <w:t>Allocation modules can only read from actual scenarios</w:t>
      </w:r>
    </w:p>
    <w:p w14:paraId="1FE0B792" w14:textId="77777777" w:rsidR="00391B0E" w:rsidRPr="000C434A" w:rsidRDefault="00391B0E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0C434A">
        <w:rPr>
          <w:rFonts w:ascii="Calibri" w:hAnsi="Calibri" w:cs="Calibri"/>
        </w:rPr>
        <w:t>Only Admin users can define Allocation routines.</w:t>
      </w:r>
    </w:p>
    <w:p w14:paraId="0AEF27DF" w14:textId="77777777" w:rsidR="00391B0E" w:rsidRPr="000C434A" w:rsidRDefault="00391B0E" w:rsidP="00747F9E">
      <w:pPr>
        <w:pStyle w:val="ListParagraph"/>
        <w:widowControl/>
        <w:numPr>
          <w:ilvl w:val="0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0C434A">
        <w:rPr>
          <w:rFonts w:ascii="Calibri" w:hAnsi="Calibri" w:cs="Calibri"/>
        </w:rPr>
        <w:t>Spreading functionality using the front- end should be preferred when:</w:t>
      </w:r>
    </w:p>
    <w:p w14:paraId="13D94299" w14:textId="77777777" w:rsidR="00391B0E" w:rsidRPr="000C434A" w:rsidRDefault="00391B0E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0C434A">
        <w:rPr>
          <w:rFonts w:ascii="Calibri" w:hAnsi="Calibri" w:cs="Calibri"/>
        </w:rPr>
        <w:lastRenderedPageBreak/>
        <w:t>You want the administrator to define the spreading methods to use.</w:t>
      </w:r>
    </w:p>
    <w:p w14:paraId="10DC9DFC" w14:textId="77777777" w:rsidR="00391B0E" w:rsidRPr="000C434A" w:rsidRDefault="00391B0E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0C434A">
        <w:rPr>
          <w:rFonts w:ascii="Calibri" w:hAnsi="Calibri" w:cs="Calibri"/>
        </w:rPr>
        <w:t>You need to have a spreading method defined for each individual account.</w:t>
      </w:r>
    </w:p>
    <w:p w14:paraId="7AA57B13" w14:textId="77777777" w:rsidR="00391B0E" w:rsidRPr="000C434A" w:rsidRDefault="00391B0E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0C434A">
        <w:rPr>
          <w:rFonts w:ascii="Calibri" w:hAnsi="Calibri" w:cs="Calibri"/>
          <w:highlight w:val="yellow"/>
        </w:rPr>
        <w:t>You are using the web interface instead of excel</w:t>
      </w:r>
      <w:r w:rsidRPr="000C434A">
        <w:rPr>
          <w:rFonts w:ascii="Calibri" w:hAnsi="Calibri" w:cs="Calibri"/>
        </w:rPr>
        <w:t>.</w:t>
      </w:r>
    </w:p>
    <w:p w14:paraId="396F8063" w14:textId="77777777" w:rsidR="00391B0E" w:rsidRPr="000C434A" w:rsidRDefault="00391B0E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0C434A">
        <w:rPr>
          <w:rFonts w:ascii="Calibri" w:hAnsi="Calibri" w:cs="Calibri"/>
        </w:rPr>
        <w:t>You need to spread a value both by time and by hierarchy.</w:t>
      </w:r>
    </w:p>
    <w:p w14:paraId="059D32CE" w14:textId="77777777" w:rsidR="00391B0E" w:rsidRPr="000C434A" w:rsidRDefault="00391B0E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0C434A">
        <w:rPr>
          <w:rFonts w:ascii="Calibri" w:hAnsi="Calibri" w:cs="Calibri"/>
        </w:rPr>
        <w:t>You always want to spread data on all months without locking all periods</w:t>
      </w:r>
    </w:p>
    <w:p w14:paraId="7AB2BE55" w14:textId="77777777" w:rsidR="00391B0E" w:rsidRPr="000C434A" w:rsidRDefault="00391B0E" w:rsidP="00747F9E">
      <w:pPr>
        <w:pStyle w:val="ListParagraph"/>
        <w:numPr>
          <w:ilvl w:val="0"/>
          <w:numId w:val="1"/>
        </w:numPr>
        <w:tabs>
          <w:tab w:val="left" w:pos="2835"/>
        </w:tabs>
        <w:spacing w:before="22"/>
        <w:rPr>
          <w:rFonts w:ascii="Calibri" w:hAnsi="Calibri" w:cs="Calibri"/>
        </w:rPr>
      </w:pPr>
      <w:r w:rsidRPr="000C434A">
        <w:rPr>
          <w:rFonts w:ascii="Calibri" w:hAnsi="Calibri" w:cs="Calibri"/>
        </w:rPr>
        <w:t>What is considered a best practice when creating forms which contain complex excel calculations?</w:t>
      </w:r>
    </w:p>
    <w:p w14:paraId="363CB73E" w14:textId="77777777" w:rsidR="00391B0E" w:rsidRPr="000C434A" w:rsidRDefault="00391B0E" w:rsidP="00747F9E">
      <w:pPr>
        <w:pStyle w:val="ListParagraph"/>
        <w:numPr>
          <w:ilvl w:val="0"/>
          <w:numId w:val="8"/>
        </w:numPr>
        <w:tabs>
          <w:tab w:val="left" w:pos="2835"/>
        </w:tabs>
        <w:spacing w:before="22"/>
        <w:rPr>
          <w:rFonts w:ascii="Calibri" w:hAnsi="Calibri" w:cs="Calibri"/>
        </w:rPr>
      </w:pPr>
      <w:r w:rsidRPr="000C434A">
        <w:rPr>
          <w:rFonts w:ascii="Calibri" w:hAnsi="Calibri" w:cs="Calibri"/>
        </w:rPr>
        <w:t>I should prioritize writing the formulas on the rows instead of the columns of my matrix</w:t>
      </w:r>
    </w:p>
    <w:p w14:paraId="524EA2CF" w14:textId="77777777" w:rsidR="00391B0E" w:rsidRPr="000C434A" w:rsidRDefault="00391B0E" w:rsidP="00747F9E">
      <w:pPr>
        <w:pStyle w:val="ListParagraph"/>
        <w:numPr>
          <w:ilvl w:val="0"/>
          <w:numId w:val="8"/>
        </w:numPr>
        <w:tabs>
          <w:tab w:val="left" w:pos="2835"/>
        </w:tabs>
        <w:spacing w:before="22"/>
        <w:rPr>
          <w:rFonts w:ascii="Calibri" w:hAnsi="Calibri" w:cs="Calibri"/>
        </w:rPr>
      </w:pPr>
      <w:r w:rsidRPr="000C434A">
        <w:rPr>
          <w:rFonts w:ascii="Calibri" w:hAnsi="Calibri" w:cs="Calibri"/>
        </w:rPr>
        <w:t>I should try where possible to implement the formula using a VBA macro</w:t>
      </w:r>
    </w:p>
    <w:p w14:paraId="2DC8BE82" w14:textId="77777777" w:rsidR="00391B0E" w:rsidRPr="000C434A" w:rsidRDefault="00391B0E" w:rsidP="00747F9E">
      <w:pPr>
        <w:pStyle w:val="ListParagraph"/>
        <w:numPr>
          <w:ilvl w:val="0"/>
          <w:numId w:val="8"/>
        </w:numPr>
        <w:tabs>
          <w:tab w:val="left" w:pos="2835"/>
        </w:tabs>
        <w:spacing w:before="22"/>
        <w:rPr>
          <w:rFonts w:ascii="Calibri" w:hAnsi="Calibri" w:cs="Calibri"/>
        </w:rPr>
      </w:pPr>
      <w:r w:rsidRPr="000C434A">
        <w:rPr>
          <w:rFonts w:ascii="Calibri" w:hAnsi="Calibri" w:cs="Calibri"/>
        </w:rPr>
        <w:t>I should hide the formula from being displayed as this will negatively affect performance</w:t>
      </w:r>
    </w:p>
    <w:p w14:paraId="09415CDE" w14:textId="77777777" w:rsidR="00391B0E" w:rsidRPr="000C434A" w:rsidRDefault="00391B0E" w:rsidP="00747F9E">
      <w:pPr>
        <w:pStyle w:val="ListParagraph"/>
        <w:numPr>
          <w:ilvl w:val="0"/>
          <w:numId w:val="8"/>
        </w:numPr>
        <w:tabs>
          <w:tab w:val="left" w:pos="2835"/>
        </w:tabs>
        <w:spacing w:before="22"/>
        <w:rPr>
          <w:rFonts w:ascii="Calibri" w:hAnsi="Calibri" w:cs="Calibri"/>
          <w:highlight w:val="yellow"/>
        </w:rPr>
      </w:pPr>
      <w:r w:rsidRPr="000C434A">
        <w:rPr>
          <w:rFonts w:ascii="Calibri" w:hAnsi="Calibri" w:cs="Calibri"/>
          <w:highlight w:val="yellow"/>
        </w:rPr>
        <w:t>The formulas must not break when new rows or columns are added to the form</w:t>
      </w:r>
    </w:p>
    <w:p w14:paraId="2B9469BF" w14:textId="77777777" w:rsidR="00391B0E" w:rsidRPr="000C434A" w:rsidRDefault="00391B0E" w:rsidP="00747F9E">
      <w:pPr>
        <w:pStyle w:val="ListParagraph"/>
        <w:numPr>
          <w:ilvl w:val="0"/>
          <w:numId w:val="8"/>
        </w:numPr>
        <w:tabs>
          <w:tab w:val="left" w:pos="2835"/>
        </w:tabs>
        <w:spacing w:before="22"/>
        <w:rPr>
          <w:rFonts w:ascii="Calibri" w:hAnsi="Calibri" w:cs="Calibri"/>
        </w:rPr>
      </w:pPr>
      <w:r w:rsidRPr="000C434A">
        <w:rPr>
          <w:rFonts w:ascii="Calibri" w:hAnsi="Calibri" w:cs="Calibri"/>
        </w:rPr>
        <w:t>I should use the “Override Formulas” option when creating formulas for dynamic forms.</w:t>
      </w:r>
    </w:p>
    <w:p w14:paraId="77A98798" w14:textId="77777777" w:rsidR="00391B0E" w:rsidRPr="000C434A" w:rsidRDefault="00391B0E" w:rsidP="00747F9E">
      <w:pPr>
        <w:pStyle w:val="ListParagraph"/>
        <w:numPr>
          <w:ilvl w:val="0"/>
          <w:numId w:val="1"/>
        </w:numPr>
        <w:tabs>
          <w:tab w:val="left" w:pos="2835"/>
        </w:tabs>
        <w:spacing w:before="22"/>
        <w:rPr>
          <w:rFonts w:ascii="Calibri" w:hAnsi="Calibri" w:cs="Calibri"/>
        </w:rPr>
      </w:pPr>
      <w:r w:rsidRPr="000C434A">
        <w:rPr>
          <w:rFonts w:ascii="Calibri" w:hAnsi="Calibri" w:cs="Calibri"/>
        </w:rPr>
        <w:t>I have received an error “Constant Dimension without forced value”. This is because:</w:t>
      </w:r>
    </w:p>
    <w:p w14:paraId="3DC3CFCD" w14:textId="77777777" w:rsidR="00391B0E" w:rsidRPr="000C434A" w:rsidRDefault="00391B0E" w:rsidP="00747F9E">
      <w:pPr>
        <w:pStyle w:val="ListParagraph"/>
        <w:numPr>
          <w:ilvl w:val="0"/>
          <w:numId w:val="27"/>
        </w:numPr>
        <w:tabs>
          <w:tab w:val="left" w:pos="2835"/>
        </w:tabs>
        <w:spacing w:before="22"/>
        <w:rPr>
          <w:rFonts w:ascii="Calibri" w:hAnsi="Calibri" w:cs="Calibri"/>
        </w:rPr>
      </w:pPr>
      <w:r w:rsidRPr="000C434A">
        <w:rPr>
          <w:rFonts w:ascii="Calibri" w:hAnsi="Calibri" w:cs="Calibri"/>
        </w:rPr>
        <w:t xml:space="preserve">I am reading from a Consolidation scenario and writing to </w:t>
      </w:r>
      <w:proofErr w:type="spellStart"/>
      <w:r w:rsidRPr="000C434A">
        <w:rPr>
          <w:rFonts w:ascii="Calibri" w:hAnsi="Calibri" w:cs="Calibri"/>
        </w:rPr>
        <w:t>a</w:t>
      </w:r>
      <w:proofErr w:type="spellEnd"/>
      <w:r w:rsidRPr="000C434A">
        <w:rPr>
          <w:rFonts w:ascii="Calibri" w:hAnsi="Calibri" w:cs="Calibri"/>
        </w:rPr>
        <w:t xml:space="preserve"> Original scenario</w:t>
      </w:r>
    </w:p>
    <w:p w14:paraId="1C07AF6F" w14:textId="77777777" w:rsidR="00391B0E" w:rsidRPr="000C434A" w:rsidRDefault="00391B0E" w:rsidP="00747F9E">
      <w:pPr>
        <w:pStyle w:val="ListParagraph"/>
        <w:numPr>
          <w:ilvl w:val="0"/>
          <w:numId w:val="27"/>
        </w:numPr>
        <w:tabs>
          <w:tab w:val="left" w:pos="2835"/>
        </w:tabs>
        <w:spacing w:before="22"/>
        <w:rPr>
          <w:rFonts w:ascii="Calibri" w:hAnsi="Calibri" w:cs="Calibri"/>
        </w:rPr>
      </w:pPr>
      <w:r w:rsidRPr="000C434A">
        <w:rPr>
          <w:rFonts w:ascii="Calibri" w:hAnsi="Calibri" w:cs="Calibri"/>
        </w:rPr>
        <w:t>I am reading from IC cube and writing to an LO cube</w:t>
      </w:r>
    </w:p>
    <w:p w14:paraId="6DE2057F" w14:textId="77777777" w:rsidR="00391B0E" w:rsidRPr="000C434A" w:rsidRDefault="00391B0E" w:rsidP="00747F9E">
      <w:pPr>
        <w:pStyle w:val="ListParagraph"/>
        <w:numPr>
          <w:ilvl w:val="0"/>
          <w:numId w:val="27"/>
        </w:numPr>
        <w:tabs>
          <w:tab w:val="left" w:pos="2835"/>
        </w:tabs>
        <w:spacing w:before="22"/>
        <w:rPr>
          <w:rFonts w:ascii="Calibri" w:hAnsi="Calibri" w:cs="Calibri"/>
        </w:rPr>
      </w:pPr>
      <w:r w:rsidRPr="000C434A">
        <w:rPr>
          <w:rFonts w:ascii="Calibri" w:hAnsi="Calibri" w:cs="Calibri"/>
        </w:rPr>
        <w:t>I am using a fixed point expression on a node of elements</w:t>
      </w:r>
    </w:p>
    <w:p w14:paraId="12F9C09E" w14:textId="77777777" w:rsidR="00391B0E" w:rsidRPr="000C434A" w:rsidRDefault="00391B0E" w:rsidP="00747F9E">
      <w:pPr>
        <w:pStyle w:val="ListParagraph"/>
        <w:numPr>
          <w:ilvl w:val="0"/>
          <w:numId w:val="27"/>
        </w:numPr>
        <w:tabs>
          <w:tab w:val="left" w:pos="2835"/>
        </w:tabs>
        <w:spacing w:before="22"/>
        <w:rPr>
          <w:rFonts w:ascii="Calibri" w:hAnsi="Calibri" w:cs="Calibri"/>
        </w:rPr>
      </w:pPr>
      <w:r w:rsidRPr="000C434A">
        <w:rPr>
          <w:rFonts w:ascii="Calibri" w:hAnsi="Calibri" w:cs="Calibri"/>
        </w:rPr>
        <w:t>I am trying to write to an element for which I do not have user permissions</w:t>
      </w:r>
    </w:p>
    <w:p w14:paraId="125F1B08" w14:textId="77777777" w:rsidR="00391B0E" w:rsidRPr="000C434A" w:rsidRDefault="00391B0E" w:rsidP="00747F9E">
      <w:pPr>
        <w:pStyle w:val="ListParagraph"/>
        <w:numPr>
          <w:ilvl w:val="0"/>
          <w:numId w:val="27"/>
        </w:numPr>
        <w:tabs>
          <w:tab w:val="left" w:pos="2835"/>
        </w:tabs>
        <w:spacing w:before="22"/>
        <w:rPr>
          <w:rFonts w:ascii="Calibri" w:hAnsi="Calibri" w:cs="Calibri"/>
          <w:highlight w:val="yellow"/>
        </w:rPr>
      </w:pPr>
      <w:r w:rsidRPr="000C434A">
        <w:rPr>
          <w:rFonts w:ascii="Calibri" w:hAnsi="Calibri" w:cs="Calibri"/>
          <w:highlight w:val="yellow"/>
        </w:rPr>
        <w:t>The system is not able to determine on which dimension to store a value</w:t>
      </w:r>
    </w:p>
    <w:p w14:paraId="659CCD22" w14:textId="77777777" w:rsidR="00391B0E" w:rsidRPr="000C434A" w:rsidRDefault="00391B0E" w:rsidP="00391B0E">
      <w:pPr>
        <w:pStyle w:val="ListParagraph"/>
        <w:tabs>
          <w:tab w:val="left" w:pos="2835"/>
        </w:tabs>
        <w:ind w:left="1440"/>
        <w:rPr>
          <w:rFonts w:ascii="Calibri" w:hAnsi="Calibri" w:cs="Calibri"/>
        </w:rPr>
      </w:pPr>
    </w:p>
    <w:p w14:paraId="4B767947" w14:textId="77777777" w:rsidR="00391B0E" w:rsidRPr="000C434A" w:rsidRDefault="00391B0E" w:rsidP="00747F9E">
      <w:pPr>
        <w:pStyle w:val="ListParagraph"/>
        <w:widowControl/>
        <w:numPr>
          <w:ilvl w:val="0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0C434A">
        <w:rPr>
          <w:rFonts w:ascii="Calibri" w:hAnsi="Calibri" w:cs="Calibri"/>
        </w:rPr>
        <w:t>It is considered a best practice to use Excel Formulas when;</w:t>
      </w:r>
    </w:p>
    <w:p w14:paraId="1B177029" w14:textId="77777777" w:rsidR="00391B0E" w:rsidRPr="000C434A" w:rsidRDefault="00391B0E" w:rsidP="00747F9E">
      <w:pPr>
        <w:pStyle w:val="ListParagraph"/>
        <w:widowControl/>
        <w:numPr>
          <w:ilvl w:val="1"/>
          <w:numId w:val="7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0C434A">
        <w:rPr>
          <w:rFonts w:ascii="Calibri" w:hAnsi="Calibri" w:cs="Calibri"/>
        </w:rPr>
        <w:t>The Administrator has locked MD scripting from being used.</w:t>
      </w:r>
    </w:p>
    <w:p w14:paraId="6D36A6CA" w14:textId="77777777" w:rsidR="00391B0E" w:rsidRPr="000C434A" w:rsidRDefault="00391B0E" w:rsidP="00747F9E">
      <w:pPr>
        <w:pStyle w:val="ListParagraph"/>
        <w:widowControl/>
        <w:numPr>
          <w:ilvl w:val="1"/>
          <w:numId w:val="7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0C434A">
        <w:rPr>
          <w:rFonts w:ascii="Calibri" w:hAnsi="Calibri" w:cs="Calibri"/>
        </w:rPr>
        <w:t>The Excel forms needs to be rendered in the web.</w:t>
      </w:r>
    </w:p>
    <w:p w14:paraId="64A981AD" w14:textId="77777777" w:rsidR="00391B0E" w:rsidRPr="000C434A" w:rsidRDefault="00391B0E" w:rsidP="00747F9E">
      <w:pPr>
        <w:pStyle w:val="ListParagraph"/>
        <w:widowControl/>
        <w:numPr>
          <w:ilvl w:val="1"/>
          <w:numId w:val="7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0C434A">
        <w:rPr>
          <w:rFonts w:ascii="Calibri" w:hAnsi="Calibri" w:cs="Calibri"/>
        </w:rPr>
        <w:t>The calculation needs to run for both nodes and leaf elements.</w:t>
      </w:r>
    </w:p>
    <w:p w14:paraId="55E0B212" w14:textId="77777777" w:rsidR="00391B0E" w:rsidRPr="000C434A" w:rsidRDefault="00391B0E" w:rsidP="00747F9E">
      <w:pPr>
        <w:pStyle w:val="ListParagraph"/>
        <w:widowControl/>
        <w:numPr>
          <w:ilvl w:val="1"/>
          <w:numId w:val="7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0C434A">
        <w:rPr>
          <w:rFonts w:ascii="Calibri" w:hAnsi="Calibri" w:cs="Calibri"/>
        </w:rPr>
        <w:t>The calculation needs to iterate over many entities.</w:t>
      </w:r>
    </w:p>
    <w:p w14:paraId="281C4FC8" w14:textId="77777777" w:rsidR="00391B0E" w:rsidRPr="000C434A" w:rsidRDefault="00391B0E" w:rsidP="00747F9E">
      <w:pPr>
        <w:pStyle w:val="ListParagraph"/>
        <w:widowControl/>
        <w:numPr>
          <w:ilvl w:val="1"/>
          <w:numId w:val="7"/>
        </w:numPr>
        <w:autoSpaceDE/>
        <w:autoSpaceDN/>
        <w:spacing w:after="160" w:line="259" w:lineRule="auto"/>
        <w:contextualSpacing/>
        <w:rPr>
          <w:rFonts w:ascii="Calibri" w:hAnsi="Calibri" w:cs="Calibri"/>
          <w:highlight w:val="yellow"/>
        </w:rPr>
      </w:pPr>
      <w:r w:rsidRPr="000C434A">
        <w:rPr>
          <w:rFonts w:ascii="Calibri" w:hAnsi="Calibri" w:cs="Calibri"/>
          <w:highlight w:val="yellow"/>
        </w:rPr>
        <w:t>Users want to immediately see the result of their calculation in a form.</w:t>
      </w:r>
    </w:p>
    <w:p w14:paraId="612D6D11" w14:textId="77777777" w:rsidR="00391B0E" w:rsidRPr="000C434A" w:rsidRDefault="00391B0E" w:rsidP="00747F9E">
      <w:pPr>
        <w:pStyle w:val="ListParagraph"/>
        <w:widowControl/>
        <w:numPr>
          <w:ilvl w:val="0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0C434A">
        <w:rPr>
          <w:rFonts w:ascii="Calibri" w:hAnsi="Calibri" w:cs="Calibri"/>
        </w:rPr>
        <w:t>The syntax Loop On Time should be used when:</w:t>
      </w:r>
    </w:p>
    <w:p w14:paraId="26BE14F8" w14:textId="77777777" w:rsidR="00391B0E" w:rsidRPr="000C434A" w:rsidRDefault="00391B0E" w:rsidP="00747F9E">
      <w:pPr>
        <w:pStyle w:val="ListParagraph"/>
        <w:widowControl/>
        <w:numPr>
          <w:ilvl w:val="1"/>
          <w:numId w:val="7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0C434A">
        <w:rPr>
          <w:rFonts w:ascii="Calibri" w:hAnsi="Calibri" w:cs="Calibri"/>
        </w:rPr>
        <w:t>I need to create an IF statement on a set of accounts read from different periods.</w:t>
      </w:r>
    </w:p>
    <w:p w14:paraId="6537483B" w14:textId="77777777" w:rsidR="00391B0E" w:rsidRPr="000C434A" w:rsidRDefault="00391B0E" w:rsidP="00747F9E">
      <w:pPr>
        <w:pStyle w:val="ListParagraph"/>
        <w:widowControl/>
        <w:numPr>
          <w:ilvl w:val="1"/>
          <w:numId w:val="7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0C434A">
        <w:rPr>
          <w:rFonts w:ascii="Calibri" w:hAnsi="Calibri" w:cs="Calibri"/>
        </w:rPr>
        <w:t>I need to load data from another scenario/Period into a temporary account.</w:t>
      </w:r>
    </w:p>
    <w:p w14:paraId="14DAECFB" w14:textId="77777777" w:rsidR="00391B0E" w:rsidRPr="000C434A" w:rsidRDefault="00391B0E" w:rsidP="00747F9E">
      <w:pPr>
        <w:pStyle w:val="ListParagraph"/>
        <w:widowControl/>
        <w:numPr>
          <w:ilvl w:val="1"/>
          <w:numId w:val="7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0C434A">
        <w:rPr>
          <w:rFonts w:ascii="Calibri" w:hAnsi="Calibri" w:cs="Calibri"/>
        </w:rPr>
        <w:t>I need to improve the performance of my script when reading / writing to multiple scenario/Periods.</w:t>
      </w:r>
    </w:p>
    <w:p w14:paraId="2DC22217" w14:textId="77777777" w:rsidR="00391B0E" w:rsidRPr="000C434A" w:rsidRDefault="00391B0E" w:rsidP="00747F9E">
      <w:pPr>
        <w:pStyle w:val="ListParagraph"/>
        <w:widowControl/>
        <w:numPr>
          <w:ilvl w:val="1"/>
          <w:numId w:val="7"/>
        </w:numPr>
        <w:autoSpaceDE/>
        <w:autoSpaceDN/>
        <w:spacing w:after="160" w:line="259" w:lineRule="auto"/>
        <w:contextualSpacing/>
        <w:rPr>
          <w:rFonts w:ascii="Calibri" w:hAnsi="Calibri" w:cs="Calibri"/>
          <w:highlight w:val="yellow"/>
        </w:rPr>
      </w:pPr>
      <w:r w:rsidRPr="000C434A">
        <w:rPr>
          <w:rFonts w:ascii="Calibri" w:hAnsi="Calibri" w:cs="Calibri"/>
          <w:highlight w:val="yellow"/>
        </w:rPr>
        <w:t xml:space="preserve">I need to read and write </w:t>
      </w:r>
      <w:proofErr w:type="gramStart"/>
      <w:r w:rsidRPr="000C434A">
        <w:rPr>
          <w:rFonts w:ascii="Calibri" w:hAnsi="Calibri" w:cs="Calibri"/>
          <w:highlight w:val="yellow"/>
        </w:rPr>
        <w:t>the to</w:t>
      </w:r>
      <w:proofErr w:type="gramEnd"/>
      <w:r w:rsidRPr="000C434A">
        <w:rPr>
          <w:rFonts w:ascii="Calibri" w:hAnsi="Calibri" w:cs="Calibri"/>
          <w:highlight w:val="yellow"/>
        </w:rPr>
        <w:t xml:space="preserve"> the same account for the same set of scenario/ Periods.</w:t>
      </w:r>
    </w:p>
    <w:p w14:paraId="0BA29C15" w14:textId="77777777" w:rsidR="00391B0E" w:rsidRPr="000C434A" w:rsidRDefault="00391B0E" w:rsidP="00747F9E">
      <w:pPr>
        <w:pStyle w:val="ListParagraph"/>
        <w:widowControl/>
        <w:numPr>
          <w:ilvl w:val="1"/>
          <w:numId w:val="7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0C434A">
        <w:rPr>
          <w:rFonts w:ascii="Calibri" w:hAnsi="Calibri" w:cs="Calibri"/>
        </w:rPr>
        <w:t>I need to read from data from a scenario which is not included in my run filters.</w:t>
      </w:r>
    </w:p>
    <w:p w14:paraId="784A8F4B" w14:textId="77777777" w:rsidR="00391B0E" w:rsidRPr="000C434A" w:rsidRDefault="00391B0E" w:rsidP="00747F9E">
      <w:pPr>
        <w:pStyle w:val="ListParagraph"/>
        <w:widowControl/>
        <w:numPr>
          <w:ilvl w:val="0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0C434A">
        <w:rPr>
          <w:rFonts w:ascii="Calibri" w:hAnsi="Calibri" w:cs="Calibri"/>
        </w:rPr>
        <w:t xml:space="preserve">I need to retrieve a global assumption value from another matrix into a data entry form. What would be the most maintainable way to do </w:t>
      </w:r>
      <w:proofErr w:type="gramStart"/>
      <w:r w:rsidRPr="000C434A">
        <w:rPr>
          <w:rFonts w:ascii="Calibri" w:hAnsi="Calibri" w:cs="Calibri"/>
        </w:rPr>
        <w:t>this ?</w:t>
      </w:r>
      <w:proofErr w:type="gramEnd"/>
      <w:r w:rsidRPr="000C434A">
        <w:rPr>
          <w:rFonts w:ascii="Calibri" w:hAnsi="Calibri" w:cs="Calibri"/>
        </w:rPr>
        <w:t xml:space="preserve"> </w:t>
      </w:r>
    </w:p>
    <w:p w14:paraId="5F681CE4" w14:textId="77777777" w:rsidR="00391B0E" w:rsidRPr="000C434A" w:rsidRDefault="00391B0E" w:rsidP="00747F9E">
      <w:pPr>
        <w:pStyle w:val="ListParagraph"/>
        <w:widowControl/>
        <w:numPr>
          <w:ilvl w:val="1"/>
          <w:numId w:val="7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0C434A">
        <w:rPr>
          <w:rFonts w:ascii="Calibri" w:hAnsi="Calibri" w:cs="Calibri"/>
        </w:rPr>
        <w:t>The only way to achieve this would be to nest the global assumption element into matrix as row or column.</w:t>
      </w:r>
    </w:p>
    <w:p w14:paraId="38293F5B" w14:textId="77777777" w:rsidR="00391B0E" w:rsidRPr="000C434A" w:rsidRDefault="00391B0E" w:rsidP="00747F9E">
      <w:pPr>
        <w:pStyle w:val="ListParagraph"/>
        <w:widowControl/>
        <w:numPr>
          <w:ilvl w:val="1"/>
          <w:numId w:val="7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0C434A">
        <w:rPr>
          <w:rFonts w:ascii="Calibri" w:hAnsi="Calibri" w:cs="Calibri"/>
        </w:rPr>
        <w:t>I use a VLOOKUP formula to retrieve the value based on the description of the element.</w:t>
      </w:r>
    </w:p>
    <w:p w14:paraId="21704872" w14:textId="77777777" w:rsidR="00391B0E" w:rsidRPr="000C434A" w:rsidRDefault="00391B0E" w:rsidP="00747F9E">
      <w:pPr>
        <w:pStyle w:val="ListParagraph"/>
        <w:widowControl/>
        <w:numPr>
          <w:ilvl w:val="1"/>
          <w:numId w:val="7"/>
        </w:numPr>
        <w:autoSpaceDE/>
        <w:autoSpaceDN/>
        <w:spacing w:after="160" w:line="259" w:lineRule="auto"/>
        <w:contextualSpacing/>
        <w:rPr>
          <w:rFonts w:ascii="Calibri" w:hAnsi="Calibri" w:cs="Calibri"/>
          <w:highlight w:val="yellow"/>
        </w:rPr>
      </w:pPr>
      <w:r w:rsidRPr="000C434A">
        <w:rPr>
          <w:rFonts w:ascii="Calibri" w:hAnsi="Calibri" w:cs="Calibri"/>
          <w:highlight w:val="yellow"/>
        </w:rPr>
        <w:t>This is not possible. I should use an MD Script instead.</w:t>
      </w:r>
    </w:p>
    <w:p w14:paraId="6B9814B4" w14:textId="77777777" w:rsidR="00391B0E" w:rsidRPr="000C434A" w:rsidRDefault="00391B0E" w:rsidP="00747F9E">
      <w:pPr>
        <w:pStyle w:val="ListParagraph"/>
        <w:widowControl/>
        <w:numPr>
          <w:ilvl w:val="1"/>
          <w:numId w:val="7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0C434A">
        <w:rPr>
          <w:rFonts w:ascii="Calibri" w:hAnsi="Calibri" w:cs="Calibri"/>
        </w:rPr>
        <w:t>I refer to the value by using the address of the cell   I want to retrieve.</w:t>
      </w:r>
    </w:p>
    <w:p w14:paraId="445F2EAF" w14:textId="77777777" w:rsidR="00391B0E" w:rsidRPr="000C434A" w:rsidRDefault="00391B0E" w:rsidP="00747F9E">
      <w:pPr>
        <w:pStyle w:val="ListParagraph"/>
        <w:widowControl/>
        <w:numPr>
          <w:ilvl w:val="1"/>
          <w:numId w:val="7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0C434A">
        <w:rPr>
          <w:rFonts w:ascii="Calibri" w:hAnsi="Calibri" w:cs="Calibri"/>
        </w:rPr>
        <w:t>I use a VLOOKUP formula to retrieve the value based on the code of the element.</w:t>
      </w:r>
    </w:p>
    <w:p w14:paraId="128EBBA1" w14:textId="77777777" w:rsidR="00391B0E" w:rsidRPr="000C434A" w:rsidRDefault="00391B0E" w:rsidP="00747F9E">
      <w:pPr>
        <w:pStyle w:val="ListParagraph"/>
        <w:widowControl/>
        <w:numPr>
          <w:ilvl w:val="0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0C434A">
        <w:rPr>
          <w:rFonts w:ascii="Calibri" w:hAnsi="Calibri" w:cs="Calibri"/>
        </w:rPr>
        <w:t>Rolling Forecasts in CCH Tagetik:</w:t>
      </w:r>
    </w:p>
    <w:p w14:paraId="08C0D0FB" w14:textId="77777777" w:rsidR="00391B0E" w:rsidRPr="000C434A" w:rsidRDefault="00391B0E" w:rsidP="00747F9E">
      <w:pPr>
        <w:pStyle w:val="ListParagraph"/>
        <w:widowControl/>
        <w:numPr>
          <w:ilvl w:val="1"/>
          <w:numId w:val="7"/>
        </w:numPr>
        <w:autoSpaceDE/>
        <w:autoSpaceDN/>
        <w:spacing w:after="160" w:line="259" w:lineRule="auto"/>
        <w:contextualSpacing/>
        <w:rPr>
          <w:rFonts w:ascii="Calibri" w:hAnsi="Calibri" w:cs="Calibri"/>
          <w:highlight w:val="yellow"/>
        </w:rPr>
      </w:pPr>
      <w:r w:rsidRPr="000C434A">
        <w:rPr>
          <w:rFonts w:ascii="Calibri" w:hAnsi="Calibri" w:cs="Calibri"/>
          <w:highlight w:val="yellow"/>
        </w:rPr>
        <w:t>Can be created provided the appropriate Scenarios and Periods are created and are linked together correctly.</w:t>
      </w:r>
    </w:p>
    <w:p w14:paraId="681DD737" w14:textId="77777777" w:rsidR="00391B0E" w:rsidRPr="000C434A" w:rsidRDefault="00391B0E" w:rsidP="00747F9E">
      <w:pPr>
        <w:pStyle w:val="ListParagraph"/>
        <w:widowControl/>
        <w:numPr>
          <w:ilvl w:val="1"/>
          <w:numId w:val="7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0C434A">
        <w:rPr>
          <w:rFonts w:ascii="Calibri" w:hAnsi="Calibri" w:cs="Calibri"/>
        </w:rPr>
        <w:t>Can be created but require a DTP to be created on Analytical Workspace.</w:t>
      </w:r>
    </w:p>
    <w:p w14:paraId="5BD6555C" w14:textId="77777777" w:rsidR="00391B0E" w:rsidRPr="000C434A" w:rsidRDefault="00391B0E" w:rsidP="00747F9E">
      <w:pPr>
        <w:pStyle w:val="ListParagraph"/>
        <w:widowControl/>
        <w:numPr>
          <w:ilvl w:val="1"/>
          <w:numId w:val="7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0C434A">
        <w:rPr>
          <w:rFonts w:ascii="Calibri" w:hAnsi="Calibri" w:cs="Calibri"/>
        </w:rPr>
        <w:lastRenderedPageBreak/>
        <w:t>Can be created, and it is a recommended best practice to create one scenario containing the number of periods to be forecasted.</w:t>
      </w:r>
    </w:p>
    <w:p w14:paraId="48959857" w14:textId="77777777" w:rsidR="00391B0E" w:rsidRPr="000C434A" w:rsidRDefault="00391B0E" w:rsidP="00747F9E">
      <w:pPr>
        <w:pStyle w:val="ListParagraph"/>
        <w:widowControl/>
        <w:numPr>
          <w:ilvl w:val="1"/>
          <w:numId w:val="7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0C434A">
        <w:rPr>
          <w:rFonts w:ascii="Calibri" w:hAnsi="Calibri" w:cs="Calibri"/>
        </w:rPr>
        <w:t>Can only be created if we are using the Forecast model Tool.</w:t>
      </w:r>
    </w:p>
    <w:p w14:paraId="2E022D5B" w14:textId="77777777" w:rsidR="00391B0E" w:rsidRPr="000C434A" w:rsidRDefault="00391B0E" w:rsidP="00747F9E">
      <w:pPr>
        <w:pStyle w:val="ListParagraph"/>
        <w:widowControl/>
        <w:numPr>
          <w:ilvl w:val="1"/>
          <w:numId w:val="7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0C434A">
        <w:rPr>
          <w:rFonts w:ascii="Calibri" w:hAnsi="Calibri" w:cs="Calibri"/>
        </w:rPr>
        <w:t xml:space="preserve">Cannot be created as Scenario/Periods can </w:t>
      </w:r>
      <w:proofErr w:type="gramStart"/>
      <w:r w:rsidRPr="000C434A">
        <w:rPr>
          <w:rFonts w:ascii="Calibri" w:hAnsi="Calibri" w:cs="Calibri"/>
        </w:rPr>
        <w:t>Only</w:t>
      </w:r>
      <w:proofErr w:type="gramEnd"/>
      <w:r w:rsidRPr="000C434A">
        <w:rPr>
          <w:rFonts w:ascii="Calibri" w:hAnsi="Calibri" w:cs="Calibri"/>
        </w:rPr>
        <w:t xml:space="preserve"> be defined on 12 month horizons.</w:t>
      </w:r>
    </w:p>
    <w:p w14:paraId="2492B72E" w14:textId="77777777" w:rsidR="00391B0E" w:rsidRPr="000C434A" w:rsidRDefault="00391B0E" w:rsidP="00747F9E">
      <w:pPr>
        <w:pStyle w:val="ListParagraph"/>
        <w:widowControl/>
        <w:numPr>
          <w:ilvl w:val="0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0C434A">
        <w:rPr>
          <w:rFonts w:ascii="Calibri" w:hAnsi="Calibri" w:cs="Calibri"/>
        </w:rPr>
        <w:t>I am supporting a project in which stored procedure were to run the calculation. What obstacles will I encounter?</w:t>
      </w:r>
    </w:p>
    <w:p w14:paraId="2B8A1F40" w14:textId="77777777" w:rsidR="00391B0E" w:rsidRPr="000C434A" w:rsidRDefault="00391B0E" w:rsidP="00747F9E">
      <w:pPr>
        <w:pStyle w:val="ListParagraph"/>
        <w:widowControl/>
        <w:numPr>
          <w:ilvl w:val="1"/>
          <w:numId w:val="7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0C434A">
        <w:rPr>
          <w:rFonts w:ascii="Calibri" w:hAnsi="Calibri" w:cs="Calibri"/>
        </w:rPr>
        <w:t>I might have to re-write the script</w:t>
      </w:r>
      <w:r>
        <w:rPr>
          <w:rFonts w:ascii="Calibri" w:hAnsi="Calibri" w:cs="Calibri"/>
        </w:rPr>
        <w:t xml:space="preserve"> </w:t>
      </w:r>
      <w:r w:rsidRPr="000C434A">
        <w:rPr>
          <w:rFonts w:ascii="Calibri" w:hAnsi="Calibri" w:cs="Calibri"/>
        </w:rPr>
        <w:t xml:space="preserve"> should the customer choose to change DB provider </w:t>
      </w:r>
    </w:p>
    <w:p w14:paraId="6CDDB549" w14:textId="77777777" w:rsidR="00391B0E" w:rsidRPr="000C434A" w:rsidRDefault="00391B0E" w:rsidP="00747F9E">
      <w:pPr>
        <w:pStyle w:val="ListParagraph"/>
        <w:widowControl/>
        <w:numPr>
          <w:ilvl w:val="1"/>
          <w:numId w:val="7"/>
        </w:numPr>
        <w:autoSpaceDE/>
        <w:autoSpaceDN/>
        <w:spacing w:after="160" w:line="259" w:lineRule="auto"/>
        <w:contextualSpacing/>
        <w:rPr>
          <w:rFonts w:ascii="Calibri" w:hAnsi="Calibri" w:cs="Calibri"/>
          <w:highlight w:val="yellow"/>
        </w:rPr>
      </w:pPr>
      <w:r w:rsidRPr="000C434A">
        <w:rPr>
          <w:rFonts w:ascii="Calibri" w:hAnsi="Calibri" w:cs="Calibri"/>
          <w:highlight w:val="yellow"/>
        </w:rPr>
        <w:t xml:space="preserve">All of the options </w:t>
      </w:r>
      <w:proofErr w:type="gramStart"/>
      <w:r w:rsidRPr="000C434A">
        <w:rPr>
          <w:rFonts w:ascii="Calibri" w:hAnsi="Calibri" w:cs="Calibri"/>
          <w:highlight w:val="yellow"/>
        </w:rPr>
        <w:t>are  TRUE</w:t>
      </w:r>
      <w:proofErr w:type="gramEnd"/>
      <w:r w:rsidRPr="000C434A">
        <w:rPr>
          <w:rFonts w:ascii="Calibri" w:hAnsi="Calibri" w:cs="Calibri"/>
          <w:highlight w:val="yellow"/>
        </w:rPr>
        <w:t>.</w:t>
      </w:r>
    </w:p>
    <w:p w14:paraId="1080A5F6" w14:textId="77777777" w:rsidR="00391B0E" w:rsidRPr="000C434A" w:rsidRDefault="00391B0E" w:rsidP="00747F9E">
      <w:pPr>
        <w:pStyle w:val="ListParagraph"/>
        <w:widowControl/>
        <w:numPr>
          <w:ilvl w:val="1"/>
          <w:numId w:val="7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0C434A">
        <w:rPr>
          <w:rFonts w:ascii="Calibri" w:hAnsi="Calibri" w:cs="Calibri"/>
        </w:rPr>
        <w:t>I must hope that the stored procedure has been documented correctly.</w:t>
      </w:r>
    </w:p>
    <w:p w14:paraId="326B8C56" w14:textId="77777777" w:rsidR="00391B0E" w:rsidRPr="000C434A" w:rsidRDefault="00391B0E" w:rsidP="00747F9E">
      <w:pPr>
        <w:pStyle w:val="ListParagraph"/>
        <w:widowControl/>
        <w:numPr>
          <w:ilvl w:val="1"/>
          <w:numId w:val="7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0C434A">
        <w:rPr>
          <w:rFonts w:ascii="Calibri" w:hAnsi="Calibri" w:cs="Calibri"/>
        </w:rPr>
        <w:t>I must be proficient in SQL to understand how the calculations have been configured.</w:t>
      </w:r>
    </w:p>
    <w:p w14:paraId="62F37B08" w14:textId="77777777" w:rsidR="00391B0E" w:rsidRPr="000C434A" w:rsidRDefault="00391B0E" w:rsidP="00747F9E">
      <w:pPr>
        <w:pStyle w:val="ListParagraph"/>
        <w:widowControl/>
        <w:numPr>
          <w:ilvl w:val="1"/>
          <w:numId w:val="7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0C434A">
        <w:rPr>
          <w:rFonts w:ascii="Calibri" w:hAnsi="Calibri" w:cs="Calibri"/>
        </w:rPr>
        <w:t xml:space="preserve">I will have to maintain the script and re test it at every new database patch release. </w:t>
      </w:r>
    </w:p>
    <w:p w14:paraId="31C3E029" w14:textId="77777777" w:rsidR="00391B0E" w:rsidRPr="000C434A" w:rsidRDefault="00391B0E" w:rsidP="00747F9E">
      <w:pPr>
        <w:pStyle w:val="ListParagraph"/>
        <w:numPr>
          <w:ilvl w:val="0"/>
          <w:numId w:val="1"/>
        </w:numPr>
        <w:tabs>
          <w:tab w:val="left" w:pos="2835"/>
        </w:tabs>
        <w:spacing w:before="22"/>
        <w:rPr>
          <w:rFonts w:ascii="Calibri" w:hAnsi="Calibri" w:cs="Calibri"/>
        </w:rPr>
      </w:pPr>
      <w:r w:rsidRPr="000C434A">
        <w:rPr>
          <w:rFonts w:ascii="Calibri" w:hAnsi="Calibri" w:cs="Calibri"/>
        </w:rPr>
        <w:t>When should Circular allocations be enabled?</w:t>
      </w:r>
    </w:p>
    <w:p w14:paraId="427B6135" w14:textId="77777777" w:rsidR="00391B0E" w:rsidRPr="000C434A" w:rsidRDefault="00391B0E" w:rsidP="00747F9E">
      <w:pPr>
        <w:pStyle w:val="ListParagraph"/>
        <w:numPr>
          <w:ilvl w:val="0"/>
          <w:numId w:val="28"/>
        </w:numPr>
        <w:tabs>
          <w:tab w:val="left" w:pos="2835"/>
        </w:tabs>
        <w:spacing w:before="22"/>
        <w:rPr>
          <w:rFonts w:ascii="Calibri" w:hAnsi="Calibri" w:cs="Calibri"/>
        </w:rPr>
      </w:pPr>
      <w:r w:rsidRPr="000C434A">
        <w:rPr>
          <w:rFonts w:ascii="Calibri" w:hAnsi="Calibri" w:cs="Calibri"/>
        </w:rPr>
        <w:t>When each step of the allocation must be run by a separate user</w:t>
      </w:r>
    </w:p>
    <w:p w14:paraId="124CFFB4" w14:textId="77777777" w:rsidR="00391B0E" w:rsidRPr="000C434A" w:rsidRDefault="00391B0E" w:rsidP="00747F9E">
      <w:pPr>
        <w:pStyle w:val="ListParagraph"/>
        <w:numPr>
          <w:ilvl w:val="0"/>
          <w:numId w:val="28"/>
        </w:numPr>
        <w:tabs>
          <w:tab w:val="left" w:pos="2835"/>
        </w:tabs>
        <w:spacing w:before="22"/>
        <w:rPr>
          <w:rFonts w:ascii="Calibri" w:hAnsi="Calibri" w:cs="Calibri"/>
          <w:highlight w:val="yellow"/>
        </w:rPr>
      </w:pPr>
      <w:r w:rsidRPr="000C434A">
        <w:rPr>
          <w:rFonts w:ascii="Calibri" w:hAnsi="Calibri" w:cs="Calibri"/>
          <w:highlight w:val="yellow"/>
        </w:rPr>
        <w:t>When I have a cascading allocation in which a previously allocated figure is re-allocated and is not therefore zeroed out</w:t>
      </w:r>
    </w:p>
    <w:p w14:paraId="2EFA60E0" w14:textId="77777777" w:rsidR="00391B0E" w:rsidRPr="000C434A" w:rsidRDefault="00391B0E" w:rsidP="00747F9E">
      <w:pPr>
        <w:pStyle w:val="ListParagraph"/>
        <w:numPr>
          <w:ilvl w:val="0"/>
          <w:numId w:val="28"/>
        </w:numPr>
        <w:tabs>
          <w:tab w:val="left" w:pos="2835"/>
        </w:tabs>
        <w:spacing w:before="22"/>
        <w:rPr>
          <w:rFonts w:ascii="Calibri" w:hAnsi="Calibri" w:cs="Calibri"/>
        </w:rPr>
      </w:pPr>
      <w:r w:rsidRPr="000C434A">
        <w:rPr>
          <w:rFonts w:ascii="Calibri" w:hAnsi="Calibri" w:cs="Calibri"/>
        </w:rPr>
        <w:t>When I want to write the result of each step of the allocation to a different category</w:t>
      </w:r>
    </w:p>
    <w:p w14:paraId="56634BF6" w14:textId="77777777" w:rsidR="00391B0E" w:rsidRPr="000C434A" w:rsidRDefault="00391B0E" w:rsidP="00747F9E">
      <w:pPr>
        <w:pStyle w:val="ListParagraph"/>
        <w:numPr>
          <w:ilvl w:val="0"/>
          <w:numId w:val="28"/>
        </w:numPr>
        <w:tabs>
          <w:tab w:val="left" w:pos="2835"/>
        </w:tabs>
        <w:spacing w:before="22"/>
        <w:rPr>
          <w:rFonts w:ascii="Calibri" w:hAnsi="Calibri" w:cs="Calibri"/>
        </w:rPr>
      </w:pPr>
      <w:r w:rsidRPr="000C434A">
        <w:rPr>
          <w:rFonts w:ascii="Calibri" w:hAnsi="Calibri" w:cs="Calibri"/>
        </w:rPr>
        <w:t>When my value to allocate is stored at a different level of aggregation to the drivers</w:t>
      </w:r>
    </w:p>
    <w:p w14:paraId="3A660D5C" w14:textId="77777777" w:rsidR="00391B0E" w:rsidRPr="000C434A" w:rsidRDefault="00391B0E" w:rsidP="00747F9E">
      <w:pPr>
        <w:pStyle w:val="ListParagraph"/>
        <w:numPr>
          <w:ilvl w:val="0"/>
          <w:numId w:val="28"/>
        </w:numPr>
        <w:tabs>
          <w:tab w:val="left" w:pos="2835"/>
        </w:tabs>
        <w:spacing w:before="22"/>
        <w:rPr>
          <w:rFonts w:ascii="Calibri" w:hAnsi="Calibri" w:cs="Calibri"/>
        </w:rPr>
      </w:pPr>
      <w:r w:rsidRPr="000C434A">
        <w:rPr>
          <w:rFonts w:ascii="Calibri" w:hAnsi="Calibri" w:cs="Calibri"/>
        </w:rPr>
        <w:t>When I want to improve my performance of my allocation routine</w:t>
      </w:r>
    </w:p>
    <w:p w14:paraId="781B58F6" w14:textId="77777777" w:rsidR="00391B0E" w:rsidRPr="000C434A" w:rsidRDefault="00391B0E" w:rsidP="00747F9E">
      <w:pPr>
        <w:pStyle w:val="ListParagraph"/>
        <w:numPr>
          <w:ilvl w:val="0"/>
          <w:numId w:val="1"/>
        </w:numPr>
        <w:tabs>
          <w:tab w:val="left" w:pos="2835"/>
        </w:tabs>
        <w:spacing w:before="22"/>
        <w:rPr>
          <w:rFonts w:ascii="Calibri" w:hAnsi="Calibri" w:cs="Calibri"/>
        </w:rPr>
      </w:pPr>
      <w:r w:rsidRPr="000C434A">
        <w:rPr>
          <w:rFonts w:ascii="Calibri" w:hAnsi="Calibri" w:cs="Calibri"/>
        </w:rPr>
        <w:t xml:space="preserve"> A new product element has been added to my hierarchy and how the formulas in the matrix below no longer work. What did I wrong?</w:t>
      </w:r>
    </w:p>
    <w:p w14:paraId="4C30CDB4" w14:textId="77777777" w:rsidR="00391B0E" w:rsidRPr="000C434A" w:rsidRDefault="00391B0E" w:rsidP="00747F9E">
      <w:pPr>
        <w:pStyle w:val="ListParagraph"/>
        <w:numPr>
          <w:ilvl w:val="0"/>
          <w:numId w:val="6"/>
        </w:numPr>
        <w:tabs>
          <w:tab w:val="left" w:pos="2835"/>
        </w:tabs>
        <w:spacing w:before="22"/>
        <w:rPr>
          <w:rFonts w:ascii="Calibri" w:hAnsi="Calibri" w:cs="Calibri"/>
        </w:rPr>
      </w:pPr>
      <w:r w:rsidRPr="000C434A">
        <w:rPr>
          <w:rFonts w:ascii="Calibri" w:hAnsi="Calibri" w:cs="Calibri"/>
        </w:rPr>
        <w:t>I created a static matrix instead of a dynamic matrix when setting up my form</w:t>
      </w:r>
    </w:p>
    <w:p w14:paraId="07504172" w14:textId="77777777" w:rsidR="00391B0E" w:rsidRPr="000C434A" w:rsidRDefault="00391B0E" w:rsidP="00747F9E">
      <w:pPr>
        <w:pStyle w:val="ListParagraph"/>
        <w:numPr>
          <w:ilvl w:val="0"/>
          <w:numId w:val="6"/>
        </w:numPr>
        <w:tabs>
          <w:tab w:val="left" w:pos="2835"/>
        </w:tabs>
        <w:spacing w:before="22"/>
        <w:rPr>
          <w:rFonts w:ascii="Calibri" w:hAnsi="Calibri" w:cs="Calibri"/>
        </w:rPr>
      </w:pPr>
      <w:r w:rsidRPr="000C434A">
        <w:rPr>
          <w:rFonts w:ascii="Calibri" w:hAnsi="Calibri" w:cs="Calibri"/>
        </w:rPr>
        <w:t>I did not use pruning to remove elements with 0 values from my matrix</w:t>
      </w:r>
    </w:p>
    <w:p w14:paraId="2CEB57BB" w14:textId="77777777" w:rsidR="00391B0E" w:rsidRPr="000C434A" w:rsidRDefault="00391B0E" w:rsidP="00747F9E">
      <w:pPr>
        <w:pStyle w:val="ListParagraph"/>
        <w:numPr>
          <w:ilvl w:val="0"/>
          <w:numId w:val="6"/>
        </w:numPr>
        <w:tabs>
          <w:tab w:val="left" w:pos="2835"/>
        </w:tabs>
        <w:spacing w:before="22"/>
        <w:rPr>
          <w:rFonts w:ascii="Calibri" w:hAnsi="Calibri" w:cs="Calibri"/>
        </w:rPr>
      </w:pPr>
      <w:r w:rsidRPr="000C434A">
        <w:rPr>
          <w:rFonts w:ascii="Calibri" w:hAnsi="Calibri" w:cs="Calibri"/>
        </w:rPr>
        <w:t>I nested too many formulas into my matrix</w:t>
      </w:r>
    </w:p>
    <w:p w14:paraId="5B9165F1" w14:textId="77777777" w:rsidR="00391B0E" w:rsidRPr="000C434A" w:rsidRDefault="00391B0E" w:rsidP="00747F9E">
      <w:pPr>
        <w:pStyle w:val="ListParagraph"/>
        <w:numPr>
          <w:ilvl w:val="0"/>
          <w:numId w:val="6"/>
        </w:numPr>
        <w:tabs>
          <w:tab w:val="left" w:pos="2835"/>
        </w:tabs>
        <w:spacing w:before="22"/>
        <w:rPr>
          <w:rFonts w:ascii="Calibri" w:hAnsi="Calibri" w:cs="Calibri"/>
          <w:highlight w:val="yellow"/>
        </w:rPr>
      </w:pPr>
      <w:r w:rsidRPr="000C434A">
        <w:rPr>
          <w:rFonts w:ascii="Calibri" w:hAnsi="Calibri" w:cs="Calibri"/>
          <w:highlight w:val="yellow"/>
        </w:rPr>
        <w:t>I used an offset formula to refer to another value using a fixed offset counter</w:t>
      </w:r>
    </w:p>
    <w:p w14:paraId="7400B38D" w14:textId="77777777" w:rsidR="00391B0E" w:rsidRDefault="00391B0E" w:rsidP="00747F9E">
      <w:pPr>
        <w:pStyle w:val="ListParagraph"/>
        <w:numPr>
          <w:ilvl w:val="0"/>
          <w:numId w:val="6"/>
        </w:numPr>
        <w:tabs>
          <w:tab w:val="left" w:pos="2835"/>
        </w:tabs>
        <w:spacing w:before="22"/>
        <w:rPr>
          <w:rFonts w:ascii="Calibri" w:hAnsi="Calibri" w:cs="Calibri"/>
        </w:rPr>
      </w:pPr>
      <w:r w:rsidRPr="000C434A">
        <w:rPr>
          <w:rFonts w:ascii="Calibri" w:hAnsi="Calibri" w:cs="Calibri"/>
        </w:rPr>
        <w:t xml:space="preserve">I should not have used </w:t>
      </w:r>
      <w:proofErr w:type="gramStart"/>
      <w:r w:rsidRPr="000C434A">
        <w:rPr>
          <w:rFonts w:ascii="Calibri" w:hAnsi="Calibri" w:cs="Calibri"/>
        </w:rPr>
        <w:t>Areas  to</w:t>
      </w:r>
      <w:proofErr w:type="gramEnd"/>
      <w:r w:rsidRPr="000C434A">
        <w:rPr>
          <w:rFonts w:ascii="Calibri" w:hAnsi="Calibri" w:cs="Calibri"/>
        </w:rPr>
        <w:t xml:space="preserve"> refer to the values, as these are renamed when my matrix is rendered</w:t>
      </w:r>
      <w:r>
        <w:rPr>
          <w:rFonts w:ascii="Calibri" w:hAnsi="Calibri" w:cs="Calibri"/>
        </w:rPr>
        <w:t>.</w:t>
      </w:r>
    </w:p>
    <w:p w14:paraId="59F522BB" w14:textId="77777777" w:rsidR="00391B0E" w:rsidRPr="000C434A" w:rsidRDefault="00391B0E" w:rsidP="00747F9E">
      <w:pPr>
        <w:pStyle w:val="ListParagraph"/>
        <w:numPr>
          <w:ilvl w:val="0"/>
          <w:numId w:val="1"/>
        </w:numPr>
        <w:tabs>
          <w:tab w:val="left" w:pos="2835"/>
        </w:tabs>
        <w:spacing w:before="22"/>
        <w:rPr>
          <w:rFonts w:ascii="Calibri" w:hAnsi="Calibri" w:cs="Calibri"/>
        </w:rPr>
      </w:pPr>
      <w:r w:rsidRPr="000C434A">
        <w:rPr>
          <w:rFonts w:ascii="Calibri" w:hAnsi="Calibri" w:cs="Calibri"/>
        </w:rPr>
        <w:t>Using filter in an expression:</w:t>
      </w:r>
    </w:p>
    <w:p w14:paraId="2C42392D" w14:textId="77777777" w:rsidR="00391B0E" w:rsidRPr="000C434A" w:rsidRDefault="00391B0E" w:rsidP="00747F9E">
      <w:pPr>
        <w:pStyle w:val="ListParagraph"/>
        <w:numPr>
          <w:ilvl w:val="0"/>
          <w:numId w:val="5"/>
        </w:numPr>
        <w:tabs>
          <w:tab w:val="left" w:pos="2835"/>
        </w:tabs>
        <w:spacing w:before="22"/>
        <w:rPr>
          <w:rFonts w:ascii="Calibri" w:hAnsi="Calibri" w:cs="Calibri"/>
        </w:rPr>
      </w:pPr>
      <w:r w:rsidRPr="000C434A">
        <w:rPr>
          <w:rFonts w:ascii="Calibri" w:hAnsi="Calibri" w:cs="Calibri"/>
        </w:rPr>
        <w:t>All of the options are FALSE</w:t>
      </w:r>
    </w:p>
    <w:p w14:paraId="039833A4" w14:textId="77777777" w:rsidR="00391B0E" w:rsidRPr="000C434A" w:rsidRDefault="00391B0E" w:rsidP="00747F9E">
      <w:pPr>
        <w:pStyle w:val="ListParagraph"/>
        <w:numPr>
          <w:ilvl w:val="0"/>
          <w:numId w:val="5"/>
        </w:numPr>
        <w:tabs>
          <w:tab w:val="left" w:pos="2835"/>
        </w:tabs>
        <w:spacing w:before="22"/>
        <w:rPr>
          <w:rFonts w:ascii="Calibri" w:hAnsi="Calibri" w:cs="Calibri"/>
          <w:highlight w:val="yellow"/>
        </w:rPr>
      </w:pPr>
      <w:r w:rsidRPr="000C434A">
        <w:rPr>
          <w:rFonts w:ascii="Calibri" w:hAnsi="Calibri" w:cs="Calibri"/>
          <w:highlight w:val="yellow"/>
        </w:rPr>
        <w:t>Limits both the input and output cubes when set on the left hand side of an expression</w:t>
      </w:r>
    </w:p>
    <w:p w14:paraId="0101C837" w14:textId="77777777" w:rsidR="00391B0E" w:rsidRPr="000C434A" w:rsidRDefault="00391B0E" w:rsidP="00747F9E">
      <w:pPr>
        <w:pStyle w:val="ListParagraph"/>
        <w:numPr>
          <w:ilvl w:val="0"/>
          <w:numId w:val="5"/>
        </w:numPr>
        <w:tabs>
          <w:tab w:val="left" w:pos="2835"/>
        </w:tabs>
        <w:spacing w:before="22"/>
        <w:rPr>
          <w:rFonts w:ascii="Calibri" w:hAnsi="Calibri" w:cs="Calibri"/>
        </w:rPr>
      </w:pPr>
      <w:r w:rsidRPr="000C434A">
        <w:rPr>
          <w:rFonts w:ascii="Calibri" w:hAnsi="Calibri" w:cs="Calibri"/>
        </w:rPr>
        <w:t>Limits the rows of the input cube when set on the left hand side of an expression</w:t>
      </w:r>
    </w:p>
    <w:p w14:paraId="3C6A8AD9" w14:textId="77777777" w:rsidR="00391B0E" w:rsidRPr="000C434A" w:rsidRDefault="00391B0E" w:rsidP="00747F9E">
      <w:pPr>
        <w:pStyle w:val="ListParagraph"/>
        <w:numPr>
          <w:ilvl w:val="0"/>
          <w:numId w:val="5"/>
        </w:numPr>
        <w:tabs>
          <w:tab w:val="left" w:pos="2835"/>
        </w:tabs>
        <w:spacing w:before="22"/>
        <w:rPr>
          <w:rFonts w:ascii="Calibri" w:hAnsi="Calibri" w:cs="Calibri"/>
        </w:rPr>
      </w:pPr>
      <w:r w:rsidRPr="000C434A">
        <w:rPr>
          <w:rFonts w:ascii="Calibri" w:hAnsi="Calibri" w:cs="Calibri"/>
        </w:rPr>
        <w:t>Cannot be used together with a Fixed Point expression in an assignment</w:t>
      </w:r>
    </w:p>
    <w:p w14:paraId="5E5D6865" w14:textId="77777777" w:rsidR="00391B0E" w:rsidRDefault="00391B0E" w:rsidP="00747F9E">
      <w:pPr>
        <w:pStyle w:val="ListParagraph"/>
        <w:numPr>
          <w:ilvl w:val="0"/>
          <w:numId w:val="5"/>
        </w:numPr>
        <w:tabs>
          <w:tab w:val="left" w:pos="2835"/>
        </w:tabs>
        <w:spacing w:before="22"/>
        <w:rPr>
          <w:rFonts w:ascii="Calibri" w:hAnsi="Calibri" w:cs="Calibri"/>
        </w:rPr>
      </w:pPr>
      <w:r w:rsidRPr="000C434A">
        <w:rPr>
          <w:rFonts w:ascii="Calibri" w:hAnsi="Calibri" w:cs="Calibri"/>
        </w:rPr>
        <w:t>Removes the dimension from the expression being considered</w:t>
      </w:r>
    </w:p>
    <w:p w14:paraId="407ACD86" w14:textId="77777777" w:rsidR="00391B0E" w:rsidRPr="00F835C4" w:rsidRDefault="00391B0E" w:rsidP="00747F9E">
      <w:pPr>
        <w:pStyle w:val="ListParagraph"/>
        <w:numPr>
          <w:ilvl w:val="0"/>
          <w:numId w:val="1"/>
        </w:numPr>
        <w:tabs>
          <w:tab w:val="left" w:pos="2835"/>
        </w:tabs>
        <w:spacing w:before="22"/>
        <w:rPr>
          <w:rFonts w:ascii="Calibri" w:hAnsi="Calibri" w:cs="Calibri"/>
        </w:rPr>
      </w:pPr>
      <w:r w:rsidRPr="00F835C4">
        <w:rPr>
          <w:rFonts w:ascii="Calibri" w:hAnsi="Calibri" w:cs="Calibri"/>
        </w:rPr>
        <w:t xml:space="preserve"> Usage of hierarchies in MD script filters is recommended when:</w:t>
      </w:r>
    </w:p>
    <w:p w14:paraId="422B578F" w14:textId="77777777" w:rsidR="00391B0E" w:rsidRDefault="00391B0E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The script needs to read from a fixed point containing an aggregation of elements.</w:t>
      </w:r>
    </w:p>
    <w:p w14:paraId="13CAE68A" w14:textId="77777777" w:rsidR="00391B0E" w:rsidRDefault="00391B0E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I need to override a value in output.</w:t>
      </w:r>
    </w:p>
    <w:p w14:paraId="69FAEA96" w14:textId="77777777" w:rsidR="00391B0E" w:rsidRPr="002D0BD9" w:rsidRDefault="00391B0E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  <w:highlight w:val="yellow"/>
        </w:rPr>
      </w:pPr>
      <w:r w:rsidRPr="002D0BD9">
        <w:rPr>
          <w:rFonts w:ascii="Calibri" w:hAnsi="Calibri" w:cs="Calibri"/>
          <w:highlight w:val="yellow"/>
        </w:rPr>
        <w:t>I want to be able to maintain a script that filters a list of elements without having to change the script.</w:t>
      </w:r>
    </w:p>
    <w:p w14:paraId="5A066E02" w14:textId="77777777" w:rsidR="00391B0E" w:rsidRDefault="00391B0E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I am using time- dependent hierarchies for filters.</w:t>
      </w:r>
    </w:p>
    <w:p w14:paraId="43B723AF" w14:textId="77777777" w:rsidR="00391B0E" w:rsidRDefault="00391B0E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I want to use a substitution to refer to a list of elements</w:t>
      </w:r>
    </w:p>
    <w:p w14:paraId="63E0CC0F" w14:textId="77777777" w:rsidR="00391B0E" w:rsidRPr="00426793" w:rsidRDefault="00391B0E" w:rsidP="00747F9E">
      <w:pPr>
        <w:pStyle w:val="ListParagraph"/>
        <w:widowControl/>
        <w:numPr>
          <w:ilvl w:val="0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In Allocations the option “Override accounts “of type “Allocated” is used:</w:t>
      </w:r>
    </w:p>
    <w:p w14:paraId="42015356" w14:textId="77777777" w:rsidR="00391B0E" w:rsidRDefault="00391B0E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In cases of cascading allocation when I need the value of the second operation to read from a specific account.</w:t>
      </w:r>
    </w:p>
    <w:p w14:paraId="47E6D5B2" w14:textId="77777777" w:rsidR="00391B0E" w:rsidRPr="00391CE0" w:rsidRDefault="00391B0E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391CE0">
        <w:rPr>
          <w:rFonts w:ascii="Calibri" w:hAnsi="Calibri" w:cs="Calibri"/>
        </w:rPr>
        <w:t>When I need the write-off amount to be written to a specific account.</w:t>
      </w:r>
    </w:p>
    <w:p w14:paraId="7DA0E421" w14:textId="77777777" w:rsidR="00391B0E" w:rsidRPr="00391CE0" w:rsidRDefault="00391B0E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  <w:highlight w:val="yellow"/>
        </w:rPr>
      </w:pPr>
      <w:r w:rsidRPr="00391CE0">
        <w:rPr>
          <w:rFonts w:ascii="Calibri" w:hAnsi="Calibri" w:cs="Calibri"/>
          <w:highlight w:val="yellow"/>
        </w:rPr>
        <w:t>When I need to write the result of the allocation to a specific account</w:t>
      </w:r>
    </w:p>
    <w:p w14:paraId="205CB75B" w14:textId="77777777" w:rsidR="00391B0E" w:rsidRDefault="00391B0E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lastRenderedPageBreak/>
        <w:t>To define filters on the driver accounts.</w:t>
      </w:r>
    </w:p>
    <w:p w14:paraId="1FF2F128" w14:textId="77777777" w:rsidR="00391B0E" w:rsidRDefault="00391B0E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 xml:space="preserve">When my Allocation needs to read from </w:t>
      </w:r>
      <w:proofErr w:type="gramStart"/>
      <w:r>
        <w:rPr>
          <w:rFonts w:ascii="Calibri" w:hAnsi="Calibri" w:cs="Calibri"/>
        </w:rPr>
        <w:t>Financial</w:t>
      </w:r>
      <w:proofErr w:type="gramEnd"/>
      <w:r>
        <w:rPr>
          <w:rFonts w:ascii="Calibri" w:hAnsi="Calibri" w:cs="Calibri"/>
        </w:rPr>
        <w:t xml:space="preserve"> accounts instead of Statistical Accounts.</w:t>
      </w:r>
    </w:p>
    <w:p w14:paraId="461A4FDE" w14:textId="77777777" w:rsidR="00391B0E" w:rsidRDefault="00391B0E" w:rsidP="00747F9E">
      <w:pPr>
        <w:pStyle w:val="ListParagraph"/>
        <w:widowControl/>
        <w:numPr>
          <w:ilvl w:val="0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Which of the following expressions regarding Performance in MD Scripting is FALSE:</w:t>
      </w:r>
    </w:p>
    <w:p w14:paraId="7A76C44C" w14:textId="77777777" w:rsidR="00391B0E" w:rsidRDefault="00391B0E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Performance is affected by the sizing of the Application Server Database Server</w:t>
      </w:r>
    </w:p>
    <w:p w14:paraId="395590D8" w14:textId="77777777" w:rsidR="00391B0E" w:rsidRPr="00725377" w:rsidRDefault="00391B0E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  <w:highlight w:val="yellow"/>
        </w:rPr>
      </w:pPr>
      <w:r w:rsidRPr="00725377">
        <w:rPr>
          <w:rFonts w:ascii="Calibri" w:hAnsi="Calibri" w:cs="Calibri"/>
          <w:highlight w:val="yellow"/>
        </w:rPr>
        <w:t>Temporary accounts can decrease performance and their use should be discouraged where possible</w:t>
      </w:r>
    </w:p>
    <w:p w14:paraId="22A2846A" w14:textId="77777777" w:rsidR="00391B0E" w:rsidRDefault="00391B0E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 xml:space="preserve">Performance improves when I filter my list of elements at the beginning of the script </w:t>
      </w:r>
    </w:p>
    <w:p w14:paraId="4FBE9718" w14:textId="77777777" w:rsidR="00391B0E" w:rsidRDefault="00391B0E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 xml:space="preserve">Usage of </w:t>
      </w:r>
      <w:proofErr w:type="spellStart"/>
      <w:r>
        <w:rPr>
          <w:rFonts w:ascii="Calibri" w:hAnsi="Calibri" w:cs="Calibri"/>
        </w:rPr>
        <w:t>LoopOnTime</w:t>
      </w:r>
      <w:proofErr w:type="spellEnd"/>
      <w:r>
        <w:rPr>
          <w:rFonts w:ascii="Calibri" w:hAnsi="Calibri" w:cs="Calibri"/>
        </w:rPr>
        <w:t xml:space="preserve"> should be discouraged where possible as it decreases performance</w:t>
      </w:r>
    </w:p>
    <w:p w14:paraId="5DB76396" w14:textId="77777777" w:rsidR="00391B0E" w:rsidRDefault="00391B0E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 xml:space="preserve">Using the syntax </w:t>
      </w:r>
      <w:proofErr w:type="spellStart"/>
      <w:r>
        <w:rPr>
          <w:rFonts w:ascii="Calibri" w:hAnsi="Calibri" w:cs="Calibri"/>
        </w:rPr>
        <w:t>DiscardZeores</w:t>
      </w:r>
      <w:proofErr w:type="spellEnd"/>
      <w:r>
        <w:rPr>
          <w:rFonts w:ascii="Calibri" w:hAnsi="Calibri" w:cs="Calibri"/>
        </w:rPr>
        <w:t xml:space="preserve"> will increase the performance of my script</w:t>
      </w:r>
    </w:p>
    <w:p w14:paraId="5F745299" w14:textId="77777777" w:rsidR="00391B0E" w:rsidRDefault="00391B0E" w:rsidP="00747F9E">
      <w:pPr>
        <w:pStyle w:val="ListParagraph"/>
        <w:widowControl/>
        <w:numPr>
          <w:ilvl w:val="0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 xml:space="preserve">The following expression [LO]: = [50110] (Time. Scenario. </w:t>
      </w:r>
      <w:proofErr w:type="spellStart"/>
      <w:r>
        <w:rPr>
          <w:rFonts w:ascii="Calibri" w:hAnsi="Calibri" w:cs="Calibri"/>
        </w:rPr>
        <w:t>Prev</w:t>
      </w:r>
      <w:proofErr w:type="spellEnd"/>
      <w:r>
        <w:rPr>
          <w:rFonts w:ascii="Calibri" w:hAnsi="Calibri" w:cs="Calibri"/>
        </w:rPr>
        <w:t>&gt;First(P3)) will:</w:t>
      </w:r>
    </w:p>
    <w:p w14:paraId="0C91A102" w14:textId="77777777" w:rsidR="00391B0E" w:rsidRDefault="00391B0E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Read from Period 3 of the current scenario</w:t>
      </w:r>
    </w:p>
    <w:p w14:paraId="49DA9302" w14:textId="77777777" w:rsidR="00391B0E" w:rsidRPr="00547360" w:rsidRDefault="00391B0E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  <w:highlight w:val="yellow"/>
        </w:rPr>
      </w:pPr>
      <w:r w:rsidRPr="00547360">
        <w:rPr>
          <w:rFonts w:ascii="Calibri" w:hAnsi="Calibri" w:cs="Calibri"/>
          <w:highlight w:val="yellow"/>
        </w:rPr>
        <w:t>Read from the first quarter of the previous Scenario</w:t>
      </w:r>
    </w:p>
    <w:p w14:paraId="61467FED" w14:textId="77777777" w:rsidR="00391B0E" w:rsidRDefault="00391B0E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Read from Period 3 of the previous Scenario</w:t>
      </w:r>
    </w:p>
    <w:p w14:paraId="68A69CE2" w14:textId="77777777" w:rsidR="00391B0E" w:rsidRDefault="00391B0E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Read from First period of the Previous Scenario</w:t>
      </w:r>
    </w:p>
    <w:p w14:paraId="5ADD789F" w14:textId="77777777" w:rsidR="00391B0E" w:rsidRDefault="00391B0E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Read the periodic value for Period 3 of the previous scenario</w:t>
      </w:r>
    </w:p>
    <w:p w14:paraId="7D694286" w14:textId="77777777" w:rsidR="00391B0E" w:rsidRDefault="00391B0E" w:rsidP="00747F9E">
      <w:pPr>
        <w:pStyle w:val="ListParagraph"/>
        <w:widowControl/>
        <w:numPr>
          <w:ilvl w:val="0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 xml:space="preserve">I have created a from in which all the matrices </w:t>
      </w:r>
      <w:proofErr w:type="gramStart"/>
      <w:r>
        <w:rPr>
          <w:rFonts w:ascii="Calibri" w:hAnsi="Calibri" w:cs="Calibri"/>
        </w:rPr>
        <w:t>except</w:t>
      </w:r>
      <w:proofErr w:type="gramEnd"/>
      <w:r>
        <w:rPr>
          <w:rFonts w:ascii="Calibri" w:hAnsi="Calibri" w:cs="Calibri"/>
        </w:rPr>
        <w:t xml:space="preserve"> one use the $AMOUNT category as a matrix filter. What would be the most performant way to setup my form?</w:t>
      </w:r>
    </w:p>
    <w:p w14:paraId="4A2A1BEB" w14:textId="77777777" w:rsidR="00391B0E" w:rsidRDefault="00391B0E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I should create a parameter to select these items, as using parameters is always more performant</w:t>
      </w:r>
    </w:p>
    <w:p w14:paraId="4C7DEF58" w14:textId="77777777" w:rsidR="00391B0E" w:rsidRDefault="00391B0E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I should nest the category in the rows of each matrix</w:t>
      </w:r>
    </w:p>
    <w:p w14:paraId="1653EF2B" w14:textId="77777777" w:rsidR="00391B0E" w:rsidRDefault="00391B0E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I should setup a different matrix filter for each of the matrices in my form</w:t>
      </w:r>
    </w:p>
    <w:p w14:paraId="2D0B0330" w14:textId="77777777" w:rsidR="00391B0E" w:rsidRDefault="00391B0E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I should re-arrange my form structure to use tab filters for each category being used</w:t>
      </w:r>
    </w:p>
    <w:p w14:paraId="1A86159E" w14:textId="77777777" w:rsidR="00391B0E" w:rsidRDefault="00391B0E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  <w:highlight w:val="yellow"/>
        </w:rPr>
      </w:pPr>
      <w:r w:rsidRPr="00E00742">
        <w:rPr>
          <w:rFonts w:ascii="Calibri" w:hAnsi="Calibri" w:cs="Calibri"/>
          <w:highlight w:val="yellow"/>
        </w:rPr>
        <w:t xml:space="preserve">I should create a form filter for the form and a matrix filter with override set where the exception is required </w:t>
      </w:r>
    </w:p>
    <w:p w14:paraId="24F80553" w14:textId="77777777" w:rsidR="00391B0E" w:rsidRDefault="00391B0E" w:rsidP="00747F9E">
      <w:pPr>
        <w:pStyle w:val="ListParagraph"/>
        <w:widowControl/>
        <w:numPr>
          <w:ilvl w:val="0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The following expression [LO]. [50310]: = [50110] (Time.P6. Ref (1)) will:</w:t>
      </w:r>
    </w:p>
    <w:p w14:paraId="59F0FA19" w14:textId="77777777" w:rsidR="00391B0E" w:rsidRDefault="00391B0E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 xml:space="preserve"> Return the value for the first semester of the reference scenario, if I am running the script for Period 12</w:t>
      </w:r>
    </w:p>
    <w:p w14:paraId="0CB76CB9" w14:textId="77777777" w:rsidR="00391B0E" w:rsidRDefault="00391B0E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 xml:space="preserve">Always return the value for the first semester of the reference scenario, </w:t>
      </w:r>
    </w:p>
    <w:p w14:paraId="73D2AE4D" w14:textId="77777777" w:rsidR="00391B0E" w:rsidRDefault="00391B0E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Return the value for the first semester of the same scenario, if I am running the script for Period 12</w:t>
      </w:r>
    </w:p>
    <w:p w14:paraId="7475A98B" w14:textId="77777777" w:rsidR="00391B0E" w:rsidRDefault="00391B0E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Return the value for period 6 of the reference scenario</w:t>
      </w:r>
    </w:p>
    <w:p w14:paraId="60F63726" w14:textId="77777777" w:rsidR="00391B0E" w:rsidRDefault="00391B0E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  <w:highlight w:val="yellow"/>
        </w:rPr>
      </w:pPr>
      <w:r w:rsidRPr="00BF7E9D">
        <w:rPr>
          <w:rFonts w:ascii="Calibri" w:hAnsi="Calibri" w:cs="Calibri"/>
          <w:highlight w:val="yellow"/>
        </w:rPr>
        <w:t>Return the value for the second semester of the reference scenario, if I am running the script for Period 12</w:t>
      </w:r>
    </w:p>
    <w:p w14:paraId="60AE9E2B" w14:textId="77777777" w:rsidR="00391B0E" w:rsidRPr="00DB4793" w:rsidRDefault="00391B0E" w:rsidP="00747F9E">
      <w:pPr>
        <w:pStyle w:val="ListParagraph"/>
        <w:widowControl/>
        <w:numPr>
          <w:ilvl w:val="0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Which of the following statements regarding Forecasting in CCH Tagetik is FALSE</w:t>
      </w:r>
      <w:r w:rsidRPr="00DB4793">
        <w:rPr>
          <w:rFonts w:ascii="Calibri" w:hAnsi="Calibri" w:cs="Calibri"/>
        </w:rPr>
        <w:t>:</w:t>
      </w:r>
    </w:p>
    <w:p w14:paraId="25F6D102" w14:textId="77777777" w:rsidR="00391B0E" w:rsidRPr="00DB5C8C" w:rsidRDefault="00391B0E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DB5C8C">
        <w:rPr>
          <w:rFonts w:ascii="Calibri" w:hAnsi="Calibri" w:cs="Calibri"/>
        </w:rPr>
        <w:t>When running the Forecast model, I define two scenarios in input and one scenario in output.</w:t>
      </w:r>
    </w:p>
    <w:p w14:paraId="08BCF719" w14:textId="77777777" w:rsidR="00391B0E" w:rsidRDefault="00391B0E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It is possible to modify the automatic MSD script which has been created by Forecast model tool</w:t>
      </w:r>
    </w:p>
    <w:p w14:paraId="5460247E" w14:textId="77777777" w:rsidR="00391B0E" w:rsidRPr="00F761A3" w:rsidRDefault="00391B0E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  <w:highlight w:val="yellow"/>
        </w:rPr>
      </w:pPr>
      <w:r w:rsidRPr="00DB5C8C">
        <w:rPr>
          <w:rFonts w:ascii="Calibri" w:hAnsi="Calibri" w:cs="Calibri"/>
          <w:highlight w:val="yellow"/>
        </w:rPr>
        <w:t>The Forecasting tool is the only way in which we create Forecasts in CCH Tagetik.</w:t>
      </w:r>
    </w:p>
    <w:p w14:paraId="0764C846" w14:textId="77777777" w:rsidR="00391B0E" w:rsidRDefault="00391B0E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It is considered a best practice to create 1 process for each month being forecasted, as this will ensure correct partitioning for AIH datasets</w:t>
      </w:r>
    </w:p>
    <w:p w14:paraId="4063D862" w14:textId="77777777" w:rsidR="00391B0E" w:rsidRDefault="00391B0E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ETL can be used as an option when creating a Forecast.</w:t>
      </w:r>
    </w:p>
    <w:p w14:paraId="5170EEDC" w14:textId="77777777" w:rsidR="00391B0E" w:rsidRDefault="00391B0E" w:rsidP="00747F9E">
      <w:pPr>
        <w:pStyle w:val="ListParagraph"/>
        <w:widowControl/>
        <w:numPr>
          <w:ilvl w:val="0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In what cases should I consider using an alternative method to the Forecast model to create a new Forecast</w:t>
      </w:r>
    </w:p>
    <w:p w14:paraId="74883DCB" w14:textId="77777777" w:rsidR="00391B0E" w:rsidRPr="00F761A3" w:rsidRDefault="00391B0E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F761A3">
        <w:rPr>
          <w:rFonts w:ascii="Calibri" w:hAnsi="Calibri" w:cs="Calibri"/>
        </w:rPr>
        <w:t>When I need to create a rolling forecast.</w:t>
      </w:r>
    </w:p>
    <w:p w14:paraId="29B786B7" w14:textId="77777777" w:rsidR="00391B0E" w:rsidRDefault="00391B0E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When I need to create a Forecast for Balance Sheet Accounts</w:t>
      </w:r>
    </w:p>
    <w:p w14:paraId="00B7D89A" w14:textId="77777777" w:rsidR="00391B0E" w:rsidRDefault="00391B0E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When I need to update my forecast based on a previous forecast</w:t>
      </w:r>
    </w:p>
    <w:p w14:paraId="27FD2F50" w14:textId="77777777" w:rsidR="00391B0E" w:rsidRPr="00F761A3" w:rsidRDefault="00391B0E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  <w:highlight w:val="yellow"/>
        </w:rPr>
      </w:pPr>
      <w:r w:rsidRPr="00F761A3">
        <w:rPr>
          <w:rFonts w:ascii="Calibri" w:hAnsi="Calibri" w:cs="Calibri"/>
          <w:highlight w:val="yellow"/>
        </w:rPr>
        <w:t>When the granularity of the chart of Accounts is difference between Actual and budget / Previous Forecast Scenario</w:t>
      </w:r>
    </w:p>
    <w:p w14:paraId="370CDFB7" w14:textId="77777777" w:rsidR="00391B0E" w:rsidRDefault="00391B0E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lastRenderedPageBreak/>
        <w:t>When my forecast model needs to consider custom dimensions as well standard dimensions</w:t>
      </w:r>
    </w:p>
    <w:p w14:paraId="03EF31AF" w14:textId="77777777" w:rsidR="00391B0E" w:rsidRPr="00541208" w:rsidRDefault="00391B0E" w:rsidP="00747F9E">
      <w:pPr>
        <w:pStyle w:val="ListParagraph"/>
        <w:widowControl/>
        <w:numPr>
          <w:ilvl w:val="0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Which is the greatest factor in increasing performance in an MD script</w:t>
      </w:r>
      <w:r w:rsidRPr="00541208">
        <w:rPr>
          <w:rFonts w:ascii="Calibri" w:hAnsi="Calibri" w:cs="Calibri"/>
        </w:rPr>
        <w:t>:</w:t>
      </w:r>
    </w:p>
    <w:p w14:paraId="0A51B93B" w14:textId="77777777" w:rsidR="00391B0E" w:rsidRPr="000C05F0" w:rsidRDefault="00391B0E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0C05F0">
        <w:rPr>
          <w:rFonts w:ascii="Calibri" w:hAnsi="Calibri" w:cs="Calibri"/>
        </w:rPr>
        <w:t>Avoiding the use of time navigation.</w:t>
      </w:r>
    </w:p>
    <w:p w14:paraId="7C3BB7D0" w14:textId="77777777" w:rsidR="00391B0E" w:rsidRDefault="00391B0E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Correct and tidy syntax</w:t>
      </w:r>
    </w:p>
    <w:p w14:paraId="1A07AD49" w14:textId="77777777" w:rsidR="00391B0E" w:rsidRPr="00F761A3" w:rsidRDefault="00391B0E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  <w:highlight w:val="yellow"/>
        </w:rPr>
      </w:pPr>
      <w:r w:rsidRPr="000C05F0">
        <w:rPr>
          <w:rFonts w:ascii="Calibri" w:hAnsi="Calibri" w:cs="Calibri"/>
          <w:highlight w:val="yellow"/>
        </w:rPr>
        <w:t>Minimizing access to database in input and output.</w:t>
      </w:r>
    </w:p>
    <w:p w14:paraId="338F93C6" w14:textId="77777777" w:rsidR="00391B0E" w:rsidRPr="00541208" w:rsidRDefault="00391B0E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Using hierarchies instead of lists of elements.</w:t>
      </w:r>
    </w:p>
    <w:p w14:paraId="2624ECFF" w14:textId="77777777" w:rsidR="00391B0E" w:rsidRPr="000C05F0" w:rsidRDefault="00391B0E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0C05F0">
        <w:rPr>
          <w:rFonts w:ascii="Calibri" w:hAnsi="Calibri" w:cs="Calibri"/>
        </w:rPr>
        <w:t>Reading values from fixed point at the beginning of the script.</w:t>
      </w:r>
    </w:p>
    <w:p w14:paraId="71A4B2D9" w14:textId="77777777" w:rsidR="00391B0E" w:rsidRDefault="00391B0E" w:rsidP="00747F9E">
      <w:pPr>
        <w:pStyle w:val="ListParagraph"/>
        <w:widowControl/>
        <w:numPr>
          <w:ilvl w:val="0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To limit the custom dimensions elements which must be considered for allocation I must:</w:t>
      </w:r>
    </w:p>
    <w:p w14:paraId="566E2238" w14:textId="77777777" w:rsidR="00391B0E" w:rsidRDefault="00391B0E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Create two separate rules one for each of nodes or elements for which I want to limit.</w:t>
      </w:r>
    </w:p>
    <w:p w14:paraId="5A23B40E" w14:textId="77777777" w:rsidR="00391B0E" w:rsidRDefault="00391B0E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Create a limitation in my Execution plan for the elements to filter.</w:t>
      </w:r>
    </w:p>
    <w:p w14:paraId="26BF64A4" w14:textId="77777777" w:rsidR="00391B0E" w:rsidRDefault="00391B0E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Select a filter on the tab “Driver” Choosing the element or hierarchy node to limit.</w:t>
      </w:r>
    </w:p>
    <w:p w14:paraId="17849C1B" w14:textId="77777777" w:rsidR="00391B0E" w:rsidRDefault="00391B0E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Choose a write –off account in the tab “Overrides”</w:t>
      </w:r>
    </w:p>
    <w:p w14:paraId="556577F2" w14:textId="77777777" w:rsidR="00391B0E" w:rsidRDefault="00391B0E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F835C4">
        <w:rPr>
          <w:rFonts w:ascii="Calibri" w:hAnsi="Calibri" w:cs="Calibri"/>
          <w:highlight w:val="yellow"/>
        </w:rPr>
        <w:t>Choose the elements or hierarchy nodes for the dimension to limit in the tab “Data to Allocate”</w:t>
      </w:r>
    </w:p>
    <w:p w14:paraId="30B76B56" w14:textId="77777777" w:rsidR="00391B0E" w:rsidRDefault="00391B0E" w:rsidP="00747F9E">
      <w:pPr>
        <w:pStyle w:val="ListParagraph"/>
        <w:widowControl/>
        <w:numPr>
          <w:ilvl w:val="0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 xml:space="preserve">Reporting </w:t>
      </w:r>
      <w:proofErr w:type="gramStart"/>
      <w:r>
        <w:rPr>
          <w:rFonts w:ascii="Calibri" w:hAnsi="Calibri" w:cs="Calibri"/>
        </w:rPr>
        <w:t>parameters :</w:t>
      </w:r>
      <w:proofErr w:type="gramEnd"/>
      <w:r>
        <w:rPr>
          <w:rFonts w:ascii="Calibri" w:hAnsi="Calibri" w:cs="Calibri"/>
        </w:rPr>
        <w:t xml:space="preserve"> which assertion is correct?</w:t>
      </w:r>
    </w:p>
    <w:p w14:paraId="079D95B7" w14:textId="77777777" w:rsidR="00391B0E" w:rsidRDefault="00391B0E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They can be used in DTP operations to enrich with a formula.</w:t>
      </w:r>
    </w:p>
    <w:p w14:paraId="43854E4B" w14:textId="77777777" w:rsidR="00391B0E" w:rsidRPr="009E7422" w:rsidRDefault="00391B0E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  <w:highlight w:val="yellow"/>
        </w:rPr>
      </w:pPr>
      <w:r w:rsidRPr="009E7422">
        <w:rPr>
          <w:rFonts w:ascii="Calibri" w:hAnsi="Calibri" w:cs="Calibri"/>
          <w:highlight w:val="yellow"/>
        </w:rPr>
        <w:t>They allow the selection of any AW table.</w:t>
      </w:r>
    </w:p>
    <w:p w14:paraId="6C1971A7" w14:textId="77777777" w:rsidR="00391B0E" w:rsidRDefault="00391B0E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Their definition is implemented in the single AW</w:t>
      </w:r>
    </w:p>
    <w:p w14:paraId="272A0EC7" w14:textId="77777777" w:rsidR="00391B0E" w:rsidRDefault="00391B0E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All of the above</w:t>
      </w:r>
    </w:p>
    <w:p w14:paraId="1385AC8E" w14:textId="77777777" w:rsidR="00391B0E" w:rsidRDefault="00391B0E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They cannot inherit their values at run time.</w:t>
      </w:r>
    </w:p>
    <w:p w14:paraId="0A398946" w14:textId="77777777" w:rsidR="00391B0E" w:rsidRDefault="00391B0E" w:rsidP="00747F9E">
      <w:pPr>
        <w:pStyle w:val="ListParagraph"/>
        <w:widowControl/>
        <w:numPr>
          <w:ilvl w:val="0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Which is NOT a best fit for Virtual Dataset?</w:t>
      </w:r>
    </w:p>
    <w:p w14:paraId="5C53F30F" w14:textId="77777777" w:rsidR="00391B0E" w:rsidRPr="00271BEE" w:rsidRDefault="00391B0E" w:rsidP="00747F9E">
      <w:pPr>
        <w:pStyle w:val="ListParagraph"/>
        <w:numPr>
          <w:ilvl w:val="0"/>
          <w:numId w:val="29"/>
        </w:numPr>
        <w:rPr>
          <w:rFonts w:ascii="Calibri" w:hAnsi="Calibri" w:cs="Calibri"/>
        </w:rPr>
      </w:pPr>
      <w:r w:rsidRPr="00271BEE">
        <w:rPr>
          <w:rFonts w:ascii="Calibri" w:hAnsi="Calibri" w:cs="Calibri"/>
        </w:rPr>
        <w:t>Dataset contains data that does not need to be stored</w:t>
      </w:r>
    </w:p>
    <w:p w14:paraId="1BA05BDF" w14:textId="77777777" w:rsidR="00391B0E" w:rsidRPr="00271BEE" w:rsidRDefault="00391B0E" w:rsidP="00747F9E">
      <w:pPr>
        <w:pStyle w:val="ListParagraph"/>
        <w:numPr>
          <w:ilvl w:val="0"/>
          <w:numId w:val="29"/>
        </w:numPr>
        <w:rPr>
          <w:rFonts w:ascii="Calibri" w:hAnsi="Calibri" w:cs="Calibri"/>
        </w:rPr>
      </w:pPr>
      <w:r w:rsidRPr="00271BEE">
        <w:rPr>
          <w:rFonts w:ascii="Calibri" w:hAnsi="Calibri" w:cs="Calibri"/>
        </w:rPr>
        <w:t>Dataset contains complex enrichments</w:t>
      </w:r>
    </w:p>
    <w:p w14:paraId="71F1302F" w14:textId="77777777" w:rsidR="00391B0E" w:rsidRPr="00271BEE" w:rsidRDefault="00391B0E" w:rsidP="00747F9E">
      <w:pPr>
        <w:pStyle w:val="ListParagraph"/>
        <w:numPr>
          <w:ilvl w:val="0"/>
          <w:numId w:val="29"/>
        </w:numPr>
        <w:rPr>
          <w:rFonts w:ascii="Calibri" w:hAnsi="Calibri" w:cs="Calibri"/>
        </w:rPr>
      </w:pPr>
      <w:r w:rsidRPr="00271BEE">
        <w:rPr>
          <w:rFonts w:ascii="Calibri" w:hAnsi="Calibri" w:cs="Calibri"/>
        </w:rPr>
        <w:t>Source datasets are refreshed frequently</w:t>
      </w:r>
    </w:p>
    <w:p w14:paraId="4CD2616D" w14:textId="77777777" w:rsidR="00391B0E" w:rsidRPr="005F2A66" w:rsidRDefault="00391B0E" w:rsidP="00747F9E">
      <w:pPr>
        <w:pStyle w:val="ListParagraph"/>
        <w:numPr>
          <w:ilvl w:val="0"/>
          <w:numId w:val="29"/>
        </w:numPr>
        <w:rPr>
          <w:rFonts w:ascii="Calibri" w:hAnsi="Calibri" w:cs="Calibri"/>
          <w:highlight w:val="yellow"/>
        </w:rPr>
      </w:pPr>
      <w:r w:rsidRPr="005F2A66">
        <w:rPr>
          <w:rFonts w:ascii="Calibri" w:hAnsi="Calibri" w:cs="Calibri"/>
          <w:highlight w:val="yellow"/>
        </w:rPr>
        <w:t>A significant number of rows of dataset is accessed rarely</w:t>
      </w:r>
    </w:p>
    <w:p w14:paraId="3DF0713C" w14:textId="77777777" w:rsidR="00391B0E" w:rsidRDefault="00391B0E" w:rsidP="00747F9E">
      <w:pPr>
        <w:pStyle w:val="ListParagraph"/>
        <w:numPr>
          <w:ilvl w:val="0"/>
          <w:numId w:val="29"/>
        </w:numPr>
      </w:pPr>
      <w:r w:rsidRPr="005F2A66">
        <w:rPr>
          <w:rFonts w:ascii="Calibri" w:hAnsi="Calibri" w:cs="Calibri"/>
        </w:rPr>
        <w:t>The data retrieved is a small portion of data derived from other dataset</w:t>
      </w:r>
    </w:p>
    <w:p w14:paraId="4C34CE15" w14:textId="77777777" w:rsidR="00391B0E" w:rsidRDefault="00391B0E" w:rsidP="00747F9E">
      <w:pPr>
        <w:pStyle w:val="ListParagraph"/>
        <w:widowControl/>
        <w:numPr>
          <w:ilvl w:val="0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 xml:space="preserve">Which assertion is WRONG regarding dataset </w:t>
      </w:r>
      <w:proofErr w:type="gramStart"/>
      <w:r>
        <w:rPr>
          <w:rFonts w:ascii="Calibri" w:hAnsi="Calibri" w:cs="Calibri"/>
        </w:rPr>
        <w:t>partitioning ?</w:t>
      </w:r>
      <w:proofErr w:type="gramEnd"/>
    </w:p>
    <w:p w14:paraId="20D2D9D1" w14:textId="77777777" w:rsidR="00391B0E" w:rsidRDefault="00391B0E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It would be complex to interpret table name without parameters /Special syntax.</w:t>
      </w:r>
    </w:p>
    <w:p w14:paraId="53FAE6C4" w14:textId="77777777" w:rsidR="00391B0E" w:rsidRDefault="00391B0E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Performances are improved through physical filters.</w:t>
      </w:r>
    </w:p>
    <w:p w14:paraId="5B73BDC0" w14:textId="77777777" w:rsidR="00391B0E" w:rsidRDefault="00391B0E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Physical tables are created at run time.</w:t>
      </w:r>
    </w:p>
    <w:p w14:paraId="024352B5" w14:textId="77777777" w:rsidR="00391B0E" w:rsidRPr="002C6DA1" w:rsidRDefault="00391B0E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  <w:highlight w:val="yellow"/>
        </w:rPr>
      </w:pPr>
      <w:r w:rsidRPr="002C6DA1">
        <w:rPr>
          <w:rFonts w:ascii="Calibri" w:hAnsi="Calibri" w:cs="Calibri"/>
          <w:highlight w:val="yellow"/>
        </w:rPr>
        <w:t>Archive data processing is performed without locking during execution all other partitions</w:t>
      </w:r>
    </w:p>
    <w:p w14:paraId="6BC8A911" w14:textId="77777777" w:rsidR="00391B0E" w:rsidRDefault="00391B0E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All of them are wrong</w:t>
      </w:r>
    </w:p>
    <w:p w14:paraId="0C0ADDAE" w14:textId="77777777" w:rsidR="00391B0E" w:rsidRDefault="00391B0E" w:rsidP="00747F9E">
      <w:pPr>
        <w:pStyle w:val="ListParagraph"/>
        <w:widowControl/>
        <w:numPr>
          <w:ilvl w:val="0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 xml:space="preserve">Reference dataset </w:t>
      </w:r>
      <w:proofErr w:type="gramStart"/>
      <w:r>
        <w:rPr>
          <w:rFonts w:ascii="Calibri" w:hAnsi="Calibri" w:cs="Calibri"/>
        </w:rPr>
        <w:t>level :</w:t>
      </w:r>
      <w:proofErr w:type="gramEnd"/>
      <w:r>
        <w:rPr>
          <w:rFonts w:ascii="Calibri" w:hAnsi="Calibri" w:cs="Calibri"/>
        </w:rPr>
        <w:t xml:space="preserve"> Which assertion is correct?</w:t>
      </w:r>
    </w:p>
    <w:p w14:paraId="17E70101" w14:textId="77777777" w:rsidR="00391B0E" w:rsidRDefault="00391B0E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All of the above</w:t>
      </w:r>
    </w:p>
    <w:p w14:paraId="141E3DF6" w14:textId="77777777" w:rsidR="00391B0E" w:rsidRDefault="00391B0E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More generic conditions must have lower level than specific ones</w:t>
      </w:r>
    </w:p>
    <w:p w14:paraId="673BBB7D" w14:textId="77777777" w:rsidR="00391B0E" w:rsidRDefault="00391B0E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Reference dataset level are only used to define priorities and Expectations</w:t>
      </w:r>
    </w:p>
    <w:p w14:paraId="7994A24B" w14:textId="77777777" w:rsidR="00391B0E" w:rsidRPr="00B27D7A" w:rsidRDefault="00391B0E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  <w:highlight w:val="yellow"/>
        </w:rPr>
      </w:pPr>
      <w:r w:rsidRPr="00B27D7A">
        <w:rPr>
          <w:rFonts w:ascii="Calibri" w:hAnsi="Calibri" w:cs="Calibri"/>
          <w:highlight w:val="yellow"/>
        </w:rPr>
        <w:t>Level must be filed type numeric</w:t>
      </w:r>
    </w:p>
    <w:p w14:paraId="56230910" w14:textId="77777777" w:rsidR="00391B0E" w:rsidRDefault="00391B0E" w:rsidP="00747F9E">
      <w:pPr>
        <w:pStyle w:val="ListParagraph"/>
        <w:widowControl/>
        <w:numPr>
          <w:ilvl w:val="0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 xml:space="preserve">How is the currency dimension specified in a dataset managed by </w:t>
      </w:r>
      <w:proofErr w:type="gramStart"/>
      <w:r>
        <w:rPr>
          <w:rFonts w:ascii="Calibri" w:hAnsi="Calibri" w:cs="Calibri"/>
        </w:rPr>
        <w:t>Financial</w:t>
      </w:r>
      <w:proofErr w:type="gramEnd"/>
      <w:r>
        <w:rPr>
          <w:rFonts w:ascii="Calibri" w:hAnsi="Calibri" w:cs="Calibri"/>
        </w:rPr>
        <w:t xml:space="preserve"> workspace mapping?</w:t>
      </w:r>
    </w:p>
    <w:p w14:paraId="191F815B" w14:textId="77777777" w:rsidR="00391B0E" w:rsidRPr="005F2A66" w:rsidRDefault="00391B0E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5F2A66">
        <w:rPr>
          <w:rFonts w:ascii="Calibri" w:hAnsi="Calibri" w:cs="Calibri"/>
        </w:rPr>
        <w:t>It is possible to specify if the currency dimension in a dataset is relative to an entity or to a transactional amount.</w:t>
      </w:r>
    </w:p>
    <w:p w14:paraId="68B25207" w14:textId="77777777" w:rsidR="00391B0E" w:rsidRDefault="00391B0E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It is considered as a transactional currency and the amount is converted in the entity currency.</w:t>
      </w:r>
    </w:p>
    <w:p w14:paraId="1C01CBCF" w14:textId="77777777" w:rsidR="00391B0E" w:rsidRPr="005F2A66" w:rsidRDefault="00391B0E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  <w:highlight w:val="yellow"/>
        </w:rPr>
      </w:pPr>
      <w:r w:rsidRPr="005F2A66">
        <w:rPr>
          <w:rFonts w:ascii="Calibri" w:hAnsi="Calibri" w:cs="Calibri"/>
          <w:highlight w:val="yellow"/>
        </w:rPr>
        <w:t>Data is moved to FW with same entity and transactional currency as specified in dataset.</w:t>
      </w:r>
    </w:p>
    <w:p w14:paraId="0BF481F2" w14:textId="77777777" w:rsidR="00391B0E" w:rsidRDefault="00391B0E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No conversion tool is available when moving data AW to FW.</w:t>
      </w:r>
    </w:p>
    <w:p w14:paraId="3E29C7CD" w14:textId="77777777" w:rsidR="00391B0E" w:rsidRPr="00B1701F" w:rsidRDefault="00391B0E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It is considered as a transactional currency and amount in entity currency cannot be overwritten.</w:t>
      </w:r>
    </w:p>
    <w:p w14:paraId="63E2E7BA" w14:textId="77777777" w:rsidR="00391B0E" w:rsidRDefault="00391B0E" w:rsidP="00747F9E">
      <w:pPr>
        <w:pStyle w:val="ListParagraph"/>
        <w:widowControl/>
        <w:numPr>
          <w:ilvl w:val="0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Which feature is NOT yet available on Analytical information hub?</w:t>
      </w:r>
    </w:p>
    <w:p w14:paraId="12E0A5C3" w14:textId="77777777" w:rsidR="00391B0E" w:rsidRPr="00731343" w:rsidRDefault="00391B0E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  <w:highlight w:val="yellow"/>
        </w:rPr>
      </w:pPr>
      <w:r w:rsidRPr="00731343">
        <w:rPr>
          <w:rFonts w:ascii="Calibri" w:hAnsi="Calibri" w:cs="Calibri"/>
          <w:highlight w:val="yellow"/>
        </w:rPr>
        <w:lastRenderedPageBreak/>
        <w:t>Drill down</w:t>
      </w:r>
    </w:p>
    <w:p w14:paraId="4F43DF7D" w14:textId="77777777" w:rsidR="00391B0E" w:rsidRDefault="00391B0E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Allocation engine</w:t>
      </w:r>
    </w:p>
    <w:p w14:paraId="79E19A58" w14:textId="77777777" w:rsidR="00391B0E" w:rsidRDefault="00391B0E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Alignment with FW</w:t>
      </w:r>
    </w:p>
    <w:p w14:paraId="5EEB1D4D" w14:textId="77777777" w:rsidR="00391B0E" w:rsidRDefault="00391B0E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Time dimension roll up</w:t>
      </w:r>
    </w:p>
    <w:p w14:paraId="7CCFEC35" w14:textId="77777777" w:rsidR="00391B0E" w:rsidRDefault="00391B0E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Drill through</w:t>
      </w:r>
    </w:p>
    <w:p w14:paraId="4FA5BA45" w14:textId="77777777" w:rsidR="00391B0E" w:rsidRDefault="00391B0E" w:rsidP="00747F9E">
      <w:pPr>
        <w:pStyle w:val="ListParagraph"/>
        <w:widowControl/>
        <w:numPr>
          <w:ilvl w:val="0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What should drive dataset design?</w:t>
      </w:r>
    </w:p>
    <w:p w14:paraId="23E7BD37" w14:textId="77777777" w:rsidR="00391B0E" w:rsidRDefault="00391B0E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Access to data</w:t>
      </w:r>
    </w:p>
    <w:p w14:paraId="0C5299C9" w14:textId="77777777" w:rsidR="00391B0E" w:rsidRDefault="00391B0E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Dimensionality of measures</w:t>
      </w:r>
    </w:p>
    <w:p w14:paraId="57E26D57" w14:textId="77777777" w:rsidR="00391B0E" w:rsidRDefault="00391B0E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Data processing and calculation needs</w:t>
      </w:r>
    </w:p>
    <w:p w14:paraId="24897AB9" w14:textId="77777777" w:rsidR="00391B0E" w:rsidRPr="00661334" w:rsidRDefault="00391B0E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  <w:highlight w:val="yellow"/>
        </w:rPr>
      </w:pPr>
      <w:r w:rsidRPr="00661334">
        <w:rPr>
          <w:rFonts w:ascii="Calibri" w:hAnsi="Calibri" w:cs="Calibri"/>
          <w:highlight w:val="yellow"/>
        </w:rPr>
        <w:t>All of the above</w:t>
      </w:r>
    </w:p>
    <w:p w14:paraId="4935D60F" w14:textId="77777777" w:rsidR="00391B0E" w:rsidRDefault="00391B0E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Data volume</w:t>
      </w:r>
    </w:p>
    <w:p w14:paraId="3161E8E6" w14:textId="77777777" w:rsidR="00391B0E" w:rsidRDefault="00391B0E" w:rsidP="00747F9E">
      <w:pPr>
        <w:pStyle w:val="ListParagraph"/>
        <w:widowControl/>
        <w:numPr>
          <w:ilvl w:val="0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 xml:space="preserve">Analytical vs Financial </w:t>
      </w:r>
      <w:proofErr w:type="gramStart"/>
      <w:r>
        <w:rPr>
          <w:rFonts w:ascii="Calibri" w:hAnsi="Calibri" w:cs="Calibri"/>
        </w:rPr>
        <w:t>Workspace :</w:t>
      </w:r>
      <w:proofErr w:type="gramEnd"/>
      <w:r>
        <w:rPr>
          <w:rFonts w:ascii="Calibri" w:hAnsi="Calibri" w:cs="Calibri"/>
        </w:rPr>
        <w:t xml:space="preserve"> Which assertion is correct?</w:t>
      </w:r>
    </w:p>
    <w:p w14:paraId="1430852B" w14:textId="77777777" w:rsidR="00391B0E" w:rsidRDefault="00391B0E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Data entry and reporting is transparent for end user and has the same functionalities</w:t>
      </w:r>
    </w:p>
    <w:p w14:paraId="24716C49" w14:textId="77777777" w:rsidR="00391B0E" w:rsidRPr="00925CA8" w:rsidRDefault="00391B0E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925CA8">
        <w:rPr>
          <w:rFonts w:ascii="Calibri" w:hAnsi="Calibri" w:cs="Calibri"/>
        </w:rPr>
        <w:t>In AW data is not stored year-to-date.</w:t>
      </w:r>
    </w:p>
    <w:p w14:paraId="2E53DFB2" w14:textId="77777777" w:rsidR="00391B0E" w:rsidRDefault="00391B0E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FST can be implemented in AW through the use of virtual dataset.</w:t>
      </w:r>
    </w:p>
    <w:p w14:paraId="62B98BD3" w14:textId="77777777" w:rsidR="00391B0E" w:rsidRDefault="00391B0E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They Share the same allocation and ETL engine.</w:t>
      </w:r>
    </w:p>
    <w:p w14:paraId="03360788" w14:textId="77777777" w:rsidR="00391B0E" w:rsidRPr="00925CA8" w:rsidRDefault="00391B0E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  <w:highlight w:val="yellow"/>
        </w:rPr>
      </w:pPr>
      <w:r w:rsidRPr="00925CA8">
        <w:rPr>
          <w:rFonts w:ascii="Calibri" w:hAnsi="Calibri" w:cs="Calibri"/>
          <w:highlight w:val="yellow"/>
        </w:rPr>
        <w:t>All of them.</w:t>
      </w:r>
    </w:p>
    <w:p w14:paraId="4ACB92C5" w14:textId="77777777" w:rsidR="00391B0E" w:rsidRDefault="00391B0E" w:rsidP="00747F9E">
      <w:pPr>
        <w:pStyle w:val="ListParagraph"/>
        <w:widowControl/>
        <w:numPr>
          <w:ilvl w:val="0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 xml:space="preserve">Use of </w:t>
      </w:r>
      <w:proofErr w:type="gramStart"/>
      <w:r>
        <w:rPr>
          <w:rFonts w:ascii="Calibri" w:hAnsi="Calibri" w:cs="Calibri"/>
        </w:rPr>
        <w:t>AIH :</w:t>
      </w:r>
      <w:proofErr w:type="gramEnd"/>
      <w:r>
        <w:rPr>
          <w:rFonts w:ascii="Calibri" w:hAnsi="Calibri" w:cs="Calibri"/>
        </w:rPr>
        <w:t xml:space="preserve"> Which assertion is NOT correct?</w:t>
      </w:r>
    </w:p>
    <w:p w14:paraId="7ECA6967" w14:textId="77777777" w:rsidR="00391B0E" w:rsidRDefault="00391B0E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 xml:space="preserve">It can manage a deep level of detail not relevant for financial </w:t>
      </w:r>
    </w:p>
    <w:p w14:paraId="363AA375" w14:textId="77777777" w:rsidR="00391B0E" w:rsidRDefault="00391B0E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There is no necessity to have more logic dimensions mixed in a single physical dimension.</w:t>
      </w:r>
    </w:p>
    <w:p w14:paraId="029D8FE8" w14:textId="77777777" w:rsidR="00391B0E" w:rsidRDefault="00391B0E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It is possible to avoid to have fact table involving data of completely different nature</w:t>
      </w:r>
    </w:p>
    <w:p w14:paraId="71A666EF" w14:textId="77777777" w:rsidR="00391B0E" w:rsidRPr="00B04238" w:rsidRDefault="00391B0E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  <w:highlight w:val="yellow"/>
        </w:rPr>
      </w:pPr>
      <w:r w:rsidRPr="00B04238">
        <w:rPr>
          <w:rFonts w:ascii="Calibri" w:hAnsi="Calibri" w:cs="Calibri"/>
          <w:highlight w:val="yellow"/>
        </w:rPr>
        <w:t>It is possible to have the workflow not driven by entity dimension</w:t>
      </w:r>
    </w:p>
    <w:p w14:paraId="17C7CCC0" w14:textId="77777777" w:rsidR="00391B0E" w:rsidRDefault="00391B0E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There is no need to have different application for different specific purpose (ex. Sales planning)</w:t>
      </w:r>
    </w:p>
    <w:p w14:paraId="670697C5" w14:textId="77777777" w:rsidR="00391B0E" w:rsidRDefault="00391B0E" w:rsidP="00747F9E">
      <w:pPr>
        <w:pStyle w:val="ListParagraph"/>
        <w:widowControl/>
        <w:numPr>
          <w:ilvl w:val="0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925CA8">
        <w:rPr>
          <w:rFonts w:ascii="Calibri" w:hAnsi="Calibri" w:cs="Calibri"/>
        </w:rPr>
        <w:t>DTP Activity:</w:t>
      </w:r>
      <w:r>
        <w:rPr>
          <w:rFonts w:ascii="Calibri" w:hAnsi="Calibri" w:cs="Calibri"/>
        </w:rPr>
        <w:t xml:space="preserve"> Which assertion is NOT correct?</w:t>
      </w:r>
    </w:p>
    <w:p w14:paraId="02F95F59" w14:textId="77777777" w:rsidR="00391B0E" w:rsidRPr="00925CA8" w:rsidRDefault="00391B0E" w:rsidP="00747F9E">
      <w:pPr>
        <w:pStyle w:val="ListParagraph"/>
        <w:numPr>
          <w:ilvl w:val="0"/>
          <w:numId w:val="10"/>
        </w:numPr>
        <w:tabs>
          <w:tab w:val="left" w:pos="930"/>
        </w:tabs>
        <w:ind w:left="1560" w:hanging="426"/>
        <w:rPr>
          <w:rFonts w:ascii="Calibri" w:hAnsi="Calibri" w:cs="Calibri"/>
        </w:rPr>
      </w:pPr>
      <w:r w:rsidRPr="00925CA8">
        <w:rPr>
          <w:rFonts w:ascii="Calibri" w:hAnsi="Calibri" w:cs="Calibri"/>
        </w:rPr>
        <w:t>When updating reporting layer all data present in partition typology are loaded</w:t>
      </w:r>
    </w:p>
    <w:p w14:paraId="33CB99B2" w14:textId="77777777" w:rsidR="00391B0E" w:rsidRPr="00925CA8" w:rsidRDefault="00391B0E" w:rsidP="00747F9E">
      <w:pPr>
        <w:pStyle w:val="ListParagraph"/>
        <w:numPr>
          <w:ilvl w:val="0"/>
          <w:numId w:val="10"/>
        </w:numPr>
        <w:tabs>
          <w:tab w:val="left" w:pos="930"/>
        </w:tabs>
        <w:ind w:left="1560" w:hanging="426"/>
        <w:rPr>
          <w:rFonts w:ascii="Calibri" w:hAnsi="Calibri" w:cs="Calibri"/>
          <w:highlight w:val="yellow"/>
        </w:rPr>
      </w:pPr>
      <w:r w:rsidRPr="00925CA8">
        <w:rPr>
          <w:rFonts w:ascii="Calibri" w:hAnsi="Calibri" w:cs="Calibri"/>
          <w:highlight w:val="yellow"/>
        </w:rPr>
        <w:t>Empty dataset flag deletes data on reporting layer before updating with activity result</w:t>
      </w:r>
    </w:p>
    <w:p w14:paraId="24D41CA2" w14:textId="77777777" w:rsidR="00391B0E" w:rsidRPr="00925CA8" w:rsidRDefault="00391B0E" w:rsidP="00747F9E">
      <w:pPr>
        <w:pStyle w:val="ListParagraph"/>
        <w:numPr>
          <w:ilvl w:val="0"/>
          <w:numId w:val="10"/>
        </w:numPr>
        <w:tabs>
          <w:tab w:val="left" w:pos="930"/>
        </w:tabs>
        <w:ind w:left="1560" w:hanging="426"/>
        <w:rPr>
          <w:rFonts w:ascii="Calibri" w:hAnsi="Calibri" w:cs="Calibri"/>
        </w:rPr>
      </w:pPr>
      <w:r w:rsidRPr="00925CA8">
        <w:rPr>
          <w:rFonts w:ascii="Calibri" w:hAnsi="Calibri" w:cs="Calibri"/>
        </w:rPr>
        <w:t>Activity result is always stored in partition typology</w:t>
      </w:r>
    </w:p>
    <w:p w14:paraId="785B2A98" w14:textId="77777777" w:rsidR="00391B0E" w:rsidRPr="00925CA8" w:rsidRDefault="00391B0E" w:rsidP="00747F9E">
      <w:pPr>
        <w:pStyle w:val="ListParagraph"/>
        <w:numPr>
          <w:ilvl w:val="0"/>
          <w:numId w:val="10"/>
        </w:numPr>
        <w:tabs>
          <w:tab w:val="left" w:pos="930"/>
        </w:tabs>
        <w:ind w:left="1560" w:hanging="426"/>
        <w:rPr>
          <w:rFonts w:ascii="Calibri" w:hAnsi="Calibri" w:cs="Calibri"/>
        </w:rPr>
      </w:pPr>
      <w:r w:rsidRPr="00925CA8">
        <w:rPr>
          <w:rFonts w:ascii="Calibri" w:hAnsi="Calibri" w:cs="Calibri"/>
        </w:rPr>
        <w:t>Activity can leverage the possibility of parallel execution whereas operations cannot</w:t>
      </w:r>
    </w:p>
    <w:p w14:paraId="5C7E0ED1" w14:textId="77777777" w:rsidR="00391B0E" w:rsidRPr="00925CA8" w:rsidRDefault="00391B0E" w:rsidP="00747F9E">
      <w:pPr>
        <w:pStyle w:val="ListParagraph"/>
        <w:numPr>
          <w:ilvl w:val="0"/>
          <w:numId w:val="10"/>
        </w:numPr>
        <w:tabs>
          <w:tab w:val="left" w:pos="930"/>
        </w:tabs>
        <w:ind w:left="1560" w:hanging="426"/>
        <w:rPr>
          <w:rFonts w:ascii="Calibri" w:hAnsi="Calibri" w:cs="Calibri"/>
        </w:rPr>
      </w:pPr>
      <w:r w:rsidRPr="00925CA8">
        <w:rPr>
          <w:rFonts w:ascii="Calibri" w:hAnsi="Calibri" w:cs="Calibri"/>
        </w:rPr>
        <w:t>From action of process cockpit it is possible to run a single activity even if DTP includes more than one</w:t>
      </w:r>
    </w:p>
    <w:p w14:paraId="6B0B3CAB" w14:textId="77777777" w:rsidR="00391B0E" w:rsidRPr="00934341" w:rsidRDefault="00391B0E" w:rsidP="00747F9E">
      <w:pPr>
        <w:pStyle w:val="ListParagraph"/>
        <w:numPr>
          <w:ilvl w:val="0"/>
          <w:numId w:val="1"/>
        </w:numPr>
        <w:spacing w:line="256" w:lineRule="auto"/>
        <w:ind w:left="644"/>
        <w:contextualSpacing/>
        <w:rPr>
          <w:rFonts w:ascii="Calibri" w:hAnsi="Calibri" w:cs="Calibri"/>
        </w:rPr>
      </w:pPr>
      <w:r w:rsidRPr="00934341">
        <w:rPr>
          <w:rFonts w:ascii="Calibri" w:hAnsi="Calibri" w:cs="Calibri"/>
        </w:rPr>
        <w:t>DTP operations: Which assertion is correct?</w:t>
      </w:r>
    </w:p>
    <w:p w14:paraId="292356AC" w14:textId="77777777" w:rsidR="00391B0E" w:rsidRDefault="00391B0E" w:rsidP="00747F9E">
      <w:pPr>
        <w:pStyle w:val="ListParagraph"/>
        <w:widowControl/>
        <w:numPr>
          <w:ilvl w:val="1"/>
          <w:numId w:val="1"/>
        </w:numPr>
        <w:autoSpaceDE/>
        <w:spacing w:after="160" w:line="256" w:lineRule="auto"/>
        <w:ind w:left="1364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 xml:space="preserve">Coherence check controls if data of source and target dataset are coherent based on a dictionary </w:t>
      </w:r>
    </w:p>
    <w:p w14:paraId="4BC0C359" w14:textId="77777777" w:rsidR="00391B0E" w:rsidRDefault="00391B0E" w:rsidP="00747F9E">
      <w:pPr>
        <w:pStyle w:val="ListParagraph"/>
        <w:widowControl/>
        <w:numPr>
          <w:ilvl w:val="1"/>
          <w:numId w:val="1"/>
        </w:numPr>
        <w:autoSpaceDE/>
        <w:spacing w:after="160" w:line="256" w:lineRule="auto"/>
        <w:ind w:left="1364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Enrichment with formula allows the enrichment of a field through an SQL formula written in another dataset field.</w:t>
      </w:r>
    </w:p>
    <w:p w14:paraId="3D131662" w14:textId="77777777" w:rsidR="00391B0E" w:rsidRDefault="00391B0E" w:rsidP="00747F9E">
      <w:pPr>
        <w:pStyle w:val="ListParagraph"/>
        <w:widowControl/>
        <w:numPr>
          <w:ilvl w:val="1"/>
          <w:numId w:val="1"/>
        </w:numPr>
        <w:autoSpaceDE/>
        <w:spacing w:after="160" w:line="256" w:lineRule="auto"/>
        <w:ind w:left="1364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Insert from another dataset does not allow the population of target field through SQL formulas.</w:t>
      </w:r>
    </w:p>
    <w:p w14:paraId="204E7A68" w14:textId="77777777" w:rsidR="00391B0E" w:rsidRPr="00FF1631" w:rsidRDefault="00391B0E" w:rsidP="00747F9E">
      <w:pPr>
        <w:pStyle w:val="ListParagraph"/>
        <w:widowControl/>
        <w:numPr>
          <w:ilvl w:val="1"/>
          <w:numId w:val="1"/>
        </w:numPr>
        <w:autoSpaceDE/>
        <w:spacing w:after="160" w:line="256" w:lineRule="auto"/>
        <w:ind w:left="1364"/>
        <w:contextualSpacing/>
        <w:rPr>
          <w:rFonts w:ascii="Calibri" w:hAnsi="Calibri" w:cs="Calibri"/>
        </w:rPr>
      </w:pPr>
      <w:r w:rsidRPr="00FF1631">
        <w:rPr>
          <w:rFonts w:ascii="Calibri" w:hAnsi="Calibri" w:cs="Calibri"/>
        </w:rPr>
        <w:t xml:space="preserve">Both coherence check and dictionary check show a warning messages in case of inconsistencies </w:t>
      </w:r>
    </w:p>
    <w:p w14:paraId="7DBAA239" w14:textId="77777777" w:rsidR="00391B0E" w:rsidRDefault="00391B0E" w:rsidP="00747F9E">
      <w:pPr>
        <w:pStyle w:val="ListParagraph"/>
        <w:widowControl/>
        <w:numPr>
          <w:ilvl w:val="1"/>
          <w:numId w:val="1"/>
        </w:numPr>
        <w:autoSpaceDE/>
        <w:spacing w:after="160" w:line="256" w:lineRule="auto"/>
        <w:ind w:left="1364"/>
        <w:contextualSpacing/>
        <w:rPr>
          <w:rFonts w:ascii="Calibri" w:hAnsi="Calibri" w:cs="Calibri"/>
        </w:rPr>
      </w:pPr>
      <w:r w:rsidRPr="00FF1631">
        <w:rPr>
          <w:rFonts w:ascii="Calibri" w:hAnsi="Calibri" w:cs="Calibri"/>
          <w:highlight w:val="yellow"/>
        </w:rPr>
        <w:t>All of the above</w:t>
      </w:r>
      <w:r>
        <w:rPr>
          <w:rFonts w:ascii="Calibri" w:hAnsi="Calibri" w:cs="Calibri"/>
        </w:rPr>
        <w:t>.</w:t>
      </w:r>
    </w:p>
    <w:p w14:paraId="7BEE589E" w14:textId="77777777" w:rsidR="00391B0E" w:rsidRPr="00934341" w:rsidRDefault="00391B0E" w:rsidP="00747F9E">
      <w:pPr>
        <w:pStyle w:val="ListParagraph"/>
        <w:numPr>
          <w:ilvl w:val="0"/>
          <w:numId w:val="1"/>
        </w:numPr>
        <w:spacing w:line="256" w:lineRule="auto"/>
        <w:ind w:left="644"/>
        <w:contextualSpacing/>
        <w:rPr>
          <w:rFonts w:ascii="Calibri" w:hAnsi="Calibri" w:cs="Calibri"/>
        </w:rPr>
      </w:pPr>
      <w:r w:rsidRPr="00934341">
        <w:rPr>
          <w:rFonts w:ascii="Calibri" w:hAnsi="Calibri" w:cs="Calibri"/>
        </w:rPr>
        <w:t>To leverage partitioning benefits, it is necessary to:</w:t>
      </w:r>
    </w:p>
    <w:p w14:paraId="01CAA59B" w14:textId="77777777" w:rsidR="00391B0E" w:rsidRDefault="00391B0E" w:rsidP="00747F9E">
      <w:pPr>
        <w:pStyle w:val="ListParagraph"/>
        <w:widowControl/>
        <w:numPr>
          <w:ilvl w:val="1"/>
          <w:numId w:val="9"/>
        </w:numPr>
        <w:autoSpaceDE/>
        <w:spacing w:after="160" w:line="256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Select for each dataset the policy which guarantees the smallest data size for each partition created.</w:t>
      </w:r>
    </w:p>
    <w:p w14:paraId="563FD6B1" w14:textId="77777777" w:rsidR="00391B0E" w:rsidRDefault="00391B0E" w:rsidP="00747F9E">
      <w:pPr>
        <w:pStyle w:val="ListParagraph"/>
        <w:widowControl/>
        <w:numPr>
          <w:ilvl w:val="1"/>
          <w:numId w:val="9"/>
        </w:numPr>
        <w:autoSpaceDE/>
        <w:spacing w:after="160" w:line="256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Move in the same dataset all the information necessary for data processing</w:t>
      </w:r>
    </w:p>
    <w:p w14:paraId="6A1C24A9" w14:textId="77777777" w:rsidR="00391B0E" w:rsidRDefault="00391B0E" w:rsidP="00747F9E">
      <w:pPr>
        <w:pStyle w:val="ListParagraph"/>
        <w:widowControl/>
        <w:numPr>
          <w:ilvl w:val="1"/>
          <w:numId w:val="9"/>
        </w:numPr>
        <w:autoSpaceDE/>
        <w:spacing w:after="160" w:line="256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 xml:space="preserve">Identify the combination of dataset/partition policy that </w:t>
      </w:r>
      <w:proofErr w:type="spellStart"/>
      <w:r>
        <w:rPr>
          <w:rFonts w:ascii="Calibri" w:hAnsi="Calibri" w:cs="Calibri"/>
        </w:rPr>
        <w:t>maximises</w:t>
      </w:r>
      <w:proofErr w:type="spellEnd"/>
      <w:r>
        <w:rPr>
          <w:rFonts w:ascii="Calibri" w:hAnsi="Calibri" w:cs="Calibri"/>
        </w:rPr>
        <w:t xml:space="preserve"> the efficiency of data processing.</w:t>
      </w:r>
    </w:p>
    <w:p w14:paraId="54B74880" w14:textId="77777777" w:rsidR="00391B0E" w:rsidRDefault="00391B0E" w:rsidP="00747F9E">
      <w:pPr>
        <w:pStyle w:val="ListParagraph"/>
        <w:widowControl/>
        <w:numPr>
          <w:ilvl w:val="1"/>
          <w:numId w:val="9"/>
        </w:numPr>
        <w:autoSpaceDE/>
        <w:spacing w:after="160" w:line="256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Use on scenario, period, and the entity the dimensions which allow the most advanced partitioning policy</w:t>
      </w:r>
    </w:p>
    <w:p w14:paraId="16653FED" w14:textId="77777777" w:rsidR="00391B0E" w:rsidRDefault="00391B0E" w:rsidP="00747F9E">
      <w:pPr>
        <w:pStyle w:val="ListParagraph"/>
        <w:widowControl/>
        <w:numPr>
          <w:ilvl w:val="1"/>
          <w:numId w:val="9"/>
        </w:numPr>
        <w:autoSpaceDE/>
        <w:spacing w:after="160" w:line="256" w:lineRule="auto"/>
        <w:contextualSpacing/>
        <w:rPr>
          <w:rFonts w:ascii="Calibri" w:hAnsi="Calibri" w:cs="Calibri"/>
        </w:rPr>
      </w:pPr>
      <w:r w:rsidRPr="00C05AE4">
        <w:rPr>
          <w:rFonts w:ascii="Calibri" w:hAnsi="Calibri" w:cs="Calibri"/>
          <w:highlight w:val="yellow"/>
        </w:rPr>
        <w:t>Avoid switching different scenarios within the same process with single number of cycles.</w:t>
      </w:r>
    </w:p>
    <w:p w14:paraId="45523061" w14:textId="77777777" w:rsidR="00391B0E" w:rsidRPr="00934341" w:rsidRDefault="00391B0E" w:rsidP="00747F9E">
      <w:pPr>
        <w:pStyle w:val="ListParagraph"/>
        <w:numPr>
          <w:ilvl w:val="0"/>
          <w:numId w:val="1"/>
        </w:numPr>
        <w:spacing w:line="256" w:lineRule="auto"/>
        <w:ind w:left="644"/>
        <w:contextualSpacing/>
        <w:rPr>
          <w:rFonts w:ascii="Calibri" w:hAnsi="Calibri" w:cs="Calibri"/>
        </w:rPr>
      </w:pPr>
      <w:r w:rsidRPr="00934341">
        <w:rPr>
          <w:rFonts w:ascii="Calibri" w:hAnsi="Calibri" w:cs="Calibri"/>
        </w:rPr>
        <w:t xml:space="preserve"> Virtual dataset:  Which assertion is NOT correct?</w:t>
      </w:r>
    </w:p>
    <w:p w14:paraId="7D16C570" w14:textId="77777777" w:rsidR="00391B0E" w:rsidRPr="00FF1631" w:rsidRDefault="00391B0E" w:rsidP="00747F9E">
      <w:pPr>
        <w:pStyle w:val="ListParagraph"/>
        <w:widowControl/>
        <w:numPr>
          <w:ilvl w:val="1"/>
          <w:numId w:val="11"/>
        </w:numPr>
        <w:autoSpaceDE/>
        <w:spacing w:after="160" w:line="256" w:lineRule="auto"/>
        <w:contextualSpacing/>
        <w:rPr>
          <w:rFonts w:ascii="Calibri" w:hAnsi="Calibri" w:cs="Calibri"/>
        </w:rPr>
      </w:pPr>
      <w:r w:rsidRPr="00FF1631">
        <w:rPr>
          <w:rFonts w:ascii="Calibri" w:hAnsi="Calibri" w:cs="Calibri"/>
        </w:rPr>
        <w:lastRenderedPageBreak/>
        <w:t>It can be read by FW</w:t>
      </w:r>
    </w:p>
    <w:p w14:paraId="6DA14F79" w14:textId="77777777" w:rsidR="00391B0E" w:rsidRDefault="00391B0E" w:rsidP="00747F9E">
      <w:pPr>
        <w:pStyle w:val="ListParagraph"/>
        <w:widowControl/>
        <w:numPr>
          <w:ilvl w:val="1"/>
          <w:numId w:val="11"/>
        </w:numPr>
        <w:autoSpaceDE/>
        <w:spacing w:after="160" w:line="256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It can be read by reporting</w:t>
      </w:r>
    </w:p>
    <w:p w14:paraId="6072C37A" w14:textId="77777777" w:rsidR="00391B0E" w:rsidRDefault="00391B0E" w:rsidP="00747F9E">
      <w:pPr>
        <w:pStyle w:val="ListParagraph"/>
        <w:widowControl/>
        <w:numPr>
          <w:ilvl w:val="1"/>
          <w:numId w:val="11"/>
        </w:numPr>
        <w:autoSpaceDE/>
        <w:spacing w:after="160" w:line="256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It can be fed by reference dataset</w:t>
      </w:r>
    </w:p>
    <w:p w14:paraId="2DC1F62A" w14:textId="77777777" w:rsidR="00391B0E" w:rsidRDefault="00391B0E" w:rsidP="00747F9E">
      <w:pPr>
        <w:pStyle w:val="ListParagraph"/>
        <w:widowControl/>
        <w:numPr>
          <w:ilvl w:val="1"/>
          <w:numId w:val="11"/>
        </w:numPr>
        <w:autoSpaceDE/>
        <w:spacing w:after="160" w:line="256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It can read by DTP</w:t>
      </w:r>
    </w:p>
    <w:p w14:paraId="050D70BE" w14:textId="77777777" w:rsidR="00391B0E" w:rsidRDefault="00391B0E" w:rsidP="00747F9E">
      <w:pPr>
        <w:pStyle w:val="ListParagraph"/>
        <w:widowControl/>
        <w:numPr>
          <w:ilvl w:val="1"/>
          <w:numId w:val="11"/>
        </w:numPr>
        <w:autoSpaceDE/>
        <w:spacing w:after="160" w:line="256" w:lineRule="auto"/>
        <w:contextualSpacing/>
        <w:rPr>
          <w:rFonts w:ascii="Calibri" w:hAnsi="Calibri" w:cs="Calibri"/>
        </w:rPr>
      </w:pPr>
      <w:r w:rsidRPr="00C05AE4">
        <w:rPr>
          <w:rFonts w:ascii="Calibri" w:hAnsi="Calibri" w:cs="Calibri"/>
          <w:highlight w:val="yellow"/>
        </w:rPr>
        <w:t>It can be read by dataset</w:t>
      </w:r>
    </w:p>
    <w:p w14:paraId="6FAAE770" w14:textId="77777777" w:rsidR="00391B0E" w:rsidRPr="00934341" w:rsidRDefault="00391B0E" w:rsidP="00747F9E">
      <w:pPr>
        <w:pStyle w:val="ListParagraph"/>
        <w:widowControl/>
        <w:numPr>
          <w:ilvl w:val="0"/>
          <w:numId w:val="1"/>
        </w:numPr>
        <w:autoSpaceDE/>
        <w:spacing w:after="160" w:line="256" w:lineRule="auto"/>
        <w:ind w:left="644"/>
        <w:contextualSpacing/>
        <w:rPr>
          <w:rFonts w:ascii="Calibri" w:hAnsi="Calibri" w:cs="Calibri"/>
        </w:rPr>
      </w:pPr>
      <w:r w:rsidRPr="00934341">
        <w:rPr>
          <w:rFonts w:ascii="Calibri" w:hAnsi="Calibri" w:cs="Calibri"/>
        </w:rPr>
        <w:t>Implicit information of scenario-period in dataset (scenario -period identified from partition but not present as dataset column) can be used:</w:t>
      </w:r>
    </w:p>
    <w:p w14:paraId="0A7D994B" w14:textId="77777777" w:rsidR="00391B0E" w:rsidRDefault="00391B0E" w:rsidP="00747F9E">
      <w:pPr>
        <w:pStyle w:val="ListParagraph"/>
        <w:widowControl/>
        <w:numPr>
          <w:ilvl w:val="1"/>
          <w:numId w:val="30"/>
        </w:numPr>
        <w:autoSpaceDE/>
        <w:spacing w:after="160" w:line="256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To create multidimensional reports</w:t>
      </w:r>
    </w:p>
    <w:p w14:paraId="0F6E916A" w14:textId="77777777" w:rsidR="00391B0E" w:rsidRDefault="00391B0E" w:rsidP="00747F9E">
      <w:pPr>
        <w:pStyle w:val="ListParagraph"/>
        <w:widowControl/>
        <w:numPr>
          <w:ilvl w:val="1"/>
          <w:numId w:val="30"/>
        </w:numPr>
        <w:autoSpaceDE/>
        <w:spacing w:after="160" w:line="256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To recall scenario-period in virtual dataset</w:t>
      </w:r>
    </w:p>
    <w:p w14:paraId="1FCD47B5" w14:textId="77777777" w:rsidR="00391B0E" w:rsidRDefault="00391B0E" w:rsidP="00747F9E">
      <w:pPr>
        <w:pStyle w:val="ListParagraph"/>
        <w:widowControl/>
        <w:numPr>
          <w:ilvl w:val="1"/>
          <w:numId w:val="30"/>
        </w:numPr>
        <w:autoSpaceDE/>
        <w:spacing w:after="160" w:line="256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For none of them</w:t>
      </w:r>
    </w:p>
    <w:p w14:paraId="2144A713" w14:textId="77777777" w:rsidR="00391B0E" w:rsidRDefault="00391B0E" w:rsidP="00747F9E">
      <w:pPr>
        <w:pStyle w:val="ListParagraph"/>
        <w:widowControl/>
        <w:numPr>
          <w:ilvl w:val="1"/>
          <w:numId w:val="30"/>
        </w:numPr>
        <w:autoSpaceDE/>
        <w:spacing w:after="160" w:line="256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For all of them</w:t>
      </w:r>
    </w:p>
    <w:p w14:paraId="61CA3FD8" w14:textId="77777777" w:rsidR="00391B0E" w:rsidRDefault="00391B0E" w:rsidP="00747F9E">
      <w:pPr>
        <w:pStyle w:val="ListParagraph"/>
        <w:widowControl/>
        <w:numPr>
          <w:ilvl w:val="1"/>
          <w:numId w:val="30"/>
        </w:numPr>
        <w:autoSpaceDE/>
        <w:spacing w:after="160" w:line="256" w:lineRule="auto"/>
        <w:contextualSpacing/>
        <w:rPr>
          <w:rFonts w:ascii="Calibri" w:hAnsi="Calibri" w:cs="Calibri"/>
        </w:rPr>
      </w:pPr>
      <w:r w:rsidRPr="00C05AE4">
        <w:rPr>
          <w:rFonts w:ascii="Calibri" w:hAnsi="Calibri" w:cs="Calibri"/>
          <w:highlight w:val="yellow"/>
        </w:rPr>
        <w:t>For calculation needs in DTP</w:t>
      </w:r>
    </w:p>
    <w:p w14:paraId="2700274C" w14:textId="77777777" w:rsidR="00391B0E" w:rsidRPr="00F835C4" w:rsidRDefault="00391B0E" w:rsidP="00747F9E">
      <w:pPr>
        <w:pStyle w:val="ListParagraph"/>
        <w:widowControl/>
        <w:numPr>
          <w:ilvl w:val="0"/>
          <w:numId w:val="1"/>
        </w:numPr>
        <w:autoSpaceDE/>
        <w:spacing w:after="160" w:line="256" w:lineRule="auto"/>
        <w:contextualSpacing/>
        <w:rPr>
          <w:rFonts w:ascii="Calibri" w:hAnsi="Calibri" w:cs="Calibri"/>
        </w:rPr>
      </w:pPr>
      <w:r w:rsidRPr="00F835C4">
        <w:rPr>
          <w:rFonts w:ascii="Calibri" w:hAnsi="Calibri" w:cs="Calibri"/>
        </w:rPr>
        <w:t>What is NOT relevant when designing the data model and dataset structure?</w:t>
      </w:r>
    </w:p>
    <w:p w14:paraId="4BF062AE" w14:textId="77777777" w:rsidR="00391B0E" w:rsidRDefault="00391B0E" w:rsidP="00747F9E">
      <w:pPr>
        <w:pStyle w:val="ListParagraph"/>
        <w:widowControl/>
        <w:numPr>
          <w:ilvl w:val="1"/>
          <w:numId w:val="31"/>
        </w:numPr>
        <w:autoSpaceDE/>
        <w:spacing w:after="160" w:line="256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Data Entry form</w:t>
      </w:r>
    </w:p>
    <w:p w14:paraId="60067F68" w14:textId="77777777" w:rsidR="00391B0E" w:rsidRDefault="00391B0E" w:rsidP="00747F9E">
      <w:pPr>
        <w:pStyle w:val="ListParagraph"/>
        <w:widowControl/>
        <w:numPr>
          <w:ilvl w:val="1"/>
          <w:numId w:val="31"/>
        </w:numPr>
        <w:autoSpaceDE/>
        <w:spacing w:after="160" w:line="256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Calculation needs</w:t>
      </w:r>
    </w:p>
    <w:p w14:paraId="74529C95" w14:textId="77777777" w:rsidR="00391B0E" w:rsidRPr="00C05AE4" w:rsidRDefault="00391B0E" w:rsidP="00747F9E">
      <w:pPr>
        <w:pStyle w:val="ListParagraph"/>
        <w:widowControl/>
        <w:numPr>
          <w:ilvl w:val="1"/>
          <w:numId w:val="31"/>
        </w:numPr>
        <w:autoSpaceDE/>
        <w:spacing w:after="160" w:line="256" w:lineRule="auto"/>
        <w:contextualSpacing/>
        <w:rPr>
          <w:rFonts w:ascii="Calibri" w:hAnsi="Calibri" w:cs="Calibri"/>
        </w:rPr>
      </w:pPr>
      <w:r w:rsidRPr="00C05AE4">
        <w:rPr>
          <w:rFonts w:ascii="Calibri" w:hAnsi="Calibri" w:cs="Calibri"/>
          <w:highlight w:val="yellow"/>
        </w:rPr>
        <w:t>User rights on dimensions</w:t>
      </w:r>
    </w:p>
    <w:p w14:paraId="204DFE3C" w14:textId="77777777" w:rsidR="00391B0E" w:rsidRDefault="00391B0E" w:rsidP="00747F9E">
      <w:pPr>
        <w:pStyle w:val="ListParagraph"/>
        <w:widowControl/>
        <w:numPr>
          <w:ilvl w:val="1"/>
          <w:numId w:val="31"/>
        </w:numPr>
        <w:autoSpaceDE/>
        <w:spacing w:after="160" w:line="256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Reporting aggregation policies</w:t>
      </w:r>
    </w:p>
    <w:p w14:paraId="6B1F123F" w14:textId="77777777" w:rsidR="00391B0E" w:rsidRDefault="00391B0E" w:rsidP="00747F9E">
      <w:pPr>
        <w:pStyle w:val="ListParagraph"/>
        <w:widowControl/>
        <w:numPr>
          <w:ilvl w:val="1"/>
          <w:numId w:val="31"/>
        </w:numPr>
        <w:autoSpaceDE/>
        <w:spacing w:after="160" w:line="256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Reporting filters</w:t>
      </w:r>
    </w:p>
    <w:p w14:paraId="220BDB8C" w14:textId="77777777" w:rsidR="00391B0E" w:rsidRPr="00F835C4" w:rsidRDefault="00391B0E" w:rsidP="00747F9E">
      <w:pPr>
        <w:pStyle w:val="ListParagraph"/>
        <w:numPr>
          <w:ilvl w:val="0"/>
          <w:numId w:val="1"/>
        </w:numPr>
        <w:spacing w:line="256" w:lineRule="auto"/>
        <w:contextualSpacing/>
        <w:rPr>
          <w:rFonts w:ascii="Calibri" w:hAnsi="Calibri" w:cs="Calibri"/>
        </w:rPr>
      </w:pPr>
      <w:r w:rsidRPr="00F835C4">
        <w:rPr>
          <w:rFonts w:ascii="Calibri" w:hAnsi="Calibri" w:cs="Calibri"/>
        </w:rPr>
        <w:t>Which are the sufficient and necessary information to get the physical name of a dataset partition when partition is by business cycle?</w:t>
      </w:r>
    </w:p>
    <w:p w14:paraId="3BF249A0" w14:textId="77777777" w:rsidR="00391B0E" w:rsidRDefault="00391B0E" w:rsidP="00747F9E">
      <w:pPr>
        <w:pStyle w:val="ListParagraph"/>
        <w:widowControl/>
        <w:numPr>
          <w:ilvl w:val="1"/>
          <w:numId w:val="1"/>
        </w:numPr>
        <w:autoSpaceDE/>
        <w:spacing w:after="160" w:line="256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In case of single cycle process --&gt; AW- Dataset-process-scenario-period</w:t>
      </w:r>
    </w:p>
    <w:p w14:paraId="58FF48B4" w14:textId="77777777" w:rsidR="00391B0E" w:rsidRPr="00FC1085" w:rsidRDefault="00391B0E" w:rsidP="00747F9E">
      <w:pPr>
        <w:pStyle w:val="ListParagraph"/>
        <w:widowControl/>
        <w:numPr>
          <w:ilvl w:val="1"/>
          <w:numId w:val="1"/>
        </w:numPr>
        <w:autoSpaceDE/>
        <w:spacing w:after="160" w:line="256" w:lineRule="auto"/>
        <w:contextualSpacing/>
        <w:rPr>
          <w:rFonts w:ascii="Calibri" w:hAnsi="Calibri" w:cs="Calibri"/>
        </w:rPr>
      </w:pPr>
      <w:r w:rsidRPr="00FC1085">
        <w:rPr>
          <w:rFonts w:ascii="Calibri" w:hAnsi="Calibri" w:cs="Calibri"/>
          <w:highlight w:val="yellow"/>
        </w:rPr>
        <w:t>In case of single cycle process --&gt; AW - Dataset-process</w:t>
      </w:r>
    </w:p>
    <w:p w14:paraId="54950977" w14:textId="77777777" w:rsidR="00391B0E" w:rsidRDefault="00391B0E" w:rsidP="00747F9E">
      <w:pPr>
        <w:pStyle w:val="ListParagraph"/>
        <w:widowControl/>
        <w:numPr>
          <w:ilvl w:val="1"/>
          <w:numId w:val="1"/>
        </w:numPr>
        <w:autoSpaceDE/>
        <w:spacing w:after="160" w:line="256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In case of single cycle process --&gt; AW - Dataset-scenario-period</w:t>
      </w:r>
    </w:p>
    <w:p w14:paraId="7498FF88" w14:textId="77777777" w:rsidR="00391B0E" w:rsidRDefault="00391B0E" w:rsidP="00747F9E">
      <w:pPr>
        <w:pStyle w:val="ListParagraph"/>
        <w:widowControl/>
        <w:numPr>
          <w:ilvl w:val="1"/>
          <w:numId w:val="1"/>
        </w:numPr>
        <w:autoSpaceDE/>
        <w:spacing w:after="160" w:line="256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In case of process cycle by Scenario-period -- &gt; AW-Dataset-Process</w:t>
      </w:r>
    </w:p>
    <w:p w14:paraId="2C8FF46D" w14:textId="77777777" w:rsidR="00391B0E" w:rsidRDefault="00391B0E" w:rsidP="00747F9E">
      <w:pPr>
        <w:pStyle w:val="ListParagraph"/>
        <w:widowControl/>
        <w:numPr>
          <w:ilvl w:val="1"/>
          <w:numId w:val="1"/>
        </w:numPr>
        <w:autoSpaceDE/>
        <w:spacing w:after="160" w:line="256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In case of process cycle by Scenario-period -- &gt; AW-Dataset-Scenario-Period</w:t>
      </w:r>
    </w:p>
    <w:p w14:paraId="29A0C25B" w14:textId="77777777" w:rsidR="00391B0E" w:rsidRPr="00934341" w:rsidRDefault="00391B0E" w:rsidP="00747F9E">
      <w:pPr>
        <w:pStyle w:val="ListParagraph"/>
        <w:numPr>
          <w:ilvl w:val="0"/>
          <w:numId w:val="1"/>
        </w:numPr>
        <w:spacing w:line="256" w:lineRule="auto"/>
        <w:contextualSpacing/>
        <w:rPr>
          <w:rFonts w:ascii="Calibri" w:hAnsi="Calibri" w:cs="Calibri"/>
        </w:rPr>
      </w:pPr>
      <w:r w:rsidRPr="00934341">
        <w:rPr>
          <w:rFonts w:ascii="Calibri" w:hAnsi="Calibri" w:cs="Calibri"/>
        </w:rPr>
        <w:t>When indexing is effective?</w:t>
      </w:r>
    </w:p>
    <w:p w14:paraId="174CDED9" w14:textId="77777777" w:rsidR="00391B0E" w:rsidRDefault="00391B0E" w:rsidP="00747F9E">
      <w:pPr>
        <w:pStyle w:val="ListParagraph"/>
        <w:widowControl/>
        <w:numPr>
          <w:ilvl w:val="1"/>
          <w:numId w:val="17"/>
        </w:numPr>
        <w:autoSpaceDE/>
        <w:spacing w:after="160" w:line="256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It allows to access a reduced part of the partition (ex .5/10%)</w:t>
      </w:r>
    </w:p>
    <w:p w14:paraId="7B0DF0BD" w14:textId="77777777" w:rsidR="00391B0E" w:rsidRDefault="00391B0E" w:rsidP="00747F9E">
      <w:pPr>
        <w:pStyle w:val="ListParagraph"/>
        <w:widowControl/>
        <w:numPr>
          <w:ilvl w:val="1"/>
          <w:numId w:val="17"/>
        </w:numPr>
        <w:autoSpaceDE/>
        <w:spacing w:after="160" w:line="256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It allows to access a consistent part of the partition (ex. 20/25%)</w:t>
      </w:r>
    </w:p>
    <w:p w14:paraId="60D96E8E" w14:textId="77777777" w:rsidR="00391B0E" w:rsidRDefault="00391B0E" w:rsidP="00747F9E">
      <w:pPr>
        <w:pStyle w:val="ListParagraph"/>
        <w:widowControl/>
        <w:numPr>
          <w:ilvl w:val="1"/>
          <w:numId w:val="17"/>
        </w:numPr>
        <w:autoSpaceDE/>
        <w:spacing w:after="160" w:line="256" w:lineRule="auto"/>
        <w:contextualSpacing/>
        <w:rPr>
          <w:rFonts w:ascii="Calibri" w:hAnsi="Calibri" w:cs="Calibri"/>
          <w:highlight w:val="yellow"/>
        </w:rPr>
      </w:pPr>
      <w:r>
        <w:rPr>
          <w:rFonts w:ascii="Calibri" w:hAnsi="Calibri" w:cs="Calibri"/>
          <w:highlight w:val="yellow"/>
        </w:rPr>
        <w:t>Data processing filtered according to dimension used in index.</w:t>
      </w:r>
    </w:p>
    <w:p w14:paraId="10732D02" w14:textId="77777777" w:rsidR="00391B0E" w:rsidRDefault="00391B0E" w:rsidP="00747F9E">
      <w:pPr>
        <w:pStyle w:val="ListParagraph"/>
        <w:widowControl/>
        <w:numPr>
          <w:ilvl w:val="1"/>
          <w:numId w:val="17"/>
        </w:numPr>
        <w:autoSpaceDE/>
        <w:spacing w:after="160" w:line="256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All of the above</w:t>
      </w:r>
    </w:p>
    <w:p w14:paraId="2D925D06" w14:textId="77777777" w:rsidR="00391B0E" w:rsidRDefault="00391B0E" w:rsidP="00747F9E">
      <w:pPr>
        <w:pStyle w:val="ListParagraph"/>
        <w:widowControl/>
        <w:numPr>
          <w:ilvl w:val="1"/>
          <w:numId w:val="17"/>
        </w:numPr>
        <w:autoSpaceDE/>
        <w:spacing w:after="160" w:line="256" w:lineRule="auto"/>
        <w:contextualSpacing/>
        <w:rPr>
          <w:rFonts w:ascii="Calibri" w:hAnsi="Calibri" w:cs="Calibri"/>
        </w:rPr>
      </w:pPr>
      <w:r w:rsidRPr="00FC1085">
        <w:rPr>
          <w:rFonts w:ascii="Calibri" w:hAnsi="Calibri" w:cs="Calibri"/>
        </w:rPr>
        <w:t>There is the necessity to speed up activities refreshing dataset content</w:t>
      </w:r>
    </w:p>
    <w:p w14:paraId="63078AF7" w14:textId="77777777" w:rsidR="00391B0E" w:rsidRPr="00010FBE" w:rsidRDefault="00391B0E" w:rsidP="00747F9E">
      <w:pPr>
        <w:pStyle w:val="ListParagraph"/>
        <w:numPr>
          <w:ilvl w:val="0"/>
          <w:numId w:val="1"/>
        </w:numPr>
        <w:spacing w:line="256" w:lineRule="auto"/>
        <w:contextualSpacing/>
        <w:rPr>
          <w:rFonts w:ascii="Calibri" w:hAnsi="Calibri" w:cs="Calibri"/>
        </w:rPr>
      </w:pPr>
      <w:r w:rsidRPr="00010FBE">
        <w:rPr>
          <w:rFonts w:ascii="Calibri" w:hAnsi="Calibri" w:cs="Calibri"/>
        </w:rPr>
        <w:t xml:space="preserve">DTP activity and operation </w:t>
      </w:r>
      <w:proofErr w:type="gramStart"/>
      <w:r w:rsidRPr="00010FBE">
        <w:rPr>
          <w:rFonts w:ascii="Calibri" w:hAnsi="Calibri" w:cs="Calibri"/>
        </w:rPr>
        <w:t>filters :</w:t>
      </w:r>
      <w:proofErr w:type="gramEnd"/>
      <w:r w:rsidRPr="00010FBE">
        <w:rPr>
          <w:rFonts w:ascii="Calibri" w:hAnsi="Calibri" w:cs="Calibri"/>
        </w:rPr>
        <w:t xml:space="preserve"> which assertion is NOT correct?</w:t>
      </w:r>
    </w:p>
    <w:p w14:paraId="336B1320" w14:textId="77777777" w:rsidR="00391B0E" w:rsidRDefault="00391B0E" w:rsidP="00747F9E">
      <w:pPr>
        <w:pStyle w:val="ListParagraph"/>
        <w:widowControl/>
        <w:numPr>
          <w:ilvl w:val="1"/>
          <w:numId w:val="1"/>
        </w:numPr>
        <w:autoSpaceDE/>
        <w:spacing w:after="160" w:line="256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Reporting layer filter preserves data from deletion.</w:t>
      </w:r>
    </w:p>
    <w:p w14:paraId="2DC993F5" w14:textId="77777777" w:rsidR="00391B0E" w:rsidRDefault="00391B0E" w:rsidP="00747F9E">
      <w:pPr>
        <w:pStyle w:val="ListParagraph"/>
        <w:widowControl/>
        <w:numPr>
          <w:ilvl w:val="1"/>
          <w:numId w:val="1"/>
        </w:numPr>
        <w:autoSpaceDE/>
        <w:spacing w:after="160" w:line="256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All of the above are correct.</w:t>
      </w:r>
    </w:p>
    <w:p w14:paraId="293DF5F9" w14:textId="77777777" w:rsidR="00391B0E" w:rsidRDefault="00391B0E" w:rsidP="00747F9E">
      <w:pPr>
        <w:pStyle w:val="ListParagraph"/>
        <w:widowControl/>
        <w:numPr>
          <w:ilvl w:val="1"/>
          <w:numId w:val="1"/>
        </w:numPr>
        <w:autoSpaceDE/>
        <w:spacing w:after="160" w:line="256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Target filter allows to select the subset of data to process.</w:t>
      </w:r>
    </w:p>
    <w:p w14:paraId="49120E60" w14:textId="77777777" w:rsidR="00391B0E" w:rsidRDefault="00391B0E" w:rsidP="00747F9E">
      <w:pPr>
        <w:pStyle w:val="ListParagraph"/>
        <w:widowControl/>
        <w:numPr>
          <w:ilvl w:val="1"/>
          <w:numId w:val="1"/>
        </w:numPr>
        <w:autoSpaceDE/>
        <w:spacing w:after="160" w:line="256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 xml:space="preserve">Origin filter allows to select the select the subset of data to retrieve from source dataset </w:t>
      </w:r>
    </w:p>
    <w:p w14:paraId="54BE4633" w14:textId="77777777" w:rsidR="00391B0E" w:rsidRDefault="00391B0E" w:rsidP="00747F9E">
      <w:pPr>
        <w:pStyle w:val="ListParagraph"/>
        <w:widowControl/>
        <w:numPr>
          <w:ilvl w:val="1"/>
          <w:numId w:val="1"/>
        </w:numPr>
        <w:autoSpaceDE/>
        <w:spacing w:after="160" w:line="256" w:lineRule="auto"/>
        <w:contextualSpacing/>
        <w:rPr>
          <w:rFonts w:ascii="Calibri" w:hAnsi="Calibri" w:cs="Calibri"/>
        </w:rPr>
      </w:pPr>
      <w:r w:rsidRPr="00FC1085">
        <w:rPr>
          <w:rFonts w:ascii="Calibri" w:hAnsi="Calibri" w:cs="Calibri"/>
          <w:highlight w:val="yellow"/>
        </w:rPr>
        <w:t>The same operation filters set is available regardless of operation type</w:t>
      </w:r>
    </w:p>
    <w:p w14:paraId="2297FDC0" w14:textId="77777777" w:rsidR="00391B0E" w:rsidRPr="00010FBE" w:rsidRDefault="00391B0E" w:rsidP="00747F9E">
      <w:pPr>
        <w:pStyle w:val="ListParagraph"/>
        <w:widowControl/>
        <w:numPr>
          <w:ilvl w:val="0"/>
          <w:numId w:val="1"/>
        </w:numPr>
        <w:autoSpaceDE/>
        <w:spacing w:after="160" w:line="256" w:lineRule="auto"/>
        <w:contextualSpacing/>
        <w:rPr>
          <w:rFonts w:ascii="Calibri" w:hAnsi="Calibri" w:cs="Calibri"/>
        </w:rPr>
      </w:pPr>
      <w:r w:rsidRPr="00010FBE">
        <w:rPr>
          <w:rFonts w:ascii="Calibri" w:hAnsi="Calibri" w:cs="Calibri"/>
        </w:rPr>
        <w:t xml:space="preserve">Relate remaining fields automatically in DTP operation matching </w:t>
      </w:r>
      <w:proofErr w:type="gramStart"/>
      <w:r w:rsidRPr="00010FBE">
        <w:rPr>
          <w:rFonts w:ascii="Calibri" w:hAnsi="Calibri" w:cs="Calibri"/>
        </w:rPr>
        <w:t>fields :</w:t>
      </w:r>
      <w:proofErr w:type="gramEnd"/>
      <w:r w:rsidRPr="00010FBE">
        <w:rPr>
          <w:rFonts w:ascii="Calibri" w:hAnsi="Calibri" w:cs="Calibri"/>
        </w:rPr>
        <w:t xml:space="preserve"> when should this be used?</w:t>
      </w:r>
    </w:p>
    <w:p w14:paraId="3BEE85D1" w14:textId="77777777" w:rsidR="00391B0E" w:rsidRDefault="00391B0E" w:rsidP="00747F9E">
      <w:pPr>
        <w:pStyle w:val="ListParagraph"/>
        <w:widowControl/>
        <w:numPr>
          <w:ilvl w:val="1"/>
          <w:numId w:val="1"/>
        </w:numPr>
        <w:autoSpaceDE/>
        <w:spacing w:after="160" w:line="256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Always if all the source fields have the same name in the target dataset.</w:t>
      </w:r>
    </w:p>
    <w:p w14:paraId="48907F50" w14:textId="77777777" w:rsidR="00391B0E" w:rsidRDefault="00391B0E" w:rsidP="00747F9E">
      <w:pPr>
        <w:pStyle w:val="ListParagraph"/>
        <w:widowControl/>
        <w:numPr>
          <w:ilvl w:val="1"/>
          <w:numId w:val="1"/>
        </w:numPr>
        <w:autoSpaceDE/>
        <w:spacing w:after="160" w:line="256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Only if some matching field is specified, to relate the others according to the same dimensions in source and target.</w:t>
      </w:r>
    </w:p>
    <w:p w14:paraId="6A70F87A" w14:textId="77777777" w:rsidR="00391B0E" w:rsidRDefault="00391B0E" w:rsidP="00747F9E">
      <w:pPr>
        <w:pStyle w:val="ListParagraph"/>
        <w:widowControl/>
        <w:numPr>
          <w:ilvl w:val="1"/>
          <w:numId w:val="1"/>
        </w:numPr>
        <w:autoSpaceDE/>
        <w:spacing w:after="160" w:line="256" w:lineRule="auto"/>
        <w:contextualSpacing/>
        <w:rPr>
          <w:rFonts w:ascii="Calibri" w:hAnsi="Calibri" w:cs="Calibri"/>
          <w:highlight w:val="yellow"/>
        </w:rPr>
      </w:pPr>
      <w:r>
        <w:rPr>
          <w:rFonts w:ascii="Calibri" w:hAnsi="Calibri" w:cs="Calibri"/>
          <w:highlight w:val="yellow"/>
        </w:rPr>
        <w:t>Only if some matching field is specified, to relate the others according to the same name in source and target.</w:t>
      </w:r>
    </w:p>
    <w:p w14:paraId="0AF9470D" w14:textId="77777777" w:rsidR="00391B0E" w:rsidRDefault="00391B0E" w:rsidP="00747F9E">
      <w:pPr>
        <w:pStyle w:val="ListParagraph"/>
        <w:widowControl/>
        <w:numPr>
          <w:ilvl w:val="1"/>
          <w:numId w:val="1"/>
        </w:numPr>
        <w:autoSpaceDE/>
        <w:spacing w:after="160" w:line="256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Always if the dimensions present in the source fields are the same in target dataset.</w:t>
      </w:r>
    </w:p>
    <w:p w14:paraId="18277253" w14:textId="77777777" w:rsidR="00391B0E" w:rsidRDefault="00391B0E" w:rsidP="00747F9E">
      <w:pPr>
        <w:pStyle w:val="ListParagraph"/>
        <w:widowControl/>
        <w:numPr>
          <w:ilvl w:val="1"/>
          <w:numId w:val="1"/>
        </w:numPr>
        <w:autoSpaceDE/>
        <w:spacing w:after="160" w:line="256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To relate all fields when source is another typology of the same target dataset.</w:t>
      </w:r>
    </w:p>
    <w:p w14:paraId="3C59A143" w14:textId="77777777" w:rsidR="00391B0E" w:rsidRDefault="00391B0E" w:rsidP="00747F9E">
      <w:pPr>
        <w:pStyle w:val="ListParagraph"/>
        <w:widowControl/>
        <w:numPr>
          <w:ilvl w:val="0"/>
          <w:numId w:val="1"/>
        </w:numPr>
        <w:autoSpaceDE/>
        <w:spacing w:after="160" w:line="256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lastRenderedPageBreak/>
        <w:t>What is the best fit for a dataset partitioning by Business Cycle and Entity?</w:t>
      </w:r>
    </w:p>
    <w:p w14:paraId="558C4947" w14:textId="77777777" w:rsidR="00391B0E" w:rsidRDefault="00391B0E" w:rsidP="00747F9E">
      <w:pPr>
        <w:pStyle w:val="ListParagraph"/>
        <w:widowControl/>
        <w:numPr>
          <w:ilvl w:val="1"/>
          <w:numId w:val="1"/>
        </w:numPr>
        <w:autoSpaceDE/>
        <w:spacing w:after="160" w:line="256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Data Processing affecting the dataset run by single entity.</w:t>
      </w:r>
    </w:p>
    <w:p w14:paraId="01E3FCA4" w14:textId="77777777" w:rsidR="00391B0E" w:rsidRDefault="00391B0E" w:rsidP="00747F9E">
      <w:pPr>
        <w:pStyle w:val="ListParagraph"/>
        <w:widowControl/>
        <w:numPr>
          <w:ilvl w:val="1"/>
          <w:numId w:val="1"/>
        </w:numPr>
        <w:autoSpaceDE/>
        <w:spacing w:after="160" w:line="256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Attributes not only scenario/ Period dependent</w:t>
      </w:r>
    </w:p>
    <w:p w14:paraId="225FDCDF" w14:textId="77777777" w:rsidR="00391B0E" w:rsidRDefault="00391B0E" w:rsidP="00747F9E">
      <w:pPr>
        <w:pStyle w:val="ListParagraph"/>
        <w:widowControl/>
        <w:numPr>
          <w:ilvl w:val="1"/>
          <w:numId w:val="1"/>
        </w:numPr>
        <w:autoSpaceDE/>
        <w:spacing w:after="160" w:line="256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A full life project management without a real business cycle.</w:t>
      </w:r>
    </w:p>
    <w:p w14:paraId="52A920D1" w14:textId="77777777" w:rsidR="00391B0E" w:rsidRDefault="00391B0E" w:rsidP="00747F9E">
      <w:pPr>
        <w:pStyle w:val="ListParagraph"/>
        <w:widowControl/>
        <w:numPr>
          <w:ilvl w:val="1"/>
          <w:numId w:val="1"/>
        </w:numPr>
        <w:autoSpaceDE/>
        <w:spacing w:after="160" w:line="256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Dataset including a list of element entity dependent.</w:t>
      </w:r>
    </w:p>
    <w:p w14:paraId="3D5CDF8C" w14:textId="77777777" w:rsidR="00391B0E" w:rsidRPr="00F835C4" w:rsidRDefault="00391B0E" w:rsidP="00747F9E">
      <w:pPr>
        <w:pStyle w:val="ListParagraph"/>
        <w:widowControl/>
        <w:numPr>
          <w:ilvl w:val="1"/>
          <w:numId w:val="1"/>
        </w:numPr>
        <w:autoSpaceDE/>
        <w:spacing w:after="160" w:line="256" w:lineRule="auto"/>
        <w:contextualSpacing/>
        <w:rPr>
          <w:rFonts w:ascii="Calibri" w:hAnsi="Calibri" w:cs="Calibri"/>
          <w:highlight w:val="yellow"/>
        </w:rPr>
      </w:pPr>
      <w:r>
        <w:rPr>
          <w:rFonts w:ascii="Calibri" w:hAnsi="Calibri" w:cs="Calibri"/>
          <w:highlight w:val="yellow"/>
        </w:rPr>
        <w:t>Very high data volume spread across entities.</w:t>
      </w:r>
    </w:p>
    <w:p w14:paraId="2EF8CDBC" w14:textId="77777777" w:rsidR="00391B0E" w:rsidRDefault="00747F9E" w:rsidP="00830F73">
      <w:pPr>
        <w:pStyle w:val="Heading1"/>
      </w:pPr>
      <w:r>
        <w:t>Deepa</w:t>
      </w:r>
      <w:bookmarkStart w:id="17" w:name="_GoBack"/>
      <w:bookmarkEnd w:id="17"/>
      <w:r w:rsidR="00830F73">
        <w:t>:</w:t>
      </w:r>
    </w:p>
    <w:p w14:paraId="19F970E7" w14:textId="77777777" w:rsidR="00830F73" w:rsidRPr="00DB4793" w:rsidRDefault="00830F73" w:rsidP="00747F9E">
      <w:pPr>
        <w:pStyle w:val="ListParagraph"/>
        <w:widowControl/>
        <w:numPr>
          <w:ilvl w:val="0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Which of the following statements regarding Forecasting in CCH Tagetik is FALSE</w:t>
      </w:r>
      <w:r w:rsidRPr="00DB4793">
        <w:rPr>
          <w:rFonts w:ascii="Calibri" w:hAnsi="Calibri" w:cs="Calibri"/>
        </w:rPr>
        <w:t>:</w:t>
      </w:r>
    </w:p>
    <w:p w14:paraId="116D0BF6" w14:textId="77777777" w:rsidR="00830F73" w:rsidRPr="00DB5C8C" w:rsidRDefault="00830F73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DB5C8C">
        <w:rPr>
          <w:rFonts w:ascii="Calibri" w:hAnsi="Calibri" w:cs="Calibri"/>
        </w:rPr>
        <w:t>When running the Forecast model I define two scenario in input and one scenario in output.</w:t>
      </w:r>
    </w:p>
    <w:p w14:paraId="1F709F21" w14:textId="77777777" w:rsidR="00830F73" w:rsidRDefault="00830F73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It is possible to modify the automatic MSD script which has been created by Forecast model tool</w:t>
      </w:r>
    </w:p>
    <w:p w14:paraId="3E9588C2" w14:textId="77777777" w:rsidR="00830F73" w:rsidRDefault="00830F73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It is considered a best practice to create 1 process for each month being forecasted, as this will ensure correct partitioning for AIH datasets</w:t>
      </w:r>
    </w:p>
    <w:p w14:paraId="09AC572B" w14:textId="77777777" w:rsidR="00830F73" w:rsidRDefault="00830F73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ETL can be used as an option when creating a Forecast.</w:t>
      </w:r>
    </w:p>
    <w:p w14:paraId="3398B42F" w14:textId="77777777" w:rsidR="00830F73" w:rsidRPr="00DB5C8C" w:rsidRDefault="00830F73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  <w:highlight w:val="yellow"/>
        </w:rPr>
      </w:pPr>
      <w:r w:rsidRPr="00DB5C8C">
        <w:rPr>
          <w:rFonts w:ascii="Calibri" w:hAnsi="Calibri" w:cs="Calibri"/>
          <w:highlight w:val="yellow"/>
        </w:rPr>
        <w:t>The Forecasting tool is the only way in which we create Forecasts in CCH Tagetik.</w:t>
      </w:r>
    </w:p>
    <w:p w14:paraId="04454552" w14:textId="77777777" w:rsidR="00830F73" w:rsidRPr="00DB4793" w:rsidRDefault="00830F73" w:rsidP="00830F73">
      <w:pPr>
        <w:pStyle w:val="ListParagraph"/>
        <w:widowControl/>
        <w:autoSpaceDE/>
        <w:autoSpaceDN/>
        <w:spacing w:after="160" w:line="259" w:lineRule="auto"/>
        <w:ind w:left="1440"/>
        <w:contextualSpacing/>
        <w:rPr>
          <w:rFonts w:ascii="Calibri" w:hAnsi="Calibri" w:cs="Calibri"/>
        </w:rPr>
      </w:pPr>
    </w:p>
    <w:p w14:paraId="708110E2" w14:textId="77777777" w:rsidR="00830F73" w:rsidRPr="00DB4793" w:rsidRDefault="00830F73" w:rsidP="00747F9E">
      <w:pPr>
        <w:pStyle w:val="ListParagraph"/>
        <w:widowControl/>
        <w:numPr>
          <w:ilvl w:val="0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The Bound Function in MD scripting</w:t>
      </w:r>
      <w:r w:rsidRPr="00DB4793">
        <w:rPr>
          <w:rFonts w:ascii="Calibri" w:hAnsi="Calibri" w:cs="Calibri"/>
        </w:rPr>
        <w:t>?</w:t>
      </w:r>
    </w:p>
    <w:p w14:paraId="2271B3DA" w14:textId="77777777" w:rsidR="00830F73" w:rsidRPr="00DB5C8C" w:rsidRDefault="00830F73" w:rsidP="00747F9E">
      <w:pPr>
        <w:pStyle w:val="ListParagraph"/>
        <w:widowControl/>
        <w:numPr>
          <w:ilvl w:val="0"/>
          <w:numId w:val="4"/>
        </w:numPr>
        <w:autoSpaceDE/>
        <w:autoSpaceDN/>
        <w:spacing w:after="160" w:line="259" w:lineRule="auto"/>
        <w:contextualSpacing/>
        <w:rPr>
          <w:rFonts w:ascii="Calibri" w:hAnsi="Calibri" w:cs="Calibri"/>
          <w:highlight w:val="yellow"/>
        </w:rPr>
      </w:pPr>
      <w:r w:rsidRPr="00DB5C8C">
        <w:rPr>
          <w:rFonts w:ascii="Calibri" w:hAnsi="Calibri" w:cs="Calibri"/>
          <w:highlight w:val="yellow"/>
        </w:rPr>
        <w:t>Can be replaced in some cases by re-arranging the formula algebraically.</w:t>
      </w:r>
    </w:p>
    <w:p w14:paraId="7F0D6E82" w14:textId="77777777" w:rsidR="00830F73" w:rsidRDefault="00830F73" w:rsidP="00747F9E">
      <w:pPr>
        <w:pStyle w:val="ListParagraph"/>
        <w:widowControl/>
        <w:numPr>
          <w:ilvl w:val="0"/>
          <w:numId w:val="4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 xml:space="preserve">Allows you to read from a set </w:t>
      </w:r>
      <w:proofErr w:type="spellStart"/>
      <w:r>
        <w:rPr>
          <w:rFonts w:ascii="Calibri" w:hAnsi="Calibri" w:cs="Calibri"/>
        </w:rPr>
        <w:t>f</w:t>
      </w:r>
      <w:proofErr w:type="spellEnd"/>
      <w:r>
        <w:rPr>
          <w:rFonts w:ascii="Calibri" w:hAnsi="Calibri" w:cs="Calibri"/>
        </w:rPr>
        <w:t xml:space="preserve"> </w:t>
      </w:r>
      <w:proofErr w:type="gramStart"/>
      <w:r>
        <w:rPr>
          <w:rFonts w:ascii="Calibri" w:hAnsi="Calibri" w:cs="Calibri"/>
        </w:rPr>
        <w:t>Fixed</w:t>
      </w:r>
      <w:proofErr w:type="gramEnd"/>
      <w:r>
        <w:rPr>
          <w:rFonts w:ascii="Calibri" w:hAnsi="Calibri" w:cs="Calibri"/>
        </w:rPr>
        <w:t xml:space="preserve"> point elements.</w:t>
      </w:r>
    </w:p>
    <w:p w14:paraId="415579E5" w14:textId="77777777" w:rsidR="00830F73" w:rsidRDefault="00830F73" w:rsidP="00747F9E">
      <w:pPr>
        <w:pStyle w:val="ListParagraph"/>
        <w:widowControl/>
        <w:numPr>
          <w:ilvl w:val="0"/>
          <w:numId w:val="4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Can only be used when reading/writing from LO cubes.</w:t>
      </w:r>
    </w:p>
    <w:p w14:paraId="07322C06" w14:textId="77777777" w:rsidR="00830F73" w:rsidRDefault="00830F73" w:rsidP="00747F9E">
      <w:pPr>
        <w:pStyle w:val="ListParagraph"/>
        <w:widowControl/>
        <w:numPr>
          <w:ilvl w:val="0"/>
          <w:numId w:val="4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Allow the filters in output for the expression to be overridden.</w:t>
      </w:r>
    </w:p>
    <w:p w14:paraId="2ACF8FE3" w14:textId="77777777" w:rsidR="00830F73" w:rsidRDefault="00830F73" w:rsidP="00747F9E">
      <w:pPr>
        <w:pStyle w:val="ListParagraph"/>
        <w:widowControl/>
        <w:numPr>
          <w:ilvl w:val="0"/>
          <w:numId w:val="4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Is used in cases where we need to improve the performance of a script.</w:t>
      </w:r>
    </w:p>
    <w:p w14:paraId="77CFC9A8" w14:textId="77777777" w:rsidR="00830F73" w:rsidRPr="00DB5C8C" w:rsidRDefault="00830F73" w:rsidP="00747F9E">
      <w:pPr>
        <w:pStyle w:val="ListParagraph"/>
        <w:widowControl/>
        <w:numPr>
          <w:ilvl w:val="0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DB5C8C">
        <w:rPr>
          <w:rFonts w:ascii="Calibri" w:hAnsi="Calibri" w:cs="Calibri"/>
        </w:rPr>
        <w:t>I am summing three cubes but they are not returning the desired result. I should:</w:t>
      </w:r>
    </w:p>
    <w:p w14:paraId="79783C32" w14:textId="77777777" w:rsidR="00830F73" w:rsidRPr="00DB5C8C" w:rsidRDefault="00830F73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  <w:highlight w:val="yellow"/>
        </w:rPr>
      </w:pPr>
      <w:r w:rsidRPr="00DB5C8C">
        <w:rPr>
          <w:rFonts w:ascii="Calibri" w:hAnsi="Calibri" w:cs="Calibri"/>
          <w:highlight w:val="yellow"/>
        </w:rPr>
        <w:t>All of the options are correct</w:t>
      </w:r>
    </w:p>
    <w:p w14:paraId="14AA4845" w14:textId="77777777" w:rsidR="00830F73" w:rsidRPr="00DB4793" w:rsidRDefault="00830F73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</w:rPr>
        <w:t>In cases where fixed point expressions are used evaluate whether the bound functions should be used</w:t>
      </w:r>
    </w:p>
    <w:p w14:paraId="63A34D84" w14:textId="77777777" w:rsidR="00830F73" w:rsidRPr="00DB4793" w:rsidRDefault="00830F73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</w:rPr>
        <w:t>Use the debug tool to evaluate my operations step by step</w:t>
      </w:r>
    </w:p>
    <w:p w14:paraId="0AE1A19D" w14:textId="77777777" w:rsidR="00830F73" w:rsidRPr="00DB4793" w:rsidRDefault="00830F73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</w:rPr>
        <w:t>Check the order of the sums as the order of operands can have an effect on the result in output</w:t>
      </w:r>
    </w:p>
    <w:p w14:paraId="0D01C3A7" w14:textId="77777777" w:rsidR="00830F73" w:rsidRDefault="00830F73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DB4793">
        <w:rPr>
          <w:rFonts w:ascii="Calibri" w:hAnsi="Calibri" w:cs="Calibri"/>
        </w:rPr>
        <w:t>Check that the filters for the 3 cubes match</w:t>
      </w:r>
    </w:p>
    <w:p w14:paraId="17BB9950" w14:textId="77777777" w:rsidR="00830F73" w:rsidRPr="00DB4793" w:rsidRDefault="00830F73" w:rsidP="00830F73">
      <w:pPr>
        <w:pStyle w:val="ListParagraph"/>
        <w:widowControl/>
        <w:autoSpaceDE/>
        <w:autoSpaceDN/>
        <w:spacing w:after="160" w:line="259" w:lineRule="auto"/>
        <w:ind w:left="1440"/>
        <w:contextualSpacing/>
        <w:rPr>
          <w:rFonts w:ascii="Calibri" w:hAnsi="Calibri" w:cs="Calibri"/>
        </w:rPr>
      </w:pPr>
    </w:p>
    <w:p w14:paraId="12F55C05" w14:textId="77777777" w:rsidR="00830F73" w:rsidRPr="00DB4793" w:rsidRDefault="00830F73" w:rsidP="00747F9E">
      <w:pPr>
        <w:pStyle w:val="ListParagraph"/>
        <w:widowControl/>
        <w:numPr>
          <w:ilvl w:val="0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Which of the following statements regarding the usage of Complex Excel calculations (VLOOK UP , INDIRECT, OFFSET ) in Data Entry forms is FALSE</w:t>
      </w:r>
      <w:r w:rsidRPr="00DB4793">
        <w:rPr>
          <w:rFonts w:ascii="Calibri" w:hAnsi="Calibri" w:cs="Calibri"/>
        </w:rPr>
        <w:t>:</w:t>
      </w:r>
    </w:p>
    <w:p w14:paraId="69D7EA01" w14:textId="77777777" w:rsidR="00830F73" w:rsidRPr="002445F5" w:rsidRDefault="00830F73" w:rsidP="00747F9E">
      <w:pPr>
        <w:pStyle w:val="ListParagraph"/>
        <w:widowControl/>
        <w:numPr>
          <w:ilvl w:val="0"/>
          <w:numId w:val="3"/>
        </w:numPr>
        <w:autoSpaceDE/>
        <w:autoSpaceDN/>
        <w:spacing w:after="160" w:line="259" w:lineRule="auto"/>
        <w:contextualSpacing/>
        <w:rPr>
          <w:rFonts w:ascii="Calibri" w:hAnsi="Calibri" w:cs="Calibri"/>
          <w:highlight w:val="yellow"/>
        </w:rPr>
      </w:pPr>
      <w:r w:rsidRPr="002445F5">
        <w:rPr>
          <w:rFonts w:ascii="Calibri" w:hAnsi="Calibri" w:cs="Calibri"/>
          <w:highlight w:val="yellow"/>
        </w:rPr>
        <w:t>These should be used when I need to perform a calculation between two columns in the same matrix.</w:t>
      </w:r>
    </w:p>
    <w:p w14:paraId="1B391F6D" w14:textId="77777777" w:rsidR="00830F73" w:rsidRPr="002445F5" w:rsidRDefault="00830F73" w:rsidP="00747F9E">
      <w:pPr>
        <w:pStyle w:val="ListParagraph"/>
        <w:widowControl/>
        <w:numPr>
          <w:ilvl w:val="0"/>
          <w:numId w:val="3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2445F5">
        <w:rPr>
          <w:rFonts w:ascii="Calibri" w:hAnsi="Calibri" w:cs="Calibri"/>
        </w:rPr>
        <w:t>They allow Excel based models to be replicated in CCH Tagetik.</w:t>
      </w:r>
    </w:p>
    <w:p w14:paraId="7977641F" w14:textId="77777777" w:rsidR="00830F73" w:rsidRPr="00DB4793" w:rsidRDefault="00830F73" w:rsidP="00747F9E">
      <w:pPr>
        <w:pStyle w:val="ListParagraph"/>
        <w:widowControl/>
        <w:numPr>
          <w:ilvl w:val="0"/>
          <w:numId w:val="3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These should be used when my formula must be different according to the column or row which I am in</w:t>
      </w:r>
    </w:p>
    <w:p w14:paraId="7448FD0F" w14:textId="77777777" w:rsidR="00830F73" w:rsidRPr="00DB4793" w:rsidRDefault="00830F73" w:rsidP="00747F9E">
      <w:pPr>
        <w:pStyle w:val="ListParagraph"/>
        <w:widowControl/>
        <w:numPr>
          <w:ilvl w:val="0"/>
          <w:numId w:val="3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These should be used when information in different matrices must be linked.</w:t>
      </w:r>
    </w:p>
    <w:p w14:paraId="2F2115C5" w14:textId="77777777" w:rsidR="00830F73" w:rsidRDefault="00830F73" w:rsidP="00747F9E">
      <w:pPr>
        <w:pStyle w:val="ListParagraph"/>
        <w:widowControl/>
        <w:numPr>
          <w:ilvl w:val="0"/>
          <w:numId w:val="3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They allow data from queries to be linked to matrices.</w:t>
      </w:r>
    </w:p>
    <w:p w14:paraId="234D0102" w14:textId="77777777" w:rsidR="00830F73" w:rsidRPr="00DB4793" w:rsidRDefault="00830F73" w:rsidP="00830F73">
      <w:pPr>
        <w:pStyle w:val="ListParagraph"/>
        <w:widowControl/>
        <w:autoSpaceDE/>
        <w:autoSpaceDN/>
        <w:spacing w:after="160" w:line="259" w:lineRule="auto"/>
        <w:ind w:left="1440"/>
        <w:contextualSpacing/>
        <w:rPr>
          <w:rFonts w:ascii="Calibri" w:hAnsi="Calibri" w:cs="Calibri"/>
        </w:rPr>
      </w:pPr>
    </w:p>
    <w:p w14:paraId="5C2C666B" w14:textId="77777777" w:rsidR="00830F73" w:rsidRPr="00DB4793" w:rsidRDefault="00830F73" w:rsidP="00747F9E">
      <w:pPr>
        <w:pStyle w:val="ListParagraph"/>
        <w:widowControl/>
        <w:numPr>
          <w:ilvl w:val="0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 xml:space="preserve">Which of the following statements regarding Allocation is true: </w:t>
      </w:r>
    </w:p>
    <w:p w14:paraId="2E61F5A8" w14:textId="77777777" w:rsidR="00830F73" w:rsidRPr="00DB4793" w:rsidRDefault="00830F73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Allocation are typically used to distribute fixed values stored on generic elements to specific elements, based on drivers.</w:t>
      </w:r>
    </w:p>
    <w:p w14:paraId="7F19FF40" w14:textId="77777777" w:rsidR="00830F73" w:rsidRPr="00DB4793" w:rsidRDefault="00830F73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Allocations Drivers can only be defined on Accounts of type “ Other Stocks “ or Other variations”</w:t>
      </w:r>
    </w:p>
    <w:p w14:paraId="2362368F" w14:textId="77777777" w:rsidR="00830F73" w:rsidRPr="00B84F1E" w:rsidRDefault="00830F73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  <w:highlight w:val="yellow"/>
        </w:rPr>
      </w:pPr>
      <w:r w:rsidRPr="00B84F1E">
        <w:rPr>
          <w:rFonts w:ascii="Calibri" w:hAnsi="Calibri" w:cs="Calibri"/>
          <w:highlight w:val="yellow"/>
        </w:rPr>
        <w:lastRenderedPageBreak/>
        <w:t>Cascading Allocations are used in cases where I want to recursively allocate a value.</w:t>
      </w:r>
    </w:p>
    <w:p w14:paraId="09D3CC9E" w14:textId="77777777" w:rsidR="00830F73" w:rsidRPr="00DB4793" w:rsidRDefault="00830F73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Allocations are a typical component of a driver based bottom - up model.</w:t>
      </w:r>
    </w:p>
    <w:p w14:paraId="1D5D7383" w14:textId="77777777" w:rsidR="00830F73" w:rsidRPr="00B84F1E" w:rsidRDefault="00830F73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B84F1E">
        <w:rPr>
          <w:rFonts w:ascii="Calibri" w:hAnsi="Calibri" w:cs="Calibri"/>
        </w:rPr>
        <w:t xml:space="preserve">When </w:t>
      </w:r>
      <w:proofErr w:type="gramStart"/>
      <w:r w:rsidRPr="00B84F1E">
        <w:rPr>
          <w:rFonts w:ascii="Calibri" w:hAnsi="Calibri" w:cs="Calibri"/>
        </w:rPr>
        <w:t>Storing</w:t>
      </w:r>
      <w:proofErr w:type="gramEnd"/>
      <w:r w:rsidRPr="00B84F1E">
        <w:rPr>
          <w:rFonts w:ascii="Calibri" w:hAnsi="Calibri" w:cs="Calibri"/>
        </w:rPr>
        <w:t xml:space="preserve"> the result of an allocation I am limited to use Amount Categories.</w:t>
      </w:r>
    </w:p>
    <w:p w14:paraId="25251F37" w14:textId="77777777" w:rsidR="00830F73" w:rsidRPr="00DB4793" w:rsidRDefault="00830F73" w:rsidP="00830F73">
      <w:pPr>
        <w:pStyle w:val="ListParagraph"/>
        <w:widowControl/>
        <w:autoSpaceDE/>
        <w:autoSpaceDN/>
        <w:spacing w:after="160" w:line="259" w:lineRule="auto"/>
        <w:ind w:left="1440"/>
        <w:contextualSpacing/>
        <w:rPr>
          <w:rFonts w:ascii="Calibri" w:hAnsi="Calibri" w:cs="Calibri"/>
          <w:highlight w:val="green"/>
        </w:rPr>
      </w:pPr>
    </w:p>
    <w:p w14:paraId="1C2B446B" w14:textId="77777777" w:rsidR="00830F73" w:rsidRPr="00DB4793" w:rsidRDefault="00830F73" w:rsidP="00747F9E">
      <w:pPr>
        <w:pStyle w:val="ListParagraph"/>
        <w:widowControl/>
        <w:numPr>
          <w:ilvl w:val="0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The syntax Loop On Time should be used when</w:t>
      </w:r>
      <w:r w:rsidRPr="00DB4793">
        <w:rPr>
          <w:rFonts w:ascii="Calibri" w:hAnsi="Calibri" w:cs="Calibri"/>
        </w:rPr>
        <w:t>:</w:t>
      </w:r>
    </w:p>
    <w:p w14:paraId="42EC82A1" w14:textId="77777777" w:rsidR="00830F73" w:rsidRDefault="00830F73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I need to create an IF statement on a set of accounts read from different periods.</w:t>
      </w:r>
    </w:p>
    <w:p w14:paraId="065C3874" w14:textId="77777777" w:rsidR="00830F73" w:rsidRDefault="00830F73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I need to load data from another scenario/Period into a temporary account.</w:t>
      </w:r>
    </w:p>
    <w:p w14:paraId="1AEE6514" w14:textId="77777777" w:rsidR="00830F73" w:rsidRDefault="00830F73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I need to improve the performance of my script when reading / writing to multiple scenario/Periods.</w:t>
      </w:r>
    </w:p>
    <w:p w14:paraId="46A866D0" w14:textId="77777777" w:rsidR="00830F73" w:rsidRPr="00233B49" w:rsidRDefault="00830F73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  <w:highlight w:val="yellow"/>
        </w:rPr>
      </w:pPr>
      <w:r w:rsidRPr="00233B49">
        <w:rPr>
          <w:rFonts w:ascii="Calibri" w:hAnsi="Calibri" w:cs="Calibri"/>
          <w:highlight w:val="yellow"/>
        </w:rPr>
        <w:t xml:space="preserve">I need to read and write </w:t>
      </w:r>
      <w:proofErr w:type="gramStart"/>
      <w:r w:rsidRPr="00233B49">
        <w:rPr>
          <w:rFonts w:ascii="Calibri" w:hAnsi="Calibri" w:cs="Calibri"/>
          <w:highlight w:val="yellow"/>
        </w:rPr>
        <w:t>the to</w:t>
      </w:r>
      <w:proofErr w:type="gramEnd"/>
      <w:r w:rsidRPr="00233B49">
        <w:rPr>
          <w:rFonts w:ascii="Calibri" w:hAnsi="Calibri" w:cs="Calibri"/>
          <w:highlight w:val="yellow"/>
        </w:rPr>
        <w:t xml:space="preserve"> the same account for the same set of scenario/ Periods.</w:t>
      </w:r>
    </w:p>
    <w:p w14:paraId="457D1C65" w14:textId="77777777" w:rsidR="00830F73" w:rsidRPr="00DB4793" w:rsidRDefault="00830F73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I need to read from data from a scenario which is not included in my run filters.</w:t>
      </w:r>
    </w:p>
    <w:p w14:paraId="6BB71892" w14:textId="77777777" w:rsidR="00830F73" w:rsidRPr="00DB4793" w:rsidRDefault="00830F73" w:rsidP="00830F73">
      <w:pPr>
        <w:pStyle w:val="ListParagraph"/>
        <w:widowControl/>
        <w:autoSpaceDE/>
        <w:autoSpaceDN/>
        <w:spacing w:after="160" w:line="259" w:lineRule="auto"/>
        <w:ind w:left="1440"/>
        <w:contextualSpacing/>
        <w:rPr>
          <w:rFonts w:ascii="Calibri" w:hAnsi="Calibri" w:cs="Calibri"/>
        </w:rPr>
      </w:pPr>
    </w:p>
    <w:p w14:paraId="6A36769F" w14:textId="77777777" w:rsidR="00830F73" w:rsidRPr="00DB4793" w:rsidRDefault="00830F73" w:rsidP="00747F9E">
      <w:pPr>
        <w:pStyle w:val="ListParagraph"/>
        <w:widowControl/>
        <w:numPr>
          <w:ilvl w:val="0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Nested dimensions in forms</w:t>
      </w:r>
      <w:r w:rsidRPr="00DB4793">
        <w:rPr>
          <w:rFonts w:ascii="Calibri" w:hAnsi="Calibri" w:cs="Calibri"/>
        </w:rPr>
        <w:t>:</w:t>
      </w:r>
    </w:p>
    <w:p w14:paraId="4671AD05" w14:textId="77777777" w:rsidR="00830F73" w:rsidRPr="00965CCC" w:rsidRDefault="00830F73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  <w:highlight w:val="yellow"/>
        </w:rPr>
      </w:pPr>
      <w:r w:rsidRPr="00965CCC">
        <w:rPr>
          <w:rFonts w:ascii="Calibri" w:hAnsi="Calibri" w:cs="Calibri"/>
          <w:highlight w:val="yellow"/>
        </w:rPr>
        <w:t xml:space="preserve">Is more performant if the static elements are placed at the top of the </w:t>
      </w:r>
      <w:proofErr w:type="gramStart"/>
      <w:r w:rsidRPr="00965CCC">
        <w:rPr>
          <w:rFonts w:ascii="Calibri" w:hAnsi="Calibri" w:cs="Calibri"/>
          <w:highlight w:val="yellow"/>
        </w:rPr>
        <w:t>nesting.</w:t>
      </w:r>
      <w:proofErr w:type="gramEnd"/>
    </w:p>
    <w:p w14:paraId="12076AF1" w14:textId="77777777" w:rsidR="00830F73" w:rsidRPr="00965CCC" w:rsidRDefault="00830F73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965CCC">
        <w:rPr>
          <w:rFonts w:ascii="Calibri" w:hAnsi="Calibri" w:cs="Calibri"/>
        </w:rPr>
        <w:t xml:space="preserve">Is a recommended best practice when creating data entry forms with many </w:t>
      </w:r>
      <w:proofErr w:type="gramStart"/>
      <w:r w:rsidRPr="00965CCC">
        <w:rPr>
          <w:rFonts w:ascii="Calibri" w:hAnsi="Calibri" w:cs="Calibri"/>
        </w:rPr>
        <w:t>dimensions.</w:t>
      </w:r>
      <w:proofErr w:type="gramEnd"/>
    </w:p>
    <w:p w14:paraId="419E5606" w14:textId="77777777" w:rsidR="00830F73" w:rsidRDefault="00830F73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 xml:space="preserve">Is more performant if the dynamic elements are placed at the top of the </w:t>
      </w:r>
      <w:proofErr w:type="gramStart"/>
      <w:r>
        <w:rPr>
          <w:rFonts w:ascii="Calibri" w:hAnsi="Calibri" w:cs="Calibri"/>
        </w:rPr>
        <w:t>nesting.</w:t>
      </w:r>
      <w:proofErr w:type="gramEnd"/>
    </w:p>
    <w:p w14:paraId="7257000A" w14:textId="77777777" w:rsidR="00830F73" w:rsidRPr="00DB4793" w:rsidRDefault="00830F73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 xml:space="preserve">Is generally more performant than creating two separate matrices to retrieve the </w:t>
      </w:r>
      <w:proofErr w:type="gramStart"/>
      <w:r>
        <w:rPr>
          <w:rFonts w:ascii="Calibri" w:hAnsi="Calibri" w:cs="Calibri"/>
        </w:rPr>
        <w:t>information.</w:t>
      </w:r>
      <w:proofErr w:type="gramEnd"/>
    </w:p>
    <w:p w14:paraId="0EA97400" w14:textId="77777777" w:rsidR="00830F73" w:rsidRDefault="00830F73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Should only be used when nesting scenarios and periods together.</w:t>
      </w:r>
    </w:p>
    <w:p w14:paraId="15D3DAED" w14:textId="77777777" w:rsidR="00830F73" w:rsidRDefault="00830F73" w:rsidP="00830F73">
      <w:pPr>
        <w:pStyle w:val="ListParagraph"/>
        <w:ind w:left="1440"/>
        <w:contextualSpacing/>
        <w:rPr>
          <w:rFonts w:ascii="Calibri" w:hAnsi="Calibri" w:cs="Calibri"/>
        </w:rPr>
      </w:pPr>
    </w:p>
    <w:p w14:paraId="7B826F0A" w14:textId="77777777" w:rsidR="00830F73" w:rsidRPr="00DB4793" w:rsidRDefault="00830F73" w:rsidP="00747F9E">
      <w:pPr>
        <w:pStyle w:val="ListParagraph"/>
        <w:widowControl/>
        <w:numPr>
          <w:ilvl w:val="0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 xml:space="preserve">A new product elements has been added to my hierarchy and now the formulas in the matrix below </w:t>
      </w:r>
      <w:proofErr w:type="gramStart"/>
      <w:r>
        <w:rPr>
          <w:rFonts w:ascii="Calibri" w:hAnsi="Calibri" w:cs="Calibri"/>
        </w:rPr>
        <w:t>no  longer</w:t>
      </w:r>
      <w:proofErr w:type="gramEnd"/>
      <w:r>
        <w:rPr>
          <w:rFonts w:ascii="Calibri" w:hAnsi="Calibri" w:cs="Calibri"/>
        </w:rPr>
        <w:t xml:space="preserve"> work. What did I do wrong?</w:t>
      </w:r>
    </w:p>
    <w:p w14:paraId="55EAD4A2" w14:textId="77777777" w:rsidR="00830F73" w:rsidRPr="00DB4793" w:rsidRDefault="00830F73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I nested too many formulas into my matrix.</w:t>
      </w:r>
    </w:p>
    <w:p w14:paraId="2CEC2A63" w14:textId="77777777" w:rsidR="00830F73" w:rsidRPr="00CD3F49" w:rsidRDefault="00830F73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CD3F49">
        <w:rPr>
          <w:rFonts w:ascii="Calibri" w:hAnsi="Calibri" w:cs="Calibri"/>
        </w:rPr>
        <w:t>I did not use pruning to remove elements with 0 values from my matrix.</w:t>
      </w:r>
    </w:p>
    <w:p w14:paraId="7B22E224" w14:textId="77777777" w:rsidR="00830F73" w:rsidRPr="00CD3F49" w:rsidRDefault="00830F73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  <w:highlight w:val="yellow"/>
        </w:rPr>
      </w:pPr>
      <w:r w:rsidRPr="00CD3F49">
        <w:rPr>
          <w:rFonts w:ascii="Calibri" w:hAnsi="Calibri" w:cs="Calibri"/>
          <w:highlight w:val="yellow"/>
        </w:rPr>
        <w:t>I used an offset formula to refer to another value using a fixed offset counter.</w:t>
      </w:r>
    </w:p>
    <w:p w14:paraId="044A788A" w14:textId="77777777" w:rsidR="00830F73" w:rsidRPr="00DB4793" w:rsidRDefault="00830F73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I should not have Areas to refer to the values, as these are renamed when my matrix is rendered.</w:t>
      </w:r>
    </w:p>
    <w:p w14:paraId="37FF0A8B" w14:textId="77777777" w:rsidR="00830F73" w:rsidRPr="00DB4793" w:rsidRDefault="00830F73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I created a static matrix instead of a dynamic matrix when setting up my form.</w:t>
      </w:r>
    </w:p>
    <w:p w14:paraId="4E444A1E" w14:textId="77777777" w:rsidR="00830F73" w:rsidRPr="00DB4793" w:rsidRDefault="00830F73" w:rsidP="00830F73">
      <w:pPr>
        <w:pStyle w:val="ListParagraph"/>
        <w:widowControl/>
        <w:autoSpaceDE/>
        <w:autoSpaceDN/>
        <w:spacing w:after="160" w:line="259" w:lineRule="auto"/>
        <w:ind w:left="1440"/>
        <w:contextualSpacing/>
        <w:rPr>
          <w:rFonts w:ascii="Calibri" w:hAnsi="Calibri" w:cs="Calibri"/>
        </w:rPr>
      </w:pPr>
    </w:p>
    <w:p w14:paraId="2CDC2FA6" w14:textId="77777777" w:rsidR="00830F73" w:rsidRPr="00541208" w:rsidRDefault="00830F73" w:rsidP="00747F9E">
      <w:pPr>
        <w:pStyle w:val="ListParagraph"/>
        <w:widowControl/>
        <w:numPr>
          <w:ilvl w:val="0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Which is the greatest factor in increasing performance in an MD script</w:t>
      </w:r>
      <w:r w:rsidRPr="00541208">
        <w:rPr>
          <w:rFonts w:ascii="Calibri" w:hAnsi="Calibri" w:cs="Calibri"/>
        </w:rPr>
        <w:t>:</w:t>
      </w:r>
    </w:p>
    <w:p w14:paraId="161CC97A" w14:textId="77777777" w:rsidR="00830F73" w:rsidRPr="000C05F0" w:rsidRDefault="00830F73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0C05F0">
        <w:rPr>
          <w:rFonts w:ascii="Calibri" w:hAnsi="Calibri" w:cs="Calibri"/>
        </w:rPr>
        <w:t>Avoiding the use of time navigation.</w:t>
      </w:r>
    </w:p>
    <w:p w14:paraId="6969FC73" w14:textId="77777777" w:rsidR="00830F73" w:rsidRPr="00541208" w:rsidRDefault="00830F73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Correct and tidy syntax</w:t>
      </w:r>
    </w:p>
    <w:p w14:paraId="2206AB49" w14:textId="77777777" w:rsidR="00830F73" w:rsidRPr="00541208" w:rsidRDefault="00830F73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Using hierarchies instead of lists of elements.</w:t>
      </w:r>
    </w:p>
    <w:p w14:paraId="74E5CB62" w14:textId="77777777" w:rsidR="00830F73" w:rsidRPr="000C05F0" w:rsidRDefault="00830F73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0C05F0">
        <w:rPr>
          <w:rFonts w:ascii="Calibri" w:hAnsi="Calibri" w:cs="Calibri"/>
        </w:rPr>
        <w:t>Reading values from fixed point at the beginning of the script.</w:t>
      </w:r>
    </w:p>
    <w:p w14:paraId="2EB873D3" w14:textId="77777777" w:rsidR="00830F73" w:rsidRDefault="00830F73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  <w:highlight w:val="yellow"/>
        </w:rPr>
      </w:pPr>
      <w:r w:rsidRPr="000C05F0">
        <w:rPr>
          <w:rFonts w:ascii="Calibri" w:hAnsi="Calibri" w:cs="Calibri"/>
          <w:highlight w:val="yellow"/>
        </w:rPr>
        <w:t>Minimizing access to database in input and output.</w:t>
      </w:r>
    </w:p>
    <w:p w14:paraId="75403DFD" w14:textId="77777777" w:rsidR="00830F73" w:rsidRPr="000C05F0" w:rsidRDefault="00830F73" w:rsidP="00830F73">
      <w:pPr>
        <w:pStyle w:val="ListParagraph"/>
        <w:widowControl/>
        <w:autoSpaceDE/>
        <w:autoSpaceDN/>
        <w:spacing w:after="160" w:line="259" w:lineRule="auto"/>
        <w:ind w:left="1440"/>
        <w:contextualSpacing/>
        <w:rPr>
          <w:rFonts w:ascii="Calibri" w:hAnsi="Calibri" w:cs="Calibri"/>
          <w:highlight w:val="yellow"/>
        </w:rPr>
      </w:pPr>
    </w:p>
    <w:p w14:paraId="3C971908" w14:textId="77777777" w:rsidR="00830F73" w:rsidRPr="00541208" w:rsidRDefault="00830F73" w:rsidP="00747F9E">
      <w:pPr>
        <w:pStyle w:val="ListParagraph"/>
        <w:widowControl/>
        <w:numPr>
          <w:ilvl w:val="0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I am supporting a project in which stored procedure were to run the calculation. What obstacles will I encounter?</w:t>
      </w:r>
    </w:p>
    <w:p w14:paraId="0BA82725" w14:textId="77777777" w:rsidR="00830F73" w:rsidRDefault="00830F73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 xml:space="preserve">I might have to re-write the script should the customer choose to change DB provider </w:t>
      </w:r>
    </w:p>
    <w:p w14:paraId="4CF264BF" w14:textId="77777777" w:rsidR="00830F73" w:rsidRPr="001D6CB4" w:rsidRDefault="00830F73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  <w:highlight w:val="yellow"/>
        </w:rPr>
      </w:pPr>
      <w:r w:rsidRPr="001D6CB4">
        <w:rPr>
          <w:rFonts w:ascii="Calibri" w:hAnsi="Calibri" w:cs="Calibri"/>
          <w:highlight w:val="yellow"/>
        </w:rPr>
        <w:t xml:space="preserve">All of the options </w:t>
      </w:r>
      <w:proofErr w:type="gramStart"/>
      <w:r w:rsidRPr="001D6CB4">
        <w:rPr>
          <w:rFonts w:ascii="Calibri" w:hAnsi="Calibri" w:cs="Calibri"/>
          <w:highlight w:val="yellow"/>
        </w:rPr>
        <w:t>are  TRUE</w:t>
      </w:r>
      <w:proofErr w:type="gramEnd"/>
      <w:r w:rsidRPr="001D6CB4">
        <w:rPr>
          <w:rFonts w:ascii="Calibri" w:hAnsi="Calibri" w:cs="Calibri"/>
          <w:highlight w:val="yellow"/>
        </w:rPr>
        <w:t>.</w:t>
      </w:r>
    </w:p>
    <w:p w14:paraId="0A0FD6F8" w14:textId="77777777" w:rsidR="00830F73" w:rsidRDefault="00830F73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I must hope that the stored procedure has been documented correctly.</w:t>
      </w:r>
    </w:p>
    <w:p w14:paraId="1CB6AAEF" w14:textId="77777777" w:rsidR="00830F73" w:rsidRDefault="00830F73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I must be proficient in SQL to understand how the calculations have been configured.</w:t>
      </w:r>
    </w:p>
    <w:p w14:paraId="26C84733" w14:textId="77777777" w:rsidR="00830F73" w:rsidRDefault="00830F73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 xml:space="preserve">I will have to maintain the script and re test it at every new database patch release. </w:t>
      </w:r>
    </w:p>
    <w:p w14:paraId="6C604817" w14:textId="77777777" w:rsidR="00830F73" w:rsidRDefault="00830F73" w:rsidP="00747F9E">
      <w:pPr>
        <w:pStyle w:val="ListParagraph"/>
        <w:widowControl/>
        <w:numPr>
          <w:ilvl w:val="0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What is the best way to create a formula which must dynamically refer to a row in a matrix?</w:t>
      </w:r>
    </w:p>
    <w:p w14:paraId="44BA8F05" w14:textId="77777777" w:rsidR="00830F73" w:rsidRDefault="00830F73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Refer to the cell which we want to retrieve using the address of the cell.</w:t>
      </w:r>
    </w:p>
    <w:p w14:paraId="440D859D" w14:textId="77777777" w:rsidR="00830F73" w:rsidRDefault="00830F73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Use a TGKRET formula to retrieve the values that we want to use in our matrix.</w:t>
      </w:r>
    </w:p>
    <w:p w14:paraId="55CBA6DC" w14:textId="77777777" w:rsidR="00830F73" w:rsidRDefault="00830F73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lastRenderedPageBreak/>
        <w:t>Place the target matrix below the reference matrix and read the value above using an offset formula with a fixed counter.</w:t>
      </w:r>
    </w:p>
    <w:p w14:paraId="00CD2310" w14:textId="77777777" w:rsidR="00830F73" w:rsidRDefault="00830F73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Create a placeholder item with an excel formula which refers to the cell</w:t>
      </w:r>
    </w:p>
    <w:p w14:paraId="58C6C7D2" w14:textId="77777777" w:rsidR="00830F73" w:rsidRPr="00825DBA" w:rsidRDefault="00830F73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  <w:highlight w:val="yellow"/>
        </w:rPr>
      </w:pPr>
      <w:r w:rsidRPr="00825DBA">
        <w:rPr>
          <w:rFonts w:ascii="Calibri" w:hAnsi="Calibri" w:cs="Calibri"/>
          <w:highlight w:val="yellow"/>
        </w:rPr>
        <w:t>Create an area on the header of the form and use it as a starting point for an offset formula.</w:t>
      </w:r>
    </w:p>
    <w:p w14:paraId="5CECA72B" w14:textId="77777777" w:rsidR="00830F73" w:rsidRDefault="00830F73" w:rsidP="00747F9E">
      <w:pPr>
        <w:pStyle w:val="ListParagraph"/>
        <w:widowControl/>
        <w:numPr>
          <w:ilvl w:val="0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 xml:space="preserve">I need to retrieve a global assumption value from another matrix into a data entry form. What would be the most maintainable way to do </w:t>
      </w:r>
      <w:proofErr w:type="gramStart"/>
      <w:r>
        <w:rPr>
          <w:rFonts w:ascii="Calibri" w:hAnsi="Calibri" w:cs="Calibri"/>
        </w:rPr>
        <w:t>this ?</w:t>
      </w:r>
      <w:proofErr w:type="gramEnd"/>
      <w:r>
        <w:rPr>
          <w:rFonts w:ascii="Calibri" w:hAnsi="Calibri" w:cs="Calibri"/>
        </w:rPr>
        <w:t xml:space="preserve"> </w:t>
      </w:r>
    </w:p>
    <w:p w14:paraId="7DD606CB" w14:textId="77777777" w:rsidR="00830F73" w:rsidRDefault="00830F73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The only way to achieve this would be to nest the global assumption element into matrix as row or column.</w:t>
      </w:r>
    </w:p>
    <w:p w14:paraId="16CF8259" w14:textId="77777777" w:rsidR="00830F73" w:rsidRDefault="00830F73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I use a VLOOKUP formula to retrieve the value based on the description of the element.</w:t>
      </w:r>
    </w:p>
    <w:p w14:paraId="31C859B0" w14:textId="77777777" w:rsidR="00830F73" w:rsidRPr="004B1213" w:rsidRDefault="00830F73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  <w:highlight w:val="yellow"/>
        </w:rPr>
      </w:pPr>
      <w:r w:rsidRPr="004B1213">
        <w:rPr>
          <w:rFonts w:ascii="Calibri" w:hAnsi="Calibri" w:cs="Calibri"/>
          <w:highlight w:val="yellow"/>
        </w:rPr>
        <w:t>This is not possible. I should use an MD Script instead.</w:t>
      </w:r>
    </w:p>
    <w:p w14:paraId="6E25881B" w14:textId="77777777" w:rsidR="00830F73" w:rsidRDefault="00830F73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I refer to the value by using the address of the cell   I want to retrieve.</w:t>
      </w:r>
    </w:p>
    <w:p w14:paraId="30E3657A" w14:textId="77777777" w:rsidR="00830F73" w:rsidRDefault="00830F73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4B1213">
        <w:rPr>
          <w:rFonts w:ascii="Calibri" w:hAnsi="Calibri" w:cs="Calibri"/>
        </w:rPr>
        <w:t>I use a VLOOKUP formula to retrieve the value based on the code of the element.</w:t>
      </w:r>
    </w:p>
    <w:p w14:paraId="1EB8C1EE" w14:textId="77777777" w:rsidR="00830F73" w:rsidRDefault="00830F73" w:rsidP="00747F9E">
      <w:pPr>
        <w:pStyle w:val="ListParagraph"/>
        <w:widowControl/>
        <w:numPr>
          <w:ilvl w:val="0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The Granularity of Data in Forecasts:</w:t>
      </w:r>
    </w:p>
    <w:p w14:paraId="30F47B50" w14:textId="77777777" w:rsidR="00830F73" w:rsidRPr="00FF5F51" w:rsidRDefault="00830F73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  <w:highlight w:val="yellow"/>
        </w:rPr>
      </w:pPr>
      <w:r w:rsidRPr="00FF5F51">
        <w:rPr>
          <w:rFonts w:ascii="Calibri" w:hAnsi="Calibri" w:cs="Calibri"/>
          <w:highlight w:val="yellow"/>
        </w:rPr>
        <w:t>Will normally be set to be the same as that of the budget process.</w:t>
      </w:r>
    </w:p>
    <w:p w14:paraId="2E2B7A37" w14:textId="77777777" w:rsidR="00830F73" w:rsidRDefault="00830F73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Is generally higher than that of the actual or budget scenario.</w:t>
      </w:r>
    </w:p>
    <w:p w14:paraId="54FC54C4" w14:textId="77777777" w:rsidR="00830F73" w:rsidRDefault="00830F73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Is generally lower than that of the Actual or budget Scenario.</w:t>
      </w:r>
    </w:p>
    <w:p w14:paraId="6F4CB34D" w14:textId="77777777" w:rsidR="00830F73" w:rsidRPr="00FF5F51" w:rsidRDefault="00830F73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FF5F51">
        <w:rPr>
          <w:rFonts w:ascii="Calibri" w:hAnsi="Calibri" w:cs="Calibri"/>
        </w:rPr>
        <w:t>Will be higher for static Forecast but Lower for Rolling Forecasts.</w:t>
      </w:r>
    </w:p>
    <w:p w14:paraId="6C87717A" w14:textId="77777777" w:rsidR="00830F73" w:rsidRDefault="00830F73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Cannot be modified when defining a forecast Model.</w:t>
      </w:r>
    </w:p>
    <w:p w14:paraId="231953BA" w14:textId="77777777" w:rsidR="00830F73" w:rsidRDefault="00830F73" w:rsidP="00747F9E">
      <w:pPr>
        <w:pStyle w:val="ListParagraph"/>
        <w:widowControl/>
        <w:numPr>
          <w:ilvl w:val="0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 xml:space="preserve">I need to </w:t>
      </w:r>
      <w:proofErr w:type="gramStart"/>
      <w:r>
        <w:rPr>
          <w:rFonts w:ascii="Calibri" w:hAnsi="Calibri" w:cs="Calibri"/>
        </w:rPr>
        <w:t>Set</w:t>
      </w:r>
      <w:proofErr w:type="gramEnd"/>
      <w:r>
        <w:rPr>
          <w:rFonts w:ascii="Calibri" w:hAnsi="Calibri" w:cs="Calibri"/>
        </w:rPr>
        <w:t xml:space="preserve"> up a data model for an 18 month Rolling Forecast in CCH Tagetik which contains data from AIH and from the financial workspace. Each month the data is re </w:t>
      </w:r>
      <w:proofErr w:type="gramStart"/>
      <w:r>
        <w:rPr>
          <w:rFonts w:ascii="Calibri" w:hAnsi="Calibri" w:cs="Calibri"/>
        </w:rPr>
        <w:t>forecasted  and</w:t>
      </w:r>
      <w:proofErr w:type="gramEnd"/>
      <w:r>
        <w:rPr>
          <w:rFonts w:ascii="Calibri" w:hAnsi="Calibri" w:cs="Calibri"/>
        </w:rPr>
        <w:t xml:space="preserve"> compared against the previous forecast. What would be the best setup in the system for </w:t>
      </w:r>
      <w:proofErr w:type="gramStart"/>
      <w:r>
        <w:rPr>
          <w:rFonts w:ascii="Calibri" w:hAnsi="Calibri" w:cs="Calibri"/>
        </w:rPr>
        <w:t>this ?</w:t>
      </w:r>
      <w:proofErr w:type="gramEnd"/>
    </w:p>
    <w:p w14:paraId="1DADCA88" w14:textId="77777777" w:rsidR="00830F73" w:rsidRDefault="00830F73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One scenario containing 18 periods. 1 process called Forecast.</w:t>
      </w:r>
    </w:p>
    <w:p w14:paraId="2F3F9395" w14:textId="77777777" w:rsidR="00830F73" w:rsidRDefault="00830F73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2 Scenario, each only the number of periods which must be Forecasted that month. 1 process for each month being re-forecasted.</w:t>
      </w:r>
    </w:p>
    <w:p w14:paraId="350D7C3E" w14:textId="77777777" w:rsidR="00830F73" w:rsidRPr="00382FD7" w:rsidRDefault="00830F73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  <w:highlight w:val="yellow"/>
        </w:rPr>
      </w:pPr>
      <w:r w:rsidRPr="00382FD7">
        <w:rPr>
          <w:rFonts w:ascii="Calibri" w:hAnsi="Calibri" w:cs="Calibri"/>
          <w:highlight w:val="yellow"/>
        </w:rPr>
        <w:t xml:space="preserve">One Set of Scenario for each Year/ Month being </w:t>
      </w:r>
      <w:proofErr w:type="gramStart"/>
      <w:r w:rsidRPr="00382FD7">
        <w:rPr>
          <w:rFonts w:ascii="Calibri" w:hAnsi="Calibri" w:cs="Calibri"/>
          <w:highlight w:val="yellow"/>
        </w:rPr>
        <w:t>Forecasted</w:t>
      </w:r>
      <w:proofErr w:type="gramEnd"/>
      <w:r w:rsidRPr="00382FD7">
        <w:rPr>
          <w:rFonts w:ascii="Calibri" w:hAnsi="Calibri" w:cs="Calibri"/>
          <w:highlight w:val="yellow"/>
        </w:rPr>
        <w:t>. 1 Process for each month being re- forecasted.</w:t>
      </w:r>
    </w:p>
    <w:p w14:paraId="61642A71" w14:textId="77777777" w:rsidR="00830F73" w:rsidRDefault="00830F73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One set of scenario for each Year/Month being re-forecasted. 1 process called Forecast.</w:t>
      </w:r>
    </w:p>
    <w:p w14:paraId="5ABD1BAC" w14:textId="77777777" w:rsidR="00830F73" w:rsidRDefault="00830F73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2 Scenario for each Fiscal Year. 1 process called FORECAST.</w:t>
      </w:r>
    </w:p>
    <w:p w14:paraId="23DB8188" w14:textId="77777777" w:rsidR="00830F73" w:rsidRDefault="00830F73" w:rsidP="00747F9E">
      <w:pPr>
        <w:pStyle w:val="ListParagraph"/>
        <w:widowControl/>
        <w:numPr>
          <w:ilvl w:val="0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Usage of hierarchies in MD script filters is recommended when:</w:t>
      </w:r>
    </w:p>
    <w:p w14:paraId="37051566" w14:textId="77777777" w:rsidR="00830F73" w:rsidRDefault="00830F73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I want to use a substitution to refer to a list of elements.</w:t>
      </w:r>
    </w:p>
    <w:p w14:paraId="5912BF79" w14:textId="77777777" w:rsidR="00830F73" w:rsidRDefault="00830F73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I am using time- dependent hierarchies for filters.</w:t>
      </w:r>
    </w:p>
    <w:p w14:paraId="3F48617E" w14:textId="77777777" w:rsidR="00830F73" w:rsidRPr="002D0BD9" w:rsidRDefault="00830F73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  <w:highlight w:val="yellow"/>
        </w:rPr>
      </w:pPr>
      <w:r w:rsidRPr="002D0BD9">
        <w:rPr>
          <w:rFonts w:ascii="Calibri" w:hAnsi="Calibri" w:cs="Calibri"/>
          <w:highlight w:val="yellow"/>
        </w:rPr>
        <w:t>I want to be able to maintain a script that filters a list of elements without having to change the script.</w:t>
      </w:r>
    </w:p>
    <w:p w14:paraId="56D10520" w14:textId="77777777" w:rsidR="00830F73" w:rsidRDefault="00830F73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I need to override a value in output.</w:t>
      </w:r>
    </w:p>
    <w:p w14:paraId="2BBE7B1C" w14:textId="77777777" w:rsidR="00830F73" w:rsidRDefault="00830F73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The script needs to read from a fixed point containing an aggregation of elements.</w:t>
      </w:r>
    </w:p>
    <w:p w14:paraId="4585BCE2" w14:textId="77777777" w:rsidR="00830F73" w:rsidRDefault="00830F73" w:rsidP="00747F9E">
      <w:pPr>
        <w:pStyle w:val="ListParagraph"/>
        <w:widowControl/>
        <w:numPr>
          <w:ilvl w:val="0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Spreading functionality using the front- end should be preferred when:</w:t>
      </w:r>
    </w:p>
    <w:p w14:paraId="36AC1088" w14:textId="77777777" w:rsidR="00830F73" w:rsidRDefault="00830F73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You need to have a spreading method defined for each individual account.</w:t>
      </w:r>
    </w:p>
    <w:p w14:paraId="0202F080" w14:textId="77777777" w:rsidR="00830F73" w:rsidRPr="00392121" w:rsidRDefault="00830F73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  <w:highlight w:val="yellow"/>
        </w:rPr>
      </w:pPr>
      <w:r w:rsidRPr="00392121">
        <w:rPr>
          <w:rFonts w:ascii="Calibri" w:hAnsi="Calibri" w:cs="Calibri"/>
          <w:highlight w:val="yellow"/>
        </w:rPr>
        <w:t>You always want to spread data on all months without locking all periods</w:t>
      </w:r>
    </w:p>
    <w:p w14:paraId="45D10FBA" w14:textId="77777777" w:rsidR="00830F73" w:rsidRDefault="00830F73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You are using the web interface instead of excel.</w:t>
      </w:r>
    </w:p>
    <w:p w14:paraId="00553961" w14:textId="77777777" w:rsidR="00830F73" w:rsidRDefault="00830F73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You need to spread a value both by time and by hierarchy.</w:t>
      </w:r>
    </w:p>
    <w:p w14:paraId="6086EA72" w14:textId="77777777" w:rsidR="00830F73" w:rsidRDefault="00830F73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You want the administrator to define the spreading methods to use.</w:t>
      </w:r>
    </w:p>
    <w:p w14:paraId="32DCF7B3" w14:textId="77777777" w:rsidR="00830F73" w:rsidRDefault="00830F73" w:rsidP="00747F9E">
      <w:pPr>
        <w:pStyle w:val="ListParagraph"/>
        <w:widowControl/>
        <w:numPr>
          <w:ilvl w:val="0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Which of the following expressions regarding Performance in MD scripting is FALSE:</w:t>
      </w:r>
    </w:p>
    <w:p w14:paraId="62175F8C" w14:textId="77777777" w:rsidR="00830F73" w:rsidRDefault="00830F73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Using the syntax Discard Zeroes will increase the performance of my script.</w:t>
      </w:r>
    </w:p>
    <w:p w14:paraId="35B96FAD" w14:textId="77777777" w:rsidR="00830F73" w:rsidRDefault="00830F73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Performance is affected by the sizing of the Application Server and database Server.</w:t>
      </w:r>
    </w:p>
    <w:p w14:paraId="25FE1651" w14:textId="77777777" w:rsidR="00830F73" w:rsidRDefault="00830F73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lastRenderedPageBreak/>
        <w:t>Performance improves when I filter my list of elements at the beginning of the script.</w:t>
      </w:r>
    </w:p>
    <w:p w14:paraId="1FAAEC6E" w14:textId="77777777" w:rsidR="00830F73" w:rsidRDefault="00830F73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 xml:space="preserve">Usage of </w:t>
      </w:r>
      <w:proofErr w:type="spellStart"/>
      <w:r>
        <w:rPr>
          <w:rFonts w:ascii="Calibri" w:hAnsi="Calibri" w:cs="Calibri"/>
        </w:rPr>
        <w:t>LoopOnTime</w:t>
      </w:r>
      <w:proofErr w:type="spellEnd"/>
      <w:r>
        <w:rPr>
          <w:rFonts w:ascii="Calibri" w:hAnsi="Calibri" w:cs="Calibri"/>
        </w:rPr>
        <w:t xml:space="preserve"> Should be discouraged where possible as it decreases performance.</w:t>
      </w:r>
    </w:p>
    <w:p w14:paraId="7B3D0AFA" w14:textId="77777777" w:rsidR="00830F73" w:rsidRPr="00392121" w:rsidRDefault="00830F73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  <w:highlight w:val="yellow"/>
        </w:rPr>
      </w:pPr>
      <w:r w:rsidRPr="00392121">
        <w:rPr>
          <w:rFonts w:ascii="Calibri" w:hAnsi="Calibri" w:cs="Calibri"/>
          <w:highlight w:val="yellow"/>
        </w:rPr>
        <w:t>Temporary accounts can decrease performance and their use should be discouraged where possible</w:t>
      </w:r>
    </w:p>
    <w:p w14:paraId="6FDB22E9" w14:textId="77777777" w:rsidR="00830F73" w:rsidRDefault="00830F73" w:rsidP="00747F9E">
      <w:pPr>
        <w:pStyle w:val="ListParagraph"/>
        <w:widowControl/>
        <w:numPr>
          <w:ilvl w:val="0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Which of the following statements regarding ETL is TRUE:</w:t>
      </w:r>
    </w:p>
    <w:p w14:paraId="44D73BDB" w14:textId="77777777" w:rsidR="00830F73" w:rsidRPr="001B2431" w:rsidRDefault="00830F73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  <w:highlight w:val="yellow"/>
        </w:rPr>
      </w:pPr>
      <w:r w:rsidRPr="001B2431">
        <w:rPr>
          <w:rFonts w:ascii="Calibri" w:hAnsi="Calibri" w:cs="Calibri"/>
          <w:highlight w:val="yellow"/>
        </w:rPr>
        <w:t>ETL is always more performant than MD Scripting.</w:t>
      </w:r>
    </w:p>
    <w:p w14:paraId="10201A1A" w14:textId="77777777" w:rsidR="00830F73" w:rsidRDefault="00830F73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ETL must only be used running calculations on Transactional Tables.</w:t>
      </w:r>
    </w:p>
    <w:p w14:paraId="3A960D3F" w14:textId="77777777" w:rsidR="00830F73" w:rsidRDefault="00830F73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ETL must never be used for running calculations, it is only an import tool.</w:t>
      </w:r>
    </w:p>
    <w:p w14:paraId="2986ED66" w14:textId="77777777" w:rsidR="00830F73" w:rsidRDefault="00830F73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ETL must be used when creating calculations that involves sates and ranking.</w:t>
      </w:r>
    </w:p>
    <w:p w14:paraId="384E2EC8" w14:textId="77777777" w:rsidR="00830F73" w:rsidRDefault="00830F73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ETL should be used when creating calculations on Analytical Workspace Datasets.</w:t>
      </w:r>
    </w:p>
    <w:p w14:paraId="2A65887F" w14:textId="77777777" w:rsidR="00830F73" w:rsidRDefault="00830F73" w:rsidP="00747F9E">
      <w:pPr>
        <w:pStyle w:val="ListParagraph"/>
        <w:widowControl/>
        <w:numPr>
          <w:ilvl w:val="0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Rolling Forecasts in CCH Tagetik:</w:t>
      </w:r>
    </w:p>
    <w:p w14:paraId="143241D0" w14:textId="77777777" w:rsidR="00830F73" w:rsidRPr="001B2431" w:rsidRDefault="00830F73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  <w:highlight w:val="yellow"/>
        </w:rPr>
      </w:pPr>
      <w:r w:rsidRPr="001B2431">
        <w:rPr>
          <w:rFonts w:ascii="Calibri" w:hAnsi="Calibri" w:cs="Calibri"/>
          <w:highlight w:val="yellow"/>
        </w:rPr>
        <w:t>Can be created provided the appropriate Scenarios and Periods are created and are linked together correctly.</w:t>
      </w:r>
    </w:p>
    <w:p w14:paraId="67137B96" w14:textId="77777777" w:rsidR="00830F73" w:rsidRDefault="00830F73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Can be created but require a DTP to be created on Analytical Workspace.</w:t>
      </w:r>
    </w:p>
    <w:p w14:paraId="71791E14" w14:textId="77777777" w:rsidR="00830F73" w:rsidRDefault="00830F73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Can be created, and it is a recommended best practice to create one scenario containing the number of periods to be forecasted.</w:t>
      </w:r>
    </w:p>
    <w:p w14:paraId="4E83D761" w14:textId="77777777" w:rsidR="00830F73" w:rsidRDefault="00830F73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Can only be created if we are using the Forecast model Tool.</w:t>
      </w:r>
    </w:p>
    <w:p w14:paraId="32EA96A8" w14:textId="77777777" w:rsidR="00830F73" w:rsidRDefault="00830F73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 xml:space="preserve">Cannot be created as Scenario/Periods can </w:t>
      </w:r>
      <w:proofErr w:type="gramStart"/>
      <w:r>
        <w:rPr>
          <w:rFonts w:ascii="Calibri" w:hAnsi="Calibri" w:cs="Calibri"/>
        </w:rPr>
        <w:t>Only</w:t>
      </w:r>
      <w:proofErr w:type="gramEnd"/>
      <w:r>
        <w:rPr>
          <w:rFonts w:ascii="Calibri" w:hAnsi="Calibri" w:cs="Calibri"/>
        </w:rPr>
        <w:t xml:space="preserve"> be defined on 12 month horizons.</w:t>
      </w:r>
    </w:p>
    <w:p w14:paraId="6CA26C84" w14:textId="77777777" w:rsidR="00830F73" w:rsidRDefault="00830F73" w:rsidP="00747F9E">
      <w:pPr>
        <w:pStyle w:val="ListParagraph"/>
        <w:widowControl/>
        <w:numPr>
          <w:ilvl w:val="0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To limit the custom dimensions elements which must be considered for allocation I must:</w:t>
      </w:r>
    </w:p>
    <w:p w14:paraId="2E29FAB7" w14:textId="77777777" w:rsidR="00830F73" w:rsidRDefault="00830F73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Create two separate rules one for each of nodes or elements for which I want to limit.</w:t>
      </w:r>
    </w:p>
    <w:p w14:paraId="1B841493" w14:textId="77777777" w:rsidR="00830F73" w:rsidRPr="008F0D26" w:rsidRDefault="00830F73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  <w:highlight w:val="yellow"/>
        </w:rPr>
      </w:pPr>
      <w:r w:rsidRPr="008F0D26">
        <w:rPr>
          <w:rFonts w:ascii="Calibri" w:hAnsi="Calibri" w:cs="Calibri"/>
          <w:highlight w:val="yellow"/>
        </w:rPr>
        <w:t>Choose the elements or hierarchy nodes for the dimension to limit in the tab “ Data to Allocate”</w:t>
      </w:r>
    </w:p>
    <w:p w14:paraId="351619EE" w14:textId="77777777" w:rsidR="00830F73" w:rsidRDefault="00830F73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Choose a write –off account in the tab “Overrides”</w:t>
      </w:r>
    </w:p>
    <w:p w14:paraId="2BED80BA" w14:textId="77777777" w:rsidR="00830F73" w:rsidRDefault="00830F73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Create a limitations in my Execution plan for the elements to filter.</w:t>
      </w:r>
    </w:p>
    <w:p w14:paraId="51701B10" w14:textId="77777777" w:rsidR="00830F73" w:rsidRDefault="00830F73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 xml:space="preserve">Select a filter on the tab </w:t>
      </w:r>
      <w:proofErr w:type="gramStart"/>
      <w:r>
        <w:rPr>
          <w:rFonts w:ascii="Calibri" w:hAnsi="Calibri" w:cs="Calibri"/>
        </w:rPr>
        <w:t>“ Driver</w:t>
      </w:r>
      <w:proofErr w:type="gramEnd"/>
      <w:r>
        <w:rPr>
          <w:rFonts w:ascii="Calibri" w:hAnsi="Calibri" w:cs="Calibri"/>
        </w:rPr>
        <w:t>” Choosing the element or hierarchy node to limit.</w:t>
      </w:r>
    </w:p>
    <w:p w14:paraId="54CB1731" w14:textId="77777777" w:rsidR="00830F73" w:rsidRDefault="00830F73" w:rsidP="00747F9E">
      <w:pPr>
        <w:pStyle w:val="ListParagraph"/>
        <w:widowControl/>
        <w:numPr>
          <w:ilvl w:val="0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 xml:space="preserve"> What is the main difference between a </w:t>
      </w:r>
      <w:proofErr w:type="spellStart"/>
      <w:r>
        <w:rPr>
          <w:rFonts w:ascii="Calibri" w:hAnsi="Calibri" w:cs="Calibri"/>
        </w:rPr>
        <w:t>codeset</w:t>
      </w:r>
      <w:proofErr w:type="spellEnd"/>
      <w:r>
        <w:rPr>
          <w:rFonts w:ascii="Calibri" w:hAnsi="Calibri" w:cs="Calibri"/>
        </w:rPr>
        <w:t xml:space="preserve"> and Syntactical Substitution?</w:t>
      </w:r>
    </w:p>
    <w:p w14:paraId="0E459F9A" w14:textId="77777777" w:rsidR="00830F73" w:rsidRDefault="00830F73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Only Syntactical Substitution should be used to make a script more usable.</w:t>
      </w:r>
    </w:p>
    <w:p w14:paraId="20088088" w14:textId="77777777" w:rsidR="00830F73" w:rsidRDefault="00830F73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 xml:space="preserve">With a </w:t>
      </w:r>
      <w:proofErr w:type="spellStart"/>
      <w:r>
        <w:rPr>
          <w:rFonts w:ascii="Calibri" w:hAnsi="Calibri" w:cs="Calibri"/>
        </w:rPr>
        <w:t>codeset</w:t>
      </w:r>
      <w:proofErr w:type="spellEnd"/>
      <w:r>
        <w:rPr>
          <w:rFonts w:ascii="Calibri" w:hAnsi="Calibri" w:cs="Calibri"/>
        </w:rPr>
        <w:t xml:space="preserve"> I can use set syntax to create complex sets of elements.</w:t>
      </w:r>
    </w:p>
    <w:p w14:paraId="0137B3FB" w14:textId="77777777" w:rsidR="00830F73" w:rsidRPr="000C53A7" w:rsidRDefault="00830F73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  <w:highlight w:val="yellow"/>
        </w:rPr>
      </w:pPr>
      <w:r w:rsidRPr="000C53A7">
        <w:rPr>
          <w:rFonts w:ascii="Calibri" w:hAnsi="Calibri" w:cs="Calibri"/>
          <w:highlight w:val="yellow"/>
        </w:rPr>
        <w:t>Syntactical Substitution is generally more performant</w:t>
      </w:r>
    </w:p>
    <w:p w14:paraId="51005E1A" w14:textId="77777777" w:rsidR="00830F73" w:rsidRDefault="00830F73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When Recalling a Syntactical Substitution definition you must use the syntax @</w:t>
      </w:r>
      <w:proofErr w:type="spellStart"/>
      <w:r>
        <w:rPr>
          <w:rFonts w:ascii="Calibri" w:hAnsi="Calibri" w:cs="Calibri"/>
        </w:rPr>
        <w:t>Dimension.@Code</w:t>
      </w:r>
      <w:proofErr w:type="spellEnd"/>
    </w:p>
    <w:p w14:paraId="1626F4F3" w14:textId="77777777" w:rsidR="00830F73" w:rsidRDefault="00830F73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proofErr w:type="spellStart"/>
      <w:r w:rsidRPr="00065BDE">
        <w:rPr>
          <w:rFonts w:ascii="Calibri" w:hAnsi="Calibri" w:cs="Calibri"/>
        </w:rPr>
        <w:t>Codesets</w:t>
      </w:r>
      <w:proofErr w:type="spellEnd"/>
      <w:r w:rsidRPr="00065BDE">
        <w:rPr>
          <w:rFonts w:ascii="Calibri" w:hAnsi="Calibri" w:cs="Calibri"/>
        </w:rPr>
        <w:t xml:space="preserve"> can be defined on any dimension, Syntactical Substitution can only be defined for Custom dimensions.</w:t>
      </w:r>
    </w:p>
    <w:p w14:paraId="6F8FC3A0" w14:textId="77777777" w:rsidR="00830F73" w:rsidRDefault="00830F73" w:rsidP="00747F9E">
      <w:pPr>
        <w:pStyle w:val="ListParagraph"/>
        <w:widowControl/>
        <w:numPr>
          <w:ilvl w:val="0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 xml:space="preserve"> In what cases should I consider using an alternative method to the Forecast model to create a new Forecast</w:t>
      </w:r>
    </w:p>
    <w:p w14:paraId="7950B78C" w14:textId="77777777" w:rsidR="00830F73" w:rsidRDefault="00830F73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When my forecast model needs to consider custom dimensions as well standard dimensions</w:t>
      </w:r>
    </w:p>
    <w:p w14:paraId="289E81C1" w14:textId="77777777" w:rsidR="00830F73" w:rsidRDefault="00830F73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When I need to update my forecast based on a previous forecast</w:t>
      </w:r>
    </w:p>
    <w:p w14:paraId="63E48162" w14:textId="77777777" w:rsidR="00830F73" w:rsidRDefault="00830F73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When the granularity of the chart of Accounts is difference between Actual and budget / Previous Forecast Scenario</w:t>
      </w:r>
    </w:p>
    <w:p w14:paraId="50447640" w14:textId="77777777" w:rsidR="00830F73" w:rsidRDefault="00830F73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When I need to create a Forecast for Balance Sheet Accounts</w:t>
      </w:r>
    </w:p>
    <w:p w14:paraId="6D79536F" w14:textId="77777777" w:rsidR="00830F73" w:rsidRPr="00A82DB6" w:rsidRDefault="00830F73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  <w:highlight w:val="yellow"/>
        </w:rPr>
      </w:pPr>
      <w:r w:rsidRPr="00A82DB6">
        <w:rPr>
          <w:rFonts w:ascii="Calibri" w:hAnsi="Calibri" w:cs="Calibri"/>
          <w:highlight w:val="yellow"/>
        </w:rPr>
        <w:t>When I need to create a rolling forecast.</w:t>
      </w:r>
    </w:p>
    <w:p w14:paraId="6282AF86" w14:textId="77777777" w:rsidR="00830F73" w:rsidRDefault="00830F73" w:rsidP="00747F9E">
      <w:pPr>
        <w:pStyle w:val="ListParagraph"/>
        <w:widowControl/>
        <w:numPr>
          <w:ilvl w:val="0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 xml:space="preserve">I have received an error </w:t>
      </w:r>
      <w:proofErr w:type="gramStart"/>
      <w:r>
        <w:rPr>
          <w:rFonts w:ascii="Calibri" w:hAnsi="Calibri" w:cs="Calibri"/>
        </w:rPr>
        <w:t xml:space="preserve">“ </w:t>
      </w:r>
      <w:proofErr w:type="spellStart"/>
      <w:r>
        <w:rPr>
          <w:rFonts w:ascii="Calibri" w:hAnsi="Calibri" w:cs="Calibri"/>
        </w:rPr>
        <w:t>Constatnt</w:t>
      </w:r>
      <w:proofErr w:type="spellEnd"/>
      <w:proofErr w:type="gramEnd"/>
      <w:r>
        <w:rPr>
          <w:rFonts w:ascii="Calibri" w:hAnsi="Calibri" w:cs="Calibri"/>
        </w:rPr>
        <w:t xml:space="preserve"> dimension without forced value”. This is because:</w:t>
      </w:r>
    </w:p>
    <w:p w14:paraId="4A949E97" w14:textId="77777777" w:rsidR="00830F73" w:rsidRDefault="00830F73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 xml:space="preserve">I am trying to write to an element for which I do not have user </w:t>
      </w:r>
      <w:proofErr w:type="spellStart"/>
      <w:r>
        <w:rPr>
          <w:rFonts w:ascii="Calibri" w:hAnsi="Calibri" w:cs="Calibri"/>
        </w:rPr>
        <w:t>permisions</w:t>
      </w:r>
      <w:proofErr w:type="spellEnd"/>
    </w:p>
    <w:p w14:paraId="4294EACF" w14:textId="77777777" w:rsidR="00830F73" w:rsidRDefault="00830F73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 xml:space="preserve">I am reading from </w:t>
      </w:r>
      <w:proofErr w:type="gramStart"/>
      <w:r>
        <w:rPr>
          <w:rFonts w:ascii="Calibri" w:hAnsi="Calibri" w:cs="Calibri"/>
        </w:rPr>
        <w:t>a</w:t>
      </w:r>
      <w:proofErr w:type="gramEnd"/>
      <w:r>
        <w:rPr>
          <w:rFonts w:ascii="Calibri" w:hAnsi="Calibri" w:cs="Calibri"/>
        </w:rPr>
        <w:t xml:space="preserve"> IC cube and writing to an LO cube.</w:t>
      </w:r>
    </w:p>
    <w:p w14:paraId="6600ECE0" w14:textId="77777777" w:rsidR="00830F73" w:rsidRPr="00F46AFC" w:rsidRDefault="00830F73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  <w:highlight w:val="yellow"/>
        </w:rPr>
      </w:pPr>
      <w:r w:rsidRPr="00F46AFC">
        <w:rPr>
          <w:rFonts w:ascii="Calibri" w:hAnsi="Calibri" w:cs="Calibri"/>
          <w:highlight w:val="yellow"/>
        </w:rPr>
        <w:t>The system is not able to determine on which dimension to store a value.</w:t>
      </w:r>
    </w:p>
    <w:p w14:paraId="4C8C39DF" w14:textId="77777777" w:rsidR="00830F73" w:rsidRDefault="00830F73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 xml:space="preserve">I am reading from a consolidation scenario and writing to </w:t>
      </w:r>
      <w:proofErr w:type="spellStart"/>
      <w:proofErr w:type="gramStart"/>
      <w:r>
        <w:rPr>
          <w:rFonts w:ascii="Calibri" w:hAnsi="Calibri" w:cs="Calibri"/>
        </w:rPr>
        <w:t>a</w:t>
      </w:r>
      <w:proofErr w:type="spellEnd"/>
      <w:proofErr w:type="gramEnd"/>
      <w:r>
        <w:rPr>
          <w:rFonts w:ascii="Calibri" w:hAnsi="Calibri" w:cs="Calibri"/>
        </w:rPr>
        <w:t xml:space="preserve"> Original Scenario.</w:t>
      </w:r>
    </w:p>
    <w:p w14:paraId="3A94FA73" w14:textId="77777777" w:rsidR="00830F73" w:rsidRDefault="00830F73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I am using a fixed point expression on a node of elements.</w:t>
      </w:r>
    </w:p>
    <w:p w14:paraId="0058F0D6" w14:textId="77777777" w:rsidR="00830F73" w:rsidRDefault="00830F73" w:rsidP="00747F9E">
      <w:pPr>
        <w:pStyle w:val="ListParagraph"/>
        <w:widowControl/>
        <w:numPr>
          <w:ilvl w:val="0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lastRenderedPageBreak/>
        <w:t>Setting the concurrency setting in the form Options:</w:t>
      </w:r>
    </w:p>
    <w:p w14:paraId="6F1BFA29" w14:textId="77777777" w:rsidR="00830F73" w:rsidRDefault="00830F73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Will create an alternative Execution path for the query.</w:t>
      </w:r>
    </w:p>
    <w:p w14:paraId="1F58EE7C" w14:textId="77777777" w:rsidR="00830F73" w:rsidRDefault="00830F73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Will always improve performance of the form provided that the server is scaled correctly.</w:t>
      </w:r>
    </w:p>
    <w:p w14:paraId="31C1C904" w14:textId="77777777" w:rsidR="00830F73" w:rsidRPr="009F2882" w:rsidRDefault="00830F73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  <w:highlight w:val="yellow"/>
        </w:rPr>
      </w:pPr>
      <w:r w:rsidRPr="009F2882">
        <w:rPr>
          <w:rFonts w:ascii="Calibri" w:hAnsi="Calibri" w:cs="Calibri"/>
          <w:highlight w:val="yellow"/>
        </w:rPr>
        <w:t>Will increase the performance of a single form but might overload the server.</w:t>
      </w:r>
    </w:p>
    <w:p w14:paraId="72495A3E" w14:textId="77777777" w:rsidR="00830F73" w:rsidRDefault="00830F73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Should always be set to the highest level possible.</w:t>
      </w:r>
    </w:p>
    <w:p w14:paraId="0317FAC8" w14:textId="77777777" w:rsidR="00830F73" w:rsidRDefault="00830F73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 xml:space="preserve">Will </w:t>
      </w:r>
      <w:proofErr w:type="gramStart"/>
      <w:r>
        <w:rPr>
          <w:rFonts w:ascii="Calibri" w:hAnsi="Calibri" w:cs="Calibri"/>
        </w:rPr>
        <w:t>Allow</w:t>
      </w:r>
      <w:proofErr w:type="gramEnd"/>
      <w:r>
        <w:rPr>
          <w:rFonts w:ascii="Calibri" w:hAnsi="Calibri" w:cs="Calibri"/>
        </w:rPr>
        <w:t xml:space="preserve"> long calculations to run without timeout errors.</w:t>
      </w:r>
    </w:p>
    <w:p w14:paraId="49FC80AE" w14:textId="77777777" w:rsidR="00830F73" w:rsidRDefault="00830F73" w:rsidP="00747F9E">
      <w:pPr>
        <w:pStyle w:val="ListParagraph"/>
        <w:widowControl/>
        <w:numPr>
          <w:ilvl w:val="0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I should use the per syntax when:</w:t>
      </w:r>
    </w:p>
    <w:p w14:paraId="76E16BA0" w14:textId="77777777" w:rsidR="00830F73" w:rsidRDefault="00830F73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I want to run a periodic currency conversion for a set of accounts.</w:t>
      </w:r>
    </w:p>
    <w:p w14:paraId="40EAD6DB" w14:textId="77777777" w:rsidR="00830F73" w:rsidRPr="009F2882" w:rsidRDefault="00830F73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  <w:highlight w:val="yellow"/>
        </w:rPr>
      </w:pPr>
      <w:r w:rsidRPr="009F2882">
        <w:rPr>
          <w:rFonts w:ascii="Calibri" w:hAnsi="Calibri" w:cs="Calibri"/>
          <w:highlight w:val="yellow"/>
        </w:rPr>
        <w:t>I need to read the periodic value for a P&amp;L account.</w:t>
      </w:r>
    </w:p>
    <w:p w14:paraId="0C41619C" w14:textId="77777777" w:rsidR="00830F73" w:rsidRDefault="00830F73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I need to calculate the Percentage value for a ratio.</w:t>
      </w:r>
    </w:p>
    <w:p w14:paraId="434A4D2D" w14:textId="77777777" w:rsidR="00830F73" w:rsidRDefault="00830F73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I need to read the periodic value of a Balance Sheet.</w:t>
      </w:r>
    </w:p>
    <w:p w14:paraId="147F9755" w14:textId="77777777" w:rsidR="00830F73" w:rsidRDefault="00830F73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I need to store the periodic result on P&amp;L account.</w:t>
      </w:r>
    </w:p>
    <w:p w14:paraId="7DDD6580" w14:textId="77777777" w:rsidR="00830F73" w:rsidRDefault="00830F73" w:rsidP="00747F9E">
      <w:pPr>
        <w:pStyle w:val="ListParagraph"/>
        <w:widowControl/>
        <w:numPr>
          <w:ilvl w:val="0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The Following expression [LO]</w:t>
      </w:r>
      <w:proofErr w:type="gramStart"/>
      <w:r>
        <w:rPr>
          <w:rFonts w:ascii="Calibri" w:hAnsi="Calibri" w:cs="Calibri"/>
        </w:rPr>
        <w:t>.[</w:t>
      </w:r>
      <w:proofErr w:type="gramEnd"/>
      <w:r>
        <w:rPr>
          <w:rFonts w:ascii="Calibri" w:hAnsi="Calibri" w:cs="Calibri"/>
        </w:rPr>
        <w:t>50310] := [50110](Time. P6.Ref(1)) will:</w:t>
      </w:r>
    </w:p>
    <w:p w14:paraId="318BE699" w14:textId="77777777" w:rsidR="00830F73" w:rsidRPr="00C81296" w:rsidRDefault="00830F73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  <w:highlight w:val="yellow"/>
        </w:rPr>
      </w:pPr>
      <w:r w:rsidRPr="00C81296">
        <w:rPr>
          <w:rFonts w:ascii="Calibri" w:hAnsi="Calibri" w:cs="Calibri"/>
          <w:highlight w:val="yellow"/>
        </w:rPr>
        <w:t>Return the value for the second semester of the reference scenario, if I am running the script for period 12.</w:t>
      </w:r>
    </w:p>
    <w:p w14:paraId="5F1A423D" w14:textId="77777777" w:rsidR="00830F73" w:rsidRDefault="00830F73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Return the value for the first semester of the reference scenario, if I am running the script for Period 12.</w:t>
      </w:r>
    </w:p>
    <w:p w14:paraId="0D6C0304" w14:textId="77777777" w:rsidR="00830F73" w:rsidRDefault="00830F73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 xml:space="preserve">Return the value for the first semester of the same scenario, If I am running the script for Period 12 </w:t>
      </w:r>
    </w:p>
    <w:p w14:paraId="03BC76AA" w14:textId="77777777" w:rsidR="00830F73" w:rsidRDefault="00830F73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Always return the value for the first semester of the reference scenario.</w:t>
      </w:r>
    </w:p>
    <w:p w14:paraId="702112CC" w14:textId="77777777" w:rsidR="00830F73" w:rsidRDefault="00830F73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Return the value for period 6 of the reference scenario.</w:t>
      </w:r>
    </w:p>
    <w:p w14:paraId="3FDB2168" w14:textId="77777777" w:rsidR="00830F73" w:rsidRDefault="00830F73" w:rsidP="00747F9E">
      <w:pPr>
        <w:pStyle w:val="ListParagraph"/>
        <w:widowControl/>
        <w:numPr>
          <w:ilvl w:val="0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In Allocations the option “ Override accounts “ of type “Allocated” is used:</w:t>
      </w:r>
    </w:p>
    <w:p w14:paraId="549D7204" w14:textId="77777777" w:rsidR="00830F73" w:rsidRPr="00391CE0" w:rsidRDefault="00830F73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  <w:highlight w:val="yellow"/>
        </w:rPr>
      </w:pPr>
      <w:r w:rsidRPr="00391CE0">
        <w:rPr>
          <w:rFonts w:ascii="Calibri" w:hAnsi="Calibri" w:cs="Calibri"/>
          <w:highlight w:val="yellow"/>
        </w:rPr>
        <w:t>When I need to write the result of the allocation to a specific account</w:t>
      </w:r>
    </w:p>
    <w:p w14:paraId="372BD81F" w14:textId="77777777" w:rsidR="00830F73" w:rsidRPr="00391CE0" w:rsidRDefault="00830F73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391CE0">
        <w:rPr>
          <w:rFonts w:ascii="Calibri" w:hAnsi="Calibri" w:cs="Calibri"/>
        </w:rPr>
        <w:t>When I need the write-off amount to be written to a specific account.</w:t>
      </w:r>
    </w:p>
    <w:p w14:paraId="280F00D8" w14:textId="77777777" w:rsidR="00830F73" w:rsidRDefault="00830F73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 xml:space="preserve">When my Allocation needs to read from </w:t>
      </w:r>
      <w:proofErr w:type="gramStart"/>
      <w:r>
        <w:rPr>
          <w:rFonts w:ascii="Calibri" w:hAnsi="Calibri" w:cs="Calibri"/>
        </w:rPr>
        <w:t>Financial</w:t>
      </w:r>
      <w:proofErr w:type="gramEnd"/>
      <w:r>
        <w:rPr>
          <w:rFonts w:ascii="Calibri" w:hAnsi="Calibri" w:cs="Calibri"/>
        </w:rPr>
        <w:t xml:space="preserve"> accounts instead of Statistical Accounts.</w:t>
      </w:r>
    </w:p>
    <w:p w14:paraId="62A0214E" w14:textId="77777777" w:rsidR="00830F73" w:rsidRDefault="00830F73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In cases of cascading allocation when I need the value of the second operation to read from a specific account.</w:t>
      </w:r>
    </w:p>
    <w:p w14:paraId="342A8813" w14:textId="77777777" w:rsidR="00830F73" w:rsidRDefault="00830F73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To define filters on the driver accounts.</w:t>
      </w:r>
    </w:p>
    <w:p w14:paraId="5EB31977" w14:textId="77777777" w:rsidR="00830F73" w:rsidRDefault="00830F73" w:rsidP="00747F9E">
      <w:pPr>
        <w:pStyle w:val="ListParagraph"/>
        <w:widowControl/>
        <w:numPr>
          <w:ilvl w:val="0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Which of the following statements regarding Allocation is TRUE:</w:t>
      </w:r>
    </w:p>
    <w:p w14:paraId="17E4DEE6" w14:textId="77777777" w:rsidR="00830F73" w:rsidRDefault="00830F73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Only Admin users can define Allocation routines.</w:t>
      </w:r>
    </w:p>
    <w:p w14:paraId="4247C9EA" w14:textId="77777777" w:rsidR="00830F73" w:rsidRDefault="00830F73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Allocation modules can only read from actual scenarios.</w:t>
      </w:r>
    </w:p>
    <w:p w14:paraId="5719DDDD" w14:textId="77777777" w:rsidR="00830F73" w:rsidRPr="00615461" w:rsidRDefault="00830F73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  <w:highlight w:val="yellow"/>
        </w:rPr>
      </w:pPr>
      <w:r w:rsidRPr="00615461">
        <w:rPr>
          <w:rFonts w:ascii="Calibri" w:hAnsi="Calibri" w:cs="Calibri"/>
          <w:highlight w:val="yellow"/>
        </w:rPr>
        <w:t>The Allocation module can be used to create driver based models.</w:t>
      </w:r>
    </w:p>
    <w:p w14:paraId="1661488C" w14:textId="77777777" w:rsidR="00830F73" w:rsidRDefault="00830F73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You can leverage SQL Syntax when defining an allocation routine.</w:t>
      </w:r>
    </w:p>
    <w:p w14:paraId="2D28CD7F" w14:textId="77777777" w:rsidR="00830F73" w:rsidRDefault="00830F73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The Allocation module stores allocation results on Amount categories.</w:t>
      </w:r>
    </w:p>
    <w:p w14:paraId="1160422D" w14:textId="77777777" w:rsidR="00830F73" w:rsidRDefault="00830F73" w:rsidP="00747F9E">
      <w:pPr>
        <w:pStyle w:val="ListParagraph"/>
        <w:widowControl/>
        <w:numPr>
          <w:ilvl w:val="0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When summing up different types of cubes:</w:t>
      </w:r>
    </w:p>
    <w:p w14:paraId="34D7854D" w14:textId="77777777" w:rsidR="00830F73" w:rsidRDefault="00830F73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It is not possible to read from a SA cube and write to an LO Cube.</w:t>
      </w:r>
    </w:p>
    <w:p w14:paraId="4B21A35A" w14:textId="77777777" w:rsidR="00830F73" w:rsidRDefault="00830F73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The system will generate an error.</w:t>
      </w:r>
    </w:p>
    <w:p w14:paraId="64849F5E" w14:textId="77777777" w:rsidR="00830F73" w:rsidRDefault="00830F73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 xml:space="preserve">It is not possible to read from </w:t>
      </w:r>
      <w:proofErr w:type="gramStart"/>
      <w:r>
        <w:rPr>
          <w:rFonts w:ascii="Calibri" w:hAnsi="Calibri" w:cs="Calibri"/>
        </w:rPr>
        <w:t>a</w:t>
      </w:r>
      <w:proofErr w:type="gramEnd"/>
      <w:r>
        <w:rPr>
          <w:rFonts w:ascii="Calibri" w:hAnsi="Calibri" w:cs="Calibri"/>
        </w:rPr>
        <w:t xml:space="preserve"> IC cube and write to an LO cube.</w:t>
      </w:r>
    </w:p>
    <w:p w14:paraId="4EE2B3A9" w14:textId="77777777" w:rsidR="00830F73" w:rsidRDefault="00830F73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I must use the Bound Expression to ensure that the calculation will be successful.</w:t>
      </w:r>
    </w:p>
    <w:p w14:paraId="6A13446A" w14:textId="77777777" w:rsidR="00830F73" w:rsidRPr="00065435" w:rsidRDefault="00830F73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  <w:highlight w:val="yellow"/>
        </w:rPr>
      </w:pPr>
      <w:r w:rsidRPr="00065435">
        <w:rPr>
          <w:rFonts w:ascii="Calibri" w:hAnsi="Calibri" w:cs="Calibri"/>
          <w:highlight w:val="yellow"/>
        </w:rPr>
        <w:t>It is important to ensure that the two cubes are homogenous for the calculation to succeed.</w:t>
      </w:r>
    </w:p>
    <w:p w14:paraId="0034978A" w14:textId="77777777" w:rsidR="00830F73" w:rsidRDefault="00830F73" w:rsidP="00747F9E">
      <w:pPr>
        <w:pStyle w:val="ListParagraph"/>
        <w:widowControl/>
        <w:numPr>
          <w:ilvl w:val="0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It is considered a best practice to use Excel Formulas when;</w:t>
      </w:r>
    </w:p>
    <w:p w14:paraId="7CA6345D" w14:textId="77777777" w:rsidR="00830F73" w:rsidRDefault="00830F73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The Administrator has locked MD scripting from being used.</w:t>
      </w:r>
    </w:p>
    <w:p w14:paraId="0F33CC93" w14:textId="77777777" w:rsidR="00830F73" w:rsidRDefault="00830F73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The Excel forms needs to be rendered in the web.</w:t>
      </w:r>
    </w:p>
    <w:p w14:paraId="513BDDC5" w14:textId="77777777" w:rsidR="00830F73" w:rsidRDefault="00830F73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The calculation needs to run for both nodes and leaf elements.</w:t>
      </w:r>
    </w:p>
    <w:p w14:paraId="00B7BB84" w14:textId="77777777" w:rsidR="00830F73" w:rsidRDefault="00830F73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The calculation needs to iterate over many entities.</w:t>
      </w:r>
    </w:p>
    <w:p w14:paraId="23A16E7A" w14:textId="77777777" w:rsidR="00830F73" w:rsidRPr="00E43770" w:rsidRDefault="00830F73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  <w:highlight w:val="yellow"/>
        </w:rPr>
      </w:pPr>
      <w:r w:rsidRPr="00E43770">
        <w:rPr>
          <w:rFonts w:ascii="Calibri" w:hAnsi="Calibri" w:cs="Calibri"/>
          <w:highlight w:val="yellow"/>
        </w:rPr>
        <w:lastRenderedPageBreak/>
        <w:t>Users want to immediately see the result of their calculation in a form.</w:t>
      </w:r>
    </w:p>
    <w:p w14:paraId="031808A8" w14:textId="77777777" w:rsidR="00830F73" w:rsidRDefault="00830F73" w:rsidP="00747F9E">
      <w:pPr>
        <w:pStyle w:val="ListParagraph"/>
        <w:widowControl/>
        <w:numPr>
          <w:ilvl w:val="0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 xml:space="preserve">DTP activity and operation </w:t>
      </w:r>
      <w:proofErr w:type="gramStart"/>
      <w:r>
        <w:rPr>
          <w:rFonts w:ascii="Calibri" w:hAnsi="Calibri" w:cs="Calibri"/>
        </w:rPr>
        <w:t>filters :</w:t>
      </w:r>
      <w:proofErr w:type="gramEnd"/>
      <w:r>
        <w:rPr>
          <w:rFonts w:ascii="Calibri" w:hAnsi="Calibri" w:cs="Calibri"/>
        </w:rPr>
        <w:t xml:space="preserve"> which assertion is NOT correct?</w:t>
      </w:r>
    </w:p>
    <w:p w14:paraId="4C10B4D7" w14:textId="77777777" w:rsidR="00830F73" w:rsidRDefault="00830F73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Reporting layer filter preserves data from deletion.</w:t>
      </w:r>
    </w:p>
    <w:p w14:paraId="37F666D9" w14:textId="77777777" w:rsidR="00830F73" w:rsidRDefault="00830F73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All of the above are correct.</w:t>
      </w:r>
    </w:p>
    <w:p w14:paraId="02D4779D" w14:textId="77777777" w:rsidR="00830F73" w:rsidRDefault="00830F73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Target filter allows to select the subset of data to process.</w:t>
      </w:r>
    </w:p>
    <w:p w14:paraId="2BFD8147" w14:textId="77777777" w:rsidR="00830F73" w:rsidRDefault="00830F73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 xml:space="preserve">Origin filter allows to select the select the subset of data to retrieve from source dataset </w:t>
      </w:r>
    </w:p>
    <w:p w14:paraId="37553FF6" w14:textId="77777777" w:rsidR="00830F73" w:rsidRPr="00921A77" w:rsidRDefault="00830F73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  <w:highlight w:val="yellow"/>
        </w:rPr>
      </w:pPr>
      <w:r w:rsidRPr="00921A77">
        <w:rPr>
          <w:rFonts w:ascii="Calibri" w:hAnsi="Calibri" w:cs="Calibri"/>
          <w:highlight w:val="yellow"/>
        </w:rPr>
        <w:t>The same operation filters set is available regardless of operating type</w:t>
      </w:r>
    </w:p>
    <w:p w14:paraId="5C838F91" w14:textId="77777777" w:rsidR="00830F73" w:rsidRDefault="00830F73" w:rsidP="00747F9E">
      <w:pPr>
        <w:pStyle w:val="ListParagraph"/>
        <w:widowControl/>
        <w:numPr>
          <w:ilvl w:val="0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Which feature is NOT yet available on Analytical information hub?</w:t>
      </w:r>
    </w:p>
    <w:p w14:paraId="3E27874A" w14:textId="77777777" w:rsidR="00830F73" w:rsidRPr="00731343" w:rsidRDefault="00830F73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  <w:highlight w:val="yellow"/>
        </w:rPr>
      </w:pPr>
      <w:r w:rsidRPr="00731343">
        <w:rPr>
          <w:rFonts w:ascii="Calibri" w:hAnsi="Calibri" w:cs="Calibri"/>
          <w:highlight w:val="yellow"/>
        </w:rPr>
        <w:t>Drill down</w:t>
      </w:r>
    </w:p>
    <w:p w14:paraId="0D7E0504" w14:textId="77777777" w:rsidR="00830F73" w:rsidRDefault="00830F73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Allocation engine</w:t>
      </w:r>
    </w:p>
    <w:p w14:paraId="369329D8" w14:textId="77777777" w:rsidR="00830F73" w:rsidRDefault="00830F73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Alignment with FW</w:t>
      </w:r>
    </w:p>
    <w:p w14:paraId="46B91092" w14:textId="77777777" w:rsidR="00830F73" w:rsidRDefault="00830F73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Time dimension roll up</w:t>
      </w:r>
    </w:p>
    <w:p w14:paraId="44BD875B" w14:textId="77777777" w:rsidR="00830F73" w:rsidRDefault="00830F73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Drill through</w:t>
      </w:r>
    </w:p>
    <w:p w14:paraId="35FE917D" w14:textId="77777777" w:rsidR="00830F73" w:rsidRDefault="00830F73" w:rsidP="00747F9E">
      <w:pPr>
        <w:pStyle w:val="ListParagraph"/>
        <w:widowControl/>
        <w:numPr>
          <w:ilvl w:val="0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 w:rsidRPr="008B2661">
        <w:rPr>
          <w:rFonts w:ascii="Calibri" w:hAnsi="Calibri" w:cs="Calibri"/>
        </w:rPr>
        <w:t xml:space="preserve"> </w:t>
      </w:r>
      <w:r>
        <w:rPr>
          <w:rFonts w:ascii="Calibri" w:hAnsi="Calibri" w:cs="Calibri"/>
        </w:rPr>
        <w:t>DTP operations: Which assertion is correct?</w:t>
      </w:r>
    </w:p>
    <w:p w14:paraId="022043AD" w14:textId="77777777" w:rsidR="00830F73" w:rsidRDefault="00830F73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 xml:space="preserve">Coherence check controls if data of source and target dataset are coherent based on a dictionary </w:t>
      </w:r>
    </w:p>
    <w:p w14:paraId="2AD10077" w14:textId="77777777" w:rsidR="00830F73" w:rsidRDefault="00830F73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Enrichment with formula allows the enrichment of a field through an SQL formula written in another dataset field.</w:t>
      </w:r>
    </w:p>
    <w:p w14:paraId="2F0BAD0D" w14:textId="77777777" w:rsidR="00830F73" w:rsidRDefault="00830F73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Insert from another dataset does not allow the population of target field through SQL formulas.</w:t>
      </w:r>
    </w:p>
    <w:p w14:paraId="6DFA91B4" w14:textId="77777777" w:rsidR="00830F73" w:rsidRPr="006B1DF2" w:rsidRDefault="00830F73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  <w:highlight w:val="yellow"/>
        </w:rPr>
      </w:pPr>
      <w:r w:rsidRPr="006B1DF2">
        <w:rPr>
          <w:rFonts w:ascii="Calibri" w:hAnsi="Calibri" w:cs="Calibri"/>
          <w:highlight w:val="yellow"/>
        </w:rPr>
        <w:t xml:space="preserve">Both coherence check and dictionary check show a warning messages in case of inconsistencies </w:t>
      </w:r>
    </w:p>
    <w:p w14:paraId="40B49942" w14:textId="77777777" w:rsidR="00830F73" w:rsidRDefault="00830F73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All of the above.</w:t>
      </w:r>
    </w:p>
    <w:p w14:paraId="6B683DFC" w14:textId="77777777" w:rsidR="00830F73" w:rsidRDefault="00830F73" w:rsidP="00747F9E">
      <w:pPr>
        <w:pStyle w:val="ListParagraph"/>
        <w:widowControl/>
        <w:numPr>
          <w:ilvl w:val="0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 xml:space="preserve">Reporting </w:t>
      </w:r>
      <w:proofErr w:type="gramStart"/>
      <w:r>
        <w:rPr>
          <w:rFonts w:ascii="Calibri" w:hAnsi="Calibri" w:cs="Calibri"/>
        </w:rPr>
        <w:t>parameters :</w:t>
      </w:r>
      <w:proofErr w:type="gramEnd"/>
      <w:r>
        <w:rPr>
          <w:rFonts w:ascii="Calibri" w:hAnsi="Calibri" w:cs="Calibri"/>
        </w:rPr>
        <w:t xml:space="preserve"> which assertion is correct?</w:t>
      </w:r>
    </w:p>
    <w:p w14:paraId="191ED18E" w14:textId="77777777" w:rsidR="00830F73" w:rsidRDefault="00830F73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They can be used in DTP operations to enrich with a formula.</w:t>
      </w:r>
    </w:p>
    <w:p w14:paraId="4E59E25E" w14:textId="77777777" w:rsidR="00830F73" w:rsidRPr="009E7422" w:rsidRDefault="00830F73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  <w:highlight w:val="yellow"/>
        </w:rPr>
      </w:pPr>
      <w:r w:rsidRPr="009E7422">
        <w:rPr>
          <w:rFonts w:ascii="Calibri" w:hAnsi="Calibri" w:cs="Calibri"/>
          <w:highlight w:val="yellow"/>
        </w:rPr>
        <w:t>They allow the selection of any AW table.</w:t>
      </w:r>
    </w:p>
    <w:p w14:paraId="694E0950" w14:textId="77777777" w:rsidR="00830F73" w:rsidRDefault="00830F73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Their definition is implemented in the single AW</w:t>
      </w:r>
    </w:p>
    <w:p w14:paraId="71C821BE" w14:textId="77777777" w:rsidR="00830F73" w:rsidRDefault="00830F73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All of the above</w:t>
      </w:r>
    </w:p>
    <w:p w14:paraId="25C37481" w14:textId="77777777" w:rsidR="00830F73" w:rsidRDefault="00830F73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They cannot inherit their values at run time.</w:t>
      </w:r>
    </w:p>
    <w:p w14:paraId="565943B7" w14:textId="77777777" w:rsidR="00830F73" w:rsidRDefault="00830F73" w:rsidP="00747F9E">
      <w:pPr>
        <w:pStyle w:val="ListParagraph"/>
        <w:widowControl/>
        <w:numPr>
          <w:ilvl w:val="0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 xml:space="preserve">Reference dataset </w:t>
      </w:r>
      <w:proofErr w:type="gramStart"/>
      <w:r>
        <w:rPr>
          <w:rFonts w:ascii="Calibri" w:hAnsi="Calibri" w:cs="Calibri"/>
        </w:rPr>
        <w:t>level :</w:t>
      </w:r>
      <w:proofErr w:type="gramEnd"/>
      <w:r>
        <w:rPr>
          <w:rFonts w:ascii="Calibri" w:hAnsi="Calibri" w:cs="Calibri"/>
        </w:rPr>
        <w:t xml:space="preserve"> Which assertion is correct?</w:t>
      </w:r>
    </w:p>
    <w:p w14:paraId="3987AEEE" w14:textId="77777777" w:rsidR="00830F73" w:rsidRDefault="00830F73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All of the above</w:t>
      </w:r>
    </w:p>
    <w:p w14:paraId="254EA612" w14:textId="77777777" w:rsidR="00830F73" w:rsidRDefault="00830F73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More generic conditions must have lower level than specific ones</w:t>
      </w:r>
    </w:p>
    <w:p w14:paraId="5545D090" w14:textId="77777777" w:rsidR="00830F73" w:rsidRDefault="00830F73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Reference dataset level are only used to define priorities and Expectations</w:t>
      </w:r>
    </w:p>
    <w:p w14:paraId="725EFDD9" w14:textId="77777777" w:rsidR="00830F73" w:rsidRPr="00B27D7A" w:rsidRDefault="00830F73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  <w:highlight w:val="yellow"/>
        </w:rPr>
      </w:pPr>
      <w:r w:rsidRPr="00B27D7A">
        <w:rPr>
          <w:rFonts w:ascii="Calibri" w:hAnsi="Calibri" w:cs="Calibri"/>
          <w:highlight w:val="yellow"/>
        </w:rPr>
        <w:t>Level must be filed type numeric</w:t>
      </w:r>
    </w:p>
    <w:p w14:paraId="413D705B" w14:textId="77777777" w:rsidR="00830F73" w:rsidRDefault="00830F73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No more than one level field can be defined for a dataset.</w:t>
      </w:r>
    </w:p>
    <w:p w14:paraId="6D0C3D14" w14:textId="77777777" w:rsidR="00830F73" w:rsidRDefault="00830F73" w:rsidP="00747F9E">
      <w:pPr>
        <w:pStyle w:val="ListParagraph"/>
        <w:widowControl/>
        <w:numPr>
          <w:ilvl w:val="0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 xml:space="preserve">Use of </w:t>
      </w:r>
      <w:proofErr w:type="gramStart"/>
      <w:r>
        <w:rPr>
          <w:rFonts w:ascii="Calibri" w:hAnsi="Calibri" w:cs="Calibri"/>
        </w:rPr>
        <w:t>AIH :</w:t>
      </w:r>
      <w:proofErr w:type="gramEnd"/>
      <w:r>
        <w:rPr>
          <w:rFonts w:ascii="Calibri" w:hAnsi="Calibri" w:cs="Calibri"/>
        </w:rPr>
        <w:t xml:space="preserve"> Which assertion is NOT correct?</w:t>
      </w:r>
    </w:p>
    <w:p w14:paraId="0990294C" w14:textId="77777777" w:rsidR="00830F73" w:rsidRDefault="00830F73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 xml:space="preserve">It can manage a deep level of detail not relevant for financial </w:t>
      </w:r>
    </w:p>
    <w:p w14:paraId="7A8CF3FD" w14:textId="77777777" w:rsidR="00830F73" w:rsidRDefault="00830F73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There is no necessity to have more logic dimensions mixed in a single physical dimension.</w:t>
      </w:r>
    </w:p>
    <w:p w14:paraId="0C7937A2" w14:textId="77777777" w:rsidR="00830F73" w:rsidRDefault="00830F73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It is possible to avoid to have fact table involving data of completely different nature</w:t>
      </w:r>
    </w:p>
    <w:p w14:paraId="21580C1C" w14:textId="77777777" w:rsidR="00830F73" w:rsidRPr="00B04238" w:rsidRDefault="00830F73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  <w:highlight w:val="yellow"/>
        </w:rPr>
      </w:pPr>
      <w:r w:rsidRPr="00B04238">
        <w:rPr>
          <w:rFonts w:ascii="Calibri" w:hAnsi="Calibri" w:cs="Calibri"/>
          <w:highlight w:val="yellow"/>
        </w:rPr>
        <w:t>It is possible to have the workflow not driven by entity dimension</w:t>
      </w:r>
    </w:p>
    <w:p w14:paraId="49D541DF" w14:textId="77777777" w:rsidR="00830F73" w:rsidRDefault="00830F73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There is no need to have different application for different specific purpose (ex. Sales planning)</w:t>
      </w:r>
    </w:p>
    <w:p w14:paraId="154CEE97" w14:textId="77777777" w:rsidR="00830F73" w:rsidRDefault="00830F73" w:rsidP="00747F9E">
      <w:pPr>
        <w:pStyle w:val="ListParagraph"/>
        <w:widowControl/>
        <w:numPr>
          <w:ilvl w:val="0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 xml:space="preserve"> Which assertion is WRONG regarding dataset </w:t>
      </w:r>
      <w:proofErr w:type="gramStart"/>
      <w:r>
        <w:rPr>
          <w:rFonts w:ascii="Calibri" w:hAnsi="Calibri" w:cs="Calibri"/>
        </w:rPr>
        <w:t>partitioning ?</w:t>
      </w:r>
      <w:proofErr w:type="gramEnd"/>
    </w:p>
    <w:p w14:paraId="4369E3E2" w14:textId="77777777" w:rsidR="00830F73" w:rsidRDefault="00830F73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It would be complex to interpret table name without parameters /Special syntax.</w:t>
      </w:r>
    </w:p>
    <w:p w14:paraId="50582473" w14:textId="77777777" w:rsidR="00830F73" w:rsidRDefault="00830F73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Performances are improved through physical filters.</w:t>
      </w:r>
    </w:p>
    <w:p w14:paraId="607B3754" w14:textId="77777777" w:rsidR="00830F73" w:rsidRDefault="00830F73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Physical tables are created at run time.</w:t>
      </w:r>
    </w:p>
    <w:p w14:paraId="72066C67" w14:textId="77777777" w:rsidR="00830F73" w:rsidRPr="002C6DA1" w:rsidRDefault="00830F73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  <w:highlight w:val="yellow"/>
        </w:rPr>
      </w:pPr>
      <w:r w:rsidRPr="002C6DA1">
        <w:rPr>
          <w:rFonts w:ascii="Calibri" w:hAnsi="Calibri" w:cs="Calibri"/>
          <w:highlight w:val="yellow"/>
        </w:rPr>
        <w:t>Archive data processing is performed without locking during execution all other partitions</w:t>
      </w:r>
    </w:p>
    <w:p w14:paraId="7B7991EB" w14:textId="77777777" w:rsidR="00830F73" w:rsidRDefault="00830F73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All of them are wrong</w:t>
      </w:r>
      <w:bookmarkStart w:id="18" w:name="_Hlk518807267"/>
      <w:bookmarkEnd w:id="18"/>
    </w:p>
    <w:p w14:paraId="01DFD0CC" w14:textId="77777777" w:rsidR="00830F73" w:rsidRDefault="00830F73" w:rsidP="00747F9E">
      <w:pPr>
        <w:pStyle w:val="ListParagraph"/>
        <w:widowControl/>
        <w:numPr>
          <w:ilvl w:val="0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lastRenderedPageBreak/>
        <w:t>What should drive dataset design?</w:t>
      </w:r>
    </w:p>
    <w:p w14:paraId="0259CF4C" w14:textId="77777777" w:rsidR="00830F73" w:rsidRDefault="00830F73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Access to data</w:t>
      </w:r>
    </w:p>
    <w:p w14:paraId="4A723808" w14:textId="77777777" w:rsidR="00830F73" w:rsidRDefault="00830F73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Dimensionality of measures</w:t>
      </w:r>
    </w:p>
    <w:p w14:paraId="1ADC55D5" w14:textId="77777777" w:rsidR="00830F73" w:rsidRDefault="00830F73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Data processing and calculation needs</w:t>
      </w:r>
    </w:p>
    <w:p w14:paraId="11D590CB" w14:textId="77777777" w:rsidR="00830F73" w:rsidRPr="00661334" w:rsidRDefault="00830F73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  <w:highlight w:val="yellow"/>
        </w:rPr>
      </w:pPr>
      <w:r w:rsidRPr="00661334">
        <w:rPr>
          <w:rFonts w:ascii="Calibri" w:hAnsi="Calibri" w:cs="Calibri"/>
          <w:highlight w:val="yellow"/>
        </w:rPr>
        <w:t>All of the above</w:t>
      </w:r>
    </w:p>
    <w:p w14:paraId="49206901" w14:textId="77777777" w:rsidR="00830F73" w:rsidRDefault="00830F73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Data volume</w:t>
      </w:r>
    </w:p>
    <w:p w14:paraId="7B691A1C" w14:textId="77777777" w:rsidR="00830F73" w:rsidRDefault="00830F73" w:rsidP="00747F9E">
      <w:pPr>
        <w:pStyle w:val="ListParagraph"/>
        <w:widowControl/>
        <w:numPr>
          <w:ilvl w:val="0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 xml:space="preserve">Which are the sufficient and necessary information to get the physical name of a dataset partition when partition is by business </w:t>
      </w:r>
      <w:proofErr w:type="gramStart"/>
      <w:r>
        <w:rPr>
          <w:rFonts w:ascii="Calibri" w:hAnsi="Calibri" w:cs="Calibri"/>
        </w:rPr>
        <w:t>cycle ?</w:t>
      </w:r>
      <w:proofErr w:type="gramEnd"/>
    </w:p>
    <w:p w14:paraId="0A1BA0B5" w14:textId="77777777" w:rsidR="00830F73" w:rsidRDefault="00830F73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In case of process cycle by scenario-period</w:t>
      </w:r>
      <w:r w:rsidRPr="00F016CF">
        <w:rPr>
          <w:rFonts w:ascii="Calibri" w:hAnsi="Calibri" w:cs="Calibri"/>
        </w:rPr>
        <w:sym w:font="Wingdings" w:char="F0E0"/>
      </w:r>
      <w:r>
        <w:rPr>
          <w:rFonts w:ascii="Calibri" w:hAnsi="Calibri" w:cs="Calibri"/>
        </w:rPr>
        <w:t xml:space="preserve"> AW- Dataset-process</w:t>
      </w:r>
    </w:p>
    <w:p w14:paraId="60F0EF08" w14:textId="77777777" w:rsidR="00830F73" w:rsidRDefault="00830F73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 xml:space="preserve">In case of single cycle process </w:t>
      </w:r>
      <w:r w:rsidRPr="00F016CF">
        <w:rPr>
          <w:rFonts w:ascii="Calibri" w:hAnsi="Calibri" w:cs="Calibri"/>
        </w:rPr>
        <w:sym w:font="Wingdings" w:char="F0E0"/>
      </w:r>
      <w:r>
        <w:rPr>
          <w:rFonts w:ascii="Calibri" w:hAnsi="Calibri" w:cs="Calibri"/>
        </w:rPr>
        <w:t xml:space="preserve"> AW –Dataset- Scenario –Period</w:t>
      </w:r>
    </w:p>
    <w:p w14:paraId="160EF75A" w14:textId="77777777" w:rsidR="00830F73" w:rsidRDefault="00830F73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 xml:space="preserve">In case of process cycle by scenario-period </w:t>
      </w:r>
      <w:r w:rsidRPr="00F016CF">
        <w:rPr>
          <w:rFonts w:ascii="Calibri" w:hAnsi="Calibri" w:cs="Calibri"/>
        </w:rPr>
        <w:sym w:font="Wingdings" w:char="F0E0"/>
      </w:r>
      <w:r>
        <w:rPr>
          <w:rFonts w:ascii="Calibri" w:hAnsi="Calibri" w:cs="Calibri"/>
        </w:rPr>
        <w:t xml:space="preserve"> AW – Dataset – Scenario-Period</w:t>
      </w:r>
    </w:p>
    <w:p w14:paraId="5733EB52" w14:textId="77777777" w:rsidR="00830F73" w:rsidRPr="00885C20" w:rsidRDefault="00830F73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  <w:highlight w:val="yellow"/>
        </w:rPr>
      </w:pPr>
      <w:r w:rsidRPr="00885C20">
        <w:rPr>
          <w:rFonts w:ascii="Calibri" w:hAnsi="Calibri" w:cs="Calibri"/>
          <w:highlight w:val="yellow"/>
        </w:rPr>
        <w:t>In case of single cycle process</w:t>
      </w:r>
      <w:r w:rsidRPr="00885C20">
        <w:rPr>
          <w:rFonts w:ascii="Calibri" w:hAnsi="Calibri" w:cs="Calibri"/>
          <w:highlight w:val="yellow"/>
        </w:rPr>
        <w:sym w:font="Wingdings" w:char="F0E0"/>
      </w:r>
      <w:r w:rsidRPr="00885C20">
        <w:rPr>
          <w:rFonts w:ascii="Calibri" w:hAnsi="Calibri" w:cs="Calibri"/>
          <w:highlight w:val="yellow"/>
        </w:rPr>
        <w:t xml:space="preserve"> AW- Dataset –Process</w:t>
      </w:r>
    </w:p>
    <w:p w14:paraId="7DD78865" w14:textId="77777777" w:rsidR="00830F73" w:rsidRDefault="00830F73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In case of single cycle process</w:t>
      </w:r>
      <w:r w:rsidRPr="00F016CF">
        <w:rPr>
          <w:rFonts w:ascii="Calibri" w:hAnsi="Calibri" w:cs="Calibri"/>
        </w:rPr>
        <w:sym w:font="Wingdings" w:char="F0E0"/>
      </w:r>
      <w:r>
        <w:rPr>
          <w:rFonts w:ascii="Calibri" w:hAnsi="Calibri" w:cs="Calibri"/>
        </w:rPr>
        <w:t xml:space="preserve"> AW-Dataset –Process-Scenario-Period</w:t>
      </w:r>
    </w:p>
    <w:p w14:paraId="50988234" w14:textId="77777777" w:rsidR="00830F73" w:rsidRDefault="00830F73" w:rsidP="00747F9E">
      <w:pPr>
        <w:pStyle w:val="ListParagraph"/>
        <w:widowControl/>
        <w:numPr>
          <w:ilvl w:val="0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Run condition in DTP: Which assertion is correct?</w:t>
      </w:r>
    </w:p>
    <w:p w14:paraId="05C7D3F2" w14:textId="77777777" w:rsidR="00830F73" w:rsidRDefault="00830F73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 xml:space="preserve">All of the above </w:t>
      </w:r>
    </w:p>
    <w:p w14:paraId="5E1A903A" w14:textId="77777777" w:rsidR="00830F73" w:rsidRPr="00F27747" w:rsidRDefault="00830F73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  <w:highlight w:val="yellow"/>
        </w:rPr>
      </w:pPr>
      <w:r w:rsidRPr="00F27747">
        <w:rPr>
          <w:rFonts w:ascii="Calibri" w:hAnsi="Calibri" w:cs="Calibri"/>
          <w:highlight w:val="yellow"/>
        </w:rPr>
        <w:t>If it is not satisfied the activity is not executed.</w:t>
      </w:r>
    </w:p>
    <w:p w14:paraId="3C1BEC71" w14:textId="77777777" w:rsidR="00830F73" w:rsidRDefault="00830F73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It can be a condition on a column of the dataset</w:t>
      </w:r>
    </w:p>
    <w:p w14:paraId="164A900F" w14:textId="77777777" w:rsidR="00830F73" w:rsidRDefault="00830F73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It filters data to be executed in an activity.</w:t>
      </w:r>
    </w:p>
    <w:p w14:paraId="45853D3B" w14:textId="77777777" w:rsidR="00830F73" w:rsidRDefault="00830F73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It is available for DTP activities, but not for DTP operations</w:t>
      </w:r>
    </w:p>
    <w:p w14:paraId="238AD99A" w14:textId="77777777" w:rsidR="00830F73" w:rsidRDefault="00830F73" w:rsidP="00747F9E">
      <w:pPr>
        <w:pStyle w:val="ListParagraph"/>
        <w:widowControl/>
        <w:numPr>
          <w:ilvl w:val="0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What is NOT relevant when designing the data model and dataset structure?</w:t>
      </w:r>
    </w:p>
    <w:p w14:paraId="20CAA245" w14:textId="77777777" w:rsidR="00830F73" w:rsidRDefault="00830F73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Data Entry form</w:t>
      </w:r>
    </w:p>
    <w:p w14:paraId="18BFE2D2" w14:textId="77777777" w:rsidR="00830F73" w:rsidRDefault="00830F73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Calculation needs</w:t>
      </w:r>
    </w:p>
    <w:p w14:paraId="146D5D25" w14:textId="77777777" w:rsidR="00830F73" w:rsidRPr="00BE2ED2" w:rsidRDefault="00830F73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  <w:highlight w:val="yellow"/>
        </w:rPr>
      </w:pPr>
      <w:r w:rsidRPr="00BE2ED2">
        <w:rPr>
          <w:rFonts w:ascii="Calibri" w:hAnsi="Calibri" w:cs="Calibri"/>
          <w:highlight w:val="yellow"/>
        </w:rPr>
        <w:t>User rights on dimensions</w:t>
      </w:r>
    </w:p>
    <w:p w14:paraId="429B1987" w14:textId="77777777" w:rsidR="00830F73" w:rsidRDefault="00830F73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Reporting aggregation policies</w:t>
      </w:r>
    </w:p>
    <w:p w14:paraId="532F15A7" w14:textId="77777777" w:rsidR="00830F73" w:rsidRDefault="00830F73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Reporting filters</w:t>
      </w:r>
    </w:p>
    <w:p w14:paraId="505E77B1" w14:textId="77777777" w:rsidR="00830F73" w:rsidRDefault="00830F73" w:rsidP="00747F9E">
      <w:pPr>
        <w:pStyle w:val="ListParagraph"/>
        <w:widowControl/>
        <w:numPr>
          <w:ilvl w:val="0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 xml:space="preserve">When indexing is </w:t>
      </w:r>
      <w:proofErr w:type="gramStart"/>
      <w:r>
        <w:rPr>
          <w:rFonts w:ascii="Calibri" w:hAnsi="Calibri" w:cs="Calibri"/>
        </w:rPr>
        <w:t>effective ?</w:t>
      </w:r>
      <w:proofErr w:type="gramEnd"/>
    </w:p>
    <w:p w14:paraId="53229AD7" w14:textId="77777777" w:rsidR="00830F73" w:rsidRDefault="00830F73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It allows to access a reduced part of the partition (ex .5/10%)</w:t>
      </w:r>
    </w:p>
    <w:p w14:paraId="719B0644" w14:textId="77777777" w:rsidR="00830F73" w:rsidRDefault="00830F73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It allows to access a consistent part of the partition (ex. 20/25%)</w:t>
      </w:r>
    </w:p>
    <w:p w14:paraId="634C4893" w14:textId="77777777" w:rsidR="00830F73" w:rsidRPr="00F32922" w:rsidRDefault="00830F73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  <w:highlight w:val="yellow"/>
        </w:rPr>
      </w:pPr>
      <w:r w:rsidRPr="00F32922">
        <w:rPr>
          <w:rFonts w:ascii="Calibri" w:hAnsi="Calibri" w:cs="Calibri"/>
          <w:highlight w:val="yellow"/>
        </w:rPr>
        <w:t>Data processing filtered according to dimension used in index.</w:t>
      </w:r>
    </w:p>
    <w:p w14:paraId="00892292" w14:textId="77777777" w:rsidR="00830F73" w:rsidRDefault="00830F73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All of the above</w:t>
      </w:r>
    </w:p>
    <w:p w14:paraId="27FFF57C" w14:textId="77777777" w:rsidR="00830F73" w:rsidRDefault="00830F73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There is the necessity to speed up activities refreshing dataset content.</w:t>
      </w:r>
    </w:p>
    <w:p w14:paraId="2179639A" w14:textId="77777777" w:rsidR="00830F73" w:rsidRDefault="00830F73" w:rsidP="00747F9E">
      <w:pPr>
        <w:pStyle w:val="ListParagraph"/>
        <w:widowControl/>
        <w:numPr>
          <w:ilvl w:val="0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How is it possible to set up a dependent dictionary?</w:t>
      </w:r>
    </w:p>
    <w:p w14:paraId="48EEC9D9" w14:textId="77777777" w:rsidR="00830F73" w:rsidRPr="008A4A3B" w:rsidRDefault="00830F73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  <w:highlight w:val="yellow"/>
        </w:rPr>
      </w:pPr>
      <w:r w:rsidRPr="008A4A3B">
        <w:rPr>
          <w:rFonts w:ascii="Calibri" w:hAnsi="Calibri" w:cs="Calibri"/>
          <w:highlight w:val="yellow"/>
        </w:rPr>
        <w:t>Writing a query that relates the combination of admitted values of two dataset fields</w:t>
      </w:r>
    </w:p>
    <w:p w14:paraId="0BC26330" w14:textId="77777777" w:rsidR="00830F73" w:rsidRDefault="00830F73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It is not possible from AW menu but transactional form dictionaries can be used.</w:t>
      </w:r>
    </w:p>
    <w:p w14:paraId="3B63E009" w14:textId="77777777" w:rsidR="00830F73" w:rsidRDefault="00830F73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Recalling two dictionaries related with a key into two dataset fields</w:t>
      </w:r>
    </w:p>
    <w:p w14:paraId="01968A92" w14:textId="77777777" w:rsidR="00830F73" w:rsidRDefault="00830F73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There is a specific menu to setup all the dependencies</w:t>
      </w:r>
    </w:p>
    <w:p w14:paraId="074EB997" w14:textId="77777777" w:rsidR="00830F73" w:rsidRDefault="00830F73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Mapping condition and attributes to two fields of a reference dataset.</w:t>
      </w:r>
    </w:p>
    <w:p w14:paraId="72329252" w14:textId="77777777" w:rsidR="00830F73" w:rsidRDefault="00830F73" w:rsidP="00747F9E">
      <w:pPr>
        <w:pStyle w:val="ListParagraph"/>
        <w:widowControl/>
        <w:numPr>
          <w:ilvl w:val="0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What is the best fit for a dataset partitioning by Business Cycle and Entity?</w:t>
      </w:r>
    </w:p>
    <w:p w14:paraId="19244F89" w14:textId="77777777" w:rsidR="00830F73" w:rsidRDefault="00830F73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Data Processing affecting the dataset run by single entity.</w:t>
      </w:r>
    </w:p>
    <w:p w14:paraId="210C00AE" w14:textId="77777777" w:rsidR="00830F73" w:rsidRDefault="00830F73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Attributes not only scenario/ Period dependent</w:t>
      </w:r>
    </w:p>
    <w:p w14:paraId="6482D8BE" w14:textId="77777777" w:rsidR="00830F73" w:rsidRDefault="00830F73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A full life project management without a real business cycle.</w:t>
      </w:r>
    </w:p>
    <w:p w14:paraId="0AC1E072" w14:textId="77777777" w:rsidR="00830F73" w:rsidRDefault="00830F73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Dataset including a list of element entity dependent.</w:t>
      </w:r>
    </w:p>
    <w:p w14:paraId="4ACC2CB6" w14:textId="77777777" w:rsidR="00830F73" w:rsidRPr="00D57F1B" w:rsidRDefault="00830F73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  <w:highlight w:val="yellow"/>
        </w:rPr>
      </w:pPr>
      <w:r w:rsidRPr="00D57F1B">
        <w:rPr>
          <w:rFonts w:ascii="Calibri" w:hAnsi="Calibri" w:cs="Calibri"/>
          <w:highlight w:val="yellow"/>
        </w:rPr>
        <w:t>Very high data volume spread across entities.</w:t>
      </w:r>
    </w:p>
    <w:p w14:paraId="15DC1DE8" w14:textId="77777777" w:rsidR="00830F73" w:rsidRDefault="00830F73" w:rsidP="00747F9E">
      <w:pPr>
        <w:pStyle w:val="ListParagraph"/>
        <w:widowControl/>
        <w:numPr>
          <w:ilvl w:val="0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Which loading method allows filtering on any dimensions on target table</w:t>
      </w:r>
    </w:p>
    <w:p w14:paraId="38741450" w14:textId="77777777" w:rsidR="00830F73" w:rsidRDefault="00830F73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lastRenderedPageBreak/>
        <w:t>Data source mapping from table</w:t>
      </w:r>
    </w:p>
    <w:p w14:paraId="583C2265" w14:textId="77777777" w:rsidR="00830F73" w:rsidRDefault="00830F73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Quick data loader on Analytical workspace</w:t>
      </w:r>
    </w:p>
    <w:p w14:paraId="160054A9" w14:textId="77777777" w:rsidR="00830F73" w:rsidRDefault="00830F73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Data source mapping from file</w:t>
      </w:r>
    </w:p>
    <w:p w14:paraId="25BC9450" w14:textId="77777777" w:rsidR="00830F73" w:rsidRPr="006E4B95" w:rsidRDefault="00830F73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  <w:highlight w:val="yellow"/>
        </w:rPr>
      </w:pPr>
      <w:r w:rsidRPr="006E4B95">
        <w:rPr>
          <w:rFonts w:ascii="Calibri" w:hAnsi="Calibri" w:cs="Calibri"/>
          <w:highlight w:val="yellow"/>
        </w:rPr>
        <w:t>Financial workspace mapping</w:t>
      </w:r>
    </w:p>
    <w:p w14:paraId="4E928E63" w14:textId="77777777" w:rsidR="00830F73" w:rsidRDefault="00830F73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Data source mapping from other DB.</w:t>
      </w:r>
    </w:p>
    <w:p w14:paraId="676D572F" w14:textId="77777777" w:rsidR="00830F73" w:rsidRDefault="00830F73" w:rsidP="00747F9E">
      <w:pPr>
        <w:pStyle w:val="ListParagraph"/>
        <w:widowControl/>
        <w:numPr>
          <w:ilvl w:val="0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 xml:space="preserve">Virtual </w:t>
      </w:r>
      <w:proofErr w:type="gramStart"/>
      <w:r>
        <w:rPr>
          <w:rFonts w:ascii="Calibri" w:hAnsi="Calibri" w:cs="Calibri"/>
        </w:rPr>
        <w:t>dataset :</w:t>
      </w:r>
      <w:proofErr w:type="gramEnd"/>
      <w:r>
        <w:rPr>
          <w:rFonts w:ascii="Calibri" w:hAnsi="Calibri" w:cs="Calibri"/>
        </w:rPr>
        <w:t xml:space="preserve">  Which assertion is NOT correct?</w:t>
      </w:r>
    </w:p>
    <w:p w14:paraId="68B6A381" w14:textId="77777777" w:rsidR="00830F73" w:rsidRPr="004670C2" w:rsidRDefault="00830F73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  <w:highlight w:val="yellow"/>
        </w:rPr>
      </w:pPr>
      <w:r w:rsidRPr="004670C2">
        <w:rPr>
          <w:rFonts w:ascii="Calibri" w:hAnsi="Calibri" w:cs="Calibri"/>
          <w:highlight w:val="yellow"/>
        </w:rPr>
        <w:t>It can be read by FW</w:t>
      </w:r>
    </w:p>
    <w:p w14:paraId="41AB6840" w14:textId="77777777" w:rsidR="00830F73" w:rsidRDefault="00830F73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It can be read by reporting</w:t>
      </w:r>
    </w:p>
    <w:p w14:paraId="67CB37AA" w14:textId="77777777" w:rsidR="00830F73" w:rsidRDefault="00830F73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It can be fed by reference dataset</w:t>
      </w:r>
    </w:p>
    <w:p w14:paraId="7A235B7B" w14:textId="77777777" w:rsidR="00830F73" w:rsidRDefault="00830F73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It can read by DTP</w:t>
      </w:r>
    </w:p>
    <w:p w14:paraId="39797F03" w14:textId="77777777" w:rsidR="00830F73" w:rsidRDefault="00830F73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It can be read by dataset.</w:t>
      </w:r>
    </w:p>
    <w:p w14:paraId="050A5D5A" w14:textId="77777777" w:rsidR="00830F73" w:rsidRDefault="00830F73" w:rsidP="00747F9E">
      <w:pPr>
        <w:pStyle w:val="ListParagraph"/>
        <w:widowControl/>
        <w:numPr>
          <w:ilvl w:val="0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 xml:space="preserve">Analytical vs Financial </w:t>
      </w:r>
      <w:proofErr w:type="gramStart"/>
      <w:r>
        <w:rPr>
          <w:rFonts w:ascii="Calibri" w:hAnsi="Calibri" w:cs="Calibri"/>
        </w:rPr>
        <w:t>Workspace :</w:t>
      </w:r>
      <w:proofErr w:type="gramEnd"/>
      <w:r>
        <w:rPr>
          <w:rFonts w:ascii="Calibri" w:hAnsi="Calibri" w:cs="Calibri"/>
        </w:rPr>
        <w:t xml:space="preserve"> Which assertion is correct?</w:t>
      </w:r>
    </w:p>
    <w:p w14:paraId="79ABEF34" w14:textId="77777777" w:rsidR="00830F73" w:rsidRDefault="00830F73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Data entry and reporting is transparent for end user and has the same functionalities</w:t>
      </w:r>
    </w:p>
    <w:p w14:paraId="54048FDB" w14:textId="77777777" w:rsidR="00830F73" w:rsidRPr="00712C1C" w:rsidRDefault="00830F73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  <w:highlight w:val="yellow"/>
        </w:rPr>
      </w:pPr>
      <w:r w:rsidRPr="00712C1C">
        <w:rPr>
          <w:rFonts w:ascii="Calibri" w:hAnsi="Calibri" w:cs="Calibri"/>
          <w:highlight w:val="yellow"/>
        </w:rPr>
        <w:t>In AW data is not stored year-to-date.</w:t>
      </w:r>
    </w:p>
    <w:p w14:paraId="4E0FA909" w14:textId="77777777" w:rsidR="00830F73" w:rsidRDefault="00830F73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FST can be implemented in AW through the use of virtual dataset.</w:t>
      </w:r>
    </w:p>
    <w:p w14:paraId="49D4AE5D" w14:textId="77777777" w:rsidR="00830F73" w:rsidRDefault="00830F73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They Share the same allocation and ETL engine.</w:t>
      </w:r>
    </w:p>
    <w:p w14:paraId="7F31F56E" w14:textId="77777777" w:rsidR="00830F73" w:rsidRDefault="00830F73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All of them.</w:t>
      </w:r>
    </w:p>
    <w:p w14:paraId="3AA18063" w14:textId="77777777" w:rsidR="00830F73" w:rsidRDefault="00830F73" w:rsidP="00747F9E">
      <w:pPr>
        <w:pStyle w:val="ListParagraph"/>
        <w:widowControl/>
        <w:numPr>
          <w:ilvl w:val="0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 xml:space="preserve">Relate remaining fields automatically in DTP operation matching </w:t>
      </w:r>
      <w:proofErr w:type="gramStart"/>
      <w:r>
        <w:rPr>
          <w:rFonts w:ascii="Calibri" w:hAnsi="Calibri" w:cs="Calibri"/>
        </w:rPr>
        <w:t>fields :</w:t>
      </w:r>
      <w:proofErr w:type="gramEnd"/>
      <w:r>
        <w:rPr>
          <w:rFonts w:ascii="Calibri" w:hAnsi="Calibri" w:cs="Calibri"/>
        </w:rPr>
        <w:t xml:space="preserve"> when should this be used?</w:t>
      </w:r>
    </w:p>
    <w:p w14:paraId="60C72084" w14:textId="77777777" w:rsidR="00830F73" w:rsidRDefault="00830F73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Always if all the source fields have the same name in the target dataset.</w:t>
      </w:r>
    </w:p>
    <w:p w14:paraId="52375DE4" w14:textId="77777777" w:rsidR="00830F73" w:rsidRDefault="00830F73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Only if some matching field is specified, to relate the others according to the same dimensions in source and target.</w:t>
      </w:r>
    </w:p>
    <w:p w14:paraId="3119C9EC" w14:textId="77777777" w:rsidR="00830F73" w:rsidRPr="00010130" w:rsidRDefault="00830F73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  <w:highlight w:val="yellow"/>
        </w:rPr>
      </w:pPr>
      <w:r w:rsidRPr="00010130">
        <w:rPr>
          <w:rFonts w:ascii="Calibri" w:hAnsi="Calibri" w:cs="Calibri"/>
          <w:highlight w:val="yellow"/>
        </w:rPr>
        <w:t>Only if some matching field is specified, to relate the others according to the same name in source and target.</w:t>
      </w:r>
    </w:p>
    <w:p w14:paraId="45643142" w14:textId="77777777" w:rsidR="00830F73" w:rsidRDefault="00830F73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Always if the dimensions present in the source fields are the same in target dataset.</w:t>
      </w:r>
    </w:p>
    <w:p w14:paraId="2FC2989B" w14:textId="77777777" w:rsidR="00830F73" w:rsidRDefault="00830F73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To relate all fields when source is another typology of the same target dataset.</w:t>
      </w:r>
    </w:p>
    <w:p w14:paraId="57652DCD" w14:textId="77777777" w:rsidR="00830F73" w:rsidRDefault="00830F73" w:rsidP="00747F9E">
      <w:pPr>
        <w:pStyle w:val="ListParagraph"/>
        <w:widowControl/>
        <w:numPr>
          <w:ilvl w:val="0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Dataset indexing: which of the following assertion is wrong?</w:t>
      </w:r>
    </w:p>
    <w:p w14:paraId="5F9AF3DA" w14:textId="77777777" w:rsidR="00830F73" w:rsidRDefault="00830F73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It is a mechanism aimed at quickly data retrieval.</w:t>
      </w:r>
    </w:p>
    <w:p w14:paraId="5689DEFD" w14:textId="77777777" w:rsidR="00830F73" w:rsidRDefault="00830F73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It is a data processing which orders the rows of dataset to speed up reporting.</w:t>
      </w:r>
    </w:p>
    <w:p w14:paraId="023C863A" w14:textId="77777777" w:rsidR="00830F73" w:rsidRPr="00C828F0" w:rsidRDefault="00830F73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  <w:highlight w:val="yellow"/>
        </w:rPr>
      </w:pPr>
      <w:r w:rsidRPr="00C828F0">
        <w:rPr>
          <w:rFonts w:ascii="Calibri" w:hAnsi="Calibri" w:cs="Calibri"/>
          <w:highlight w:val="yellow"/>
        </w:rPr>
        <w:t>It is a data structure physically stored in DB</w:t>
      </w:r>
    </w:p>
    <w:p w14:paraId="66F60B47" w14:textId="77777777" w:rsidR="00830F73" w:rsidRDefault="00830F73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It is a selective criteria.</w:t>
      </w:r>
    </w:p>
    <w:p w14:paraId="081B8315" w14:textId="77777777" w:rsidR="00830F73" w:rsidRDefault="00830F73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All of the above are correct.</w:t>
      </w:r>
    </w:p>
    <w:p w14:paraId="22807068" w14:textId="77777777" w:rsidR="00830F73" w:rsidRDefault="00830F73" w:rsidP="00747F9E">
      <w:pPr>
        <w:pStyle w:val="ListParagraph"/>
        <w:widowControl/>
        <w:numPr>
          <w:ilvl w:val="0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 xml:space="preserve">How is the currency dimension specified in a dataset managed by </w:t>
      </w:r>
      <w:proofErr w:type="gramStart"/>
      <w:r>
        <w:rPr>
          <w:rFonts w:ascii="Calibri" w:hAnsi="Calibri" w:cs="Calibri"/>
        </w:rPr>
        <w:t>Financial</w:t>
      </w:r>
      <w:proofErr w:type="gramEnd"/>
      <w:r>
        <w:rPr>
          <w:rFonts w:ascii="Calibri" w:hAnsi="Calibri" w:cs="Calibri"/>
        </w:rPr>
        <w:t xml:space="preserve"> workspace mapping?</w:t>
      </w:r>
    </w:p>
    <w:p w14:paraId="34650CF7" w14:textId="77777777" w:rsidR="00830F73" w:rsidRPr="00047375" w:rsidRDefault="00830F73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  <w:highlight w:val="yellow"/>
        </w:rPr>
      </w:pPr>
      <w:r w:rsidRPr="00047375">
        <w:rPr>
          <w:rFonts w:ascii="Calibri" w:hAnsi="Calibri" w:cs="Calibri"/>
          <w:highlight w:val="yellow"/>
        </w:rPr>
        <w:t>It is possible to specify if the currency dimension in a dataset is relative to an entity or to a transactional amount.</w:t>
      </w:r>
    </w:p>
    <w:p w14:paraId="23AF28A3" w14:textId="77777777" w:rsidR="00830F73" w:rsidRDefault="00830F73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It is considered as a transactional currency and the amount is converted in the entity currency.</w:t>
      </w:r>
    </w:p>
    <w:p w14:paraId="11B6C4F1" w14:textId="77777777" w:rsidR="00830F73" w:rsidRDefault="00830F73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Data is moved to FW with same entity and transactional currency as specified in dataset.</w:t>
      </w:r>
    </w:p>
    <w:p w14:paraId="2BAE0F38" w14:textId="77777777" w:rsidR="00830F73" w:rsidRDefault="00830F73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No conversion tool is available when moving data AW to FW.</w:t>
      </w:r>
    </w:p>
    <w:p w14:paraId="4F8A9DA0" w14:textId="77777777" w:rsidR="00830F73" w:rsidRPr="00B1701F" w:rsidRDefault="00830F73" w:rsidP="00747F9E">
      <w:pPr>
        <w:pStyle w:val="ListParagraph"/>
        <w:widowControl/>
        <w:numPr>
          <w:ilvl w:val="1"/>
          <w:numId w:val="1"/>
        </w:numPr>
        <w:autoSpaceDE/>
        <w:autoSpaceDN/>
        <w:spacing w:after="160" w:line="259" w:lineRule="auto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It is considered as a transactional currency and amount in entity currency cannot be overwritten.</w:t>
      </w:r>
    </w:p>
    <w:p w14:paraId="13CDEB81" w14:textId="77777777" w:rsidR="00830F73" w:rsidRPr="00830F73" w:rsidRDefault="00830F73" w:rsidP="00830F73"/>
    <w:p w14:paraId="5DD06850" w14:textId="77777777" w:rsidR="002B3401" w:rsidRPr="002B3401" w:rsidRDefault="002B3401" w:rsidP="002B3401">
      <w:pPr>
        <w:widowControl/>
        <w:autoSpaceDE/>
        <w:autoSpaceDN/>
        <w:spacing w:after="160" w:line="259" w:lineRule="auto"/>
        <w:contextualSpacing/>
        <w:rPr>
          <w:rFonts w:ascii="Calibri" w:hAnsi="Calibri" w:cs="Calibri"/>
        </w:rPr>
      </w:pPr>
    </w:p>
    <w:sectPr w:rsidR="002B3401" w:rsidRPr="002B3401" w:rsidSect="002172E5">
      <w:headerReference w:type="default" r:id="rId9"/>
      <w:footerReference w:type="default" r:id="rId10"/>
      <w:type w:val="continuous"/>
      <w:pgSz w:w="11960" w:h="16850"/>
      <w:pgMar w:top="720" w:right="720" w:bottom="720" w:left="720" w:header="1728" w:footer="1017" w:gutter="0"/>
      <w:cols w:space="720"/>
      <w:docGrid w:linePitch="299"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comment w:id="0" w:author="Anju Joseph" w:date="2020-10-08T13:32:00Z" w:initials="AJ">
    <w:p w14:paraId="2DA4D384" w14:textId="77777777" w:rsidR="002D1FFA" w:rsidRDefault="002D1FFA" w:rsidP="002D1FFA">
      <w:pPr>
        <w:pStyle w:val="CommentText"/>
      </w:pPr>
      <w:r>
        <w:rPr>
          <w:rStyle w:val="CommentReference"/>
          <w:rFonts w:eastAsiaTheme="majorEastAsia"/>
        </w:rPr>
        <w:annotationRef/>
      </w:r>
      <w:r>
        <w:t>On both attempts, option ‘e’ is marked.</w:t>
      </w:r>
    </w:p>
  </w:comment>
  <w:comment w:id="1" w:author="Anju Joseph" w:date="2020-10-08T13:34:00Z" w:initials="AJ">
    <w:p w14:paraId="2753285A" w14:textId="77777777" w:rsidR="002D1FFA" w:rsidRDefault="002D1FFA" w:rsidP="002D1FFA">
      <w:pPr>
        <w:pStyle w:val="CommentText"/>
      </w:pPr>
      <w:r>
        <w:rPr>
          <w:rStyle w:val="CommentReference"/>
          <w:rFonts w:eastAsiaTheme="majorEastAsia"/>
        </w:rPr>
        <w:annotationRef/>
      </w:r>
      <w:r>
        <w:t>On both attempts, option ‘c’ is marked.</w:t>
      </w:r>
    </w:p>
  </w:comment>
  <w:comment w:id="2" w:author="Anju Joseph" w:date="2020-10-08T14:00:00Z" w:initials="AJ">
    <w:p w14:paraId="3C3FBD6B" w14:textId="77777777" w:rsidR="002D1FFA" w:rsidRDefault="002D1FFA" w:rsidP="002D1FFA">
      <w:pPr>
        <w:pStyle w:val="CommentText"/>
      </w:pPr>
      <w:r>
        <w:rPr>
          <w:rStyle w:val="CommentReference"/>
          <w:rFonts w:eastAsiaTheme="majorEastAsia"/>
        </w:rPr>
        <w:annotationRef/>
      </w:r>
      <w:r>
        <w:t>On both attempts, option ‘a’ is marked.</w:t>
      </w:r>
    </w:p>
  </w:comment>
  <w:comment w:id="3" w:author="Anju Joseph" w:date="2020-10-08T14:02:00Z" w:initials="AJ">
    <w:p w14:paraId="7452789A" w14:textId="77777777" w:rsidR="002D1FFA" w:rsidRDefault="002D1FFA" w:rsidP="002D1FFA">
      <w:pPr>
        <w:pStyle w:val="CommentText"/>
      </w:pPr>
      <w:r>
        <w:rPr>
          <w:rStyle w:val="CommentReference"/>
          <w:rFonts w:eastAsiaTheme="majorEastAsia"/>
        </w:rPr>
        <w:annotationRef/>
      </w:r>
      <w:r>
        <w:t>On both attempts, option ‘a’ is marked.</w:t>
      </w:r>
    </w:p>
  </w:comment>
  <w:comment w:id="4" w:author="Anju Joseph" w:date="2020-10-07T15:16:00Z" w:initials="AJ">
    <w:p w14:paraId="1AE997C5" w14:textId="77777777" w:rsidR="002D1FFA" w:rsidRDefault="002D1FFA" w:rsidP="002D1FFA">
      <w:pPr>
        <w:pStyle w:val="CommentText"/>
      </w:pPr>
      <w:r>
        <w:rPr>
          <w:rStyle w:val="CommentReference"/>
          <w:rFonts w:eastAsiaTheme="majorEastAsia"/>
        </w:rPr>
        <w:annotationRef/>
      </w:r>
      <w:r>
        <w:t xml:space="preserve">As discussed with </w:t>
      </w:r>
      <w:proofErr w:type="spellStart"/>
      <w:r>
        <w:t>sanoop</w:t>
      </w:r>
      <w:proofErr w:type="spellEnd"/>
      <w:r>
        <w:t>, c is correct</w:t>
      </w:r>
    </w:p>
  </w:comment>
  <w:comment w:id="5" w:author="Anju Joseph" w:date="2020-10-07T13:17:00Z" w:initials="AJ">
    <w:p w14:paraId="0E7022BB" w14:textId="77777777" w:rsidR="002D1FFA" w:rsidRDefault="002D1FFA" w:rsidP="002D1FFA">
      <w:pPr>
        <w:pStyle w:val="CommentText"/>
      </w:pPr>
      <w:r>
        <w:rPr>
          <w:rStyle w:val="CommentReference"/>
          <w:rFonts w:eastAsiaTheme="majorEastAsia"/>
        </w:rPr>
        <w:annotationRef/>
      </w:r>
      <w:r>
        <w:t>From the manual (AIH manual), pg.no 5</w:t>
      </w:r>
    </w:p>
    <w:p w14:paraId="7EF12251" w14:textId="77777777" w:rsidR="002D1FFA" w:rsidRDefault="002D1FFA" w:rsidP="002D1FFA">
      <w:pPr>
        <w:pStyle w:val="CommentText"/>
      </w:pPr>
    </w:p>
  </w:comment>
  <w:comment w:id="6" w:author="Anju Joseph" w:date="2020-10-08T15:00:00Z" w:initials="AJ">
    <w:p w14:paraId="03BE7B16" w14:textId="77777777" w:rsidR="002D1FFA" w:rsidRDefault="002D1FFA" w:rsidP="002D1FFA">
      <w:pPr>
        <w:pStyle w:val="CommentText"/>
      </w:pPr>
      <w:r>
        <w:rPr>
          <w:rStyle w:val="CommentReference"/>
          <w:rFonts w:eastAsiaTheme="majorEastAsia"/>
        </w:rPr>
        <w:annotationRef/>
      </w:r>
      <w:r>
        <w:t>On both attempts, option ‘c’ is marked.</w:t>
      </w:r>
    </w:p>
  </w:comment>
  <w:comment w:id="7" w:author="Anju Joseph" w:date="2020-10-08T15:08:00Z" w:initials="AJ">
    <w:p w14:paraId="3D849FA2" w14:textId="77777777" w:rsidR="002D1FFA" w:rsidRDefault="002D1FFA" w:rsidP="002D1FFA">
      <w:pPr>
        <w:pStyle w:val="CommentText"/>
      </w:pPr>
      <w:r>
        <w:rPr>
          <w:rStyle w:val="CommentReference"/>
          <w:rFonts w:eastAsiaTheme="majorEastAsia"/>
        </w:rPr>
        <w:annotationRef/>
      </w:r>
      <w:r>
        <w:t xml:space="preserve">On both attempts, </w:t>
      </w:r>
      <w:proofErr w:type="gramStart"/>
      <w:r>
        <w:t>option ‘d’</w:t>
      </w:r>
      <w:proofErr w:type="gramEnd"/>
      <w:r>
        <w:t xml:space="preserve"> is marked.</w:t>
      </w:r>
    </w:p>
  </w:comment>
  <w:comment w:id="8" w:author="Anju Joseph" w:date="2020-10-07T15:28:00Z" w:initials="AJ">
    <w:p w14:paraId="23ECDCE0" w14:textId="77777777" w:rsidR="002D1FFA" w:rsidRDefault="002D1FFA" w:rsidP="002D1FFA">
      <w:pPr>
        <w:pStyle w:val="CommentText"/>
      </w:pPr>
      <w:r>
        <w:rPr>
          <w:rStyle w:val="CommentReference"/>
          <w:rFonts w:eastAsiaTheme="majorEastAsia"/>
        </w:rPr>
        <w:annotationRef/>
      </w:r>
      <w:r>
        <w:t xml:space="preserve">Discussed with Antony and </w:t>
      </w:r>
      <w:proofErr w:type="spellStart"/>
      <w:r>
        <w:t>sanoop</w:t>
      </w:r>
      <w:proofErr w:type="spellEnd"/>
    </w:p>
    <w:p w14:paraId="50E23ABE" w14:textId="77777777" w:rsidR="002D1FFA" w:rsidRDefault="002D1FFA" w:rsidP="002D1FFA">
      <w:pPr>
        <w:pStyle w:val="CommentText"/>
      </w:pPr>
    </w:p>
  </w:comment>
  <w:comment w:id="9" w:author="Anju Joseph" w:date="2020-10-08T15:10:00Z" w:initials="AJ">
    <w:p w14:paraId="11F45BCD" w14:textId="77777777" w:rsidR="002D1FFA" w:rsidRDefault="002D1FFA" w:rsidP="002D1FFA">
      <w:pPr>
        <w:pStyle w:val="CommentText"/>
      </w:pPr>
      <w:r>
        <w:rPr>
          <w:rStyle w:val="CommentReference"/>
          <w:rFonts w:eastAsiaTheme="majorEastAsia"/>
        </w:rPr>
        <w:annotationRef/>
      </w:r>
      <w:r>
        <w:t xml:space="preserve">On both attempts, </w:t>
      </w:r>
      <w:proofErr w:type="gramStart"/>
      <w:r>
        <w:t>option ‘d’</w:t>
      </w:r>
      <w:proofErr w:type="gramEnd"/>
      <w:r>
        <w:t xml:space="preserve"> is marked.</w:t>
      </w:r>
    </w:p>
  </w:comment>
  <w:comment w:id="10" w:author="Anju Joseph" w:date="2020-10-07T13:51:00Z" w:initials="AJ">
    <w:p w14:paraId="6672739A" w14:textId="77777777" w:rsidR="002D1FFA" w:rsidRDefault="002D1FFA" w:rsidP="002D1FFA">
      <w:pPr>
        <w:pStyle w:val="CommentText"/>
      </w:pPr>
      <w:r>
        <w:rPr>
          <w:rStyle w:val="CommentReference"/>
          <w:rFonts w:eastAsiaTheme="majorEastAsia"/>
        </w:rPr>
        <w:annotationRef/>
      </w:r>
      <w:r>
        <w:t>It is possible to have the workflow driven by entity dimension</w:t>
      </w:r>
    </w:p>
  </w:comment>
  <w:comment w:id="11" w:author="Anju Joseph" w:date="2020-10-07T15:16:00Z" w:initials="AJ">
    <w:p w14:paraId="4FC9DA9F" w14:textId="77777777" w:rsidR="00747F9E" w:rsidRDefault="00747F9E" w:rsidP="00747F9E">
      <w:pPr>
        <w:pStyle w:val="CommentText"/>
      </w:pPr>
      <w:r>
        <w:rPr>
          <w:rStyle w:val="CommentReference"/>
          <w:rFonts w:eastAsiaTheme="majorEastAsia"/>
        </w:rPr>
        <w:annotationRef/>
      </w:r>
      <w:r>
        <w:t xml:space="preserve">As discussed with </w:t>
      </w:r>
      <w:proofErr w:type="spellStart"/>
      <w:r>
        <w:t>sanoop</w:t>
      </w:r>
      <w:proofErr w:type="spellEnd"/>
      <w:r>
        <w:t>, c is correct</w:t>
      </w:r>
    </w:p>
  </w:comment>
  <w:comment w:id="12" w:author="Anju Joseph" w:date="2020-10-07T15:30:00Z" w:initials="AJ">
    <w:p w14:paraId="0DD4F363" w14:textId="77777777" w:rsidR="00747F9E" w:rsidRDefault="00747F9E" w:rsidP="00747F9E">
      <w:pPr>
        <w:pStyle w:val="CommentText"/>
      </w:pPr>
      <w:r>
        <w:rPr>
          <w:rStyle w:val="CommentReference"/>
          <w:rFonts w:eastAsiaTheme="majorEastAsia"/>
        </w:rPr>
        <w:annotationRef/>
      </w:r>
      <w:r>
        <w:t>Correct. Discussed with Antony and Sanoop</w:t>
      </w:r>
    </w:p>
  </w:comment>
  <w:comment w:id="13" w:author="Anju Joseph" w:date="2020-10-07T13:17:00Z" w:initials="AJ">
    <w:p w14:paraId="3D89C67A" w14:textId="77777777" w:rsidR="00747F9E" w:rsidRDefault="00747F9E" w:rsidP="00747F9E">
      <w:pPr>
        <w:pStyle w:val="CommentText"/>
      </w:pPr>
      <w:r>
        <w:rPr>
          <w:rStyle w:val="CommentReference"/>
          <w:rFonts w:eastAsiaTheme="majorEastAsia"/>
        </w:rPr>
        <w:annotationRef/>
      </w:r>
      <w:r>
        <w:t>From the manual (AIH manual), pg.no 5</w:t>
      </w:r>
    </w:p>
    <w:p w14:paraId="699001EC" w14:textId="77777777" w:rsidR="00747F9E" w:rsidRDefault="00747F9E" w:rsidP="00747F9E">
      <w:pPr>
        <w:pStyle w:val="CommentText"/>
      </w:pPr>
    </w:p>
  </w:comment>
  <w:comment w:id="14" w:author="Anju Joseph" w:date="2020-10-07T13:51:00Z" w:initials="AJ">
    <w:p w14:paraId="54A69F23" w14:textId="77777777" w:rsidR="00747F9E" w:rsidRDefault="00747F9E" w:rsidP="00747F9E">
      <w:pPr>
        <w:pStyle w:val="CommentText"/>
      </w:pPr>
      <w:r>
        <w:rPr>
          <w:rStyle w:val="CommentReference"/>
          <w:rFonts w:eastAsiaTheme="majorEastAsia"/>
        </w:rPr>
        <w:annotationRef/>
      </w:r>
      <w:r>
        <w:t>It is possible to have the workflow driven by entity dimension</w:t>
      </w:r>
    </w:p>
  </w:comment>
  <w:comment w:id="15" w:author="Anju Joseph" w:date="2020-10-07T16:16:00Z" w:initials="AJ">
    <w:p w14:paraId="1733EAD8" w14:textId="77777777" w:rsidR="00747F9E" w:rsidRDefault="00747F9E" w:rsidP="00747F9E">
      <w:pPr>
        <w:pStyle w:val="CommentText"/>
      </w:pPr>
      <w:r>
        <w:rPr>
          <w:rStyle w:val="CommentReference"/>
          <w:rFonts w:eastAsiaTheme="majorEastAsia"/>
        </w:rPr>
        <w:annotationRef/>
      </w:r>
      <w:r>
        <w:t>Correct. Discussed with Antony and Sanoop.</w:t>
      </w:r>
    </w:p>
  </w:comment>
  <w:comment w:id="16" w:author="Anju Joseph" w:date="2020-10-07T15:28:00Z" w:initials="AJ">
    <w:p w14:paraId="3DC50DE0" w14:textId="77777777" w:rsidR="00747F9E" w:rsidRDefault="00747F9E" w:rsidP="00747F9E">
      <w:pPr>
        <w:pStyle w:val="CommentText"/>
      </w:pPr>
      <w:r>
        <w:rPr>
          <w:rStyle w:val="CommentReference"/>
          <w:rFonts w:eastAsiaTheme="majorEastAsia"/>
        </w:rPr>
        <w:annotationRef/>
      </w:r>
      <w:r>
        <w:t xml:space="preserve">Discussed with Antony and </w:t>
      </w:r>
      <w:proofErr w:type="spellStart"/>
      <w:r>
        <w:t>sanoop</w:t>
      </w:r>
      <w:proofErr w:type="spellEnd"/>
    </w:p>
    <w:p w14:paraId="4BB22710" w14:textId="77777777" w:rsidR="00747F9E" w:rsidRDefault="00747F9E" w:rsidP="00747F9E">
      <w:pPr>
        <w:pStyle w:val="CommentText"/>
      </w:pPr>
    </w:p>
  </w:comment>
</w:comments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2DA4D384" w15:done="0"/>
  <w15:commentEx w15:paraId="2753285A" w15:done="0"/>
  <w15:commentEx w15:paraId="3C3FBD6B" w15:done="0"/>
  <w15:commentEx w15:paraId="7452789A" w15:done="0"/>
  <w15:commentEx w15:paraId="1AE997C5" w15:done="0"/>
  <w15:commentEx w15:paraId="7EF12251" w15:done="0"/>
  <w15:commentEx w15:paraId="03BE7B16" w15:done="0"/>
  <w15:commentEx w15:paraId="3D849FA2" w15:done="0"/>
  <w15:commentEx w15:paraId="50E23ABE" w15:done="0"/>
  <w15:commentEx w15:paraId="11F45BCD" w15:done="0"/>
  <w15:commentEx w15:paraId="6672739A" w15:done="0"/>
  <w15:commentEx w15:paraId="4FC9DA9F" w15:done="0"/>
  <w15:commentEx w15:paraId="0DD4F363" w15:done="0"/>
  <w15:commentEx w15:paraId="699001EC" w15:done="0"/>
  <w15:commentEx w15:paraId="54A69F23" w15:done="0"/>
  <w15:commentEx w15:paraId="1733EAD8" w15:done="0"/>
  <w15:commentEx w15:paraId="4BB22710" w15:done="0"/>
</w15:commentsEx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74CC77D" w14:textId="77777777" w:rsidR="002D1FFA" w:rsidRDefault="002D1FFA" w:rsidP="00636194">
      <w:r>
        <w:separator/>
      </w:r>
    </w:p>
  </w:endnote>
  <w:endnote w:type="continuationSeparator" w:id="0">
    <w:p w14:paraId="358B0F55" w14:textId="77777777" w:rsidR="002D1FFA" w:rsidRDefault="002D1FFA" w:rsidP="0063619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Roboto">
    <w:altName w:val="Times New Roman"/>
    <w:charset w:val="00"/>
    <w:family w:val="auto"/>
    <w:pitch w:val="variable"/>
    <w:sig w:usb0="00000001" w:usb1="5000205B" w:usb2="00000020" w:usb3="00000000" w:csb0="0000019F" w:csb1="00000000"/>
  </w:font>
  <w:font w:name="Roboto bold">
    <w:altName w:val="Times New Roman"/>
    <w:panose1 w:val="00000000000000000000"/>
    <w:charset w:val="00"/>
    <w:family w:val="roman"/>
    <w:notTrueType/>
    <w:pitch w:val="default"/>
  </w:font>
  <w:font w:name="Univers 45 Light">
    <w:altName w:val="Calibri"/>
    <w:charset w:val="00"/>
    <w:family w:val="auto"/>
    <w:pitch w:val="variable"/>
    <w:sig w:usb0="8000002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93FF10C" w14:textId="77777777" w:rsidR="002D1FFA" w:rsidRDefault="002D1FFA" w:rsidP="00DD5042">
    <w:pPr>
      <w:rPr>
        <w:sz w:val="20"/>
      </w:rPr>
    </w:pPr>
    <w:r>
      <w:rPr>
        <w:noProof/>
      </w:rPr>
      <mc:AlternateContent>
        <mc:Choice Requires="wpg">
          <w:drawing>
            <wp:anchor distT="0" distB="0" distL="114300" distR="114300" simplePos="0" relativeHeight="251663360" behindDoc="0" locked="0" layoutInCell="1" allowOverlap="1" wp14:anchorId="478D6D67" wp14:editId="17AAD61F">
              <wp:simplePos x="0" y="0"/>
              <wp:positionH relativeFrom="page">
                <wp:posOffset>0</wp:posOffset>
              </wp:positionH>
              <wp:positionV relativeFrom="page">
                <wp:posOffset>8420334</wp:posOffset>
              </wp:positionV>
              <wp:extent cx="7589520" cy="2103120"/>
              <wp:effectExtent l="0" t="0" r="0" b="0"/>
              <wp:wrapNone/>
              <wp:docPr id="3" name="Group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7589520" cy="2103120"/>
                        <a:chOff x="0" y="13258"/>
                        <a:chExt cx="11952" cy="3312"/>
                      </a:xfrm>
                    </wpg:grpSpPr>
                    <wps:wsp>
                      <wps:cNvPr id="4" name="Rectangle 4"/>
                      <wps:cNvSpPr>
                        <a:spLocks noChangeArrowheads="1"/>
                      </wps:cNvSpPr>
                      <wps:spPr bwMode="auto">
                        <a:xfrm>
                          <a:off x="0" y="16382"/>
                          <a:ext cx="3984" cy="188"/>
                        </a:xfrm>
                        <a:prstGeom prst="rect">
                          <a:avLst/>
                        </a:prstGeom>
                        <a:solidFill>
                          <a:srgbClr val="FF3929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5" name="Rectangle 5"/>
                      <wps:cNvSpPr>
                        <a:spLocks noChangeArrowheads="1"/>
                      </wps:cNvSpPr>
                      <wps:spPr bwMode="auto">
                        <a:xfrm>
                          <a:off x="3984" y="16382"/>
                          <a:ext cx="3984" cy="188"/>
                        </a:xfrm>
                        <a:prstGeom prst="rect">
                          <a:avLst/>
                        </a:prstGeom>
                        <a:solidFill>
                          <a:srgbClr val="494949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6" name="Rectangle 6"/>
                      <wps:cNvSpPr>
                        <a:spLocks noChangeArrowheads="1"/>
                      </wps:cNvSpPr>
                      <wps:spPr bwMode="auto">
                        <a:xfrm>
                          <a:off x="7968" y="16382"/>
                          <a:ext cx="3984" cy="188"/>
                        </a:xfrm>
                        <a:prstGeom prst="rect">
                          <a:avLst/>
                        </a:prstGeom>
                        <a:solidFill>
                          <a:srgbClr val="FFAF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7" name="AutoShape 7"/>
                      <wps:cNvSpPr>
                        <a:spLocks/>
                      </wps:cNvSpPr>
                      <wps:spPr bwMode="auto">
                        <a:xfrm>
                          <a:off x="9731" y="13258"/>
                          <a:ext cx="2221" cy="3124"/>
                        </a:xfrm>
                        <a:custGeom>
                          <a:avLst/>
                          <a:gdLst>
                            <a:gd name="T0" fmla="+- 0 10316 9731"/>
                            <a:gd name="T1" fmla="*/ T0 w 2221"/>
                            <a:gd name="T2" fmla="+- 0 14987 13259"/>
                            <a:gd name="T3" fmla="*/ 14987 h 3124"/>
                            <a:gd name="T4" fmla="+- 0 10165 9731"/>
                            <a:gd name="T5" fmla="*/ T4 w 2221"/>
                            <a:gd name="T6" fmla="+- 0 15078 13259"/>
                            <a:gd name="T7" fmla="*/ 15078 h 3124"/>
                            <a:gd name="T8" fmla="+- 0 10033 9731"/>
                            <a:gd name="T9" fmla="*/ T8 w 2221"/>
                            <a:gd name="T10" fmla="+- 0 15195 13259"/>
                            <a:gd name="T11" fmla="*/ 15195 h 3124"/>
                            <a:gd name="T12" fmla="+- 0 9931 9731"/>
                            <a:gd name="T13" fmla="*/ T12 w 2221"/>
                            <a:gd name="T14" fmla="+- 0 15466 13259"/>
                            <a:gd name="T15" fmla="*/ 15466 h 3124"/>
                            <a:gd name="T16" fmla="+- 0 9822 9731"/>
                            <a:gd name="T17" fmla="*/ T16 w 2221"/>
                            <a:gd name="T18" fmla="+- 0 15928 13259"/>
                            <a:gd name="T19" fmla="*/ 15928 h 3124"/>
                            <a:gd name="T20" fmla="+- 0 9741 9731"/>
                            <a:gd name="T21" fmla="*/ T20 w 2221"/>
                            <a:gd name="T22" fmla="+- 0 16331 13259"/>
                            <a:gd name="T23" fmla="*/ 16331 h 3124"/>
                            <a:gd name="T24" fmla="+- 0 10253 9731"/>
                            <a:gd name="T25" fmla="*/ T24 w 2221"/>
                            <a:gd name="T26" fmla="+- 0 16175 13259"/>
                            <a:gd name="T27" fmla="*/ 16175 h 3124"/>
                            <a:gd name="T28" fmla="+- 0 10254 9731"/>
                            <a:gd name="T29" fmla="*/ T28 w 2221"/>
                            <a:gd name="T30" fmla="+- 0 15880 13259"/>
                            <a:gd name="T31" fmla="*/ 15880 h 3124"/>
                            <a:gd name="T32" fmla="+- 0 10284 9731"/>
                            <a:gd name="T33" fmla="*/ T32 w 2221"/>
                            <a:gd name="T34" fmla="+- 0 15451 13259"/>
                            <a:gd name="T35" fmla="*/ 15451 h 3124"/>
                            <a:gd name="T36" fmla="+- 0 10328 9731"/>
                            <a:gd name="T37" fmla="*/ T36 w 2221"/>
                            <a:gd name="T38" fmla="+- 0 15131 13259"/>
                            <a:gd name="T39" fmla="*/ 15131 h 3124"/>
                            <a:gd name="T40" fmla="+- 0 10985 9731"/>
                            <a:gd name="T41" fmla="*/ T40 w 2221"/>
                            <a:gd name="T42" fmla="+- 0 14215 13259"/>
                            <a:gd name="T43" fmla="*/ 14215 h 3124"/>
                            <a:gd name="T44" fmla="+- 0 10977 9731"/>
                            <a:gd name="T45" fmla="*/ T44 w 2221"/>
                            <a:gd name="T46" fmla="+- 0 14188 13259"/>
                            <a:gd name="T47" fmla="*/ 14188 h 3124"/>
                            <a:gd name="T48" fmla="+- 0 10957 9731"/>
                            <a:gd name="T49" fmla="*/ T48 w 2221"/>
                            <a:gd name="T50" fmla="+- 0 14177 13259"/>
                            <a:gd name="T51" fmla="*/ 14177 h 3124"/>
                            <a:gd name="T52" fmla="+- 0 10745 9731"/>
                            <a:gd name="T53" fmla="*/ T52 w 2221"/>
                            <a:gd name="T54" fmla="+- 0 14334 13259"/>
                            <a:gd name="T55" fmla="*/ 14334 h 3124"/>
                            <a:gd name="T56" fmla="+- 0 10697 9731"/>
                            <a:gd name="T57" fmla="*/ T56 w 2221"/>
                            <a:gd name="T58" fmla="+- 0 14412 13259"/>
                            <a:gd name="T59" fmla="*/ 14412 h 3124"/>
                            <a:gd name="T60" fmla="+- 0 10632 9731"/>
                            <a:gd name="T61" fmla="*/ T60 w 2221"/>
                            <a:gd name="T62" fmla="+- 0 14742 13259"/>
                            <a:gd name="T63" fmla="*/ 14742 h 3124"/>
                            <a:gd name="T64" fmla="+- 0 10559 9731"/>
                            <a:gd name="T65" fmla="*/ T64 w 2221"/>
                            <a:gd name="T66" fmla="+- 0 15238 13259"/>
                            <a:gd name="T67" fmla="*/ 15238 h 3124"/>
                            <a:gd name="T68" fmla="+- 0 10491 9731"/>
                            <a:gd name="T69" fmla="*/ T68 w 2221"/>
                            <a:gd name="T70" fmla="+- 0 15771 13259"/>
                            <a:gd name="T71" fmla="*/ 15771 h 3124"/>
                            <a:gd name="T72" fmla="+- 0 10439 9731"/>
                            <a:gd name="T73" fmla="*/ T72 w 2221"/>
                            <a:gd name="T74" fmla="+- 0 16214 13259"/>
                            <a:gd name="T75" fmla="*/ 16214 h 3124"/>
                            <a:gd name="T76" fmla="+- 0 10938 9731"/>
                            <a:gd name="T77" fmla="*/ T76 w 2221"/>
                            <a:gd name="T78" fmla="+- 0 16383 13259"/>
                            <a:gd name="T79" fmla="*/ 16383 h 3124"/>
                            <a:gd name="T80" fmla="+- 0 10926 9731"/>
                            <a:gd name="T81" fmla="*/ T80 w 2221"/>
                            <a:gd name="T82" fmla="+- 0 16064 13259"/>
                            <a:gd name="T83" fmla="*/ 16064 h 3124"/>
                            <a:gd name="T84" fmla="+- 0 10921 9731"/>
                            <a:gd name="T85" fmla="*/ T84 w 2221"/>
                            <a:gd name="T86" fmla="+- 0 15658 13259"/>
                            <a:gd name="T87" fmla="*/ 15658 h 3124"/>
                            <a:gd name="T88" fmla="+- 0 10927 9731"/>
                            <a:gd name="T89" fmla="*/ T88 w 2221"/>
                            <a:gd name="T90" fmla="+- 0 15192 13259"/>
                            <a:gd name="T91" fmla="*/ 15192 h 3124"/>
                            <a:gd name="T92" fmla="+- 0 10936 9731"/>
                            <a:gd name="T93" fmla="*/ T92 w 2221"/>
                            <a:gd name="T94" fmla="+- 0 14940 13259"/>
                            <a:gd name="T95" fmla="*/ 14940 h 3124"/>
                            <a:gd name="T96" fmla="+- 0 10948 9731"/>
                            <a:gd name="T97" fmla="*/ T96 w 2221"/>
                            <a:gd name="T98" fmla="+- 0 14713 13259"/>
                            <a:gd name="T99" fmla="*/ 14713 h 3124"/>
                            <a:gd name="T100" fmla="+- 0 10969 9731"/>
                            <a:gd name="T101" fmla="*/ T100 w 2221"/>
                            <a:gd name="T102" fmla="+- 0 14399 13259"/>
                            <a:gd name="T103" fmla="*/ 14399 h 3124"/>
                            <a:gd name="T104" fmla="+- 0 10985 9731"/>
                            <a:gd name="T105" fmla="*/ T104 w 2221"/>
                            <a:gd name="T106" fmla="+- 0 14215 13259"/>
                            <a:gd name="T107" fmla="*/ 14215 h 3124"/>
                            <a:gd name="T108" fmla="+- 0 11360 9731"/>
                            <a:gd name="T109" fmla="*/ T108 w 2221"/>
                            <a:gd name="T110" fmla="+- 0 16383 13259"/>
                            <a:gd name="T111" fmla="*/ 16383 h 3124"/>
                            <a:gd name="T112" fmla="+- 0 11904 9731"/>
                            <a:gd name="T113" fmla="*/ T112 w 2221"/>
                            <a:gd name="T114" fmla="+- 0 13537 13259"/>
                            <a:gd name="T115" fmla="*/ 13537 h 3124"/>
                            <a:gd name="T116" fmla="+- 0 11885 9731"/>
                            <a:gd name="T117" fmla="*/ T116 w 2221"/>
                            <a:gd name="T118" fmla="+- 0 13490 13259"/>
                            <a:gd name="T119" fmla="*/ 13490 h 3124"/>
                            <a:gd name="T120" fmla="+- 0 11784 9731"/>
                            <a:gd name="T121" fmla="*/ T120 w 2221"/>
                            <a:gd name="T122" fmla="+- 0 13470 13259"/>
                            <a:gd name="T123" fmla="*/ 13470 h 3124"/>
                            <a:gd name="T124" fmla="+- 0 11626 9731"/>
                            <a:gd name="T125" fmla="*/ T124 w 2221"/>
                            <a:gd name="T126" fmla="+- 0 13405 13259"/>
                            <a:gd name="T127" fmla="*/ 13405 h 3124"/>
                            <a:gd name="T128" fmla="+- 0 11821 9731"/>
                            <a:gd name="T129" fmla="*/ T128 w 2221"/>
                            <a:gd name="T130" fmla="+- 0 14823 13259"/>
                            <a:gd name="T131" fmla="*/ 14823 h 3124"/>
                            <a:gd name="T132" fmla="+- 0 11866 9731"/>
                            <a:gd name="T133" fmla="*/ T132 w 2221"/>
                            <a:gd name="T134" fmla="+- 0 14376 13259"/>
                            <a:gd name="T135" fmla="*/ 14376 h 3124"/>
                            <a:gd name="T136" fmla="+- 0 11901 9731"/>
                            <a:gd name="T137" fmla="*/ T136 w 2221"/>
                            <a:gd name="T138" fmla="+- 0 13982 13259"/>
                            <a:gd name="T139" fmla="*/ 13982 h 3124"/>
                            <a:gd name="T140" fmla="+- 0 11952 9731"/>
                            <a:gd name="T141" fmla="*/ T140 w 2221"/>
                            <a:gd name="T142" fmla="+- 0 16383 13259"/>
                            <a:gd name="T143" fmla="*/ 16383 h 3124"/>
                            <a:gd name="T144" fmla="+- 0 11937 9731"/>
                            <a:gd name="T145" fmla="*/ T144 w 2221"/>
                            <a:gd name="T146" fmla="+- 0 16133 13259"/>
                            <a:gd name="T147" fmla="*/ 16133 h 3124"/>
                            <a:gd name="T148" fmla="+- 0 11911 9731"/>
                            <a:gd name="T149" fmla="*/ T148 w 2221"/>
                            <a:gd name="T150" fmla="+- 0 15804 13259"/>
                            <a:gd name="T151" fmla="*/ 15804 h 3124"/>
                            <a:gd name="T152" fmla="+- 0 11877 9731"/>
                            <a:gd name="T153" fmla="*/ T152 w 2221"/>
                            <a:gd name="T154" fmla="+- 0 15481 13259"/>
                            <a:gd name="T155" fmla="*/ 15481 h 3124"/>
                            <a:gd name="T156" fmla="+- 0 11838 9731"/>
                            <a:gd name="T157" fmla="*/ T156 w 2221"/>
                            <a:gd name="T158" fmla="+- 0 15166 13259"/>
                            <a:gd name="T159" fmla="*/ 15166 h 3124"/>
                            <a:gd name="T160" fmla="+- 0 11806 9731"/>
                            <a:gd name="T161" fmla="*/ T160 w 2221"/>
                            <a:gd name="T162" fmla="+- 0 14940 13259"/>
                            <a:gd name="T163" fmla="*/ 14940 h 3124"/>
                            <a:gd name="T164" fmla="+- 0 11738 9731"/>
                            <a:gd name="T165" fmla="*/ T164 w 2221"/>
                            <a:gd name="T166" fmla="+- 0 14507 13259"/>
                            <a:gd name="T167" fmla="*/ 14507 h 3124"/>
                            <a:gd name="T168" fmla="+- 0 11685 9731"/>
                            <a:gd name="T169" fmla="*/ T168 w 2221"/>
                            <a:gd name="T170" fmla="+- 0 14212 13259"/>
                            <a:gd name="T171" fmla="*/ 14212 h 3124"/>
                            <a:gd name="T172" fmla="+- 0 11602 9731"/>
                            <a:gd name="T173" fmla="*/ T172 w 2221"/>
                            <a:gd name="T174" fmla="+- 0 13792 13259"/>
                            <a:gd name="T175" fmla="*/ 13792 h 3124"/>
                            <a:gd name="T176" fmla="+- 0 11573 9731"/>
                            <a:gd name="T177" fmla="*/ T176 w 2221"/>
                            <a:gd name="T178" fmla="+- 0 13653 13259"/>
                            <a:gd name="T179" fmla="*/ 13653 h 3124"/>
                            <a:gd name="T180" fmla="+- 0 11535 9731"/>
                            <a:gd name="T181" fmla="*/ T180 w 2221"/>
                            <a:gd name="T182" fmla="+- 0 13479 13259"/>
                            <a:gd name="T183" fmla="*/ 13479 h 3124"/>
                            <a:gd name="T184" fmla="+- 0 11491 9731"/>
                            <a:gd name="T185" fmla="*/ T184 w 2221"/>
                            <a:gd name="T186" fmla="+- 0 13295 13259"/>
                            <a:gd name="T187" fmla="*/ 13295 h 3124"/>
                            <a:gd name="T188" fmla="+- 0 11234 9731"/>
                            <a:gd name="T189" fmla="*/ T188 w 2221"/>
                            <a:gd name="T190" fmla="+- 0 13415 13259"/>
                            <a:gd name="T191" fmla="*/ 13415 h 3124"/>
                            <a:gd name="T192" fmla="+- 0 11223 9731"/>
                            <a:gd name="T193" fmla="*/ T192 w 2221"/>
                            <a:gd name="T194" fmla="+- 0 13590 13259"/>
                            <a:gd name="T195" fmla="*/ 13590 h 3124"/>
                            <a:gd name="T196" fmla="+- 0 11238 9731"/>
                            <a:gd name="T197" fmla="*/ T196 w 2221"/>
                            <a:gd name="T198" fmla="+- 0 13975 13259"/>
                            <a:gd name="T199" fmla="*/ 13975 h 3124"/>
                            <a:gd name="T200" fmla="+- 0 11264 9731"/>
                            <a:gd name="T201" fmla="*/ T200 w 2221"/>
                            <a:gd name="T202" fmla="+- 0 14392 13259"/>
                            <a:gd name="T203" fmla="*/ 14392 h 3124"/>
                            <a:gd name="T204" fmla="+- 0 11297 9731"/>
                            <a:gd name="T205" fmla="*/ T204 w 2221"/>
                            <a:gd name="T206" fmla="+- 0 14858 13259"/>
                            <a:gd name="T207" fmla="*/ 14858 h 3124"/>
                            <a:gd name="T208" fmla="+- 0 11336 9731"/>
                            <a:gd name="T209" fmla="*/ T208 w 2221"/>
                            <a:gd name="T210" fmla="+- 0 15368 13259"/>
                            <a:gd name="T211" fmla="*/ 15368 h 3124"/>
                            <a:gd name="T212" fmla="+- 0 11374 9731"/>
                            <a:gd name="T213" fmla="*/ T212 w 2221"/>
                            <a:gd name="T214" fmla="+- 0 15831 13259"/>
                            <a:gd name="T215" fmla="*/ 15831 h 3124"/>
                            <a:gd name="T216" fmla="+- 0 11421 9731"/>
                            <a:gd name="T217" fmla="*/ T216 w 2221"/>
                            <a:gd name="T218" fmla="+- 0 16383 13259"/>
                            <a:gd name="T219" fmla="*/ 16383 h 3124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  <a:cxn ang="0">
                              <a:pos x="T153" y="T155"/>
                            </a:cxn>
                            <a:cxn ang="0">
                              <a:pos x="T157" y="T159"/>
                            </a:cxn>
                            <a:cxn ang="0">
                              <a:pos x="T161" y="T163"/>
                            </a:cxn>
                            <a:cxn ang="0">
                              <a:pos x="T165" y="T167"/>
                            </a:cxn>
                            <a:cxn ang="0">
                              <a:pos x="T169" y="T171"/>
                            </a:cxn>
                            <a:cxn ang="0">
                              <a:pos x="T173" y="T175"/>
                            </a:cxn>
                            <a:cxn ang="0">
                              <a:pos x="T177" y="T179"/>
                            </a:cxn>
                            <a:cxn ang="0">
                              <a:pos x="T181" y="T183"/>
                            </a:cxn>
                            <a:cxn ang="0">
                              <a:pos x="T185" y="T187"/>
                            </a:cxn>
                            <a:cxn ang="0">
                              <a:pos x="T189" y="T191"/>
                            </a:cxn>
                            <a:cxn ang="0">
                              <a:pos x="T193" y="T195"/>
                            </a:cxn>
                            <a:cxn ang="0">
                              <a:pos x="T197" y="T199"/>
                            </a:cxn>
                            <a:cxn ang="0">
                              <a:pos x="T201" y="T203"/>
                            </a:cxn>
                            <a:cxn ang="0">
                              <a:pos x="T205" y="T207"/>
                            </a:cxn>
                            <a:cxn ang="0">
                              <a:pos x="T209" y="T211"/>
                            </a:cxn>
                            <a:cxn ang="0">
                              <a:pos x="T213" y="T215"/>
                            </a:cxn>
                            <a:cxn ang="0">
                              <a:pos x="T217" y="T219"/>
                            </a:cxn>
                          </a:cxnLst>
                          <a:rect l="0" t="0" r="r" b="b"/>
                          <a:pathLst>
                            <a:path w="2221" h="3124">
                              <a:moveTo>
                                <a:pt x="615" y="1754"/>
                              </a:moveTo>
                              <a:lnTo>
                                <a:pt x="608" y="1738"/>
                              </a:lnTo>
                              <a:lnTo>
                                <a:pt x="597" y="1730"/>
                              </a:lnTo>
                              <a:lnTo>
                                <a:pt x="585" y="1728"/>
                              </a:lnTo>
                              <a:lnTo>
                                <a:pt x="577" y="1728"/>
                              </a:lnTo>
                              <a:lnTo>
                                <a:pt x="571" y="1730"/>
                              </a:lnTo>
                              <a:lnTo>
                                <a:pt x="434" y="1819"/>
                              </a:lnTo>
                              <a:lnTo>
                                <a:pt x="360" y="1871"/>
                              </a:lnTo>
                              <a:lnTo>
                                <a:pt x="325" y="1903"/>
                              </a:lnTo>
                              <a:lnTo>
                                <a:pt x="309" y="1926"/>
                              </a:lnTo>
                              <a:lnTo>
                                <a:pt x="302" y="1936"/>
                              </a:lnTo>
                              <a:lnTo>
                                <a:pt x="284" y="1963"/>
                              </a:lnTo>
                              <a:lnTo>
                                <a:pt x="264" y="2006"/>
                              </a:lnTo>
                              <a:lnTo>
                                <a:pt x="243" y="2062"/>
                              </a:lnTo>
                              <a:lnTo>
                                <a:pt x="222" y="2130"/>
                              </a:lnTo>
                              <a:lnTo>
                                <a:pt x="200" y="2207"/>
                              </a:lnTo>
                              <a:lnTo>
                                <a:pt x="177" y="2293"/>
                              </a:lnTo>
                              <a:lnTo>
                                <a:pt x="155" y="2383"/>
                              </a:lnTo>
                              <a:lnTo>
                                <a:pt x="133" y="2478"/>
                              </a:lnTo>
                              <a:lnTo>
                                <a:pt x="112" y="2574"/>
                              </a:lnTo>
                              <a:lnTo>
                                <a:pt x="91" y="2669"/>
                              </a:lnTo>
                              <a:lnTo>
                                <a:pt x="71" y="2762"/>
                              </a:lnTo>
                              <a:lnTo>
                                <a:pt x="53" y="2851"/>
                              </a:lnTo>
                              <a:lnTo>
                                <a:pt x="37" y="2934"/>
                              </a:lnTo>
                              <a:lnTo>
                                <a:pt x="22" y="3008"/>
                              </a:lnTo>
                              <a:lnTo>
                                <a:pt x="10" y="3072"/>
                              </a:lnTo>
                              <a:lnTo>
                                <a:pt x="0" y="3124"/>
                              </a:lnTo>
                              <a:lnTo>
                                <a:pt x="533" y="3124"/>
                              </a:lnTo>
                              <a:lnTo>
                                <a:pt x="526" y="3019"/>
                              </a:lnTo>
                              <a:lnTo>
                                <a:pt x="522" y="2916"/>
                              </a:lnTo>
                              <a:lnTo>
                                <a:pt x="521" y="2815"/>
                              </a:lnTo>
                              <a:lnTo>
                                <a:pt x="521" y="2717"/>
                              </a:lnTo>
                              <a:lnTo>
                                <a:pt x="523" y="2621"/>
                              </a:lnTo>
                              <a:lnTo>
                                <a:pt x="527" y="2528"/>
                              </a:lnTo>
                              <a:lnTo>
                                <a:pt x="532" y="2439"/>
                              </a:lnTo>
                              <a:lnTo>
                                <a:pt x="538" y="2352"/>
                              </a:lnTo>
                              <a:lnTo>
                                <a:pt x="545" y="2270"/>
                              </a:lnTo>
                              <a:lnTo>
                                <a:pt x="553" y="2192"/>
                              </a:lnTo>
                              <a:lnTo>
                                <a:pt x="561" y="2118"/>
                              </a:lnTo>
                              <a:lnTo>
                                <a:pt x="570" y="2049"/>
                              </a:lnTo>
                              <a:lnTo>
                                <a:pt x="579" y="1985"/>
                              </a:lnTo>
                              <a:lnTo>
                                <a:pt x="588" y="1926"/>
                              </a:lnTo>
                              <a:lnTo>
                                <a:pt x="597" y="1872"/>
                              </a:lnTo>
                              <a:lnTo>
                                <a:pt x="605" y="1824"/>
                              </a:lnTo>
                              <a:lnTo>
                                <a:pt x="613" y="1783"/>
                              </a:lnTo>
                              <a:lnTo>
                                <a:pt x="615" y="1754"/>
                              </a:lnTo>
                              <a:moveTo>
                                <a:pt x="1254" y="956"/>
                              </a:moveTo>
                              <a:lnTo>
                                <a:pt x="1253" y="949"/>
                              </a:lnTo>
                              <a:lnTo>
                                <a:pt x="1252" y="942"/>
                              </a:lnTo>
                              <a:lnTo>
                                <a:pt x="1246" y="929"/>
                              </a:lnTo>
                              <a:lnTo>
                                <a:pt x="1238" y="921"/>
                              </a:lnTo>
                              <a:lnTo>
                                <a:pt x="1229" y="918"/>
                              </a:lnTo>
                              <a:lnTo>
                                <a:pt x="1227" y="918"/>
                              </a:lnTo>
                              <a:lnTo>
                                <a:pt x="1226" y="918"/>
                              </a:lnTo>
                              <a:lnTo>
                                <a:pt x="1224" y="918"/>
                              </a:lnTo>
                              <a:lnTo>
                                <a:pt x="1134" y="985"/>
                              </a:lnTo>
                              <a:lnTo>
                                <a:pt x="1062" y="1039"/>
                              </a:lnTo>
                              <a:lnTo>
                                <a:pt x="1014" y="1075"/>
                              </a:lnTo>
                              <a:lnTo>
                                <a:pt x="997" y="1089"/>
                              </a:lnTo>
                              <a:lnTo>
                                <a:pt x="988" y="1097"/>
                              </a:lnTo>
                              <a:lnTo>
                                <a:pt x="977" y="1119"/>
                              </a:lnTo>
                              <a:lnTo>
                                <a:pt x="966" y="1153"/>
                              </a:lnTo>
                              <a:lnTo>
                                <a:pt x="954" y="1200"/>
                              </a:lnTo>
                              <a:lnTo>
                                <a:pt x="942" y="1257"/>
                              </a:lnTo>
                              <a:lnTo>
                                <a:pt x="929" y="1324"/>
                              </a:lnTo>
                              <a:lnTo>
                                <a:pt x="915" y="1400"/>
                              </a:lnTo>
                              <a:lnTo>
                                <a:pt x="901" y="1483"/>
                              </a:lnTo>
                              <a:lnTo>
                                <a:pt x="887" y="1573"/>
                              </a:lnTo>
                              <a:lnTo>
                                <a:pt x="872" y="1669"/>
                              </a:lnTo>
                              <a:lnTo>
                                <a:pt x="858" y="1769"/>
                              </a:lnTo>
                              <a:lnTo>
                                <a:pt x="843" y="1872"/>
                              </a:lnTo>
                              <a:lnTo>
                                <a:pt x="828" y="1979"/>
                              </a:lnTo>
                              <a:lnTo>
                                <a:pt x="814" y="2086"/>
                              </a:lnTo>
                              <a:lnTo>
                                <a:pt x="800" y="2195"/>
                              </a:lnTo>
                              <a:lnTo>
                                <a:pt x="786" y="2302"/>
                              </a:lnTo>
                              <a:lnTo>
                                <a:pt x="773" y="2409"/>
                              </a:lnTo>
                              <a:lnTo>
                                <a:pt x="760" y="2512"/>
                              </a:lnTo>
                              <a:lnTo>
                                <a:pt x="748" y="2612"/>
                              </a:lnTo>
                              <a:lnTo>
                                <a:pt x="737" y="2707"/>
                              </a:lnTo>
                              <a:lnTo>
                                <a:pt x="726" y="2797"/>
                              </a:lnTo>
                              <a:lnTo>
                                <a:pt x="717" y="2880"/>
                              </a:lnTo>
                              <a:lnTo>
                                <a:pt x="708" y="2955"/>
                              </a:lnTo>
                              <a:lnTo>
                                <a:pt x="700" y="3021"/>
                              </a:lnTo>
                              <a:lnTo>
                                <a:pt x="694" y="3078"/>
                              </a:lnTo>
                              <a:lnTo>
                                <a:pt x="689" y="3124"/>
                              </a:lnTo>
                              <a:lnTo>
                                <a:pt x="1207" y="3124"/>
                              </a:lnTo>
                              <a:lnTo>
                                <a:pt x="1202" y="3016"/>
                              </a:lnTo>
                              <a:lnTo>
                                <a:pt x="1198" y="2910"/>
                              </a:lnTo>
                              <a:lnTo>
                                <a:pt x="1195" y="2805"/>
                              </a:lnTo>
                              <a:lnTo>
                                <a:pt x="1193" y="2701"/>
                              </a:lnTo>
                              <a:lnTo>
                                <a:pt x="1191" y="2599"/>
                              </a:lnTo>
                              <a:lnTo>
                                <a:pt x="1190" y="2498"/>
                              </a:lnTo>
                              <a:lnTo>
                                <a:pt x="1190" y="2399"/>
                              </a:lnTo>
                              <a:lnTo>
                                <a:pt x="1190" y="2302"/>
                              </a:lnTo>
                              <a:lnTo>
                                <a:pt x="1191" y="2206"/>
                              </a:lnTo>
                              <a:lnTo>
                                <a:pt x="1192" y="2113"/>
                              </a:lnTo>
                              <a:lnTo>
                                <a:pt x="1194" y="2022"/>
                              </a:lnTo>
                              <a:lnTo>
                                <a:pt x="1196" y="1933"/>
                              </a:lnTo>
                              <a:lnTo>
                                <a:pt x="1199" y="1846"/>
                              </a:lnTo>
                              <a:lnTo>
                                <a:pt x="1202" y="1762"/>
                              </a:lnTo>
                              <a:lnTo>
                                <a:pt x="1205" y="1681"/>
                              </a:lnTo>
                              <a:lnTo>
                                <a:pt x="1209" y="1602"/>
                              </a:lnTo>
                              <a:lnTo>
                                <a:pt x="1213" y="1527"/>
                              </a:lnTo>
                              <a:lnTo>
                                <a:pt x="1217" y="1454"/>
                              </a:lnTo>
                              <a:lnTo>
                                <a:pt x="1221" y="1384"/>
                              </a:lnTo>
                              <a:lnTo>
                                <a:pt x="1225" y="1318"/>
                              </a:lnTo>
                              <a:lnTo>
                                <a:pt x="1229" y="1255"/>
                              </a:lnTo>
                              <a:lnTo>
                                <a:pt x="1234" y="1196"/>
                              </a:lnTo>
                              <a:lnTo>
                                <a:pt x="1238" y="1140"/>
                              </a:lnTo>
                              <a:lnTo>
                                <a:pt x="1242" y="1088"/>
                              </a:lnTo>
                              <a:lnTo>
                                <a:pt x="1246" y="1039"/>
                              </a:lnTo>
                              <a:lnTo>
                                <a:pt x="1250" y="996"/>
                              </a:lnTo>
                              <a:lnTo>
                                <a:pt x="1254" y="956"/>
                              </a:lnTo>
                              <a:moveTo>
                                <a:pt x="1629" y="3124"/>
                              </a:moveTo>
                              <a:lnTo>
                                <a:pt x="1534" y="1807"/>
                              </a:lnTo>
                              <a:lnTo>
                                <a:pt x="1383" y="3124"/>
                              </a:lnTo>
                              <a:lnTo>
                                <a:pt x="1629" y="3124"/>
                              </a:lnTo>
                              <a:moveTo>
                                <a:pt x="2183" y="421"/>
                              </a:moveTo>
                              <a:lnTo>
                                <a:pt x="2182" y="364"/>
                              </a:lnTo>
                              <a:lnTo>
                                <a:pt x="2179" y="316"/>
                              </a:lnTo>
                              <a:lnTo>
                                <a:pt x="2173" y="278"/>
                              </a:lnTo>
                              <a:lnTo>
                                <a:pt x="2165" y="249"/>
                              </a:lnTo>
                              <a:lnTo>
                                <a:pt x="2159" y="238"/>
                              </a:lnTo>
                              <a:lnTo>
                                <a:pt x="2154" y="231"/>
                              </a:lnTo>
                              <a:lnTo>
                                <a:pt x="2141" y="225"/>
                              </a:lnTo>
                              <a:lnTo>
                                <a:pt x="2065" y="213"/>
                              </a:lnTo>
                              <a:lnTo>
                                <a:pt x="2053" y="211"/>
                              </a:lnTo>
                              <a:lnTo>
                                <a:pt x="1970" y="182"/>
                              </a:lnTo>
                              <a:lnTo>
                                <a:pt x="1895" y="146"/>
                              </a:lnTo>
                              <a:lnTo>
                                <a:pt x="1831" y="109"/>
                              </a:lnTo>
                              <a:lnTo>
                                <a:pt x="1961" y="716"/>
                              </a:lnTo>
                              <a:lnTo>
                                <a:pt x="2031" y="1070"/>
                              </a:lnTo>
                              <a:lnTo>
                                <a:pt x="2066" y="1307"/>
                              </a:lnTo>
                              <a:lnTo>
                                <a:pt x="2090" y="1564"/>
                              </a:lnTo>
                              <a:lnTo>
                                <a:pt x="2113" y="1336"/>
                              </a:lnTo>
                              <a:lnTo>
                                <a:pt x="2124" y="1225"/>
                              </a:lnTo>
                              <a:lnTo>
                                <a:pt x="2135" y="1117"/>
                              </a:lnTo>
                              <a:lnTo>
                                <a:pt x="2145" y="1012"/>
                              </a:lnTo>
                              <a:lnTo>
                                <a:pt x="2154" y="911"/>
                              </a:lnTo>
                              <a:lnTo>
                                <a:pt x="2163" y="814"/>
                              </a:lnTo>
                              <a:lnTo>
                                <a:pt x="2170" y="723"/>
                              </a:lnTo>
                              <a:lnTo>
                                <a:pt x="2176" y="637"/>
                              </a:lnTo>
                              <a:lnTo>
                                <a:pt x="2180" y="558"/>
                              </a:lnTo>
                              <a:lnTo>
                                <a:pt x="2183" y="485"/>
                              </a:lnTo>
                              <a:lnTo>
                                <a:pt x="2183" y="421"/>
                              </a:lnTo>
                              <a:moveTo>
                                <a:pt x="2221" y="3124"/>
                              </a:moveTo>
                              <a:lnTo>
                                <a:pt x="2217" y="3040"/>
                              </a:lnTo>
                              <a:lnTo>
                                <a:pt x="2212" y="2957"/>
                              </a:lnTo>
                              <a:lnTo>
                                <a:pt x="2206" y="2874"/>
                              </a:lnTo>
                              <a:lnTo>
                                <a:pt x="2200" y="2791"/>
                              </a:lnTo>
                              <a:lnTo>
                                <a:pt x="2194" y="2709"/>
                              </a:lnTo>
                              <a:lnTo>
                                <a:pt x="2187" y="2627"/>
                              </a:lnTo>
                              <a:lnTo>
                                <a:pt x="2180" y="2545"/>
                              </a:lnTo>
                              <a:lnTo>
                                <a:pt x="2172" y="2463"/>
                              </a:lnTo>
                              <a:lnTo>
                                <a:pt x="2164" y="2382"/>
                              </a:lnTo>
                              <a:lnTo>
                                <a:pt x="2155" y="2302"/>
                              </a:lnTo>
                              <a:lnTo>
                                <a:pt x="2146" y="2222"/>
                              </a:lnTo>
                              <a:lnTo>
                                <a:pt x="2137" y="2142"/>
                              </a:lnTo>
                              <a:lnTo>
                                <a:pt x="2127" y="2064"/>
                              </a:lnTo>
                              <a:lnTo>
                                <a:pt x="2117" y="1986"/>
                              </a:lnTo>
                              <a:lnTo>
                                <a:pt x="2107" y="1907"/>
                              </a:lnTo>
                              <a:lnTo>
                                <a:pt x="2097" y="1832"/>
                              </a:lnTo>
                              <a:lnTo>
                                <a:pt x="2086" y="1756"/>
                              </a:lnTo>
                              <a:lnTo>
                                <a:pt x="2077" y="1691"/>
                              </a:lnTo>
                              <a:lnTo>
                                <a:pt x="2075" y="1681"/>
                              </a:lnTo>
                              <a:lnTo>
                                <a:pt x="2059" y="1569"/>
                              </a:lnTo>
                              <a:lnTo>
                                <a:pt x="2042" y="1460"/>
                              </a:lnTo>
                              <a:lnTo>
                                <a:pt x="2024" y="1352"/>
                              </a:lnTo>
                              <a:lnTo>
                                <a:pt x="2007" y="1248"/>
                              </a:lnTo>
                              <a:lnTo>
                                <a:pt x="1989" y="1147"/>
                              </a:lnTo>
                              <a:lnTo>
                                <a:pt x="1972" y="1048"/>
                              </a:lnTo>
                              <a:lnTo>
                                <a:pt x="1954" y="953"/>
                              </a:lnTo>
                              <a:lnTo>
                                <a:pt x="1937" y="861"/>
                              </a:lnTo>
                              <a:lnTo>
                                <a:pt x="1920" y="773"/>
                              </a:lnTo>
                              <a:lnTo>
                                <a:pt x="1903" y="689"/>
                              </a:lnTo>
                              <a:lnTo>
                                <a:pt x="1887" y="609"/>
                              </a:lnTo>
                              <a:lnTo>
                                <a:pt x="1871" y="533"/>
                              </a:lnTo>
                              <a:lnTo>
                                <a:pt x="1860" y="476"/>
                              </a:lnTo>
                              <a:lnTo>
                                <a:pt x="1856" y="461"/>
                              </a:lnTo>
                              <a:lnTo>
                                <a:pt x="1842" y="394"/>
                              </a:lnTo>
                              <a:lnTo>
                                <a:pt x="1828" y="331"/>
                              </a:lnTo>
                              <a:lnTo>
                                <a:pt x="1815" y="273"/>
                              </a:lnTo>
                              <a:lnTo>
                                <a:pt x="1804" y="220"/>
                              </a:lnTo>
                              <a:lnTo>
                                <a:pt x="1793" y="173"/>
                              </a:lnTo>
                              <a:lnTo>
                                <a:pt x="1783" y="131"/>
                              </a:lnTo>
                              <a:lnTo>
                                <a:pt x="1774" y="94"/>
                              </a:lnTo>
                              <a:lnTo>
                                <a:pt x="1767" y="63"/>
                              </a:lnTo>
                              <a:lnTo>
                                <a:pt x="1760" y="36"/>
                              </a:lnTo>
                              <a:lnTo>
                                <a:pt x="1755" y="16"/>
                              </a:lnTo>
                              <a:lnTo>
                                <a:pt x="1751" y="0"/>
                              </a:lnTo>
                              <a:lnTo>
                                <a:pt x="1504" y="156"/>
                              </a:lnTo>
                              <a:lnTo>
                                <a:pt x="1503" y="156"/>
                              </a:lnTo>
                              <a:lnTo>
                                <a:pt x="1499" y="168"/>
                              </a:lnTo>
                              <a:lnTo>
                                <a:pt x="1495" y="192"/>
                              </a:lnTo>
                              <a:lnTo>
                                <a:pt x="1493" y="226"/>
                              </a:lnTo>
                              <a:lnTo>
                                <a:pt x="1492" y="271"/>
                              </a:lnTo>
                              <a:lnTo>
                                <a:pt x="1492" y="331"/>
                              </a:lnTo>
                              <a:lnTo>
                                <a:pt x="1493" y="388"/>
                              </a:lnTo>
                              <a:lnTo>
                                <a:pt x="1495" y="461"/>
                              </a:lnTo>
                              <a:lnTo>
                                <a:pt x="1498" y="538"/>
                              </a:lnTo>
                              <a:lnTo>
                                <a:pt x="1502" y="624"/>
                              </a:lnTo>
                              <a:lnTo>
                                <a:pt x="1507" y="716"/>
                              </a:lnTo>
                              <a:lnTo>
                                <a:pt x="1513" y="813"/>
                              </a:lnTo>
                              <a:lnTo>
                                <a:pt x="1513" y="819"/>
                              </a:lnTo>
                              <a:lnTo>
                                <a:pt x="1519" y="916"/>
                              </a:lnTo>
                              <a:lnTo>
                                <a:pt x="1525" y="1023"/>
                              </a:lnTo>
                              <a:lnTo>
                                <a:pt x="1533" y="1133"/>
                              </a:lnTo>
                              <a:lnTo>
                                <a:pt x="1540" y="1241"/>
                              </a:lnTo>
                              <a:lnTo>
                                <a:pt x="1541" y="1248"/>
                              </a:lnTo>
                              <a:lnTo>
                                <a:pt x="1549" y="1363"/>
                              </a:lnTo>
                              <a:lnTo>
                                <a:pt x="1557" y="1480"/>
                              </a:lnTo>
                              <a:lnTo>
                                <a:pt x="1566" y="1599"/>
                              </a:lnTo>
                              <a:lnTo>
                                <a:pt x="1574" y="1702"/>
                              </a:lnTo>
                              <a:lnTo>
                                <a:pt x="1582" y="1805"/>
                              </a:lnTo>
                              <a:lnTo>
                                <a:pt x="1590" y="1908"/>
                              </a:lnTo>
                              <a:lnTo>
                                <a:pt x="1597" y="2009"/>
                              </a:lnTo>
                              <a:lnTo>
                                <a:pt x="1605" y="2109"/>
                              </a:lnTo>
                              <a:lnTo>
                                <a:pt x="1613" y="2207"/>
                              </a:lnTo>
                              <a:lnTo>
                                <a:pt x="1621" y="2303"/>
                              </a:lnTo>
                              <a:lnTo>
                                <a:pt x="1629" y="2396"/>
                              </a:lnTo>
                              <a:lnTo>
                                <a:pt x="1636" y="2486"/>
                              </a:lnTo>
                              <a:lnTo>
                                <a:pt x="1643" y="2572"/>
                              </a:lnTo>
                              <a:lnTo>
                                <a:pt x="1650" y="2655"/>
                              </a:lnTo>
                              <a:lnTo>
                                <a:pt x="1663" y="2807"/>
                              </a:lnTo>
                              <a:lnTo>
                                <a:pt x="1674" y="2938"/>
                              </a:lnTo>
                              <a:lnTo>
                                <a:pt x="1683" y="3045"/>
                              </a:lnTo>
                              <a:lnTo>
                                <a:pt x="1690" y="3124"/>
                              </a:lnTo>
                              <a:lnTo>
                                <a:pt x="2221" y="3124"/>
                              </a:lnTo>
                            </a:path>
                          </a:pathLst>
                        </a:custGeom>
                        <a:solidFill>
                          <a:srgbClr val="A8A8A8">
                            <a:alpha val="7999"/>
                          </a:srgb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8" name="Text Box 8"/>
                      <wps:cNvSpPr txBox="1">
                        <a:spLocks noChangeArrowheads="1"/>
                      </wps:cNvSpPr>
                      <wps:spPr bwMode="auto">
                        <a:xfrm>
                          <a:off x="116" y="15202"/>
                          <a:ext cx="11573" cy="98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FE5249A" w14:textId="77777777" w:rsidR="002D1FFA" w:rsidRPr="00897B1A" w:rsidRDefault="002D1FFA" w:rsidP="00DD5042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64B9EA68" w14:textId="77777777" w:rsidR="002D1FFA" w:rsidRPr="00897B1A" w:rsidRDefault="002D1FFA" w:rsidP="00DD5042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4B62760A" w14:textId="77777777" w:rsidR="002D1FFA" w:rsidRPr="00897B1A" w:rsidRDefault="002D1FFA" w:rsidP="0071379F">
                            <w:pPr>
                              <w:ind w:left="691"/>
                              <w:rPr>
                                <w:rFonts w:ascii="Candara" w:hAnsi="Candara"/>
                                <w:color w:val="0B0B0B"/>
                                <w:w w:val="105"/>
                                <w:sz w:val="20"/>
                                <w:szCs w:val="20"/>
                              </w:rPr>
                            </w:pPr>
                            <w:r w:rsidRPr="00897B1A">
                              <w:rPr>
                                <w:rFonts w:ascii="Candara" w:hAnsi="Candara"/>
                                <w:color w:val="0B0B0B"/>
                                <w:w w:val="105"/>
                                <w:sz w:val="20"/>
                                <w:szCs w:val="20"/>
                              </w:rPr>
                              <w:t>P. O. Box 49109, Dubai, UAE</w:t>
                            </w:r>
                          </w:p>
                          <w:p w14:paraId="1B574ACE" w14:textId="77777777" w:rsidR="002D1FFA" w:rsidRPr="00897B1A" w:rsidRDefault="002D1FFA" w:rsidP="0071379F">
                            <w:pPr>
                              <w:ind w:left="691"/>
                              <w:rPr>
                                <w:rFonts w:ascii="Candara" w:hAnsi="Candara"/>
                                <w:sz w:val="20"/>
                                <w:szCs w:val="20"/>
                              </w:rPr>
                            </w:pPr>
                            <w:r w:rsidRPr="00897B1A">
                              <w:rPr>
                                <w:rFonts w:ascii="Candara" w:hAnsi="Candara"/>
                                <w:sz w:val="20"/>
                                <w:szCs w:val="20"/>
                              </w:rPr>
                              <w:t xml:space="preserve">+ 971 (0)4 397 0908   </w:t>
                            </w:r>
                            <w:r w:rsidRPr="00897B1A">
                              <w:rPr>
                                <w:rFonts w:ascii="Candara" w:hAnsi="Candara"/>
                                <w:color w:val="FFB000"/>
                                <w:sz w:val="20"/>
                                <w:szCs w:val="20"/>
                              </w:rPr>
                              <w:t>|</w:t>
                            </w:r>
                            <w:r w:rsidRPr="00897B1A">
                              <w:rPr>
                                <w:rFonts w:ascii="Candara" w:hAnsi="Candara"/>
                                <w:sz w:val="20"/>
                                <w:szCs w:val="20"/>
                              </w:rPr>
                              <w:t xml:space="preserve">   touchbase@samcorporate.com   </w:t>
                            </w:r>
                            <w:r w:rsidRPr="00897B1A">
                              <w:rPr>
                                <w:rFonts w:ascii="Candara" w:hAnsi="Candara"/>
                                <w:color w:val="FFB000"/>
                                <w:sz w:val="20"/>
                                <w:szCs w:val="20"/>
                              </w:rPr>
                              <w:t>|</w:t>
                            </w:r>
                            <w:r w:rsidRPr="00897B1A">
                              <w:rPr>
                                <w:rFonts w:ascii="Candara" w:hAnsi="Candara"/>
                                <w:sz w:val="20"/>
                                <w:szCs w:val="20"/>
                              </w:rPr>
                              <w:t xml:space="preserve">   www.samcorporate.com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478D6D67" id="Group 3" o:spid="_x0000_s1026" style="position:absolute;margin-left:0;margin-top:663pt;width:597.6pt;height:165.6pt;z-index:251663360;mso-position-horizontal-relative:page;mso-position-vertical-relative:page" coordorigin=",13258" coordsize="11952,33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">
              <v:rect id="Rectangle 4" o:spid="_x0000_s1027" style="position:absolute;top:16382;width:3984;height:18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LK7ysEA&#10;AADaAAAADwAAAGRycy9kb3ducmV2LnhtbESPwUoDQRBE74L/MLTgzcwqKmGTSZCAoODFmEOOzU5n&#10;Z8lO92am3ax+vSMIHouqekUt11PszUgpd8IObmcVGOJGfMetg93H880cTFZkj70wOfiiDOvV5cUS&#10;ay9nfqdxq60pEM41OgiqQ21tbgJFzDMZiIt3kBRRi0yt9QnPBR57e1dVjzZix2Uh4ECbQM1x+xkd&#10;vKU4ysPrfi7fBwnh1KnurHfu+mp6WoBRmvQ//Nd+8Q7u4fdKuQF29QM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Liyu8rBAAAA2gAAAA8AAAAAAAAAAAAAAAAAmAIAAGRycy9kb3du&#10;cmV2LnhtbFBLBQYAAAAABAAEAPUAAACGAwAAAAA=&#10;" fillcolor="#ff3929" stroked="f"/>
              <v:rect id="Rectangle 5" o:spid="_x0000_s1028" style="position:absolute;left:3984;top:16382;width:3984;height:18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pXTMMEA&#10;AADaAAAADwAAAGRycy9kb3ducmV2LnhtbESPQUvDQBSE74L/YXlCb3ajVZHYbTEtgV6NgtfX7DMb&#10;zb4N+7Zt+u+7guBxmJlvmOV68oM6UpQ+sIG7eQGKuA22587Ax3t9+wxKErLFITAZOJPAenV9tcTS&#10;hhO/0bFJncoQlhINuJTGUmtpHXmUeRiJs/cVoseUZey0jXjKcD/o+6J40h57zgsOR9o4an+agzcg&#10;++8mVnu7dXU1PEgtn13lF8bMbqbXF1CJpvQf/mvvrIFH+L2Sb4BeXQ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LKV0zDBAAAA2gAAAA8AAAAAAAAAAAAAAAAAmAIAAGRycy9kb3du&#10;cmV2LnhtbFBLBQYAAAAABAAEAPUAAACGAwAAAAA=&#10;" fillcolor="#494949" stroked="f"/>
              <v:rect id="Rectangle 6" o:spid="_x0000_s1029" style="position:absolute;left:7968;top:16382;width:3984;height:18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yJwBsIA&#10;AADaAAAADwAAAGRycy9kb3ducmV2LnhtbESPzWrDMBCE74G+g9hAb7HsFtziWgmhIdBcDHXyAIu1&#10;/iHWypVUx337KlDocZj5Zphyt5hRzOT8YFlBlqQgiBurB+4UXM7HzSsIH5A1jpZJwQ952G0fViUW&#10;2t74k+Y6dCKWsC9QQR/CVEjpm54M+sROxNFrrTMYonSd1A5vsdyM8ilNc2lw4LjQ40TvPTXX+tso&#10;yE+Vy76O++rl8DxPmHUyVIdWqcf1sn8DEWgJ/+E/+kNHDu5X4g2Q21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HInAGwgAAANoAAAAPAAAAAAAAAAAAAAAAAJgCAABkcnMvZG93&#10;bnJldi54bWxQSwUGAAAAAAQABAD1AAAAhwMAAAAA&#10;" fillcolor="#ffaf00" stroked="f"/>
              <v:shape id="AutoShape 7" o:spid="_x0000_s1030" style="position:absolute;left:9731;top:13258;width:2221;height:3124;visibility:visible;mso-wrap-style:square;v-text-anchor:top" coordsize="2221,312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9/BgBsIA&#10;AADaAAAADwAAAGRycy9kb3ducmV2LnhtbESPzUoDQRCE7wHfYWjBSzCzCiayZhKCGMnV/By8tTvt&#10;7uJ2zzLTSda3d4RAjkVVfUXNlwN35kQxtUEcPEwKMCRV8K3UDva79f0zmKQoHrsg5OCXEiwXN6M5&#10;lj6c5YNOW61Nhkgq0UGj2pfWpqohxjQJPUn2vkNk1CxjbX3Ec4ZzZx+LYmoZW8kLDfb02lD1sz2y&#10;A37SdGjHn19v0Ycpb3a8Unl37u52WL2AURr0Gr60N97BDP6v5BtgF3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38GAGwgAAANoAAAAPAAAAAAAAAAAAAAAAAJgCAABkcnMvZG93&#10;bnJldi54bWxQSwUGAAAAAAQABAD1AAAAhwMAAAAA&#10;" path="m615,1754r-7,-16l597,1730r-12,-2l577,1728r-6,2l434,1819r-74,52l325,1903r-16,23l302,1936r-18,27l264,2006r-21,56l222,2130r-22,77l177,2293r-22,90l133,2478r-21,96l91,2669r-20,93l53,2851r-16,83l22,3008r-12,64l,3124r533,l526,3019r-4,-103l521,2815r,-98l523,2621r4,-93l532,2439r6,-87l545,2270r8,-78l561,2118r9,-69l579,1985r9,-59l597,1872r8,-48l613,1783r2,-29m1254,956r-1,-7l1252,942r-6,-13l1238,921r-9,-3l1227,918r-1,l1224,918r-90,67l1062,1039r-48,36l997,1089r-9,8l977,1119r-11,34l954,1200r-12,57l929,1324r-14,76l901,1483r-14,90l872,1669r-14,100l843,1872r-15,107l814,2086r-14,109l786,2302r-13,107l760,2512r-12,100l737,2707r-11,90l717,2880r-9,75l700,3021r-6,57l689,3124r518,l1202,3016r-4,-106l1195,2805r-2,-104l1191,2599r-1,-101l1190,2399r,-97l1191,2206r1,-93l1194,2022r2,-89l1199,1846r3,-84l1205,1681r4,-79l1213,1527r4,-73l1221,1384r4,-66l1229,1255r5,-59l1238,1140r4,-52l1246,1039r4,-43l1254,956t375,2168l1534,1807,1383,3124r246,m2183,421r-1,-57l2179,316r-6,-38l2165,249r-6,-11l2154,231r-13,-6l2065,213r-12,-2l1970,182r-75,-36l1831,109r130,607l2031,1070r35,237l2090,1564r23,-228l2124,1225r11,-108l2145,1012r9,-101l2163,814r7,-91l2176,637r4,-79l2183,485r,-64m2221,3124r-4,-84l2212,2957r-6,-83l2200,2791r-6,-82l2187,2627r-7,-82l2172,2463r-8,-81l2155,2302r-9,-80l2137,2142r-10,-78l2117,1986r-10,-79l2097,1832r-11,-76l2077,1691r-2,-10l2059,1569r-17,-109l2024,1352r-17,-104l1989,1147r-17,-99l1954,953r-17,-92l1920,773r-17,-84l1887,609r-16,-76l1860,476r-4,-15l1842,394r-14,-63l1815,273r-11,-53l1793,173r-10,-42l1774,94r-7,-31l1760,36r-5,-20l1751,,1504,156r-1,l1499,168r-4,24l1493,226r-1,45l1492,331r1,57l1495,461r3,77l1502,624r5,92l1513,813r,6l1519,916r6,107l1533,1133r7,108l1541,1248r8,115l1557,1480r9,119l1574,1702r8,103l1590,1908r7,101l1605,2109r8,98l1621,2303r8,93l1636,2486r7,86l1650,2655r13,152l1674,2938r9,107l1690,3124r531,e" fillcolor="#a8a8a8" stroked="f">
                <v:fill opacity="5140f"/>
                <v:path arrowok="t" o:connecttype="custom" o:connectlocs="585,14987;434,15078;302,15195;200,15466;91,15928;10,16331;522,16175;523,15880;553,15451;597,15131;1254,14215;1246,14188;1226,14177;1014,14334;966,14412;901,14742;828,15238;760,15771;708,16214;1207,16383;1195,16064;1190,15658;1196,15192;1205,14940;1217,14713;1238,14399;1254,14215;1629,16383;2173,13537;2154,13490;2053,13470;1895,13405;2090,14823;2135,14376;2170,13982;2221,16383;2206,16133;2180,15804;2146,15481;2107,15166;2075,14940;2007,14507;1954,14212;1871,13792;1842,13653;1804,13479;1760,13295;1503,13415;1492,13590;1507,13975;1533,14392;1566,14858;1605,15368;1643,15831;1690,16383" o:connectangles="0,0,0,0,0,0,0,0,0,0,0,0,0,0,0,0,0,0,0,0,0,0,0,0,0,0,0,0,0,0,0,0,0,0,0,0,0,0,0,0,0,0,0,0,0,0,0,0,0,0,0,0,0,0,0"/>
              </v:shape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8" o:spid="_x0000_s1031" type="#_x0000_t202" style="position:absolute;left:116;top:15202;width:11573;height:98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Wagsb8A&#10;AADaAAAADwAAAGRycy9kb3ducmV2LnhtbERPTYvCMBC9C/6HMII3m+4eRLtGkcUFQVis9eBxthnb&#10;YDOpTdTuvzcHwePjfS9WvW3EnTpvHCv4SFIQxKXThisFx+JnMgPhA7LGxjEp+CcPq+VwsMBMuwfn&#10;dD+ESsQQ9hkqqENoMyl9WZNFn7iWOHJn11kMEXaV1B0+Yrht5GeaTqVFw7Ghxpa+ayovh5tVsD5x&#10;vjHX3799fs5NUcxT3k0vSo1H/foLRKA+vMUv91YriFvjlXgD5PIJ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C5ZqCxvwAAANoAAAAPAAAAAAAAAAAAAAAAAJgCAABkcnMvZG93bnJl&#10;di54bWxQSwUGAAAAAAQABAD1AAAAhAMAAAAA&#10;" filled="f" stroked="f">
                <v:textbox inset="0,0,0,0">
                  <w:txbxContent>
                    <w:p w14:paraId="0FE5249A" w14:textId="77777777" w:rsidR="002D1FFA" w:rsidRPr="00897B1A" w:rsidRDefault="002D1FFA" w:rsidP="00DD5042">
                      <w:pPr>
                        <w:rPr>
                          <w:sz w:val="20"/>
                          <w:szCs w:val="20"/>
                        </w:rPr>
                      </w:pPr>
                    </w:p>
                    <w:p w14:paraId="64B9EA68" w14:textId="77777777" w:rsidR="002D1FFA" w:rsidRPr="00897B1A" w:rsidRDefault="002D1FFA" w:rsidP="00DD5042">
                      <w:pPr>
                        <w:rPr>
                          <w:sz w:val="20"/>
                          <w:szCs w:val="20"/>
                        </w:rPr>
                      </w:pPr>
                    </w:p>
                    <w:p w14:paraId="4B62760A" w14:textId="77777777" w:rsidR="002D1FFA" w:rsidRPr="00897B1A" w:rsidRDefault="002D1FFA" w:rsidP="0071379F">
                      <w:pPr>
                        <w:ind w:left="691"/>
                        <w:rPr>
                          <w:rFonts w:ascii="Candara" w:hAnsi="Candara"/>
                          <w:color w:val="0B0B0B"/>
                          <w:w w:val="105"/>
                          <w:sz w:val="20"/>
                          <w:szCs w:val="20"/>
                        </w:rPr>
                      </w:pPr>
                      <w:r w:rsidRPr="00897B1A">
                        <w:rPr>
                          <w:rFonts w:ascii="Candara" w:hAnsi="Candara"/>
                          <w:color w:val="0B0B0B"/>
                          <w:w w:val="105"/>
                          <w:sz w:val="20"/>
                          <w:szCs w:val="20"/>
                        </w:rPr>
                        <w:t>P. O. Box 49109, Dubai, UAE</w:t>
                      </w:r>
                    </w:p>
                    <w:p w14:paraId="1B574ACE" w14:textId="77777777" w:rsidR="002D1FFA" w:rsidRPr="00897B1A" w:rsidRDefault="002D1FFA" w:rsidP="0071379F">
                      <w:pPr>
                        <w:ind w:left="691"/>
                        <w:rPr>
                          <w:rFonts w:ascii="Candara" w:hAnsi="Candara"/>
                          <w:sz w:val="20"/>
                          <w:szCs w:val="20"/>
                        </w:rPr>
                      </w:pPr>
                      <w:r w:rsidRPr="00897B1A">
                        <w:rPr>
                          <w:rFonts w:ascii="Candara" w:hAnsi="Candara"/>
                          <w:sz w:val="20"/>
                          <w:szCs w:val="20"/>
                        </w:rPr>
                        <w:t xml:space="preserve">+ 971 (0)4 397 0908   </w:t>
                      </w:r>
                      <w:r w:rsidRPr="00897B1A">
                        <w:rPr>
                          <w:rFonts w:ascii="Candara" w:hAnsi="Candara"/>
                          <w:color w:val="FFB000"/>
                          <w:sz w:val="20"/>
                          <w:szCs w:val="20"/>
                        </w:rPr>
                        <w:t>|</w:t>
                      </w:r>
                      <w:r w:rsidRPr="00897B1A">
                        <w:rPr>
                          <w:rFonts w:ascii="Candara" w:hAnsi="Candara"/>
                          <w:sz w:val="20"/>
                          <w:szCs w:val="20"/>
                        </w:rPr>
                        <w:t xml:space="preserve">   touchbase@samcorporate.com   </w:t>
                      </w:r>
                      <w:r w:rsidRPr="00897B1A">
                        <w:rPr>
                          <w:rFonts w:ascii="Candara" w:hAnsi="Candara"/>
                          <w:color w:val="FFB000"/>
                          <w:sz w:val="20"/>
                          <w:szCs w:val="20"/>
                        </w:rPr>
                        <w:t>|</w:t>
                      </w:r>
                      <w:r w:rsidRPr="00897B1A">
                        <w:rPr>
                          <w:rFonts w:ascii="Candara" w:hAnsi="Candara"/>
                          <w:sz w:val="20"/>
                          <w:szCs w:val="20"/>
                        </w:rPr>
                        <w:t xml:space="preserve">   www.samcorporate.com</w:t>
                      </w:r>
                    </w:p>
                  </w:txbxContent>
                </v:textbox>
              </v:shape>
              <w10:wrap anchorx="page" anchory="page"/>
            </v:group>
          </w:pict>
        </mc:Fallback>
      </mc:AlternateContent>
    </w:r>
  </w:p>
  <w:p w14:paraId="750F009E" w14:textId="77777777" w:rsidR="002D1FFA" w:rsidRDefault="002D1FFA" w:rsidP="00DD5042">
    <w:pPr>
      <w:rPr>
        <w:sz w:val="20"/>
      </w:rPr>
    </w:pPr>
  </w:p>
  <w:p w14:paraId="5B97B47E" w14:textId="77777777" w:rsidR="002D1FFA" w:rsidRDefault="002D1FFA" w:rsidP="00DD5042">
    <w:pPr>
      <w:rPr>
        <w:sz w:val="20"/>
      </w:rPr>
    </w:pPr>
  </w:p>
  <w:p w14:paraId="65F432CB" w14:textId="77777777" w:rsidR="002D1FFA" w:rsidRDefault="002D1FFA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FEC4EE7" w14:textId="77777777" w:rsidR="002D1FFA" w:rsidRDefault="002D1FFA" w:rsidP="00636194">
      <w:r>
        <w:separator/>
      </w:r>
    </w:p>
  </w:footnote>
  <w:footnote w:type="continuationSeparator" w:id="0">
    <w:p w14:paraId="5F95F89F" w14:textId="77777777" w:rsidR="002D1FFA" w:rsidRDefault="002D1FFA" w:rsidP="00636194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45B90A1" w14:textId="77777777" w:rsidR="002D1FFA" w:rsidRDefault="002D1FF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435BB593" wp14:editId="3051A756">
          <wp:simplePos x="0" y="0"/>
          <wp:positionH relativeFrom="column">
            <wp:posOffset>0</wp:posOffset>
          </wp:positionH>
          <wp:positionV relativeFrom="paragraph">
            <wp:posOffset>-639445</wp:posOffset>
          </wp:positionV>
          <wp:extent cx="1005840" cy="512064"/>
          <wp:effectExtent l="0" t="0" r="3810" b="2540"/>
          <wp:wrapNone/>
          <wp:docPr id="21" name="Picture 1" descr="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05840" cy="512064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EE5147"/>
    <w:multiLevelType w:val="hybridMultilevel"/>
    <w:tmpl w:val="8A822B4C"/>
    <w:lvl w:ilvl="0" w:tplc="0EBE0D08">
      <w:start w:val="3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648" w:hanging="360"/>
      </w:pPr>
    </w:lvl>
    <w:lvl w:ilvl="2" w:tplc="4009001B" w:tentative="1">
      <w:start w:val="1"/>
      <w:numFmt w:val="lowerRoman"/>
      <w:lvlText w:val="%3."/>
      <w:lvlJc w:val="right"/>
      <w:pPr>
        <w:ind w:left="2368" w:hanging="180"/>
      </w:pPr>
    </w:lvl>
    <w:lvl w:ilvl="3" w:tplc="4009000F" w:tentative="1">
      <w:start w:val="1"/>
      <w:numFmt w:val="decimal"/>
      <w:lvlText w:val="%4."/>
      <w:lvlJc w:val="left"/>
      <w:pPr>
        <w:ind w:left="3088" w:hanging="360"/>
      </w:pPr>
    </w:lvl>
    <w:lvl w:ilvl="4" w:tplc="40090019" w:tentative="1">
      <w:start w:val="1"/>
      <w:numFmt w:val="lowerLetter"/>
      <w:lvlText w:val="%5."/>
      <w:lvlJc w:val="left"/>
      <w:pPr>
        <w:ind w:left="3808" w:hanging="360"/>
      </w:pPr>
    </w:lvl>
    <w:lvl w:ilvl="5" w:tplc="4009001B" w:tentative="1">
      <w:start w:val="1"/>
      <w:numFmt w:val="lowerRoman"/>
      <w:lvlText w:val="%6."/>
      <w:lvlJc w:val="right"/>
      <w:pPr>
        <w:ind w:left="4528" w:hanging="180"/>
      </w:pPr>
    </w:lvl>
    <w:lvl w:ilvl="6" w:tplc="4009000F" w:tentative="1">
      <w:start w:val="1"/>
      <w:numFmt w:val="decimal"/>
      <w:lvlText w:val="%7."/>
      <w:lvlJc w:val="left"/>
      <w:pPr>
        <w:ind w:left="5248" w:hanging="360"/>
      </w:pPr>
    </w:lvl>
    <w:lvl w:ilvl="7" w:tplc="40090019" w:tentative="1">
      <w:start w:val="1"/>
      <w:numFmt w:val="lowerLetter"/>
      <w:lvlText w:val="%8."/>
      <w:lvlJc w:val="left"/>
      <w:pPr>
        <w:ind w:left="5968" w:hanging="360"/>
      </w:pPr>
    </w:lvl>
    <w:lvl w:ilvl="8" w:tplc="4009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1" w15:restartNumberingAfterBreak="0">
    <w:nsid w:val="013C12BF"/>
    <w:multiLevelType w:val="hybridMultilevel"/>
    <w:tmpl w:val="A6E06DAA"/>
    <w:lvl w:ilvl="0" w:tplc="40090019">
      <w:start w:val="1"/>
      <w:numFmt w:val="lowerLetter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1BE7449"/>
    <w:multiLevelType w:val="hybridMultilevel"/>
    <w:tmpl w:val="DB3C0A1A"/>
    <w:lvl w:ilvl="0" w:tplc="40090019">
      <w:start w:val="1"/>
      <w:numFmt w:val="lowerLetter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0521690F"/>
    <w:multiLevelType w:val="hybridMultilevel"/>
    <w:tmpl w:val="4704D104"/>
    <w:lvl w:ilvl="0" w:tplc="40090019">
      <w:start w:val="1"/>
      <w:numFmt w:val="low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6186B39"/>
    <w:multiLevelType w:val="hybridMultilevel"/>
    <w:tmpl w:val="64020A1C"/>
    <w:lvl w:ilvl="0" w:tplc="4009000F">
      <w:start w:val="1"/>
      <w:numFmt w:val="decimal"/>
      <w:lvlText w:val="%1."/>
      <w:lvlJc w:val="left"/>
      <w:pPr>
        <w:ind w:left="928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62909AC"/>
    <w:multiLevelType w:val="hybridMultilevel"/>
    <w:tmpl w:val="6F96614E"/>
    <w:lvl w:ilvl="0" w:tplc="40090019">
      <w:start w:val="1"/>
      <w:numFmt w:val="lowerLetter"/>
      <w:lvlText w:val="%1."/>
      <w:lvlJc w:val="left"/>
      <w:pPr>
        <w:ind w:left="1650" w:hanging="360"/>
      </w:pPr>
    </w:lvl>
    <w:lvl w:ilvl="1" w:tplc="40090019" w:tentative="1">
      <w:start w:val="1"/>
      <w:numFmt w:val="lowerLetter"/>
      <w:lvlText w:val="%2."/>
      <w:lvlJc w:val="left"/>
      <w:pPr>
        <w:ind w:left="2370" w:hanging="360"/>
      </w:pPr>
    </w:lvl>
    <w:lvl w:ilvl="2" w:tplc="4009001B" w:tentative="1">
      <w:start w:val="1"/>
      <w:numFmt w:val="lowerRoman"/>
      <w:lvlText w:val="%3."/>
      <w:lvlJc w:val="right"/>
      <w:pPr>
        <w:ind w:left="3090" w:hanging="180"/>
      </w:pPr>
    </w:lvl>
    <w:lvl w:ilvl="3" w:tplc="4009000F" w:tentative="1">
      <w:start w:val="1"/>
      <w:numFmt w:val="decimal"/>
      <w:lvlText w:val="%4."/>
      <w:lvlJc w:val="left"/>
      <w:pPr>
        <w:ind w:left="3810" w:hanging="360"/>
      </w:pPr>
    </w:lvl>
    <w:lvl w:ilvl="4" w:tplc="40090019" w:tentative="1">
      <w:start w:val="1"/>
      <w:numFmt w:val="lowerLetter"/>
      <w:lvlText w:val="%5."/>
      <w:lvlJc w:val="left"/>
      <w:pPr>
        <w:ind w:left="4530" w:hanging="360"/>
      </w:pPr>
    </w:lvl>
    <w:lvl w:ilvl="5" w:tplc="4009001B" w:tentative="1">
      <w:start w:val="1"/>
      <w:numFmt w:val="lowerRoman"/>
      <w:lvlText w:val="%6."/>
      <w:lvlJc w:val="right"/>
      <w:pPr>
        <w:ind w:left="5250" w:hanging="180"/>
      </w:pPr>
    </w:lvl>
    <w:lvl w:ilvl="6" w:tplc="4009000F" w:tentative="1">
      <w:start w:val="1"/>
      <w:numFmt w:val="decimal"/>
      <w:lvlText w:val="%7."/>
      <w:lvlJc w:val="left"/>
      <w:pPr>
        <w:ind w:left="5970" w:hanging="360"/>
      </w:pPr>
    </w:lvl>
    <w:lvl w:ilvl="7" w:tplc="40090019" w:tentative="1">
      <w:start w:val="1"/>
      <w:numFmt w:val="lowerLetter"/>
      <w:lvlText w:val="%8."/>
      <w:lvlJc w:val="left"/>
      <w:pPr>
        <w:ind w:left="6690" w:hanging="360"/>
      </w:pPr>
    </w:lvl>
    <w:lvl w:ilvl="8" w:tplc="4009001B" w:tentative="1">
      <w:start w:val="1"/>
      <w:numFmt w:val="lowerRoman"/>
      <w:lvlText w:val="%9."/>
      <w:lvlJc w:val="right"/>
      <w:pPr>
        <w:ind w:left="7410" w:hanging="180"/>
      </w:pPr>
    </w:lvl>
  </w:abstractNum>
  <w:abstractNum w:abstractNumId="6" w15:restartNumberingAfterBreak="0">
    <w:nsid w:val="0C624617"/>
    <w:multiLevelType w:val="hybridMultilevel"/>
    <w:tmpl w:val="4CEEBEF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2FE60E48">
      <w:start w:val="5"/>
      <w:numFmt w:val="upperLetter"/>
      <w:lvlText w:val="%4."/>
      <w:lvlJc w:val="left"/>
      <w:pPr>
        <w:ind w:left="2880" w:hanging="360"/>
      </w:pPr>
      <w:rPr>
        <w:rFonts w:hint="default"/>
      </w:r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CE67684"/>
    <w:multiLevelType w:val="hybridMultilevel"/>
    <w:tmpl w:val="CFA8D760"/>
    <w:lvl w:ilvl="0" w:tplc="40090019">
      <w:start w:val="1"/>
      <w:numFmt w:val="lowerLetter"/>
      <w:lvlText w:val="%1."/>
      <w:lvlJc w:val="left"/>
      <w:pPr>
        <w:ind w:left="1440" w:hanging="360"/>
      </w:pPr>
    </w:lvl>
    <w:lvl w:ilvl="1" w:tplc="40090019">
      <w:start w:val="1"/>
      <w:numFmt w:val="lowerLetter"/>
      <w:lvlText w:val="%2."/>
      <w:lvlJc w:val="left"/>
      <w:pPr>
        <w:ind w:left="2160" w:hanging="360"/>
      </w:pPr>
    </w:lvl>
    <w:lvl w:ilvl="2" w:tplc="4009001B">
      <w:start w:val="1"/>
      <w:numFmt w:val="lowerRoman"/>
      <w:lvlText w:val="%3."/>
      <w:lvlJc w:val="right"/>
      <w:pPr>
        <w:ind w:left="2880" w:hanging="180"/>
      </w:pPr>
    </w:lvl>
    <w:lvl w:ilvl="3" w:tplc="4009000F">
      <w:start w:val="1"/>
      <w:numFmt w:val="decimal"/>
      <w:lvlText w:val="%4."/>
      <w:lvlJc w:val="left"/>
      <w:pPr>
        <w:ind w:left="3600" w:hanging="360"/>
      </w:pPr>
    </w:lvl>
    <w:lvl w:ilvl="4" w:tplc="40090019">
      <w:start w:val="1"/>
      <w:numFmt w:val="lowerLetter"/>
      <w:lvlText w:val="%5."/>
      <w:lvlJc w:val="left"/>
      <w:pPr>
        <w:ind w:left="4320" w:hanging="360"/>
      </w:pPr>
    </w:lvl>
    <w:lvl w:ilvl="5" w:tplc="4009001B">
      <w:start w:val="1"/>
      <w:numFmt w:val="lowerRoman"/>
      <w:lvlText w:val="%6."/>
      <w:lvlJc w:val="right"/>
      <w:pPr>
        <w:ind w:left="5040" w:hanging="180"/>
      </w:pPr>
    </w:lvl>
    <w:lvl w:ilvl="6" w:tplc="4009000F">
      <w:start w:val="1"/>
      <w:numFmt w:val="decimal"/>
      <w:lvlText w:val="%7."/>
      <w:lvlJc w:val="left"/>
      <w:pPr>
        <w:ind w:left="5760" w:hanging="360"/>
      </w:pPr>
    </w:lvl>
    <w:lvl w:ilvl="7" w:tplc="40090019">
      <w:start w:val="1"/>
      <w:numFmt w:val="lowerLetter"/>
      <w:lvlText w:val="%8."/>
      <w:lvlJc w:val="left"/>
      <w:pPr>
        <w:ind w:left="6480" w:hanging="360"/>
      </w:pPr>
    </w:lvl>
    <w:lvl w:ilvl="8" w:tplc="4009001B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0D245C4F"/>
    <w:multiLevelType w:val="hybridMultilevel"/>
    <w:tmpl w:val="2938AC00"/>
    <w:lvl w:ilvl="0" w:tplc="40090019">
      <w:start w:val="1"/>
      <w:numFmt w:val="lowerLetter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115E7F88"/>
    <w:multiLevelType w:val="hybridMultilevel"/>
    <w:tmpl w:val="ABFA219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2FE60E48">
      <w:start w:val="5"/>
      <w:numFmt w:val="upperLetter"/>
      <w:lvlText w:val="%4."/>
      <w:lvlJc w:val="left"/>
      <w:pPr>
        <w:ind w:left="2880" w:hanging="360"/>
      </w:pPr>
      <w:rPr>
        <w:rFonts w:hint="default"/>
      </w:r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5A62300"/>
    <w:multiLevelType w:val="hybridMultilevel"/>
    <w:tmpl w:val="F2683704"/>
    <w:lvl w:ilvl="0" w:tplc="40090019">
      <w:start w:val="1"/>
      <w:numFmt w:val="lowerLetter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1757137C"/>
    <w:multiLevelType w:val="hybridMultilevel"/>
    <w:tmpl w:val="5F9AF044"/>
    <w:lvl w:ilvl="0" w:tplc="40090019">
      <w:start w:val="1"/>
      <w:numFmt w:val="lowerLetter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17A67875"/>
    <w:multiLevelType w:val="hybridMultilevel"/>
    <w:tmpl w:val="E49CF792"/>
    <w:lvl w:ilvl="0" w:tplc="40090019">
      <w:start w:val="1"/>
      <w:numFmt w:val="lowerLetter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1AB25403"/>
    <w:multiLevelType w:val="hybridMultilevel"/>
    <w:tmpl w:val="6602DC4C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9">
      <w:start w:val="1"/>
      <w:numFmt w:val="lowerLetter"/>
      <w:lvlText w:val="%3."/>
      <w:lvlJc w:val="lef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BE66B9C"/>
    <w:multiLevelType w:val="hybridMultilevel"/>
    <w:tmpl w:val="3578BC40"/>
    <w:lvl w:ilvl="0" w:tplc="40090019">
      <w:start w:val="1"/>
      <w:numFmt w:val="lowerLetter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1F6B02AD"/>
    <w:multiLevelType w:val="hybridMultilevel"/>
    <w:tmpl w:val="8C9E1CEA"/>
    <w:lvl w:ilvl="0" w:tplc="40090019">
      <w:start w:val="1"/>
      <w:numFmt w:val="lowerLetter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22DD3B87"/>
    <w:multiLevelType w:val="hybridMultilevel"/>
    <w:tmpl w:val="E200AFBC"/>
    <w:lvl w:ilvl="0" w:tplc="40090019">
      <w:start w:val="1"/>
      <w:numFmt w:val="lowerLetter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24AA3C34"/>
    <w:multiLevelType w:val="hybridMultilevel"/>
    <w:tmpl w:val="9D0C6C22"/>
    <w:lvl w:ilvl="0" w:tplc="40090019">
      <w:start w:val="1"/>
      <w:numFmt w:val="lowerLetter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2B6C0008"/>
    <w:multiLevelType w:val="hybridMultilevel"/>
    <w:tmpl w:val="CBC25958"/>
    <w:lvl w:ilvl="0" w:tplc="40090019">
      <w:start w:val="1"/>
      <w:numFmt w:val="lowerLetter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2BD11DB9"/>
    <w:multiLevelType w:val="hybridMultilevel"/>
    <w:tmpl w:val="642ED57C"/>
    <w:lvl w:ilvl="0" w:tplc="4009000F">
      <w:start w:val="7"/>
      <w:numFmt w:val="decimal"/>
      <w:lvlText w:val="%1."/>
      <w:lvlJc w:val="left"/>
      <w:pPr>
        <w:ind w:left="928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CA978BF"/>
    <w:multiLevelType w:val="hybridMultilevel"/>
    <w:tmpl w:val="F586C30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2FE60E48">
      <w:start w:val="5"/>
      <w:numFmt w:val="upperLetter"/>
      <w:lvlText w:val="%4."/>
      <w:lvlJc w:val="left"/>
      <w:pPr>
        <w:ind w:left="2880" w:hanging="360"/>
      </w:pPr>
      <w:rPr>
        <w:rFonts w:hint="default"/>
      </w:r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E17655D"/>
    <w:multiLevelType w:val="hybridMultilevel"/>
    <w:tmpl w:val="BFB4DF96"/>
    <w:lvl w:ilvl="0" w:tplc="40090019">
      <w:start w:val="1"/>
      <w:numFmt w:val="lowerLetter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 w15:restartNumberingAfterBreak="0">
    <w:nsid w:val="2F1040B5"/>
    <w:multiLevelType w:val="hybridMultilevel"/>
    <w:tmpl w:val="3B823C44"/>
    <w:lvl w:ilvl="0" w:tplc="40090019">
      <w:start w:val="1"/>
      <w:numFmt w:val="lowerLetter"/>
      <w:lvlText w:val="%1."/>
      <w:lvlJc w:val="left"/>
      <w:pPr>
        <w:ind w:left="1440" w:hanging="360"/>
      </w:pPr>
    </w:lvl>
    <w:lvl w:ilvl="1" w:tplc="40090019">
      <w:start w:val="1"/>
      <w:numFmt w:val="lowerLetter"/>
      <w:lvlText w:val="%2."/>
      <w:lvlJc w:val="left"/>
      <w:pPr>
        <w:ind w:left="2160" w:hanging="360"/>
      </w:pPr>
    </w:lvl>
    <w:lvl w:ilvl="2" w:tplc="4009001B">
      <w:start w:val="1"/>
      <w:numFmt w:val="lowerRoman"/>
      <w:lvlText w:val="%3."/>
      <w:lvlJc w:val="right"/>
      <w:pPr>
        <w:ind w:left="2880" w:hanging="180"/>
      </w:pPr>
    </w:lvl>
    <w:lvl w:ilvl="3" w:tplc="4009000F">
      <w:start w:val="1"/>
      <w:numFmt w:val="decimal"/>
      <w:lvlText w:val="%4."/>
      <w:lvlJc w:val="left"/>
      <w:pPr>
        <w:ind w:left="3600" w:hanging="360"/>
      </w:pPr>
    </w:lvl>
    <w:lvl w:ilvl="4" w:tplc="40090019">
      <w:start w:val="1"/>
      <w:numFmt w:val="lowerLetter"/>
      <w:lvlText w:val="%5."/>
      <w:lvlJc w:val="left"/>
      <w:pPr>
        <w:ind w:left="4320" w:hanging="360"/>
      </w:pPr>
    </w:lvl>
    <w:lvl w:ilvl="5" w:tplc="4009001B">
      <w:start w:val="1"/>
      <w:numFmt w:val="lowerRoman"/>
      <w:lvlText w:val="%6."/>
      <w:lvlJc w:val="right"/>
      <w:pPr>
        <w:ind w:left="5040" w:hanging="180"/>
      </w:pPr>
    </w:lvl>
    <w:lvl w:ilvl="6" w:tplc="4009000F">
      <w:start w:val="1"/>
      <w:numFmt w:val="decimal"/>
      <w:lvlText w:val="%7."/>
      <w:lvlJc w:val="left"/>
      <w:pPr>
        <w:ind w:left="5760" w:hanging="360"/>
      </w:pPr>
    </w:lvl>
    <w:lvl w:ilvl="7" w:tplc="40090019">
      <w:start w:val="1"/>
      <w:numFmt w:val="lowerLetter"/>
      <w:lvlText w:val="%8."/>
      <w:lvlJc w:val="left"/>
      <w:pPr>
        <w:ind w:left="6480" w:hanging="360"/>
      </w:pPr>
    </w:lvl>
    <w:lvl w:ilvl="8" w:tplc="4009001B">
      <w:start w:val="1"/>
      <w:numFmt w:val="lowerRoman"/>
      <w:lvlText w:val="%9."/>
      <w:lvlJc w:val="right"/>
      <w:pPr>
        <w:ind w:left="7200" w:hanging="180"/>
      </w:pPr>
    </w:lvl>
  </w:abstractNum>
  <w:abstractNum w:abstractNumId="23" w15:restartNumberingAfterBreak="0">
    <w:nsid w:val="32DF51DB"/>
    <w:multiLevelType w:val="hybridMultilevel"/>
    <w:tmpl w:val="1116D892"/>
    <w:lvl w:ilvl="0" w:tplc="40090019">
      <w:start w:val="1"/>
      <w:numFmt w:val="lowerLetter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 w15:restartNumberingAfterBreak="0">
    <w:nsid w:val="33325190"/>
    <w:multiLevelType w:val="hybridMultilevel"/>
    <w:tmpl w:val="9D9E1DA8"/>
    <w:lvl w:ilvl="0" w:tplc="40090019">
      <w:start w:val="1"/>
      <w:numFmt w:val="lowerLetter"/>
      <w:lvlText w:val="%1."/>
      <w:lvlJc w:val="left"/>
      <w:pPr>
        <w:ind w:left="1440" w:hanging="360"/>
      </w:pPr>
    </w:lvl>
    <w:lvl w:ilvl="1" w:tplc="40090019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5" w15:restartNumberingAfterBreak="0">
    <w:nsid w:val="353743B2"/>
    <w:multiLevelType w:val="hybridMultilevel"/>
    <w:tmpl w:val="86A4BACA"/>
    <w:lvl w:ilvl="0" w:tplc="40090019">
      <w:start w:val="1"/>
      <w:numFmt w:val="lowerLetter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6" w15:restartNumberingAfterBreak="0">
    <w:nsid w:val="3A97748F"/>
    <w:multiLevelType w:val="hybridMultilevel"/>
    <w:tmpl w:val="DEE0BC1C"/>
    <w:lvl w:ilvl="0" w:tplc="40090019">
      <w:start w:val="1"/>
      <w:numFmt w:val="lowerLetter"/>
      <w:lvlText w:val="%1."/>
      <w:lvlJc w:val="left"/>
      <w:pPr>
        <w:ind w:left="1440" w:hanging="360"/>
      </w:pPr>
    </w:lvl>
    <w:lvl w:ilvl="1" w:tplc="40090019">
      <w:start w:val="1"/>
      <w:numFmt w:val="lowerLetter"/>
      <w:lvlText w:val="%2."/>
      <w:lvlJc w:val="left"/>
      <w:pPr>
        <w:ind w:left="2160" w:hanging="360"/>
      </w:pPr>
    </w:lvl>
    <w:lvl w:ilvl="2" w:tplc="4009001B">
      <w:start w:val="1"/>
      <w:numFmt w:val="lowerRoman"/>
      <w:lvlText w:val="%3."/>
      <w:lvlJc w:val="right"/>
      <w:pPr>
        <w:ind w:left="2880" w:hanging="180"/>
      </w:pPr>
    </w:lvl>
    <w:lvl w:ilvl="3" w:tplc="4009000F">
      <w:start w:val="1"/>
      <w:numFmt w:val="decimal"/>
      <w:lvlText w:val="%4."/>
      <w:lvlJc w:val="left"/>
      <w:pPr>
        <w:ind w:left="3600" w:hanging="360"/>
      </w:pPr>
    </w:lvl>
    <w:lvl w:ilvl="4" w:tplc="40090019">
      <w:start w:val="1"/>
      <w:numFmt w:val="lowerLetter"/>
      <w:lvlText w:val="%5."/>
      <w:lvlJc w:val="left"/>
      <w:pPr>
        <w:ind w:left="4320" w:hanging="360"/>
      </w:pPr>
    </w:lvl>
    <w:lvl w:ilvl="5" w:tplc="4009001B">
      <w:start w:val="1"/>
      <w:numFmt w:val="lowerRoman"/>
      <w:lvlText w:val="%6."/>
      <w:lvlJc w:val="right"/>
      <w:pPr>
        <w:ind w:left="5040" w:hanging="180"/>
      </w:pPr>
    </w:lvl>
    <w:lvl w:ilvl="6" w:tplc="4009000F">
      <w:start w:val="1"/>
      <w:numFmt w:val="decimal"/>
      <w:lvlText w:val="%7."/>
      <w:lvlJc w:val="left"/>
      <w:pPr>
        <w:ind w:left="5760" w:hanging="360"/>
      </w:pPr>
    </w:lvl>
    <w:lvl w:ilvl="7" w:tplc="40090019">
      <w:start w:val="1"/>
      <w:numFmt w:val="lowerLetter"/>
      <w:lvlText w:val="%8."/>
      <w:lvlJc w:val="left"/>
      <w:pPr>
        <w:ind w:left="6480" w:hanging="360"/>
      </w:pPr>
    </w:lvl>
    <w:lvl w:ilvl="8" w:tplc="4009001B">
      <w:start w:val="1"/>
      <w:numFmt w:val="lowerRoman"/>
      <w:lvlText w:val="%9."/>
      <w:lvlJc w:val="right"/>
      <w:pPr>
        <w:ind w:left="7200" w:hanging="180"/>
      </w:pPr>
    </w:lvl>
  </w:abstractNum>
  <w:abstractNum w:abstractNumId="27" w15:restartNumberingAfterBreak="0">
    <w:nsid w:val="3C2D4D7A"/>
    <w:multiLevelType w:val="hybridMultilevel"/>
    <w:tmpl w:val="11FC4E6A"/>
    <w:lvl w:ilvl="0" w:tplc="40090019">
      <w:start w:val="1"/>
      <w:numFmt w:val="lowerLetter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8" w15:restartNumberingAfterBreak="0">
    <w:nsid w:val="3FB66926"/>
    <w:multiLevelType w:val="hybridMultilevel"/>
    <w:tmpl w:val="544AEA80"/>
    <w:lvl w:ilvl="0" w:tplc="40090019">
      <w:start w:val="1"/>
      <w:numFmt w:val="lowerLetter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9" w15:restartNumberingAfterBreak="0">
    <w:nsid w:val="3FD937A0"/>
    <w:multiLevelType w:val="hybridMultilevel"/>
    <w:tmpl w:val="5F3E41B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2FE60E48">
      <w:start w:val="5"/>
      <w:numFmt w:val="upperLetter"/>
      <w:lvlText w:val="%4."/>
      <w:lvlJc w:val="left"/>
      <w:pPr>
        <w:ind w:left="2880" w:hanging="360"/>
      </w:pPr>
      <w:rPr>
        <w:rFonts w:hint="default"/>
      </w:r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16C7B09"/>
    <w:multiLevelType w:val="hybridMultilevel"/>
    <w:tmpl w:val="88602A8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2445F1E"/>
    <w:multiLevelType w:val="hybridMultilevel"/>
    <w:tmpl w:val="801A06A4"/>
    <w:lvl w:ilvl="0" w:tplc="40090019">
      <w:start w:val="1"/>
      <w:numFmt w:val="lowerLetter"/>
      <w:lvlText w:val="%1."/>
      <w:lvlJc w:val="left"/>
      <w:pPr>
        <w:ind w:left="1440" w:hanging="360"/>
      </w:pPr>
    </w:lvl>
    <w:lvl w:ilvl="1" w:tplc="40090019">
      <w:start w:val="1"/>
      <w:numFmt w:val="lowerLetter"/>
      <w:lvlText w:val="%2."/>
      <w:lvlJc w:val="left"/>
      <w:pPr>
        <w:ind w:left="2160" w:hanging="360"/>
      </w:pPr>
    </w:lvl>
    <w:lvl w:ilvl="2" w:tplc="4009001B">
      <w:start w:val="1"/>
      <w:numFmt w:val="lowerRoman"/>
      <w:lvlText w:val="%3."/>
      <w:lvlJc w:val="right"/>
      <w:pPr>
        <w:ind w:left="2880" w:hanging="180"/>
      </w:pPr>
    </w:lvl>
    <w:lvl w:ilvl="3" w:tplc="4009000F">
      <w:start w:val="1"/>
      <w:numFmt w:val="decimal"/>
      <w:lvlText w:val="%4."/>
      <w:lvlJc w:val="left"/>
      <w:pPr>
        <w:ind w:left="3600" w:hanging="360"/>
      </w:pPr>
    </w:lvl>
    <w:lvl w:ilvl="4" w:tplc="40090019">
      <w:start w:val="1"/>
      <w:numFmt w:val="lowerLetter"/>
      <w:lvlText w:val="%5."/>
      <w:lvlJc w:val="left"/>
      <w:pPr>
        <w:ind w:left="4320" w:hanging="360"/>
      </w:pPr>
    </w:lvl>
    <w:lvl w:ilvl="5" w:tplc="4009001B">
      <w:start w:val="1"/>
      <w:numFmt w:val="lowerRoman"/>
      <w:lvlText w:val="%6."/>
      <w:lvlJc w:val="right"/>
      <w:pPr>
        <w:ind w:left="5040" w:hanging="180"/>
      </w:pPr>
    </w:lvl>
    <w:lvl w:ilvl="6" w:tplc="4009000F">
      <w:start w:val="1"/>
      <w:numFmt w:val="decimal"/>
      <w:lvlText w:val="%7."/>
      <w:lvlJc w:val="left"/>
      <w:pPr>
        <w:ind w:left="5760" w:hanging="360"/>
      </w:pPr>
    </w:lvl>
    <w:lvl w:ilvl="7" w:tplc="40090019">
      <w:start w:val="1"/>
      <w:numFmt w:val="lowerLetter"/>
      <w:lvlText w:val="%8."/>
      <w:lvlJc w:val="left"/>
      <w:pPr>
        <w:ind w:left="6480" w:hanging="360"/>
      </w:pPr>
    </w:lvl>
    <w:lvl w:ilvl="8" w:tplc="4009001B">
      <w:start w:val="1"/>
      <w:numFmt w:val="lowerRoman"/>
      <w:lvlText w:val="%9."/>
      <w:lvlJc w:val="right"/>
      <w:pPr>
        <w:ind w:left="7200" w:hanging="180"/>
      </w:pPr>
    </w:lvl>
  </w:abstractNum>
  <w:abstractNum w:abstractNumId="32" w15:restartNumberingAfterBreak="0">
    <w:nsid w:val="4AF42E6B"/>
    <w:multiLevelType w:val="hybridMultilevel"/>
    <w:tmpl w:val="0922A14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2FE60E48">
      <w:start w:val="5"/>
      <w:numFmt w:val="upperLetter"/>
      <w:lvlText w:val="%4."/>
      <w:lvlJc w:val="left"/>
      <w:pPr>
        <w:ind w:left="2880" w:hanging="360"/>
      </w:pPr>
      <w:rPr>
        <w:rFonts w:hint="default"/>
      </w:r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4CA219C7"/>
    <w:multiLevelType w:val="hybridMultilevel"/>
    <w:tmpl w:val="275201AA"/>
    <w:lvl w:ilvl="0" w:tplc="40090019">
      <w:start w:val="1"/>
      <w:numFmt w:val="lowerLetter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4" w15:restartNumberingAfterBreak="0">
    <w:nsid w:val="4E9E3FDD"/>
    <w:multiLevelType w:val="hybridMultilevel"/>
    <w:tmpl w:val="70C4A9F4"/>
    <w:lvl w:ilvl="0" w:tplc="40090019">
      <w:start w:val="1"/>
      <w:numFmt w:val="lowerLetter"/>
      <w:lvlText w:val="%1."/>
      <w:lvlJc w:val="left"/>
      <w:pPr>
        <w:ind w:left="1440" w:hanging="360"/>
      </w:pPr>
    </w:lvl>
    <w:lvl w:ilvl="1" w:tplc="40090019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5" w15:restartNumberingAfterBreak="0">
    <w:nsid w:val="50FF1BA5"/>
    <w:multiLevelType w:val="hybridMultilevel"/>
    <w:tmpl w:val="9958565E"/>
    <w:lvl w:ilvl="0" w:tplc="40090019">
      <w:start w:val="1"/>
      <w:numFmt w:val="lowerLetter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6" w15:restartNumberingAfterBreak="0">
    <w:nsid w:val="5158756C"/>
    <w:multiLevelType w:val="hybridMultilevel"/>
    <w:tmpl w:val="9BFEE87E"/>
    <w:lvl w:ilvl="0" w:tplc="0EBE0D08">
      <w:start w:val="9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506" w:hanging="360"/>
      </w:pPr>
    </w:lvl>
    <w:lvl w:ilvl="2" w:tplc="4009001B" w:tentative="1">
      <w:start w:val="1"/>
      <w:numFmt w:val="lowerRoman"/>
      <w:lvlText w:val="%3."/>
      <w:lvlJc w:val="right"/>
      <w:pPr>
        <w:ind w:left="2226" w:hanging="180"/>
      </w:pPr>
    </w:lvl>
    <w:lvl w:ilvl="3" w:tplc="4009000F" w:tentative="1">
      <w:start w:val="1"/>
      <w:numFmt w:val="decimal"/>
      <w:lvlText w:val="%4."/>
      <w:lvlJc w:val="left"/>
      <w:pPr>
        <w:ind w:left="2946" w:hanging="360"/>
      </w:pPr>
    </w:lvl>
    <w:lvl w:ilvl="4" w:tplc="40090019" w:tentative="1">
      <w:start w:val="1"/>
      <w:numFmt w:val="lowerLetter"/>
      <w:lvlText w:val="%5."/>
      <w:lvlJc w:val="left"/>
      <w:pPr>
        <w:ind w:left="3666" w:hanging="360"/>
      </w:pPr>
    </w:lvl>
    <w:lvl w:ilvl="5" w:tplc="4009001B" w:tentative="1">
      <w:start w:val="1"/>
      <w:numFmt w:val="lowerRoman"/>
      <w:lvlText w:val="%6."/>
      <w:lvlJc w:val="right"/>
      <w:pPr>
        <w:ind w:left="4386" w:hanging="180"/>
      </w:pPr>
    </w:lvl>
    <w:lvl w:ilvl="6" w:tplc="4009000F" w:tentative="1">
      <w:start w:val="1"/>
      <w:numFmt w:val="decimal"/>
      <w:lvlText w:val="%7."/>
      <w:lvlJc w:val="left"/>
      <w:pPr>
        <w:ind w:left="5106" w:hanging="360"/>
      </w:pPr>
    </w:lvl>
    <w:lvl w:ilvl="7" w:tplc="40090019" w:tentative="1">
      <w:start w:val="1"/>
      <w:numFmt w:val="lowerLetter"/>
      <w:lvlText w:val="%8."/>
      <w:lvlJc w:val="left"/>
      <w:pPr>
        <w:ind w:left="5826" w:hanging="360"/>
      </w:pPr>
    </w:lvl>
    <w:lvl w:ilvl="8" w:tplc="40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37" w15:restartNumberingAfterBreak="0">
    <w:nsid w:val="54CC6951"/>
    <w:multiLevelType w:val="hybridMultilevel"/>
    <w:tmpl w:val="C29C72B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2FE60E48">
      <w:start w:val="5"/>
      <w:numFmt w:val="upperLetter"/>
      <w:lvlText w:val="%4."/>
      <w:lvlJc w:val="left"/>
      <w:pPr>
        <w:ind w:left="2880" w:hanging="360"/>
      </w:pPr>
      <w:rPr>
        <w:rFonts w:hint="default"/>
      </w:r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4E933A9"/>
    <w:multiLevelType w:val="hybridMultilevel"/>
    <w:tmpl w:val="55B2E7A0"/>
    <w:lvl w:ilvl="0" w:tplc="40090019">
      <w:start w:val="1"/>
      <w:numFmt w:val="lowerLetter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9" w15:restartNumberingAfterBreak="0">
    <w:nsid w:val="552119FF"/>
    <w:multiLevelType w:val="hybridMultilevel"/>
    <w:tmpl w:val="C9843FB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2FE60E48">
      <w:start w:val="5"/>
      <w:numFmt w:val="upperLetter"/>
      <w:lvlText w:val="%4."/>
      <w:lvlJc w:val="left"/>
      <w:pPr>
        <w:ind w:left="2880" w:hanging="360"/>
      </w:pPr>
      <w:rPr>
        <w:rFonts w:hint="default"/>
      </w:r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55BB27CC"/>
    <w:multiLevelType w:val="hybridMultilevel"/>
    <w:tmpl w:val="009CA3F8"/>
    <w:lvl w:ilvl="0" w:tplc="40090019">
      <w:start w:val="1"/>
      <w:numFmt w:val="lowerLetter"/>
      <w:lvlText w:val="%1."/>
      <w:lvlJc w:val="left"/>
      <w:pPr>
        <w:ind w:left="1440" w:hanging="360"/>
      </w:pPr>
    </w:lvl>
    <w:lvl w:ilvl="1" w:tplc="40090019">
      <w:start w:val="1"/>
      <w:numFmt w:val="lowerLetter"/>
      <w:lvlText w:val="%2."/>
      <w:lvlJc w:val="left"/>
      <w:pPr>
        <w:ind w:left="2160" w:hanging="360"/>
      </w:pPr>
    </w:lvl>
    <w:lvl w:ilvl="2" w:tplc="4009001B">
      <w:start w:val="1"/>
      <w:numFmt w:val="lowerRoman"/>
      <w:lvlText w:val="%3."/>
      <w:lvlJc w:val="right"/>
      <w:pPr>
        <w:ind w:left="2880" w:hanging="180"/>
      </w:pPr>
    </w:lvl>
    <w:lvl w:ilvl="3" w:tplc="4009000F">
      <w:start w:val="1"/>
      <w:numFmt w:val="decimal"/>
      <w:lvlText w:val="%4."/>
      <w:lvlJc w:val="left"/>
      <w:pPr>
        <w:ind w:left="3600" w:hanging="360"/>
      </w:pPr>
    </w:lvl>
    <w:lvl w:ilvl="4" w:tplc="40090019">
      <w:start w:val="1"/>
      <w:numFmt w:val="lowerLetter"/>
      <w:lvlText w:val="%5."/>
      <w:lvlJc w:val="left"/>
      <w:pPr>
        <w:ind w:left="4320" w:hanging="360"/>
      </w:pPr>
    </w:lvl>
    <w:lvl w:ilvl="5" w:tplc="4009001B">
      <w:start w:val="1"/>
      <w:numFmt w:val="lowerRoman"/>
      <w:lvlText w:val="%6."/>
      <w:lvlJc w:val="right"/>
      <w:pPr>
        <w:ind w:left="5040" w:hanging="180"/>
      </w:pPr>
    </w:lvl>
    <w:lvl w:ilvl="6" w:tplc="4009000F">
      <w:start w:val="1"/>
      <w:numFmt w:val="decimal"/>
      <w:lvlText w:val="%7."/>
      <w:lvlJc w:val="left"/>
      <w:pPr>
        <w:ind w:left="5760" w:hanging="360"/>
      </w:pPr>
    </w:lvl>
    <w:lvl w:ilvl="7" w:tplc="40090019">
      <w:start w:val="1"/>
      <w:numFmt w:val="lowerLetter"/>
      <w:lvlText w:val="%8."/>
      <w:lvlJc w:val="left"/>
      <w:pPr>
        <w:ind w:left="6480" w:hanging="360"/>
      </w:pPr>
    </w:lvl>
    <w:lvl w:ilvl="8" w:tplc="4009001B">
      <w:start w:val="1"/>
      <w:numFmt w:val="lowerRoman"/>
      <w:lvlText w:val="%9."/>
      <w:lvlJc w:val="right"/>
      <w:pPr>
        <w:ind w:left="7200" w:hanging="180"/>
      </w:pPr>
    </w:lvl>
  </w:abstractNum>
  <w:abstractNum w:abstractNumId="41" w15:restartNumberingAfterBreak="0">
    <w:nsid w:val="55FE46A6"/>
    <w:multiLevelType w:val="hybridMultilevel"/>
    <w:tmpl w:val="27404EA8"/>
    <w:lvl w:ilvl="0" w:tplc="40090019">
      <w:start w:val="1"/>
      <w:numFmt w:val="lowerLetter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2" w15:restartNumberingAfterBreak="0">
    <w:nsid w:val="581851EB"/>
    <w:multiLevelType w:val="hybridMultilevel"/>
    <w:tmpl w:val="E142203E"/>
    <w:lvl w:ilvl="0" w:tplc="40090019">
      <w:start w:val="1"/>
      <w:numFmt w:val="lowerLetter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3" w15:restartNumberingAfterBreak="0">
    <w:nsid w:val="583B1506"/>
    <w:multiLevelType w:val="hybridMultilevel"/>
    <w:tmpl w:val="6A166802"/>
    <w:lvl w:ilvl="0" w:tplc="40090019">
      <w:start w:val="1"/>
      <w:numFmt w:val="lowerLetter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4" w15:restartNumberingAfterBreak="0">
    <w:nsid w:val="58796949"/>
    <w:multiLevelType w:val="hybridMultilevel"/>
    <w:tmpl w:val="CF26A284"/>
    <w:lvl w:ilvl="0" w:tplc="40090019">
      <w:start w:val="1"/>
      <w:numFmt w:val="lowerLetter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5" w15:restartNumberingAfterBreak="0">
    <w:nsid w:val="5A9430E8"/>
    <w:multiLevelType w:val="hybridMultilevel"/>
    <w:tmpl w:val="7130A1F8"/>
    <w:lvl w:ilvl="0" w:tplc="528AFF92">
      <w:start w:val="1"/>
      <w:numFmt w:val="lowerLetter"/>
      <w:lvlText w:val="%1."/>
      <w:lvlJc w:val="left"/>
      <w:pPr>
        <w:ind w:left="1440" w:hanging="360"/>
      </w:pPr>
      <w:rPr>
        <w:b w:val="0"/>
      </w:r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6" w15:restartNumberingAfterBreak="0">
    <w:nsid w:val="5EFF2857"/>
    <w:multiLevelType w:val="hybridMultilevel"/>
    <w:tmpl w:val="7F22A0A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2FE60E48">
      <w:start w:val="5"/>
      <w:numFmt w:val="upperLetter"/>
      <w:lvlText w:val="%4."/>
      <w:lvlJc w:val="left"/>
      <w:pPr>
        <w:ind w:left="2880" w:hanging="360"/>
      </w:pPr>
      <w:rPr>
        <w:rFonts w:hint="default"/>
      </w:r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60630C00"/>
    <w:multiLevelType w:val="hybridMultilevel"/>
    <w:tmpl w:val="1B224938"/>
    <w:lvl w:ilvl="0" w:tplc="40090019">
      <w:start w:val="1"/>
      <w:numFmt w:val="lowerLetter"/>
      <w:lvlText w:val="%1."/>
      <w:lvlJc w:val="left"/>
      <w:pPr>
        <w:ind w:left="1440" w:hanging="360"/>
      </w:pPr>
    </w:lvl>
    <w:lvl w:ilvl="1" w:tplc="40090019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8" w15:restartNumberingAfterBreak="0">
    <w:nsid w:val="608930C9"/>
    <w:multiLevelType w:val="hybridMultilevel"/>
    <w:tmpl w:val="A36A9F98"/>
    <w:lvl w:ilvl="0" w:tplc="40090019">
      <w:start w:val="1"/>
      <w:numFmt w:val="lowerLetter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9" w15:restartNumberingAfterBreak="0">
    <w:nsid w:val="608B7BDC"/>
    <w:multiLevelType w:val="hybridMultilevel"/>
    <w:tmpl w:val="12268304"/>
    <w:lvl w:ilvl="0" w:tplc="40090019">
      <w:start w:val="1"/>
      <w:numFmt w:val="lowerLetter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0" w15:restartNumberingAfterBreak="0">
    <w:nsid w:val="6534472D"/>
    <w:multiLevelType w:val="hybridMultilevel"/>
    <w:tmpl w:val="78420C90"/>
    <w:lvl w:ilvl="0" w:tplc="0EBE0D08">
      <w:start w:val="5"/>
      <w:numFmt w:val="decimal"/>
      <w:lvlText w:val="%1."/>
      <w:lvlJc w:val="left"/>
      <w:pPr>
        <w:ind w:left="928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648" w:hanging="360"/>
      </w:pPr>
    </w:lvl>
    <w:lvl w:ilvl="2" w:tplc="4009001B" w:tentative="1">
      <w:start w:val="1"/>
      <w:numFmt w:val="lowerRoman"/>
      <w:lvlText w:val="%3."/>
      <w:lvlJc w:val="right"/>
      <w:pPr>
        <w:ind w:left="2368" w:hanging="180"/>
      </w:pPr>
    </w:lvl>
    <w:lvl w:ilvl="3" w:tplc="4009000F" w:tentative="1">
      <w:start w:val="1"/>
      <w:numFmt w:val="decimal"/>
      <w:lvlText w:val="%4."/>
      <w:lvlJc w:val="left"/>
      <w:pPr>
        <w:ind w:left="3088" w:hanging="360"/>
      </w:pPr>
    </w:lvl>
    <w:lvl w:ilvl="4" w:tplc="40090019" w:tentative="1">
      <w:start w:val="1"/>
      <w:numFmt w:val="lowerLetter"/>
      <w:lvlText w:val="%5."/>
      <w:lvlJc w:val="left"/>
      <w:pPr>
        <w:ind w:left="3808" w:hanging="360"/>
      </w:pPr>
    </w:lvl>
    <w:lvl w:ilvl="5" w:tplc="4009001B" w:tentative="1">
      <w:start w:val="1"/>
      <w:numFmt w:val="lowerRoman"/>
      <w:lvlText w:val="%6."/>
      <w:lvlJc w:val="right"/>
      <w:pPr>
        <w:ind w:left="4528" w:hanging="180"/>
      </w:pPr>
    </w:lvl>
    <w:lvl w:ilvl="6" w:tplc="4009000F" w:tentative="1">
      <w:start w:val="1"/>
      <w:numFmt w:val="decimal"/>
      <w:lvlText w:val="%7."/>
      <w:lvlJc w:val="left"/>
      <w:pPr>
        <w:ind w:left="5248" w:hanging="360"/>
      </w:pPr>
    </w:lvl>
    <w:lvl w:ilvl="7" w:tplc="40090019" w:tentative="1">
      <w:start w:val="1"/>
      <w:numFmt w:val="lowerLetter"/>
      <w:lvlText w:val="%8."/>
      <w:lvlJc w:val="left"/>
      <w:pPr>
        <w:ind w:left="5968" w:hanging="360"/>
      </w:pPr>
    </w:lvl>
    <w:lvl w:ilvl="8" w:tplc="4009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51" w15:restartNumberingAfterBreak="0">
    <w:nsid w:val="6AC97AB2"/>
    <w:multiLevelType w:val="hybridMultilevel"/>
    <w:tmpl w:val="AFEC6C50"/>
    <w:lvl w:ilvl="0" w:tplc="40090019">
      <w:start w:val="1"/>
      <w:numFmt w:val="lowerLetter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2" w15:restartNumberingAfterBreak="0">
    <w:nsid w:val="6F5436B0"/>
    <w:multiLevelType w:val="hybridMultilevel"/>
    <w:tmpl w:val="56127798"/>
    <w:lvl w:ilvl="0" w:tplc="40090019">
      <w:start w:val="1"/>
      <w:numFmt w:val="lowerLetter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3" w15:restartNumberingAfterBreak="0">
    <w:nsid w:val="707B755A"/>
    <w:multiLevelType w:val="hybridMultilevel"/>
    <w:tmpl w:val="ACF4B19C"/>
    <w:lvl w:ilvl="0" w:tplc="97C03858">
      <w:start w:val="1"/>
      <w:numFmt w:val="lowerLetter"/>
      <w:lvlText w:val="%1."/>
      <w:lvlJc w:val="left"/>
      <w:pPr>
        <w:ind w:left="1440" w:hanging="360"/>
      </w:pPr>
      <w:rPr>
        <w:rFonts w:ascii="Calibri" w:eastAsia="Calibri" w:hAnsi="Calibri" w:cs="Calibri" w:hint="default"/>
        <w:spacing w:val="-1"/>
        <w:w w:val="100"/>
        <w:sz w:val="22"/>
        <w:szCs w:val="22"/>
        <w:lang w:val="en-US" w:eastAsia="en-US" w:bidi="en-US"/>
      </w:r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4" w15:restartNumberingAfterBreak="0">
    <w:nsid w:val="75E940B3"/>
    <w:multiLevelType w:val="hybridMultilevel"/>
    <w:tmpl w:val="C4F473AE"/>
    <w:lvl w:ilvl="0" w:tplc="40090019">
      <w:start w:val="1"/>
      <w:numFmt w:val="lowerLetter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5" w15:restartNumberingAfterBreak="0">
    <w:nsid w:val="7A5F661F"/>
    <w:multiLevelType w:val="hybridMultilevel"/>
    <w:tmpl w:val="0BF65D3A"/>
    <w:lvl w:ilvl="0" w:tplc="4009000F">
      <w:start w:val="1"/>
      <w:numFmt w:val="decimal"/>
      <w:lvlText w:val="%1."/>
      <w:lvlJc w:val="left"/>
      <w:pPr>
        <w:ind w:left="928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" w15:restartNumberingAfterBreak="0">
    <w:nsid w:val="7ADD562E"/>
    <w:multiLevelType w:val="hybridMultilevel"/>
    <w:tmpl w:val="C680A14E"/>
    <w:lvl w:ilvl="0" w:tplc="40090019">
      <w:start w:val="1"/>
      <w:numFmt w:val="lowerLetter"/>
      <w:lvlText w:val="%1."/>
      <w:lvlJc w:val="left"/>
      <w:pPr>
        <w:ind w:left="1440" w:hanging="360"/>
      </w:pPr>
    </w:lvl>
    <w:lvl w:ilvl="1" w:tplc="40090019">
      <w:start w:val="1"/>
      <w:numFmt w:val="lowerLetter"/>
      <w:lvlText w:val="%2."/>
      <w:lvlJc w:val="left"/>
      <w:pPr>
        <w:ind w:left="2160" w:hanging="360"/>
      </w:pPr>
    </w:lvl>
    <w:lvl w:ilvl="2" w:tplc="4009001B">
      <w:start w:val="1"/>
      <w:numFmt w:val="lowerRoman"/>
      <w:lvlText w:val="%3."/>
      <w:lvlJc w:val="right"/>
      <w:pPr>
        <w:ind w:left="2880" w:hanging="180"/>
      </w:pPr>
    </w:lvl>
    <w:lvl w:ilvl="3" w:tplc="4009000F">
      <w:start w:val="1"/>
      <w:numFmt w:val="decimal"/>
      <w:lvlText w:val="%4."/>
      <w:lvlJc w:val="left"/>
      <w:pPr>
        <w:ind w:left="3600" w:hanging="360"/>
      </w:pPr>
    </w:lvl>
    <w:lvl w:ilvl="4" w:tplc="40090019">
      <w:start w:val="1"/>
      <w:numFmt w:val="lowerLetter"/>
      <w:lvlText w:val="%5."/>
      <w:lvlJc w:val="left"/>
      <w:pPr>
        <w:ind w:left="4320" w:hanging="360"/>
      </w:pPr>
    </w:lvl>
    <w:lvl w:ilvl="5" w:tplc="4009001B">
      <w:start w:val="1"/>
      <w:numFmt w:val="lowerRoman"/>
      <w:lvlText w:val="%6."/>
      <w:lvlJc w:val="right"/>
      <w:pPr>
        <w:ind w:left="5040" w:hanging="180"/>
      </w:pPr>
    </w:lvl>
    <w:lvl w:ilvl="6" w:tplc="4009000F">
      <w:start w:val="1"/>
      <w:numFmt w:val="decimal"/>
      <w:lvlText w:val="%7."/>
      <w:lvlJc w:val="left"/>
      <w:pPr>
        <w:ind w:left="5760" w:hanging="360"/>
      </w:pPr>
    </w:lvl>
    <w:lvl w:ilvl="7" w:tplc="40090019">
      <w:start w:val="1"/>
      <w:numFmt w:val="lowerLetter"/>
      <w:lvlText w:val="%8."/>
      <w:lvlJc w:val="left"/>
      <w:pPr>
        <w:ind w:left="6480" w:hanging="360"/>
      </w:pPr>
    </w:lvl>
    <w:lvl w:ilvl="8" w:tplc="4009001B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39"/>
  </w:num>
  <w:num w:numId="2">
    <w:abstractNumId w:val="42"/>
  </w:num>
  <w:num w:numId="3">
    <w:abstractNumId w:val="27"/>
  </w:num>
  <w:num w:numId="4">
    <w:abstractNumId w:val="3"/>
  </w:num>
  <w:num w:numId="5">
    <w:abstractNumId w:val="35"/>
  </w:num>
  <w:num w:numId="6">
    <w:abstractNumId w:val="15"/>
  </w:num>
  <w:num w:numId="7">
    <w:abstractNumId w:val="30"/>
  </w:num>
  <w:num w:numId="8">
    <w:abstractNumId w:val="53"/>
  </w:num>
  <w:num w:numId="9">
    <w:abstractNumId w:val="19"/>
  </w:num>
  <w:num w:numId="10">
    <w:abstractNumId w:val="5"/>
  </w:num>
  <w:num w:numId="11">
    <w:abstractNumId w:val="36"/>
  </w:num>
  <w:num w:numId="12">
    <w:abstractNumId w:val="3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5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48"/>
  </w:num>
  <w:num w:numId="15">
    <w:abstractNumId w:val="0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3"/>
  </w:num>
  <w:num w:numId="17">
    <w:abstractNumId w:val="0"/>
  </w:num>
  <w:num w:numId="18">
    <w:abstractNumId w:val="37"/>
  </w:num>
  <w:num w:numId="19">
    <w:abstractNumId w:val="9"/>
  </w:num>
  <w:num w:numId="20">
    <w:abstractNumId w:val="32"/>
  </w:num>
  <w:num w:numId="21">
    <w:abstractNumId w:val="20"/>
  </w:num>
  <w:num w:numId="22">
    <w:abstractNumId w:val="6"/>
  </w:num>
  <w:num w:numId="23">
    <w:abstractNumId w:val="29"/>
  </w:num>
  <w:num w:numId="24">
    <w:abstractNumId w:val="46"/>
  </w:num>
  <w:num w:numId="25">
    <w:abstractNumId w:val="5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4"/>
  </w:num>
  <w:num w:numId="27">
    <w:abstractNumId w:val="33"/>
  </w:num>
  <w:num w:numId="28">
    <w:abstractNumId w:val="14"/>
  </w:num>
  <w:num w:numId="29">
    <w:abstractNumId w:val="45"/>
  </w:num>
  <w:num w:numId="30">
    <w:abstractNumId w:val="55"/>
  </w:num>
  <w:num w:numId="31">
    <w:abstractNumId w:val="50"/>
  </w:num>
  <w:num w:numId="32">
    <w:abstractNumId w:val="47"/>
  </w:num>
  <w:num w:numId="33">
    <w:abstractNumId w:val="34"/>
  </w:num>
  <w:num w:numId="34">
    <w:abstractNumId w:val="24"/>
  </w:num>
  <w:num w:numId="35">
    <w:abstractNumId w:val="16"/>
  </w:num>
  <w:num w:numId="36">
    <w:abstractNumId w:val="52"/>
  </w:num>
  <w:num w:numId="37">
    <w:abstractNumId w:val="41"/>
  </w:num>
  <w:num w:numId="38">
    <w:abstractNumId w:val="49"/>
  </w:num>
  <w:num w:numId="39">
    <w:abstractNumId w:val="43"/>
  </w:num>
  <w:num w:numId="40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51"/>
  </w:num>
  <w:num w:numId="42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>
    <w:abstractNumId w:val="1"/>
  </w:num>
  <w:num w:numId="44">
    <w:abstractNumId w:val="10"/>
  </w:num>
  <w:num w:numId="45">
    <w:abstractNumId w:val="5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">
    <w:abstractNumId w:val="38"/>
  </w:num>
  <w:num w:numId="47">
    <w:abstractNumId w:val="11"/>
  </w:num>
  <w:num w:numId="48">
    <w:abstractNumId w:val="12"/>
  </w:num>
  <w:num w:numId="49">
    <w:abstractNumId w:val="17"/>
  </w:num>
  <w:num w:numId="50">
    <w:abstractNumId w:val="23"/>
  </w:num>
  <w:num w:numId="51">
    <w:abstractNumId w:val="25"/>
  </w:num>
  <w:num w:numId="52">
    <w:abstractNumId w:val="44"/>
  </w:num>
  <w:num w:numId="53">
    <w:abstractNumId w:val="21"/>
  </w:num>
  <w:num w:numId="54">
    <w:abstractNumId w:val="8"/>
  </w:num>
  <w:num w:numId="55">
    <w:abstractNumId w:val="4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6">
    <w:abstractNumId w:val="54"/>
  </w:num>
  <w:num w:numId="57">
    <w:abstractNumId w:val="2"/>
  </w:num>
  <w:num w:numId="58">
    <w:abstractNumId w:val="18"/>
  </w:num>
  <w:num w:numId="59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0">
    <w:abstractNumId w:val="28"/>
  </w:num>
  <w:num w:numId="6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61"/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Anju Joseph">
    <w15:presenceInfo w15:providerId="None" w15:userId="Anju Joseph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SyNDW1NLcwNDc0NzVS0lEKTi0uzszPAykwrQUASmcXdywAAAA="/>
  </w:docVars>
  <w:rsids>
    <w:rsidRoot w:val="0092344A"/>
    <w:rsid w:val="00010130"/>
    <w:rsid w:val="000347EC"/>
    <w:rsid w:val="00034CE7"/>
    <w:rsid w:val="00037189"/>
    <w:rsid w:val="00047375"/>
    <w:rsid w:val="0005542B"/>
    <w:rsid w:val="000578FE"/>
    <w:rsid w:val="00065435"/>
    <w:rsid w:val="00065BDE"/>
    <w:rsid w:val="00073B39"/>
    <w:rsid w:val="00074862"/>
    <w:rsid w:val="000B46B0"/>
    <w:rsid w:val="000C05F0"/>
    <w:rsid w:val="000C06A5"/>
    <w:rsid w:val="000C07F5"/>
    <w:rsid w:val="000C53A7"/>
    <w:rsid w:val="000D60B5"/>
    <w:rsid w:val="000E67F9"/>
    <w:rsid w:val="001319AE"/>
    <w:rsid w:val="00150CB9"/>
    <w:rsid w:val="0017088F"/>
    <w:rsid w:val="00184268"/>
    <w:rsid w:val="00197EEB"/>
    <w:rsid w:val="001A08CF"/>
    <w:rsid w:val="001B2431"/>
    <w:rsid w:val="001D5E26"/>
    <w:rsid w:val="001D6CB4"/>
    <w:rsid w:val="002172E5"/>
    <w:rsid w:val="00233B49"/>
    <w:rsid w:val="002445F5"/>
    <w:rsid w:val="00257176"/>
    <w:rsid w:val="002A5CFD"/>
    <w:rsid w:val="002B260A"/>
    <w:rsid w:val="002B3099"/>
    <w:rsid w:val="002B3401"/>
    <w:rsid w:val="002C6324"/>
    <w:rsid w:val="002C6DA1"/>
    <w:rsid w:val="002D0BD9"/>
    <w:rsid w:val="002D1FFA"/>
    <w:rsid w:val="002F1246"/>
    <w:rsid w:val="00376194"/>
    <w:rsid w:val="00382FD7"/>
    <w:rsid w:val="00391A80"/>
    <w:rsid w:val="00391B0E"/>
    <w:rsid w:val="00391CE0"/>
    <w:rsid w:val="00392121"/>
    <w:rsid w:val="003A7AB2"/>
    <w:rsid w:val="003B1D53"/>
    <w:rsid w:val="003B5AD9"/>
    <w:rsid w:val="003B7165"/>
    <w:rsid w:val="00403B0D"/>
    <w:rsid w:val="004178EC"/>
    <w:rsid w:val="00426718"/>
    <w:rsid w:val="00440252"/>
    <w:rsid w:val="0046589F"/>
    <w:rsid w:val="004670C2"/>
    <w:rsid w:val="004709A2"/>
    <w:rsid w:val="0049301F"/>
    <w:rsid w:val="004B1213"/>
    <w:rsid w:val="00500AFD"/>
    <w:rsid w:val="0050147A"/>
    <w:rsid w:val="005059AA"/>
    <w:rsid w:val="0051132A"/>
    <w:rsid w:val="0051347F"/>
    <w:rsid w:val="005B1A6B"/>
    <w:rsid w:val="00600202"/>
    <w:rsid w:val="00607E01"/>
    <w:rsid w:val="00615461"/>
    <w:rsid w:val="00620EC9"/>
    <w:rsid w:val="0062754E"/>
    <w:rsid w:val="00632172"/>
    <w:rsid w:val="00636194"/>
    <w:rsid w:val="00654008"/>
    <w:rsid w:val="0065752E"/>
    <w:rsid w:val="00661334"/>
    <w:rsid w:val="0067221D"/>
    <w:rsid w:val="006828D5"/>
    <w:rsid w:val="006B1DF2"/>
    <w:rsid w:val="006E4B95"/>
    <w:rsid w:val="00701C29"/>
    <w:rsid w:val="00712C1C"/>
    <w:rsid w:val="0071379F"/>
    <w:rsid w:val="007149FE"/>
    <w:rsid w:val="0072710A"/>
    <w:rsid w:val="00731343"/>
    <w:rsid w:val="007358C5"/>
    <w:rsid w:val="00736AEA"/>
    <w:rsid w:val="007376BD"/>
    <w:rsid w:val="00747F9E"/>
    <w:rsid w:val="00750104"/>
    <w:rsid w:val="00753740"/>
    <w:rsid w:val="0076135F"/>
    <w:rsid w:val="007A1F24"/>
    <w:rsid w:val="007E000F"/>
    <w:rsid w:val="007E63ED"/>
    <w:rsid w:val="00811AFF"/>
    <w:rsid w:val="00825DBA"/>
    <w:rsid w:val="00830F73"/>
    <w:rsid w:val="00834798"/>
    <w:rsid w:val="00850C54"/>
    <w:rsid w:val="008656BC"/>
    <w:rsid w:val="00873C36"/>
    <w:rsid w:val="008841EC"/>
    <w:rsid w:val="00885C20"/>
    <w:rsid w:val="0089530B"/>
    <w:rsid w:val="00897B1A"/>
    <w:rsid w:val="008A4A3B"/>
    <w:rsid w:val="008B2661"/>
    <w:rsid w:val="008D526C"/>
    <w:rsid w:val="008F0D26"/>
    <w:rsid w:val="00907AB6"/>
    <w:rsid w:val="00921A77"/>
    <w:rsid w:val="0092344A"/>
    <w:rsid w:val="00923C63"/>
    <w:rsid w:val="009562D0"/>
    <w:rsid w:val="00965C75"/>
    <w:rsid w:val="00965CCC"/>
    <w:rsid w:val="00972A5F"/>
    <w:rsid w:val="0099079B"/>
    <w:rsid w:val="009D5A01"/>
    <w:rsid w:val="009D6FF5"/>
    <w:rsid w:val="009E1BF2"/>
    <w:rsid w:val="009E208F"/>
    <w:rsid w:val="009E7422"/>
    <w:rsid w:val="009F2882"/>
    <w:rsid w:val="00A01802"/>
    <w:rsid w:val="00A0410A"/>
    <w:rsid w:val="00A063DF"/>
    <w:rsid w:val="00A43649"/>
    <w:rsid w:val="00A43B4C"/>
    <w:rsid w:val="00A62ABC"/>
    <w:rsid w:val="00A82DB6"/>
    <w:rsid w:val="00A86A18"/>
    <w:rsid w:val="00A90EE0"/>
    <w:rsid w:val="00AB3B47"/>
    <w:rsid w:val="00AD531A"/>
    <w:rsid w:val="00B04238"/>
    <w:rsid w:val="00B1701F"/>
    <w:rsid w:val="00B2736B"/>
    <w:rsid w:val="00B27D7A"/>
    <w:rsid w:val="00B34DB6"/>
    <w:rsid w:val="00B37C54"/>
    <w:rsid w:val="00B64C94"/>
    <w:rsid w:val="00B66233"/>
    <w:rsid w:val="00B84F1E"/>
    <w:rsid w:val="00BA6276"/>
    <w:rsid w:val="00BB659C"/>
    <w:rsid w:val="00BE2ED2"/>
    <w:rsid w:val="00BE66F2"/>
    <w:rsid w:val="00BE772D"/>
    <w:rsid w:val="00C37A4D"/>
    <w:rsid w:val="00C717E0"/>
    <w:rsid w:val="00C81296"/>
    <w:rsid w:val="00C828F0"/>
    <w:rsid w:val="00C851CA"/>
    <w:rsid w:val="00CA55B6"/>
    <w:rsid w:val="00CB3E41"/>
    <w:rsid w:val="00CC3249"/>
    <w:rsid w:val="00CD3B10"/>
    <w:rsid w:val="00CD3F49"/>
    <w:rsid w:val="00CE66CF"/>
    <w:rsid w:val="00D06F93"/>
    <w:rsid w:val="00D4643C"/>
    <w:rsid w:val="00D57F1B"/>
    <w:rsid w:val="00D63603"/>
    <w:rsid w:val="00D71AD9"/>
    <w:rsid w:val="00D74651"/>
    <w:rsid w:val="00D77FB1"/>
    <w:rsid w:val="00D814E7"/>
    <w:rsid w:val="00D82BE2"/>
    <w:rsid w:val="00DA2032"/>
    <w:rsid w:val="00DB2D88"/>
    <w:rsid w:val="00DB5C8C"/>
    <w:rsid w:val="00DB7AD1"/>
    <w:rsid w:val="00DC722E"/>
    <w:rsid w:val="00DD20A6"/>
    <w:rsid w:val="00DD5042"/>
    <w:rsid w:val="00DE7C92"/>
    <w:rsid w:val="00E03563"/>
    <w:rsid w:val="00E13B76"/>
    <w:rsid w:val="00E43770"/>
    <w:rsid w:val="00E67CBC"/>
    <w:rsid w:val="00E84E78"/>
    <w:rsid w:val="00EA28B3"/>
    <w:rsid w:val="00ED3275"/>
    <w:rsid w:val="00EE335C"/>
    <w:rsid w:val="00EF63D7"/>
    <w:rsid w:val="00F016CF"/>
    <w:rsid w:val="00F13D09"/>
    <w:rsid w:val="00F27747"/>
    <w:rsid w:val="00F32922"/>
    <w:rsid w:val="00F37834"/>
    <w:rsid w:val="00F46AFC"/>
    <w:rsid w:val="00F55314"/>
    <w:rsid w:val="00F57149"/>
    <w:rsid w:val="00F83C61"/>
    <w:rsid w:val="00FA7F4E"/>
    <w:rsid w:val="00FE3692"/>
    <w:rsid w:val="00FF4E11"/>
    <w:rsid w:val="00FF5F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5D5E4403"/>
  <w15:docId w15:val="{3AD8DC60-6FE6-41C7-A6F6-34D31B84CB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391B0E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Bullet for Sub Section,Bullet List,FooterText,numbered,List Paragraph1,Paragraphe de liste,bk paragraph,Paragraphe de liste1,Bulletr List Paragraph,列出段落,列出段落1,Use Case List Paragraph,Page Titles,List Paragraph Char Char,Number_1,new,lp1,b"/>
    <w:basedOn w:val="Normal"/>
    <w:link w:val="ListParagraphChar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636194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36194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636194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36194"/>
    <w:rPr>
      <w:rFonts w:ascii="Times New Roman" w:eastAsia="Times New Roman" w:hAnsi="Times New Roman" w:cs="Times New Roman"/>
    </w:rPr>
  </w:style>
  <w:style w:type="character" w:customStyle="1" w:styleId="ListParagraphChar">
    <w:name w:val="List Paragraph Char"/>
    <w:aliases w:val="Bullet for Sub Section Char,Bullet List Char,FooterText Char,numbered Char,List Paragraph1 Char,Paragraphe de liste Char,bk paragraph Char,Paragraphe de liste1 Char,Bulletr List Paragraph Char,列出段落 Char,列出段落1 Char,Page Titles Char"/>
    <w:basedOn w:val="DefaultParagraphFont"/>
    <w:link w:val="ListParagraph"/>
    <w:uiPriority w:val="34"/>
    <w:qFormat/>
    <w:rsid w:val="000C07F5"/>
    <w:rPr>
      <w:rFonts w:ascii="Times New Roman" w:eastAsia="Times New Roman" w:hAnsi="Times New Roman" w:cs="Times New Roman"/>
    </w:rPr>
  </w:style>
  <w:style w:type="character" w:customStyle="1" w:styleId="BodytextChar">
    <w:name w:val="| Body text Char"/>
    <w:basedOn w:val="DefaultParagraphFont"/>
    <w:link w:val="Bodytext"/>
    <w:locked/>
    <w:rsid w:val="000C07F5"/>
    <w:rPr>
      <w:rFonts w:ascii="Univers 45 Light" w:hAnsi="Univers 45 Light"/>
      <w:sz w:val="19"/>
    </w:rPr>
  </w:style>
  <w:style w:type="paragraph" w:customStyle="1" w:styleId="Bodytext">
    <w:name w:val="| Body text"/>
    <w:basedOn w:val="Normal"/>
    <w:link w:val="BodytextChar"/>
    <w:rsid w:val="000C07F5"/>
    <w:pPr>
      <w:widowControl/>
      <w:autoSpaceDE/>
      <w:autoSpaceDN/>
      <w:spacing w:after="180" w:line="288" w:lineRule="auto"/>
    </w:pPr>
    <w:rPr>
      <w:rFonts w:ascii="Univers 45 Light" w:eastAsiaTheme="minorHAnsi" w:hAnsi="Univers 45 Light" w:cstheme="minorBidi"/>
      <w:sz w:val="19"/>
    </w:rPr>
  </w:style>
  <w:style w:type="table" w:styleId="GridTable1Light-Accent1">
    <w:name w:val="Grid Table 1 Light Accent 1"/>
    <w:basedOn w:val="TableNormal"/>
    <w:uiPriority w:val="46"/>
    <w:rsid w:val="000C07F5"/>
    <w:pPr>
      <w:widowControl/>
      <w:autoSpaceDE/>
      <w:autoSpaceDN/>
    </w:pPr>
    <w:rPr>
      <w:rFonts w:ascii="Times New Roman" w:eastAsia="Times New Roman" w:hAnsi="Times New Roman" w:cs="Times New Roman"/>
      <w:sz w:val="24"/>
      <w:szCs w:val="24"/>
      <w:lang w:val="it-IT" w:eastAsia="it-IT"/>
    </w:rPr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Heading1Char">
    <w:name w:val="Heading 1 Char"/>
    <w:basedOn w:val="DefaultParagraphFont"/>
    <w:link w:val="Heading1"/>
    <w:uiPriority w:val="9"/>
    <w:rsid w:val="00391B0E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styleId="CommentReference">
    <w:name w:val="annotation reference"/>
    <w:basedOn w:val="DefaultParagraphFont"/>
    <w:uiPriority w:val="99"/>
    <w:semiHidden/>
    <w:unhideWhenUsed/>
    <w:rsid w:val="002D1FF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D1FF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D1FFA"/>
    <w:rPr>
      <w:rFonts w:ascii="Times New Roman" w:eastAsia="Times New Roman" w:hAnsi="Times New Roman" w:cs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D1FF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D1FFA"/>
    <w:rPr>
      <w:rFonts w:ascii="Segoe UI" w:eastAsia="Times New Roma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microsoft.com/office/2011/relationships/commentsExtended" Target="commentsExtended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comments" Target="comments.xml"/><Relationship Id="rId12" Type="http://schemas.microsoft.com/office/2011/relationships/people" Target="peop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Custom 40">
      <a:majorFont>
        <a:latin typeface="Roboto bold"/>
        <a:ea typeface=""/>
        <a:cs typeface=""/>
      </a:majorFont>
      <a:minorFont>
        <a:latin typeface="Roboto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0</Pages>
  <Words>15088</Words>
  <Characters>86005</Characters>
  <Application>Microsoft Office Word</Application>
  <DocSecurity>0</DocSecurity>
  <Lines>716</Lines>
  <Paragraphs>20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etterhead</vt:lpstr>
    </vt:vector>
  </TitlesOfParts>
  <Company/>
  <LinksUpToDate>false</LinksUpToDate>
  <CharactersWithSpaces>10089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tterhead</dc:title>
  <dc:creator>Dr. Sunil Kumar K</dc:creator>
  <cp:lastModifiedBy>Microsoft account</cp:lastModifiedBy>
  <cp:revision>2</cp:revision>
  <dcterms:created xsi:type="dcterms:W3CDTF">2020-12-21T13:14:00Z</dcterms:created>
  <dcterms:modified xsi:type="dcterms:W3CDTF">2020-12-21T13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6-08T00:00:00Z</vt:filetime>
  </property>
  <property fmtid="{D5CDD505-2E9C-101B-9397-08002B2CF9AE}" pid="3" name="Creator">
    <vt:lpwstr>Adobe Illustrator 24.0 (Windows)</vt:lpwstr>
  </property>
  <property fmtid="{D5CDD505-2E9C-101B-9397-08002B2CF9AE}" pid="4" name="LastSaved">
    <vt:filetime>2020-06-08T00:00:00Z</vt:filetime>
  </property>
</Properties>
</file>